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7836" w:rsidRPr="00816267" w:rsidRDefault="00DD5005" w:rsidP="00E02E03">
      <w:pPr>
        <w:jc w:val="center"/>
        <w:rPr>
          <w:rFonts w:ascii="Arial" w:eastAsia="Arial" w:hAnsi="Arial" w:cs="Arial"/>
        </w:rPr>
      </w:pPr>
      <w:bookmarkStart w:id="0" w:name="_GoBack"/>
      <w:bookmarkEnd w:id="0"/>
      <w:r w:rsidRPr="00816267">
        <w:rPr>
          <w:rFonts w:ascii="Arial" w:eastAsia="Arial" w:hAnsi="Arial" w:cs="Arial"/>
          <w:b/>
          <w:bCs/>
          <w:spacing w:val="5"/>
        </w:rPr>
        <w:t xml:space="preserve">Training in </w:t>
      </w:r>
      <w:r w:rsidR="005C44BE" w:rsidRPr="00816267">
        <w:rPr>
          <w:rFonts w:ascii="Arial" w:eastAsia="Arial" w:hAnsi="Arial" w:cs="Arial"/>
          <w:b/>
          <w:bCs/>
          <w:spacing w:val="6"/>
        </w:rPr>
        <w:t>t</w:t>
      </w:r>
      <w:r w:rsidR="005C44BE" w:rsidRPr="00816267">
        <w:rPr>
          <w:rFonts w:ascii="Arial" w:eastAsia="Arial" w:hAnsi="Arial" w:cs="Arial"/>
          <w:b/>
          <w:bCs/>
          <w:spacing w:val="3"/>
        </w:rPr>
        <w:t>h</w:t>
      </w:r>
      <w:r w:rsidR="005C44BE" w:rsidRPr="00816267">
        <w:rPr>
          <w:rFonts w:ascii="Arial" w:eastAsia="Arial" w:hAnsi="Arial" w:cs="Arial"/>
          <w:b/>
          <w:bCs/>
        </w:rPr>
        <w:t>e</w:t>
      </w:r>
      <w:r w:rsidR="005C44BE" w:rsidRPr="00816267">
        <w:rPr>
          <w:rFonts w:ascii="Arial" w:eastAsia="Arial" w:hAnsi="Arial" w:cs="Arial"/>
          <w:b/>
          <w:bCs/>
          <w:spacing w:val="-2"/>
        </w:rPr>
        <w:t xml:space="preserve"> </w:t>
      </w:r>
      <w:r w:rsidR="005C44BE" w:rsidRPr="00816267">
        <w:rPr>
          <w:rFonts w:ascii="Arial" w:eastAsia="Arial" w:hAnsi="Arial" w:cs="Arial"/>
          <w:b/>
          <w:bCs/>
          <w:spacing w:val="6"/>
        </w:rPr>
        <w:t>R</w:t>
      </w:r>
      <w:r w:rsidR="005C44BE" w:rsidRPr="00816267">
        <w:rPr>
          <w:rFonts w:ascii="Arial" w:eastAsia="Arial" w:hAnsi="Arial" w:cs="Arial"/>
          <w:b/>
          <w:bCs/>
          <w:spacing w:val="4"/>
        </w:rPr>
        <w:t>e</w:t>
      </w:r>
      <w:r w:rsidR="005C44BE" w:rsidRPr="00816267">
        <w:rPr>
          <w:rFonts w:ascii="Arial" w:eastAsia="Arial" w:hAnsi="Arial" w:cs="Arial"/>
          <w:b/>
          <w:bCs/>
          <w:spacing w:val="7"/>
        </w:rPr>
        <w:t>s</w:t>
      </w:r>
      <w:r w:rsidR="005C44BE" w:rsidRPr="00816267">
        <w:rPr>
          <w:rFonts w:ascii="Arial" w:eastAsia="Arial" w:hAnsi="Arial" w:cs="Arial"/>
          <w:b/>
          <w:bCs/>
          <w:spacing w:val="3"/>
        </w:rPr>
        <w:t>p</w:t>
      </w:r>
      <w:r w:rsidR="005C44BE" w:rsidRPr="00816267">
        <w:rPr>
          <w:rFonts w:ascii="Arial" w:eastAsia="Arial" w:hAnsi="Arial" w:cs="Arial"/>
          <w:b/>
          <w:bCs/>
          <w:spacing w:val="6"/>
        </w:rPr>
        <w:t>o</w:t>
      </w:r>
      <w:r w:rsidR="005C44BE" w:rsidRPr="00816267">
        <w:rPr>
          <w:rFonts w:ascii="Arial" w:eastAsia="Arial" w:hAnsi="Arial" w:cs="Arial"/>
          <w:b/>
          <w:bCs/>
          <w:spacing w:val="3"/>
        </w:rPr>
        <w:t>n</w:t>
      </w:r>
      <w:r w:rsidR="005C44BE" w:rsidRPr="00816267">
        <w:rPr>
          <w:rFonts w:ascii="Arial" w:eastAsia="Arial" w:hAnsi="Arial" w:cs="Arial"/>
          <w:b/>
          <w:bCs/>
          <w:spacing w:val="4"/>
        </w:rPr>
        <w:t>s</w:t>
      </w:r>
      <w:r w:rsidR="005C44BE" w:rsidRPr="00816267">
        <w:rPr>
          <w:rFonts w:ascii="Arial" w:eastAsia="Arial" w:hAnsi="Arial" w:cs="Arial"/>
          <w:b/>
          <w:bCs/>
          <w:spacing w:val="7"/>
        </w:rPr>
        <w:t>i</w:t>
      </w:r>
      <w:r w:rsidR="005C44BE" w:rsidRPr="00816267">
        <w:rPr>
          <w:rFonts w:ascii="Arial" w:eastAsia="Arial" w:hAnsi="Arial" w:cs="Arial"/>
          <w:b/>
          <w:bCs/>
          <w:spacing w:val="3"/>
        </w:rPr>
        <w:t>b</w:t>
      </w:r>
      <w:r w:rsidR="005C44BE" w:rsidRPr="00816267">
        <w:rPr>
          <w:rFonts w:ascii="Arial" w:eastAsia="Arial" w:hAnsi="Arial" w:cs="Arial"/>
          <w:b/>
          <w:bCs/>
          <w:spacing w:val="4"/>
        </w:rPr>
        <w:t>l</w:t>
      </w:r>
      <w:r w:rsidR="005C44BE" w:rsidRPr="00816267">
        <w:rPr>
          <w:rFonts w:ascii="Arial" w:eastAsia="Arial" w:hAnsi="Arial" w:cs="Arial"/>
          <w:b/>
          <w:bCs/>
        </w:rPr>
        <w:t>e</w:t>
      </w:r>
      <w:r w:rsidR="005C44BE" w:rsidRPr="00816267">
        <w:rPr>
          <w:rFonts w:ascii="Arial" w:eastAsia="Arial" w:hAnsi="Arial" w:cs="Arial"/>
          <w:b/>
          <w:bCs/>
          <w:spacing w:val="-3"/>
        </w:rPr>
        <w:t xml:space="preserve"> </w:t>
      </w:r>
      <w:r w:rsidR="005C44BE" w:rsidRPr="00816267">
        <w:rPr>
          <w:rFonts w:ascii="Arial" w:eastAsia="Arial" w:hAnsi="Arial" w:cs="Arial"/>
          <w:b/>
          <w:bCs/>
          <w:spacing w:val="6"/>
        </w:rPr>
        <w:t>C</w:t>
      </w:r>
      <w:r w:rsidR="005C44BE" w:rsidRPr="00816267">
        <w:rPr>
          <w:rFonts w:ascii="Arial" w:eastAsia="Arial" w:hAnsi="Arial" w:cs="Arial"/>
          <w:b/>
          <w:bCs/>
          <w:spacing w:val="3"/>
        </w:rPr>
        <w:t>o</w:t>
      </w:r>
      <w:r w:rsidR="005C44BE" w:rsidRPr="00816267">
        <w:rPr>
          <w:rFonts w:ascii="Arial" w:eastAsia="Arial" w:hAnsi="Arial" w:cs="Arial"/>
          <w:b/>
          <w:bCs/>
          <w:spacing w:val="6"/>
        </w:rPr>
        <w:t>nd</w:t>
      </w:r>
      <w:r w:rsidR="005C44BE" w:rsidRPr="00816267">
        <w:rPr>
          <w:rFonts w:ascii="Arial" w:eastAsia="Arial" w:hAnsi="Arial" w:cs="Arial"/>
          <w:b/>
          <w:bCs/>
          <w:spacing w:val="3"/>
        </w:rPr>
        <w:t>u</w:t>
      </w:r>
      <w:r w:rsidR="005C44BE" w:rsidRPr="00816267">
        <w:rPr>
          <w:rFonts w:ascii="Arial" w:eastAsia="Arial" w:hAnsi="Arial" w:cs="Arial"/>
          <w:b/>
          <w:bCs/>
          <w:spacing w:val="4"/>
        </w:rPr>
        <w:t>c</w:t>
      </w:r>
      <w:r w:rsidR="005C44BE" w:rsidRPr="00816267">
        <w:rPr>
          <w:rFonts w:ascii="Arial" w:eastAsia="Arial" w:hAnsi="Arial" w:cs="Arial"/>
          <w:b/>
          <w:bCs/>
        </w:rPr>
        <w:t xml:space="preserve">t </w:t>
      </w:r>
      <w:r w:rsidR="005C44BE" w:rsidRPr="00816267">
        <w:rPr>
          <w:rFonts w:ascii="Arial" w:eastAsia="Arial" w:hAnsi="Arial" w:cs="Arial"/>
          <w:b/>
          <w:bCs/>
          <w:spacing w:val="3"/>
        </w:rPr>
        <w:t>o</w:t>
      </w:r>
      <w:r w:rsidR="005C44BE" w:rsidRPr="00816267">
        <w:rPr>
          <w:rFonts w:ascii="Arial" w:eastAsia="Arial" w:hAnsi="Arial" w:cs="Arial"/>
          <w:b/>
          <w:bCs/>
        </w:rPr>
        <w:t>f</w:t>
      </w:r>
      <w:r w:rsidR="005C44BE" w:rsidRPr="00816267">
        <w:rPr>
          <w:rFonts w:ascii="Arial" w:eastAsia="Arial" w:hAnsi="Arial" w:cs="Arial"/>
          <w:b/>
          <w:bCs/>
          <w:spacing w:val="-1"/>
        </w:rPr>
        <w:t xml:space="preserve"> </w:t>
      </w:r>
      <w:r w:rsidR="005C44BE" w:rsidRPr="00816267">
        <w:rPr>
          <w:rFonts w:ascii="Arial" w:eastAsia="Arial" w:hAnsi="Arial" w:cs="Arial"/>
          <w:b/>
          <w:bCs/>
          <w:spacing w:val="4"/>
        </w:rPr>
        <w:t>Re</w:t>
      </w:r>
      <w:r w:rsidR="005C44BE" w:rsidRPr="00816267">
        <w:rPr>
          <w:rFonts w:ascii="Arial" w:eastAsia="Arial" w:hAnsi="Arial" w:cs="Arial"/>
          <w:b/>
          <w:bCs/>
          <w:spacing w:val="7"/>
        </w:rPr>
        <w:t>s</w:t>
      </w:r>
      <w:r w:rsidR="005C44BE" w:rsidRPr="00816267">
        <w:rPr>
          <w:rFonts w:ascii="Arial" w:eastAsia="Arial" w:hAnsi="Arial" w:cs="Arial"/>
          <w:b/>
          <w:bCs/>
          <w:spacing w:val="4"/>
        </w:rPr>
        <w:t>ea</w:t>
      </w:r>
      <w:r w:rsidR="005C44BE" w:rsidRPr="00816267">
        <w:rPr>
          <w:rFonts w:ascii="Arial" w:eastAsia="Arial" w:hAnsi="Arial" w:cs="Arial"/>
          <w:b/>
          <w:bCs/>
          <w:spacing w:val="5"/>
        </w:rPr>
        <w:t>r</w:t>
      </w:r>
      <w:r w:rsidR="005C44BE" w:rsidRPr="00816267">
        <w:rPr>
          <w:rFonts w:ascii="Arial" w:eastAsia="Arial" w:hAnsi="Arial" w:cs="Arial"/>
          <w:b/>
          <w:bCs/>
          <w:spacing w:val="7"/>
        </w:rPr>
        <w:t>c</w:t>
      </w:r>
      <w:r w:rsidR="005C44BE" w:rsidRPr="00816267">
        <w:rPr>
          <w:rFonts w:ascii="Arial" w:eastAsia="Arial" w:hAnsi="Arial" w:cs="Arial"/>
          <w:b/>
          <w:bCs/>
        </w:rPr>
        <w:t>h</w:t>
      </w:r>
    </w:p>
    <w:p w:rsidR="0025360B" w:rsidRPr="00B03AC5" w:rsidRDefault="00A43445" w:rsidP="00E02E03">
      <w:pPr>
        <w:pStyle w:val="BodyText"/>
        <w:spacing w:before="120"/>
        <w:ind w:left="0"/>
        <w:rPr>
          <w:i/>
          <w:spacing w:val="1"/>
        </w:rPr>
      </w:pPr>
      <w:r w:rsidRPr="00B03AC5">
        <w:rPr>
          <w:i/>
          <w:spacing w:val="1"/>
        </w:rPr>
        <w:t xml:space="preserve">NOTE:  This </w:t>
      </w:r>
      <w:r w:rsidR="00816267" w:rsidRPr="00B03AC5">
        <w:rPr>
          <w:i/>
          <w:spacing w:val="1"/>
        </w:rPr>
        <w:t xml:space="preserve">information </w:t>
      </w:r>
      <w:r w:rsidRPr="00B03AC5">
        <w:rPr>
          <w:i/>
          <w:spacing w:val="1"/>
        </w:rPr>
        <w:t>should be customized</w:t>
      </w:r>
      <w:r w:rsidR="00816267" w:rsidRPr="00B03AC5">
        <w:rPr>
          <w:i/>
          <w:spacing w:val="1"/>
        </w:rPr>
        <w:t>, revised, and/or condensed</w:t>
      </w:r>
      <w:r w:rsidRPr="00B03AC5">
        <w:rPr>
          <w:i/>
          <w:spacing w:val="1"/>
        </w:rPr>
        <w:t xml:space="preserve"> as needed for </w:t>
      </w:r>
      <w:r w:rsidR="00DD5005" w:rsidRPr="00B03AC5">
        <w:rPr>
          <w:i/>
          <w:spacing w:val="1"/>
        </w:rPr>
        <w:t xml:space="preserve">your </w:t>
      </w:r>
      <w:r w:rsidRPr="00B03AC5">
        <w:rPr>
          <w:i/>
          <w:spacing w:val="1"/>
        </w:rPr>
        <w:t>individual fellowship application</w:t>
      </w:r>
      <w:r w:rsidR="0025360B" w:rsidRPr="00B03AC5">
        <w:rPr>
          <w:i/>
          <w:spacing w:val="1"/>
        </w:rPr>
        <w:t xml:space="preserve">.  Be sure to </w:t>
      </w:r>
      <w:r w:rsidR="00C231C4">
        <w:rPr>
          <w:i/>
          <w:spacing w:val="1"/>
        </w:rPr>
        <w:t>follow any specific instructions for your proposal.  D</w:t>
      </w:r>
      <w:r w:rsidR="0025360B" w:rsidRPr="00B03AC5">
        <w:rPr>
          <w:i/>
          <w:spacing w:val="1"/>
        </w:rPr>
        <w:t xml:space="preserve">ocument </w:t>
      </w:r>
      <w:r w:rsidR="005C44BE">
        <w:rPr>
          <w:i/>
          <w:spacing w:val="1"/>
        </w:rPr>
        <w:t xml:space="preserve">your </w:t>
      </w:r>
      <w:r w:rsidR="0025360B" w:rsidRPr="00B03AC5">
        <w:rPr>
          <w:i/>
          <w:spacing w:val="1"/>
        </w:rPr>
        <w:t xml:space="preserve">past </w:t>
      </w:r>
      <w:r w:rsidR="00C231C4">
        <w:rPr>
          <w:i/>
          <w:spacing w:val="1"/>
        </w:rPr>
        <w:t xml:space="preserve">RCR </w:t>
      </w:r>
      <w:r w:rsidR="0025360B" w:rsidRPr="00B03AC5">
        <w:rPr>
          <w:i/>
          <w:spacing w:val="1"/>
        </w:rPr>
        <w:t>instruction, as well</w:t>
      </w:r>
      <w:r w:rsidR="00DD5005" w:rsidRPr="00B03AC5">
        <w:rPr>
          <w:i/>
          <w:spacing w:val="1"/>
        </w:rPr>
        <w:t xml:space="preserve"> </w:t>
      </w:r>
      <w:r w:rsidR="0025360B" w:rsidRPr="00B03AC5">
        <w:rPr>
          <w:i/>
          <w:spacing w:val="1"/>
        </w:rPr>
        <w:t xml:space="preserve">as current and/or planned instruction.  You should also </w:t>
      </w:r>
      <w:r w:rsidR="005C44BE">
        <w:rPr>
          <w:i/>
          <w:spacing w:val="1"/>
        </w:rPr>
        <w:t xml:space="preserve">briefly </w:t>
      </w:r>
      <w:r w:rsidR="0025360B" w:rsidRPr="00B03AC5">
        <w:rPr>
          <w:i/>
          <w:spacing w:val="1"/>
        </w:rPr>
        <w:t>describe your mentor's role in</w:t>
      </w:r>
      <w:r w:rsidR="00DD5005" w:rsidRPr="00B03AC5">
        <w:rPr>
          <w:i/>
          <w:spacing w:val="1"/>
        </w:rPr>
        <w:t xml:space="preserve"> </w:t>
      </w:r>
      <w:r w:rsidR="0025360B" w:rsidRPr="00B03AC5">
        <w:rPr>
          <w:i/>
          <w:spacing w:val="1"/>
        </w:rPr>
        <w:t xml:space="preserve">your RCR instruction.  </w:t>
      </w:r>
      <w:r w:rsidR="00816267" w:rsidRPr="00B03AC5">
        <w:rPr>
          <w:i/>
          <w:spacing w:val="1"/>
        </w:rPr>
        <w:t xml:space="preserve">You can’t fit everything in the </w:t>
      </w:r>
      <w:proofErr w:type="gramStart"/>
      <w:r w:rsidR="00816267" w:rsidRPr="00B03AC5">
        <w:rPr>
          <w:i/>
          <w:spacing w:val="1"/>
        </w:rPr>
        <w:t xml:space="preserve">one </w:t>
      </w:r>
      <w:r w:rsidR="00DD5005" w:rsidRPr="00B03AC5">
        <w:rPr>
          <w:i/>
          <w:spacing w:val="1"/>
        </w:rPr>
        <w:t>page</w:t>
      </w:r>
      <w:proofErr w:type="gramEnd"/>
      <w:r w:rsidR="00DD5005" w:rsidRPr="00B03AC5">
        <w:rPr>
          <w:i/>
          <w:spacing w:val="1"/>
        </w:rPr>
        <w:t xml:space="preserve"> limit for this section of your proposal</w:t>
      </w:r>
      <w:r w:rsidR="00816267" w:rsidRPr="00B03AC5">
        <w:rPr>
          <w:i/>
          <w:spacing w:val="1"/>
        </w:rPr>
        <w:t xml:space="preserve">, so select the activities that are most appropriate for your </w:t>
      </w:r>
      <w:r w:rsidR="00C231C4">
        <w:rPr>
          <w:i/>
          <w:spacing w:val="1"/>
        </w:rPr>
        <w:t xml:space="preserve">proposed </w:t>
      </w:r>
      <w:r w:rsidR="00816267" w:rsidRPr="00B03AC5">
        <w:rPr>
          <w:i/>
          <w:spacing w:val="1"/>
        </w:rPr>
        <w:t>research training</w:t>
      </w:r>
      <w:r w:rsidR="00DD5005" w:rsidRPr="00B03AC5">
        <w:rPr>
          <w:i/>
          <w:spacing w:val="1"/>
        </w:rPr>
        <w:t>.</w:t>
      </w:r>
      <w:r w:rsidR="00B03AC5">
        <w:rPr>
          <w:i/>
          <w:spacing w:val="1"/>
        </w:rPr>
        <w:t xml:space="preserve">  </w:t>
      </w:r>
    </w:p>
    <w:p w:rsidR="00DD5005" w:rsidRPr="00816267" w:rsidRDefault="005C44BE" w:rsidP="00E02E03">
      <w:pPr>
        <w:pStyle w:val="BodyText"/>
        <w:spacing w:before="120"/>
        <w:ind w:left="0"/>
        <w:rPr>
          <w:rFonts w:cs="Arial"/>
        </w:rPr>
      </w:pPr>
      <w:r w:rsidRPr="00816267">
        <w:rPr>
          <w:spacing w:val="1"/>
        </w:rPr>
        <w:t>T</w:t>
      </w:r>
      <w:r w:rsidRPr="00816267">
        <w:t>he</w:t>
      </w:r>
      <w:r w:rsidRPr="00816267">
        <w:rPr>
          <w:spacing w:val="-2"/>
        </w:rPr>
        <w:t xml:space="preserve"> N</w:t>
      </w:r>
      <w:r w:rsidRPr="00816267">
        <w:t>IH h</w:t>
      </w:r>
      <w:r w:rsidRPr="00816267">
        <w:rPr>
          <w:spacing w:val="-1"/>
        </w:rPr>
        <w:t>a</w:t>
      </w:r>
      <w:r w:rsidRPr="00816267">
        <w:t>s</w:t>
      </w:r>
      <w:r w:rsidRPr="00816267">
        <w:rPr>
          <w:spacing w:val="-2"/>
        </w:rPr>
        <w:t xml:space="preserve"> </w:t>
      </w:r>
      <w:r w:rsidRPr="00816267">
        <w:rPr>
          <w:spacing w:val="-3"/>
        </w:rPr>
        <w:t>s</w:t>
      </w:r>
      <w:r w:rsidRPr="00816267">
        <w:t>tr</w:t>
      </w:r>
      <w:r w:rsidRPr="00816267">
        <w:rPr>
          <w:spacing w:val="-2"/>
        </w:rPr>
        <w:t>i</w:t>
      </w:r>
      <w:r w:rsidRPr="00816267">
        <w:rPr>
          <w:spacing w:val="-3"/>
        </w:rPr>
        <w:t>n</w:t>
      </w:r>
      <w:r w:rsidRPr="00816267">
        <w:rPr>
          <w:spacing w:val="1"/>
        </w:rPr>
        <w:t>g</w:t>
      </w:r>
      <w:r w:rsidRPr="00816267">
        <w:t>e</w:t>
      </w:r>
      <w:r w:rsidRPr="00816267">
        <w:rPr>
          <w:spacing w:val="-1"/>
        </w:rPr>
        <w:t>n</w:t>
      </w:r>
      <w:r w:rsidRPr="00816267">
        <w:t>t</w:t>
      </w:r>
      <w:r w:rsidRPr="00816267">
        <w:rPr>
          <w:spacing w:val="-3"/>
        </w:rPr>
        <w:t xml:space="preserve"> </w:t>
      </w:r>
      <w:r w:rsidRPr="00816267">
        <w:rPr>
          <w:spacing w:val="1"/>
        </w:rPr>
        <w:t>g</w:t>
      </w:r>
      <w:r w:rsidRPr="00816267">
        <w:rPr>
          <w:spacing w:val="-3"/>
        </w:rPr>
        <w:t>u</w:t>
      </w:r>
      <w:r w:rsidRPr="00816267">
        <w:rPr>
          <w:spacing w:val="-2"/>
        </w:rPr>
        <w:t>i</w:t>
      </w:r>
      <w:r w:rsidRPr="00816267">
        <w:t>d</w:t>
      </w:r>
      <w:r w:rsidRPr="00816267">
        <w:rPr>
          <w:spacing w:val="-1"/>
        </w:rPr>
        <w:t>e</w:t>
      </w:r>
      <w:r w:rsidRPr="00816267">
        <w:rPr>
          <w:spacing w:val="-2"/>
        </w:rPr>
        <w:t>li</w:t>
      </w:r>
      <w:r w:rsidRPr="00816267">
        <w:t>n</w:t>
      </w:r>
      <w:r w:rsidRPr="00816267">
        <w:rPr>
          <w:spacing w:val="-1"/>
        </w:rPr>
        <w:t>e</w:t>
      </w:r>
      <w:r w:rsidRPr="00816267">
        <w:t>s</w:t>
      </w:r>
      <w:r w:rsidRPr="00816267">
        <w:rPr>
          <w:spacing w:val="1"/>
        </w:rPr>
        <w:t xml:space="preserve"> </w:t>
      </w:r>
      <w:r w:rsidRPr="00816267">
        <w:rPr>
          <w:spacing w:val="3"/>
        </w:rPr>
        <w:t>f</w:t>
      </w:r>
      <w:r w:rsidRPr="00816267">
        <w:rPr>
          <w:spacing w:val="-3"/>
        </w:rPr>
        <w:t>o</w:t>
      </w:r>
      <w:r w:rsidRPr="00816267">
        <w:t>r</w:t>
      </w:r>
      <w:r w:rsidRPr="00816267">
        <w:rPr>
          <w:spacing w:val="-1"/>
        </w:rPr>
        <w:t xml:space="preserve"> </w:t>
      </w:r>
      <w:r w:rsidRPr="00816267">
        <w:t>tra</w:t>
      </w:r>
      <w:r w:rsidRPr="00816267">
        <w:rPr>
          <w:spacing w:val="-2"/>
        </w:rPr>
        <w:t>i</w:t>
      </w:r>
      <w:r w:rsidRPr="00816267">
        <w:t>n</w:t>
      </w:r>
      <w:r w:rsidRPr="00816267">
        <w:rPr>
          <w:spacing w:val="-2"/>
        </w:rPr>
        <w:t>i</w:t>
      </w:r>
      <w:r w:rsidRPr="00816267">
        <w:rPr>
          <w:spacing w:val="-3"/>
        </w:rPr>
        <w:t>n</w:t>
      </w:r>
      <w:r w:rsidRPr="00816267">
        <w:t>g</w:t>
      </w:r>
      <w:r w:rsidRPr="00816267">
        <w:rPr>
          <w:spacing w:val="2"/>
        </w:rPr>
        <w:t xml:space="preserve"> </w:t>
      </w:r>
      <w:r w:rsidRPr="00816267">
        <w:rPr>
          <w:spacing w:val="-2"/>
        </w:rPr>
        <w:t>i</w:t>
      </w:r>
      <w:r w:rsidRPr="00816267">
        <w:t>n</w:t>
      </w:r>
      <w:r w:rsidRPr="00816267">
        <w:rPr>
          <w:spacing w:val="-2"/>
        </w:rPr>
        <w:t xml:space="preserve"> </w:t>
      </w:r>
      <w:r w:rsidRPr="00816267">
        <w:t>the</w:t>
      </w:r>
      <w:r w:rsidRPr="00816267">
        <w:rPr>
          <w:spacing w:val="-2"/>
        </w:rPr>
        <w:t xml:space="preserve"> R</w:t>
      </w:r>
      <w:r w:rsidRPr="00816267">
        <w:t>es</w:t>
      </w:r>
      <w:r w:rsidRPr="00816267">
        <w:rPr>
          <w:spacing w:val="-1"/>
        </w:rPr>
        <w:t>p</w:t>
      </w:r>
      <w:r w:rsidRPr="00816267">
        <w:t>o</w:t>
      </w:r>
      <w:r w:rsidRPr="00816267">
        <w:rPr>
          <w:spacing w:val="-1"/>
        </w:rPr>
        <w:t>n</w:t>
      </w:r>
      <w:r w:rsidRPr="00816267">
        <w:t>s</w:t>
      </w:r>
      <w:r w:rsidRPr="00816267">
        <w:rPr>
          <w:spacing w:val="-2"/>
        </w:rPr>
        <w:t>i</w:t>
      </w:r>
      <w:r w:rsidRPr="00816267">
        <w:t>b</w:t>
      </w:r>
      <w:r w:rsidRPr="00816267">
        <w:rPr>
          <w:spacing w:val="-2"/>
        </w:rPr>
        <w:t>l</w:t>
      </w:r>
      <w:r w:rsidRPr="00816267">
        <w:t>e C</w:t>
      </w:r>
      <w:r w:rsidRPr="00816267">
        <w:rPr>
          <w:spacing w:val="-1"/>
        </w:rPr>
        <w:t>o</w:t>
      </w:r>
      <w:r w:rsidRPr="00816267">
        <w:t>n</w:t>
      </w:r>
      <w:r w:rsidRPr="00816267">
        <w:rPr>
          <w:spacing w:val="-1"/>
        </w:rPr>
        <w:t>d</w:t>
      </w:r>
      <w:r w:rsidRPr="00816267">
        <w:t>uct</w:t>
      </w:r>
      <w:r w:rsidRPr="00816267">
        <w:rPr>
          <w:spacing w:val="-1"/>
        </w:rPr>
        <w:t xml:space="preserve"> </w:t>
      </w:r>
      <w:r w:rsidRPr="00816267">
        <w:rPr>
          <w:spacing w:val="-3"/>
        </w:rPr>
        <w:t>o</w:t>
      </w:r>
      <w:r w:rsidRPr="00816267">
        <w:t>f</w:t>
      </w:r>
      <w:r w:rsidRPr="00816267">
        <w:rPr>
          <w:spacing w:val="2"/>
        </w:rPr>
        <w:t xml:space="preserve"> </w:t>
      </w:r>
      <w:r w:rsidRPr="00816267">
        <w:rPr>
          <w:spacing w:val="-2"/>
        </w:rPr>
        <w:t>R</w:t>
      </w:r>
      <w:r w:rsidRPr="00816267">
        <w:t>es</w:t>
      </w:r>
      <w:r w:rsidRPr="00816267">
        <w:rPr>
          <w:spacing w:val="-1"/>
        </w:rPr>
        <w:t>e</w:t>
      </w:r>
      <w:r w:rsidRPr="00816267">
        <w:t>arch</w:t>
      </w:r>
      <w:r w:rsidRPr="00816267">
        <w:rPr>
          <w:spacing w:val="-2"/>
        </w:rPr>
        <w:t xml:space="preserve"> </w:t>
      </w:r>
      <w:r w:rsidRPr="00816267">
        <w:t>(</w:t>
      </w:r>
      <w:r w:rsidRPr="00816267">
        <w:rPr>
          <w:spacing w:val="-2"/>
        </w:rPr>
        <w:t>RCR</w:t>
      </w:r>
      <w:r w:rsidRPr="00816267">
        <w:t>)</w:t>
      </w:r>
      <w:r w:rsidRPr="00816267">
        <w:rPr>
          <w:spacing w:val="-1"/>
        </w:rPr>
        <w:t xml:space="preserve"> </w:t>
      </w:r>
      <w:r w:rsidRPr="00816267">
        <w:t>a</w:t>
      </w:r>
      <w:r w:rsidRPr="00816267">
        <w:rPr>
          <w:spacing w:val="-1"/>
        </w:rPr>
        <w:t>n</w:t>
      </w:r>
      <w:r w:rsidRPr="00816267">
        <w:t>d</w:t>
      </w:r>
      <w:r w:rsidRPr="00816267">
        <w:rPr>
          <w:spacing w:val="-2"/>
        </w:rPr>
        <w:t xml:space="preserve"> </w:t>
      </w:r>
      <w:r w:rsidRPr="00816267">
        <w:t>th</w:t>
      </w:r>
      <w:r w:rsidRPr="00816267">
        <w:rPr>
          <w:spacing w:val="-2"/>
        </w:rPr>
        <w:t>i</w:t>
      </w:r>
      <w:r w:rsidRPr="00816267">
        <w:t>s</w:t>
      </w:r>
      <w:r w:rsidRPr="00816267">
        <w:rPr>
          <w:spacing w:val="1"/>
        </w:rPr>
        <w:t xml:space="preserve"> </w:t>
      </w:r>
      <w:r w:rsidRPr="00816267">
        <w:rPr>
          <w:spacing w:val="-2"/>
        </w:rPr>
        <w:t>t</w:t>
      </w:r>
      <w:r w:rsidRPr="00816267">
        <w:t>ra</w:t>
      </w:r>
      <w:r w:rsidRPr="00816267">
        <w:rPr>
          <w:spacing w:val="-2"/>
        </w:rPr>
        <w:t>i</w:t>
      </w:r>
      <w:r w:rsidRPr="00816267">
        <w:t>n</w:t>
      </w:r>
      <w:r w:rsidRPr="00816267">
        <w:rPr>
          <w:spacing w:val="-2"/>
        </w:rPr>
        <w:t>i</w:t>
      </w:r>
      <w:r w:rsidRPr="00816267">
        <w:t>ng p</w:t>
      </w:r>
      <w:r w:rsidRPr="00816267">
        <w:rPr>
          <w:spacing w:val="-2"/>
        </w:rPr>
        <w:t>l</w:t>
      </w:r>
      <w:r w:rsidRPr="00816267">
        <w:t xml:space="preserve">an </w:t>
      </w:r>
      <w:r w:rsidRPr="00816267">
        <w:rPr>
          <w:spacing w:val="1"/>
        </w:rPr>
        <w:t>g</w:t>
      </w:r>
      <w:r w:rsidRPr="00816267">
        <w:rPr>
          <w:spacing w:val="-2"/>
        </w:rPr>
        <w:t>i</w:t>
      </w:r>
      <w:r w:rsidRPr="00816267">
        <w:rPr>
          <w:spacing w:val="-3"/>
        </w:rPr>
        <w:t>v</w:t>
      </w:r>
      <w:r w:rsidRPr="00816267">
        <w:t xml:space="preserve">es </w:t>
      </w:r>
      <w:r w:rsidRPr="00816267">
        <w:rPr>
          <w:spacing w:val="1"/>
        </w:rPr>
        <w:t>t</w:t>
      </w:r>
      <w:r w:rsidRPr="00816267">
        <w:t>h</w:t>
      </w:r>
      <w:r w:rsidRPr="00816267">
        <w:rPr>
          <w:spacing w:val="-1"/>
        </w:rPr>
        <w:t>e</w:t>
      </w:r>
      <w:r w:rsidRPr="00816267">
        <w:t>se</w:t>
      </w:r>
      <w:r w:rsidRPr="00816267">
        <w:rPr>
          <w:spacing w:val="-4"/>
        </w:rPr>
        <w:t xml:space="preserve"> </w:t>
      </w:r>
      <w:r w:rsidRPr="00816267">
        <w:t>the h</w:t>
      </w:r>
      <w:r w:rsidRPr="00816267">
        <w:rPr>
          <w:spacing w:val="-4"/>
        </w:rPr>
        <w:t>i</w:t>
      </w:r>
      <w:r w:rsidRPr="00816267">
        <w:rPr>
          <w:spacing w:val="1"/>
        </w:rPr>
        <w:t>g</w:t>
      </w:r>
      <w:r w:rsidRPr="00816267">
        <w:rPr>
          <w:spacing w:val="-3"/>
        </w:rPr>
        <w:t>h</w:t>
      </w:r>
      <w:r w:rsidRPr="00816267">
        <w:t>est</w:t>
      </w:r>
      <w:r w:rsidRPr="00816267">
        <w:rPr>
          <w:spacing w:val="1"/>
        </w:rPr>
        <w:t xml:space="preserve"> </w:t>
      </w:r>
      <w:r w:rsidRPr="00816267">
        <w:rPr>
          <w:spacing w:val="-3"/>
        </w:rPr>
        <w:t>p</w:t>
      </w:r>
      <w:r w:rsidRPr="00816267">
        <w:t>r</w:t>
      </w:r>
      <w:r w:rsidRPr="00816267">
        <w:rPr>
          <w:spacing w:val="-2"/>
        </w:rPr>
        <w:t>i</w:t>
      </w:r>
      <w:r w:rsidRPr="00816267">
        <w:t>orit</w:t>
      </w:r>
      <w:r w:rsidRPr="00816267">
        <w:rPr>
          <w:spacing w:val="-1"/>
        </w:rPr>
        <w:t>y</w:t>
      </w:r>
      <w:r w:rsidRPr="00816267">
        <w:t>.</w:t>
      </w:r>
      <w:r w:rsidRPr="00816267">
        <w:rPr>
          <w:spacing w:val="2"/>
        </w:rPr>
        <w:t xml:space="preserve"> </w:t>
      </w:r>
      <w:r w:rsidR="003378AB" w:rsidRPr="00816267">
        <w:rPr>
          <w:spacing w:val="2"/>
        </w:rPr>
        <w:t xml:space="preserve">The University of Florida has </w:t>
      </w:r>
      <w:r w:rsidRPr="00816267">
        <w:rPr>
          <w:spacing w:val="1"/>
        </w:rPr>
        <w:t>t</w:t>
      </w:r>
      <w:r w:rsidRPr="00816267">
        <w:t>a</w:t>
      </w:r>
      <w:r w:rsidRPr="00816267">
        <w:rPr>
          <w:spacing w:val="1"/>
        </w:rPr>
        <w:t>k</w:t>
      </w:r>
      <w:r w:rsidRPr="00816267">
        <w:t>en</w:t>
      </w:r>
      <w:r w:rsidRPr="00816267">
        <w:rPr>
          <w:spacing w:val="-5"/>
        </w:rPr>
        <w:t xml:space="preserve"> </w:t>
      </w:r>
      <w:r w:rsidRPr="00816267">
        <w:t>ma</w:t>
      </w:r>
      <w:r w:rsidRPr="00816267">
        <w:rPr>
          <w:spacing w:val="-1"/>
        </w:rPr>
        <w:t>n</w:t>
      </w:r>
      <w:r w:rsidRPr="00816267">
        <w:t>y</w:t>
      </w:r>
      <w:r w:rsidRPr="00816267">
        <w:rPr>
          <w:spacing w:val="-2"/>
        </w:rPr>
        <w:t xml:space="preserve"> </w:t>
      </w:r>
      <w:r w:rsidRPr="00816267">
        <w:t>ste</w:t>
      </w:r>
      <w:r w:rsidRPr="00816267">
        <w:rPr>
          <w:spacing w:val="-1"/>
        </w:rPr>
        <w:t>p</w:t>
      </w:r>
      <w:r w:rsidRPr="00816267">
        <w:t>s</w:t>
      </w:r>
      <w:r w:rsidRPr="00816267">
        <w:rPr>
          <w:spacing w:val="-2"/>
        </w:rPr>
        <w:t xml:space="preserve"> t</w:t>
      </w:r>
      <w:r w:rsidRPr="00816267">
        <w:t>o ensure</w:t>
      </w:r>
      <w:r w:rsidRPr="00816267">
        <w:rPr>
          <w:spacing w:val="-2"/>
        </w:rPr>
        <w:t xml:space="preserve"> </w:t>
      </w:r>
      <w:r w:rsidRPr="00816267">
        <w:t>th</w:t>
      </w:r>
      <w:r w:rsidRPr="00816267">
        <w:rPr>
          <w:spacing w:val="-4"/>
        </w:rPr>
        <w:t>a</w:t>
      </w:r>
      <w:r w:rsidRPr="00816267">
        <w:t>t</w:t>
      </w:r>
      <w:r w:rsidRPr="00816267">
        <w:rPr>
          <w:spacing w:val="2"/>
        </w:rPr>
        <w:t xml:space="preserve"> </w:t>
      </w:r>
      <w:r w:rsidR="003378AB" w:rsidRPr="00816267">
        <w:rPr>
          <w:spacing w:val="2"/>
        </w:rPr>
        <w:t xml:space="preserve">institutional and individual training programs </w:t>
      </w:r>
      <w:r w:rsidRPr="00816267">
        <w:t>proact</w:t>
      </w:r>
      <w:r w:rsidRPr="00816267">
        <w:rPr>
          <w:spacing w:val="-2"/>
        </w:rPr>
        <w:t>i</w:t>
      </w:r>
      <w:r w:rsidRPr="00816267">
        <w:rPr>
          <w:spacing w:val="-3"/>
        </w:rPr>
        <w:t>v</w:t>
      </w:r>
      <w:r w:rsidRPr="00816267">
        <w:t>ely</w:t>
      </w:r>
      <w:r w:rsidRPr="00816267">
        <w:rPr>
          <w:spacing w:val="-2"/>
        </w:rPr>
        <w:t xml:space="preserve"> </w:t>
      </w:r>
      <w:r w:rsidRPr="00816267">
        <w:t>pro</w:t>
      </w:r>
      <w:r w:rsidRPr="00816267">
        <w:rPr>
          <w:spacing w:val="-3"/>
        </w:rPr>
        <w:t>v</w:t>
      </w:r>
      <w:r w:rsidRPr="00816267">
        <w:rPr>
          <w:spacing w:val="-2"/>
        </w:rPr>
        <w:t>i</w:t>
      </w:r>
      <w:r w:rsidRPr="00816267">
        <w:t>de</w:t>
      </w:r>
      <w:r w:rsidRPr="00816267">
        <w:rPr>
          <w:spacing w:val="2"/>
        </w:rPr>
        <w:t xml:space="preserve"> </w:t>
      </w:r>
      <w:r w:rsidR="00DD5005" w:rsidRPr="00816267">
        <w:rPr>
          <w:spacing w:val="2"/>
        </w:rPr>
        <w:t xml:space="preserve">both formal and informal </w:t>
      </w:r>
      <w:r w:rsidRPr="00816267">
        <w:rPr>
          <w:spacing w:val="-2"/>
        </w:rPr>
        <w:t>t</w:t>
      </w:r>
      <w:r w:rsidRPr="00816267">
        <w:t>ra</w:t>
      </w:r>
      <w:r w:rsidRPr="00816267">
        <w:rPr>
          <w:spacing w:val="-2"/>
        </w:rPr>
        <w:t>i</w:t>
      </w:r>
      <w:r w:rsidRPr="00816267">
        <w:t>n</w:t>
      </w:r>
      <w:r w:rsidRPr="00816267">
        <w:rPr>
          <w:spacing w:val="-2"/>
        </w:rPr>
        <w:t>i</w:t>
      </w:r>
      <w:r w:rsidRPr="00816267">
        <w:t>ng</w:t>
      </w:r>
      <w:r w:rsidRPr="00816267">
        <w:rPr>
          <w:spacing w:val="2"/>
        </w:rPr>
        <w:t xml:space="preserve"> </w:t>
      </w:r>
      <w:r w:rsidRPr="00816267">
        <w:t>a</w:t>
      </w:r>
      <w:r w:rsidRPr="00816267">
        <w:rPr>
          <w:spacing w:val="-1"/>
        </w:rPr>
        <w:t>n</w:t>
      </w:r>
      <w:r w:rsidRPr="00816267">
        <w:t>d</w:t>
      </w:r>
      <w:r w:rsidRPr="00816267">
        <w:rPr>
          <w:spacing w:val="-2"/>
        </w:rPr>
        <w:t xml:space="preserve"> </w:t>
      </w:r>
      <w:r w:rsidRPr="00816267">
        <w:t>su</w:t>
      </w:r>
      <w:r w:rsidRPr="00816267">
        <w:rPr>
          <w:spacing w:val="-1"/>
        </w:rPr>
        <w:t>p</w:t>
      </w:r>
      <w:r w:rsidRPr="00816267">
        <w:rPr>
          <w:spacing w:val="-3"/>
        </w:rPr>
        <w:t>e</w:t>
      </w:r>
      <w:r w:rsidRPr="00816267">
        <w:t>r</w:t>
      </w:r>
      <w:r w:rsidRPr="00816267">
        <w:rPr>
          <w:spacing w:val="-3"/>
        </w:rPr>
        <w:t>v</w:t>
      </w:r>
      <w:r w:rsidRPr="00816267">
        <w:rPr>
          <w:spacing w:val="-2"/>
        </w:rPr>
        <w:t>i</w:t>
      </w:r>
      <w:r w:rsidRPr="00816267">
        <w:t>s</w:t>
      </w:r>
      <w:r w:rsidRPr="00816267">
        <w:rPr>
          <w:spacing w:val="-2"/>
        </w:rPr>
        <w:t>i</w:t>
      </w:r>
      <w:r w:rsidRPr="00816267">
        <w:t>on n</w:t>
      </w:r>
      <w:r w:rsidRPr="00816267">
        <w:rPr>
          <w:spacing w:val="-1"/>
        </w:rPr>
        <w:t>e</w:t>
      </w:r>
      <w:r w:rsidRPr="00816267">
        <w:t>e</w:t>
      </w:r>
      <w:r w:rsidRPr="00816267">
        <w:rPr>
          <w:spacing w:val="-1"/>
        </w:rPr>
        <w:t>d</w:t>
      </w:r>
      <w:r w:rsidRPr="00816267">
        <w:t xml:space="preserve">ed to </w:t>
      </w:r>
      <w:r w:rsidR="003378AB" w:rsidRPr="00816267">
        <w:t>develop and maintain good RCR practices</w:t>
      </w:r>
      <w:r w:rsidRPr="00816267">
        <w:t xml:space="preserve"> </w:t>
      </w:r>
      <w:r w:rsidR="003378AB" w:rsidRPr="00816267">
        <w:t xml:space="preserve">by </w:t>
      </w:r>
      <w:r w:rsidRPr="00816267">
        <w:t>tra</w:t>
      </w:r>
      <w:r w:rsidRPr="00816267">
        <w:rPr>
          <w:spacing w:val="-2"/>
        </w:rPr>
        <w:t>i</w:t>
      </w:r>
      <w:r w:rsidRPr="00816267">
        <w:t>n</w:t>
      </w:r>
      <w:r w:rsidRPr="00816267">
        <w:rPr>
          <w:spacing w:val="-1"/>
        </w:rPr>
        <w:t>e</w:t>
      </w:r>
      <w:r w:rsidRPr="00816267">
        <w:t>es</w:t>
      </w:r>
      <w:r w:rsidRPr="00816267">
        <w:rPr>
          <w:spacing w:val="-2"/>
        </w:rPr>
        <w:t xml:space="preserve"> </w:t>
      </w:r>
      <w:r w:rsidRPr="00816267">
        <w:t>a</w:t>
      </w:r>
      <w:r w:rsidRPr="00816267">
        <w:rPr>
          <w:spacing w:val="-1"/>
        </w:rPr>
        <w:t>n</w:t>
      </w:r>
      <w:r w:rsidRPr="00816267">
        <w:t>d</w:t>
      </w:r>
      <w:r w:rsidRPr="00816267">
        <w:rPr>
          <w:spacing w:val="-2"/>
        </w:rPr>
        <w:t xml:space="preserve"> </w:t>
      </w:r>
      <w:r w:rsidRPr="00816267">
        <w:t>me</w:t>
      </w:r>
      <w:r w:rsidRPr="00816267">
        <w:rPr>
          <w:spacing w:val="-1"/>
        </w:rPr>
        <w:t>n</w:t>
      </w:r>
      <w:r w:rsidRPr="00816267">
        <w:t>t</w:t>
      </w:r>
      <w:r w:rsidRPr="00816267">
        <w:rPr>
          <w:spacing w:val="-3"/>
        </w:rPr>
        <w:t>o</w:t>
      </w:r>
      <w:r w:rsidRPr="00816267">
        <w:t>rs</w:t>
      </w:r>
      <w:r w:rsidRPr="00816267">
        <w:rPr>
          <w:spacing w:val="-2"/>
        </w:rPr>
        <w:t xml:space="preserve"> </w:t>
      </w:r>
      <w:r w:rsidRPr="00816267">
        <w:t>th</w:t>
      </w:r>
      <w:r w:rsidRPr="00816267">
        <w:rPr>
          <w:spacing w:val="-2"/>
        </w:rPr>
        <w:t>r</w:t>
      </w:r>
      <w:r w:rsidRPr="00816267">
        <w:t>o</w:t>
      </w:r>
      <w:r w:rsidRPr="00816267">
        <w:rPr>
          <w:spacing w:val="-4"/>
        </w:rPr>
        <w:t>u</w:t>
      </w:r>
      <w:r w:rsidRPr="00816267">
        <w:rPr>
          <w:spacing w:val="1"/>
        </w:rPr>
        <w:t>g</w:t>
      </w:r>
      <w:r w:rsidRPr="00816267">
        <w:t>h</w:t>
      </w:r>
      <w:r w:rsidRPr="00816267">
        <w:rPr>
          <w:spacing w:val="-1"/>
        </w:rPr>
        <w:t>o</w:t>
      </w:r>
      <w:r w:rsidRPr="00816267">
        <w:t>ut</w:t>
      </w:r>
      <w:r w:rsidRPr="00816267">
        <w:rPr>
          <w:spacing w:val="-1"/>
        </w:rPr>
        <w:t xml:space="preserve"> </w:t>
      </w:r>
      <w:r w:rsidRPr="00816267">
        <w:t>the</w:t>
      </w:r>
      <w:r w:rsidRPr="00816267">
        <w:rPr>
          <w:spacing w:val="-2"/>
        </w:rPr>
        <w:t xml:space="preserve"> t</w:t>
      </w:r>
      <w:r w:rsidRPr="00816267">
        <w:t>ra</w:t>
      </w:r>
      <w:r w:rsidRPr="00816267">
        <w:rPr>
          <w:spacing w:val="-2"/>
        </w:rPr>
        <w:t>i</w:t>
      </w:r>
      <w:r w:rsidRPr="00816267">
        <w:t>n</w:t>
      </w:r>
      <w:r w:rsidRPr="00816267">
        <w:rPr>
          <w:spacing w:val="-2"/>
        </w:rPr>
        <w:t>i</w:t>
      </w:r>
      <w:r w:rsidRPr="00816267">
        <w:t>ng</w:t>
      </w:r>
      <w:r w:rsidRPr="00816267">
        <w:rPr>
          <w:spacing w:val="8"/>
        </w:rPr>
        <w:t xml:space="preserve"> </w:t>
      </w:r>
      <w:r w:rsidRPr="00816267">
        <w:rPr>
          <w:spacing w:val="-3"/>
        </w:rPr>
        <w:t>p</w:t>
      </w:r>
      <w:r w:rsidRPr="00816267">
        <w:t>eri</w:t>
      </w:r>
      <w:r w:rsidRPr="00816267">
        <w:rPr>
          <w:spacing w:val="-1"/>
        </w:rPr>
        <w:t>od</w:t>
      </w:r>
      <w:r w:rsidRPr="00816267">
        <w:t>.</w:t>
      </w:r>
      <w:r w:rsidRPr="00816267">
        <w:rPr>
          <w:spacing w:val="-3"/>
        </w:rPr>
        <w:t xml:space="preserve"> </w:t>
      </w:r>
      <w:r w:rsidR="00DD5005" w:rsidRPr="00816267">
        <w:rPr>
          <w:spacing w:val="-3"/>
        </w:rPr>
        <w:t>M</w:t>
      </w:r>
      <w:r w:rsidRPr="00816267">
        <w:t>u</w:t>
      </w:r>
      <w:r w:rsidRPr="00816267">
        <w:rPr>
          <w:spacing w:val="-2"/>
        </w:rPr>
        <w:t>l</w:t>
      </w:r>
      <w:r w:rsidRPr="00816267">
        <w:t>t</w:t>
      </w:r>
      <w:r w:rsidRPr="00816267">
        <w:rPr>
          <w:spacing w:val="-4"/>
        </w:rPr>
        <w:t>i</w:t>
      </w:r>
      <w:r w:rsidRPr="00816267">
        <w:t>mo</w:t>
      </w:r>
      <w:r w:rsidRPr="00816267">
        <w:rPr>
          <w:spacing w:val="-1"/>
        </w:rPr>
        <w:t>d</w:t>
      </w:r>
      <w:r w:rsidRPr="00816267">
        <w:t>al</w:t>
      </w:r>
      <w:r w:rsidRPr="00816267">
        <w:rPr>
          <w:spacing w:val="-1"/>
        </w:rPr>
        <w:t xml:space="preserve"> </w:t>
      </w:r>
      <w:r w:rsidRPr="00816267">
        <w:rPr>
          <w:spacing w:val="-2"/>
        </w:rPr>
        <w:t>RC</w:t>
      </w:r>
      <w:r w:rsidRPr="00816267">
        <w:t xml:space="preserve">R </w:t>
      </w:r>
      <w:r w:rsidRPr="00816267">
        <w:rPr>
          <w:spacing w:val="-2"/>
        </w:rPr>
        <w:t>t</w:t>
      </w:r>
      <w:r w:rsidRPr="00816267">
        <w:t>ra</w:t>
      </w:r>
      <w:r w:rsidRPr="00816267">
        <w:rPr>
          <w:spacing w:val="-2"/>
        </w:rPr>
        <w:t>i</w:t>
      </w:r>
      <w:r w:rsidRPr="00816267">
        <w:t>n</w:t>
      </w:r>
      <w:r w:rsidRPr="00816267">
        <w:rPr>
          <w:spacing w:val="-2"/>
        </w:rPr>
        <w:t>i</w:t>
      </w:r>
      <w:r w:rsidRPr="00816267">
        <w:t xml:space="preserve">ng </w:t>
      </w:r>
      <w:r w:rsidR="00DD5005" w:rsidRPr="00816267">
        <w:t>is provided for all PhD students, regardless of funding source, and emphasizes</w:t>
      </w:r>
      <w:r w:rsidRPr="00816267">
        <w:t>:</w:t>
      </w:r>
      <w:r w:rsidRPr="00816267">
        <w:rPr>
          <w:spacing w:val="1"/>
        </w:rPr>
        <w:t xml:space="preserve"> </w:t>
      </w:r>
      <w:r w:rsidRPr="00816267">
        <w:t>(</w:t>
      </w:r>
      <w:r w:rsidRPr="00816267">
        <w:rPr>
          <w:spacing w:val="-2"/>
        </w:rPr>
        <w:t>i</w:t>
      </w:r>
      <w:r w:rsidRPr="00816267">
        <w:t>)</w:t>
      </w:r>
      <w:r w:rsidRPr="00816267">
        <w:rPr>
          <w:spacing w:val="-1"/>
        </w:rPr>
        <w:t xml:space="preserve"> </w:t>
      </w:r>
      <w:r w:rsidRPr="00816267">
        <w:t>tra</w:t>
      </w:r>
      <w:r w:rsidRPr="00816267">
        <w:rPr>
          <w:spacing w:val="-2"/>
        </w:rPr>
        <w:t>i</w:t>
      </w:r>
      <w:r w:rsidRPr="00816267">
        <w:t>n</w:t>
      </w:r>
      <w:r w:rsidRPr="00816267">
        <w:rPr>
          <w:spacing w:val="-2"/>
        </w:rPr>
        <w:t>i</w:t>
      </w:r>
      <w:r w:rsidRPr="00816267">
        <w:t xml:space="preserve">ng </w:t>
      </w:r>
      <w:r w:rsidRPr="00816267">
        <w:rPr>
          <w:spacing w:val="-2"/>
        </w:rPr>
        <w:t>i</w:t>
      </w:r>
      <w:r w:rsidRPr="00816267">
        <w:t xml:space="preserve">n </w:t>
      </w:r>
      <w:r w:rsidRPr="00816267">
        <w:rPr>
          <w:spacing w:val="1"/>
        </w:rPr>
        <w:t>t</w:t>
      </w:r>
      <w:r w:rsidRPr="00816267">
        <w:t>he</w:t>
      </w:r>
      <w:r w:rsidRPr="00816267">
        <w:rPr>
          <w:spacing w:val="-2"/>
        </w:rPr>
        <w:t xml:space="preserve"> </w:t>
      </w:r>
      <w:r w:rsidRPr="00816267">
        <w:t>pr</w:t>
      </w:r>
      <w:r w:rsidRPr="00816267">
        <w:rPr>
          <w:spacing w:val="-3"/>
        </w:rPr>
        <w:t>o</w:t>
      </w:r>
      <w:r w:rsidRPr="00816267">
        <w:t>te</w:t>
      </w:r>
      <w:r w:rsidRPr="00816267">
        <w:rPr>
          <w:spacing w:val="-3"/>
        </w:rPr>
        <w:t>c</w:t>
      </w:r>
      <w:r w:rsidRPr="00816267">
        <w:t>t</w:t>
      </w:r>
      <w:r w:rsidRPr="00816267">
        <w:rPr>
          <w:spacing w:val="-2"/>
        </w:rPr>
        <w:t>i</w:t>
      </w:r>
      <w:r w:rsidRPr="00816267">
        <w:t xml:space="preserve">on </w:t>
      </w:r>
      <w:r w:rsidRPr="00816267">
        <w:rPr>
          <w:spacing w:val="-3"/>
        </w:rPr>
        <w:t>o</w:t>
      </w:r>
      <w:r w:rsidRPr="00816267">
        <w:t>f</w:t>
      </w:r>
      <w:r w:rsidRPr="00816267">
        <w:rPr>
          <w:spacing w:val="2"/>
        </w:rPr>
        <w:t xml:space="preserve"> </w:t>
      </w:r>
      <w:r w:rsidRPr="00816267">
        <w:t>the</w:t>
      </w:r>
      <w:r w:rsidRPr="00816267">
        <w:rPr>
          <w:spacing w:val="-5"/>
        </w:rPr>
        <w:t xml:space="preserve"> </w:t>
      </w:r>
      <w:r w:rsidRPr="00816267">
        <w:rPr>
          <w:spacing w:val="-4"/>
        </w:rPr>
        <w:t>w</w:t>
      </w:r>
      <w:r w:rsidRPr="00816267">
        <w:rPr>
          <w:spacing w:val="1"/>
        </w:rPr>
        <w:t>e</w:t>
      </w:r>
      <w:r w:rsidRPr="00816267">
        <w:rPr>
          <w:spacing w:val="-2"/>
        </w:rPr>
        <w:t>l</w:t>
      </w:r>
      <w:r w:rsidRPr="00816267">
        <w:rPr>
          <w:spacing w:val="3"/>
        </w:rPr>
        <w:t>f</w:t>
      </w:r>
      <w:r w:rsidRPr="00816267">
        <w:t>are</w:t>
      </w:r>
      <w:r w:rsidRPr="00816267">
        <w:rPr>
          <w:spacing w:val="-2"/>
        </w:rPr>
        <w:t xml:space="preserve"> </w:t>
      </w:r>
      <w:r w:rsidRPr="00816267">
        <w:rPr>
          <w:spacing w:val="-3"/>
        </w:rPr>
        <w:t>o</w:t>
      </w:r>
      <w:r w:rsidRPr="00816267">
        <w:t>f</w:t>
      </w:r>
      <w:r w:rsidRPr="00816267">
        <w:rPr>
          <w:spacing w:val="2"/>
        </w:rPr>
        <w:t xml:space="preserve"> </w:t>
      </w:r>
      <w:r w:rsidRPr="00816267">
        <w:t>h</w:t>
      </w:r>
      <w:r w:rsidRPr="00816267">
        <w:rPr>
          <w:spacing w:val="-4"/>
        </w:rPr>
        <w:t>u</w:t>
      </w:r>
      <w:r w:rsidRPr="00816267">
        <w:t>man s</w:t>
      </w:r>
      <w:r w:rsidRPr="00816267">
        <w:rPr>
          <w:spacing w:val="-3"/>
        </w:rPr>
        <w:t>u</w:t>
      </w:r>
      <w:r w:rsidRPr="00816267">
        <w:t>bje</w:t>
      </w:r>
      <w:r w:rsidRPr="00816267">
        <w:rPr>
          <w:spacing w:val="-3"/>
        </w:rPr>
        <w:t>c</w:t>
      </w:r>
      <w:r w:rsidRPr="00816267">
        <w:rPr>
          <w:spacing w:val="-2"/>
        </w:rPr>
        <w:t>t</w:t>
      </w:r>
      <w:r w:rsidRPr="00816267">
        <w:t>s</w:t>
      </w:r>
      <w:r w:rsidRPr="00816267">
        <w:rPr>
          <w:spacing w:val="1"/>
        </w:rPr>
        <w:t xml:space="preserve"> </w:t>
      </w:r>
      <w:r w:rsidRPr="00816267">
        <w:t>t</w:t>
      </w:r>
      <w:r w:rsidRPr="00816267">
        <w:rPr>
          <w:spacing w:val="-3"/>
        </w:rPr>
        <w:t>h</w:t>
      </w:r>
      <w:r w:rsidRPr="00816267">
        <w:t>ro</w:t>
      </w:r>
      <w:r w:rsidRPr="00816267">
        <w:rPr>
          <w:spacing w:val="-4"/>
        </w:rPr>
        <w:t>u</w:t>
      </w:r>
      <w:r w:rsidRPr="00816267">
        <w:rPr>
          <w:spacing w:val="1"/>
        </w:rPr>
        <w:t>g</w:t>
      </w:r>
      <w:r w:rsidRPr="00816267">
        <w:t>h co</w:t>
      </w:r>
      <w:r w:rsidRPr="00816267">
        <w:rPr>
          <w:spacing w:val="-3"/>
        </w:rPr>
        <w:t>u</w:t>
      </w:r>
      <w:r w:rsidRPr="00816267">
        <w:t>rse</w:t>
      </w:r>
      <w:r w:rsidRPr="00816267">
        <w:rPr>
          <w:spacing w:val="-2"/>
        </w:rPr>
        <w:t xml:space="preserve"> </w:t>
      </w:r>
      <w:r w:rsidRPr="00816267">
        <w:rPr>
          <w:spacing w:val="-4"/>
        </w:rPr>
        <w:t>w</w:t>
      </w:r>
      <w:r w:rsidRPr="00816267">
        <w:t xml:space="preserve">ork, </w:t>
      </w:r>
      <w:r w:rsidRPr="00816267">
        <w:rPr>
          <w:spacing w:val="-2"/>
        </w:rPr>
        <w:t>I</w:t>
      </w:r>
      <w:r w:rsidRPr="00816267">
        <w:t>n</w:t>
      </w:r>
      <w:r w:rsidRPr="00816267">
        <w:rPr>
          <w:spacing w:val="7"/>
        </w:rPr>
        <w:t>s</w:t>
      </w:r>
      <w:r w:rsidRPr="00816267">
        <w:t>t</w:t>
      </w:r>
      <w:r w:rsidRPr="00816267">
        <w:rPr>
          <w:spacing w:val="-2"/>
        </w:rPr>
        <w:t>i</w:t>
      </w:r>
      <w:r w:rsidRPr="00816267">
        <w:t>tuti</w:t>
      </w:r>
      <w:r w:rsidRPr="00816267">
        <w:rPr>
          <w:spacing w:val="-1"/>
        </w:rPr>
        <w:t>o</w:t>
      </w:r>
      <w:r w:rsidRPr="00816267">
        <w:t>n</w:t>
      </w:r>
      <w:r w:rsidRPr="00816267">
        <w:rPr>
          <w:spacing w:val="-1"/>
        </w:rPr>
        <w:t>a</w:t>
      </w:r>
      <w:r w:rsidRPr="00816267">
        <w:t xml:space="preserve">l </w:t>
      </w:r>
      <w:r w:rsidRPr="00816267">
        <w:rPr>
          <w:spacing w:val="-2"/>
        </w:rPr>
        <w:t>R</w:t>
      </w:r>
      <w:r w:rsidRPr="00816267">
        <w:t>e</w:t>
      </w:r>
      <w:r w:rsidRPr="00816267">
        <w:rPr>
          <w:spacing w:val="-3"/>
        </w:rPr>
        <w:t>v</w:t>
      </w:r>
      <w:r w:rsidRPr="00816267">
        <w:rPr>
          <w:spacing w:val="-2"/>
        </w:rPr>
        <w:t>i</w:t>
      </w:r>
      <w:r w:rsidRPr="00816267">
        <w:rPr>
          <w:spacing w:val="1"/>
        </w:rPr>
        <w:t>e</w:t>
      </w:r>
      <w:r w:rsidRPr="00816267">
        <w:t>w</w:t>
      </w:r>
      <w:r w:rsidRPr="00816267">
        <w:rPr>
          <w:spacing w:val="-3"/>
        </w:rPr>
        <w:t xml:space="preserve"> </w:t>
      </w:r>
      <w:r w:rsidRPr="00816267">
        <w:rPr>
          <w:spacing w:val="-1"/>
        </w:rPr>
        <w:t>B</w:t>
      </w:r>
      <w:r w:rsidRPr="00816267">
        <w:t>o</w:t>
      </w:r>
      <w:r w:rsidRPr="00816267">
        <w:rPr>
          <w:spacing w:val="-1"/>
        </w:rPr>
        <w:t>a</w:t>
      </w:r>
      <w:r w:rsidRPr="00816267">
        <w:t xml:space="preserve">rd </w:t>
      </w:r>
      <w:r w:rsidRPr="00816267">
        <w:rPr>
          <w:spacing w:val="-2"/>
        </w:rPr>
        <w:t>vi</w:t>
      </w:r>
      <w:r w:rsidRPr="00816267">
        <w:rPr>
          <w:spacing w:val="2"/>
        </w:rPr>
        <w:t>s</w:t>
      </w:r>
      <w:r w:rsidRPr="00816267">
        <w:rPr>
          <w:spacing w:val="-2"/>
        </w:rPr>
        <w:t>i</w:t>
      </w:r>
      <w:r w:rsidRPr="00816267">
        <w:t>tati</w:t>
      </w:r>
      <w:r w:rsidRPr="00816267">
        <w:rPr>
          <w:spacing w:val="-1"/>
        </w:rPr>
        <w:t>o</w:t>
      </w:r>
      <w:r w:rsidRPr="00816267">
        <w:t>n</w:t>
      </w:r>
      <w:r w:rsidRPr="00816267">
        <w:rPr>
          <w:spacing w:val="-2"/>
        </w:rPr>
        <w:t xml:space="preserve"> </w:t>
      </w:r>
      <w:r w:rsidRPr="00816267">
        <w:t>a</w:t>
      </w:r>
      <w:r w:rsidRPr="00816267">
        <w:rPr>
          <w:spacing w:val="-1"/>
        </w:rPr>
        <w:t>n</w:t>
      </w:r>
      <w:r w:rsidRPr="00816267">
        <w:t>d/or</w:t>
      </w:r>
      <w:r w:rsidRPr="00816267">
        <w:rPr>
          <w:spacing w:val="-1"/>
        </w:rPr>
        <w:t xml:space="preserve"> </w:t>
      </w:r>
      <w:r w:rsidRPr="00816267">
        <w:rPr>
          <w:rFonts w:cs="Arial"/>
        </w:rPr>
        <w:t>ser</w:t>
      </w:r>
      <w:r w:rsidRPr="00816267">
        <w:rPr>
          <w:rFonts w:cs="Arial"/>
          <w:spacing w:val="-2"/>
        </w:rPr>
        <w:t>vi</w:t>
      </w:r>
      <w:r w:rsidRPr="00816267">
        <w:rPr>
          <w:rFonts w:cs="Arial"/>
        </w:rPr>
        <w:t>ce,</w:t>
      </w:r>
      <w:r w:rsidRPr="00816267">
        <w:rPr>
          <w:rFonts w:cs="Arial"/>
          <w:spacing w:val="-1"/>
        </w:rPr>
        <w:t xml:space="preserve"> </w:t>
      </w:r>
      <w:r w:rsidRPr="00816267">
        <w:rPr>
          <w:rFonts w:cs="Arial"/>
        </w:rPr>
        <w:t>res</w:t>
      </w:r>
      <w:r w:rsidRPr="00816267">
        <w:rPr>
          <w:rFonts w:cs="Arial"/>
          <w:spacing w:val="-1"/>
        </w:rPr>
        <w:t>e</w:t>
      </w:r>
      <w:r w:rsidRPr="00816267">
        <w:rPr>
          <w:rFonts w:cs="Arial"/>
        </w:rPr>
        <w:t>a</w:t>
      </w:r>
      <w:r w:rsidRPr="00816267">
        <w:rPr>
          <w:rFonts w:cs="Arial"/>
          <w:spacing w:val="-2"/>
        </w:rPr>
        <w:t>r</w:t>
      </w:r>
      <w:r w:rsidRPr="00816267">
        <w:rPr>
          <w:rFonts w:cs="Arial"/>
        </w:rPr>
        <w:t>ch</w:t>
      </w:r>
      <w:r w:rsidRPr="00816267">
        <w:rPr>
          <w:rFonts w:cs="Arial"/>
          <w:spacing w:val="-2"/>
        </w:rPr>
        <w:t xml:space="preserve"> </w:t>
      </w:r>
      <w:r w:rsidRPr="00816267">
        <w:rPr>
          <w:rFonts w:cs="Arial"/>
        </w:rPr>
        <w:t>te</w:t>
      </w:r>
      <w:r w:rsidRPr="00816267">
        <w:rPr>
          <w:rFonts w:cs="Arial"/>
          <w:spacing w:val="-1"/>
        </w:rPr>
        <w:t>a</w:t>
      </w:r>
      <w:r w:rsidRPr="00816267">
        <w:rPr>
          <w:rFonts w:cs="Arial"/>
        </w:rPr>
        <w:t>m</w:t>
      </w:r>
      <w:r w:rsidRPr="00816267">
        <w:rPr>
          <w:rFonts w:cs="Arial"/>
          <w:spacing w:val="-1"/>
        </w:rPr>
        <w:t xml:space="preserve"> </w:t>
      </w:r>
      <w:r w:rsidRPr="00816267">
        <w:rPr>
          <w:rFonts w:cs="Arial"/>
        </w:rPr>
        <w:t>me</w:t>
      </w:r>
      <w:r w:rsidRPr="00816267">
        <w:rPr>
          <w:rFonts w:cs="Arial"/>
          <w:spacing w:val="-4"/>
        </w:rPr>
        <w:t>e</w:t>
      </w:r>
      <w:r w:rsidRPr="00816267">
        <w:rPr>
          <w:rFonts w:cs="Arial"/>
        </w:rPr>
        <w:t>t</w:t>
      </w:r>
      <w:r w:rsidRPr="00816267">
        <w:rPr>
          <w:rFonts w:cs="Arial"/>
          <w:spacing w:val="-2"/>
        </w:rPr>
        <w:t>i</w:t>
      </w:r>
      <w:r w:rsidRPr="00816267">
        <w:rPr>
          <w:rFonts w:cs="Arial"/>
          <w:spacing w:val="-3"/>
        </w:rPr>
        <w:t>n</w:t>
      </w:r>
      <w:r w:rsidRPr="00816267">
        <w:rPr>
          <w:rFonts w:cs="Arial"/>
        </w:rPr>
        <w:t>g</w:t>
      </w:r>
      <w:r w:rsidRPr="00816267">
        <w:rPr>
          <w:rFonts w:cs="Arial"/>
          <w:spacing w:val="2"/>
        </w:rPr>
        <w:t xml:space="preserve"> </w:t>
      </w:r>
      <w:r w:rsidRPr="00816267">
        <w:rPr>
          <w:rFonts w:cs="Arial"/>
        </w:rPr>
        <w:t>d</w:t>
      </w:r>
      <w:r w:rsidRPr="00816267">
        <w:rPr>
          <w:rFonts w:cs="Arial"/>
          <w:spacing w:val="-2"/>
        </w:rPr>
        <w:t>i</w:t>
      </w:r>
      <w:r w:rsidRPr="00816267">
        <w:rPr>
          <w:rFonts w:cs="Arial"/>
        </w:rPr>
        <w:t>scuss</w:t>
      </w:r>
      <w:r w:rsidRPr="00816267">
        <w:rPr>
          <w:rFonts w:cs="Arial"/>
          <w:spacing w:val="-2"/>
        </w:rPr>
        <w:t>i</w:t>
      </w:r>
      <w:r w:rsidRPr="00816267">
        <w:rPr>
          <w:rFonts w:cs="Arial"/>
        </w:rPr>
        <w:t>o</w:t>
      </w:r>
      <w:r w:rsidRPr="00816267">
        <w:rPr>
          <w:rFonts w:cs="Arial"/>
          <w:spacing w:val="-4"/>
        </w:rPr>
        <w:t>n</w:t>
      </w:r>
      <w:r w:rsidRPr="00816267">
        <w:rPr>
          <w:rFonts w:cs="Arial"/>
        </w:rPr>
        <w:t>s</w:t>
      </w:r>
      <w:r w:rsidRPr="00816267">
        <w:rPr>
          <w:rFonts w:cs="Arial"/>
          <w:spacing w:val="1"/>
        </w:rPr>
        <w:t xml:space="preserve"> </w:t>
      </w:r>
      <w:r w:rsidRPr="00816267">
        <w:rPr>
          <w:rFonts w:cs="Arial"/>
          <w:spacing w:val="-4"/>
        </w:rPr>
        <w:t>w</w:t>
      </w:r>
      <w:r w:rsidRPr="00816267">
        <w:rPr>
          <w:rFonts w:cs="Arial"/>
          <w:spacing w:val="-2"/>
        </w:rPr>
        <w:t>i</w:t>
      </w:r>
      <w:r w:rsidRPr="00816267">
        <w:rPr>
          <w:rFonts w:cs="Arial"/>
        </w:rPr>
        <w:t xml:space="preserve">th </w:t>
      </w:r>
      <w:r w:rsidRPr="00816267">
        <w:rPr>
          <w:rFonts w:cs="Arial"/>
          <w:spacing w:val="1"/>
        </w:rPr>
        <w:t>t</w:t>
      </w:r>
      <w:r w:rsidRPr="00816267">
        <w:rPr>
          <w:rFonts w:cs="Arial"/>
        </w:rPr>
        <w:t>he</w:t>
      </w:r>
      <w:r w:rsidRPr="00816267">
        <w:rPr>
          <w:rFonts w:cs="Arial"/>
          <w:spacing w:val="-2"/>
        </w:rPr>
        <w:t xml:space="preserve"> </w:t>
      </w:r>
      <w:r w:rsidRPr="00816267">
        <w:rPr>
          <w:rFonts w:cs="Arial"/>
        </w:rPr>
        <w:t>me</w:t>
      </w:r>
      <w:r w:rsidRPr="00816267">
        <w:rPr>
          <w:rFonts w:cs="Arial"/>
          <w:spacing w:val="-1"/>
        </w:rPr>
        <w:t>n</w:t>
      </w:r>
      <w:r w:rsidRPr="00816267">
        <w:rPr>
          <w:rFonts w:cs="Arial"/>
        </w:rPr>
        <w:t>t</w:t>
      </w:r>
      <w:r w:rsidRPr="00816267">
        <w:rPr>
          <w:rFonts w:cs="Arial"/>
          <w:spacing w:val="-3"/>
        </w:rPr>
        <w:t>o</w:t>
      </w:r>
      <w:r w:rsidRPr="00816267">
        <w:rPr>
          <w:rFonts w:cs="Arial"/>
          <w:spacing w:val="-2"/>
        </w:rPr>
        <w:t>r</w:t>
      </w:r>
      <w:r w:rsidRPr="00816267">
        <w:rPr>
          <w:rFonts w:cs="Arial"/>
        </w:rPr>
        <w:t>,</w:t>
      </w:r>
      <w:r w:rsidRPr="00816267">
        <w:rPr>
          <w:rFonts w:cs="Arial"/>
          <w:spacing w:val="2"/>
        </w:rPr>
        <w:t xml:space="preserve"> </w:t>
      </w:r>
      <w:r w:rsidRPr="00816267">
        <w:rPr>
          <w:rFonts w:cs="Arial"/>
          <w:spacing w:val="-2"/>
        </w:rPr>
        <w:t>U</w:t>
      </w:r>
      <w:r w:rsidRPr="00816267">
        <w:rPr>
          <w:rFonts w:cs="Arial"/>
        </w:rPr>
        <w:t>n</w:t>
      </w:r>
      <w:r w:rsidRPr="00816267">
        <w:rPr>
          <w:rFonts w:cs="Arial"/>
          <w:spacing w:val="-2"/>
        </w:rPr>
        <w:t>i</w:t>
      </w:r>
      <w:r w:rsidRPr="00816267">
        <w:rPr>
          <w:rFonts w:cs="Arial"/>
          <w:spacing w:val="-3"/>
        </w:rPr>
        <w:t>v</w:t>
      </w:r>
      <w:r w:rsidRPr="00816267">
        <w:rPr>
          <w:rFonts w:cs="Arial"/>
        </w:rPr>
        <w:t xml:space="preserve">ersity </w:t>
      </w:r>
      <w:r w:rsidRPr="00816267">
        <w:rPr>
          <w:rFonts w:cs="Arial"/>
          <w:spacing w:val="-2"/>
        </w:rPr>
        <w:t>i</w:t>
      </w:r>
      <w:r w:rsidRPr="00816267">
        <w:rPr>
          <w:rFonts w:cs="Arial"/>
        </w:rPr>
        <w:t>n</w:t>
      </w:r>
      <w:r w:rsidRPr="00816267">
        <w:rPr>
          <w:rFonts w:cs="Arial"/>
          <w:spacing w:val="-2"/>
        </w:rPr>
        <w:t>i</w:t>
      </w:r>
      <w:r w:rsidRPr="00816267">
        <w:rPr>
          <w:rFonts w:cs="Arial"/>
        </w:rPr>
        <w:t>t</w:t>
      </w:r>
      <w:r w:rsidRPr="00816267">
        <w:rPr>
          <w:rFonts w:cs="Arial"/>
          <w:spacing w:val="-2"/>
        </w:rPr>
        <w:t>i</w:t>
      </w:r>
      <w:r w:rsidRPr="00816267">
        <w:rPr>
          <w:rFonts w:cs="Arial"/>
        </w:rPr>
        <w:t>ati</w:t>
      </w:r>
      <w:r w:rsidRPr="00816267">
        <w:rPr>
          <w:rFonts w:cs="Arial"/>
          <w:spacing w:val="-3"/>
        </w:rPr>
        <w:t>v</w:t>
      </w:r>
      <w:r w:rsidRPr="00816267">
        <w:rPr>
          <w:rFonts w:cs="Arial"/>
        </w:rPr>
        <w:t>es,</w:t>
      </w:r>
      <w:r w:rsidRPr="00816267">
        <w:rPr>
          <w:rFonts w:cs="Arial"/>
          <w:spacing w:val="1"/>
        </w:rPr>
        <w:t xml:space="preserve"> </w:t>
      </w:r>
      <w:r w:rsidRPr="00816267">
        <w:rPr>
          <w:rFonts w:cs="Arial"/>
        </w:rPr>
        <w:t>a</w:t>
      </w:r>
      <w:r w:rsidRPr="00816267">
        <w:rPr>
          <w:rFonts w:cs="Arial"/>
          <w:spacing w:val="-1"/>
        </w:rPr>
        <w:t>n</w:t>
      </w:r>
      <w:r w:rsidRPr="00816267">
        <w:rPr>
          <w:rFonts w:cs="Arial"/>
        </w:rPr>
        <w:t xml:space="preserve">d at </w:t>
      </w:r>
      <w:r w:rsidRPr="00816267">
        <w:rPr>
          <w:rFonts w:cs="Arial"/>
          <w:spacing w:val="-2"/>
        </w:rPr>
        <w:t>t</w:t>
      </w:r>
      <w:r w:rsidRPr="00816267">
        <w:rPr>
          <w:rFonts w:cs="Arial"/>
        </w:rPr>
        <w:t>ra</w:t>
      </w:r>
      <w:r w:rsidRPr="00816267">
        <w:rPr>
          <w:rFonts w:cs="Arial"/>
          <w:spacing w:val="-2"/>
        </w:rPr>
        <w:t>i</w:t>
      </w:r>
      <w:r w:rsidRPr="00816267">
        <w:rPr>
          <w:rFonts w:cs="Arial"/>
        </w:rPr>
        <w:t>n</w:t>
      </w:r>
      <w:r w:rsidRPr="00816267">
        <w:rPr>
          <w:rFonts w:cs="Arial"/>
          <w:spacing w:val="-1"/>
        </w:rPr>
        <w:t>e</w:t>
      </w:r>
      <w:r w:rsidRPr="00816267">
        <w:rPr>
          <w:rFonts w:cs="Arial"/>
        </w:rPr>
        <w:t>e</w:t>
      </w:r>
      <w:r w:rsidRPr="00816267">
        <w:rPr>
          <w:rFonts w:cs="Arial"/>
          <w:spacing w:val="-2"/>
        </w:rPr>
        <w:t xml:space="preserve"> </w:t>
      </w:r>
      <w:r w:rsidRPr="00816267">
        <w:rPr>
          <w:rFonts w:cs="Arial"/>
        </w:rPr>
        <w:t>me</w:t>
      </w:r>
      <w:r w:rsidRPr="00816267">
        <w:rPr>
          <w:rFonts w:cs="Arial"/>
          <w:spacing w:val="-1"/>
        </w:rPr>
        <w:t>e</w:t>
      </w:r>
      <w:r w:rsidRPr="00816267">
        <w:rPr>
          <w:rFonts w:cs="Arial"/>
        </w:rPr>
        <w:t>t</w:t>
      </w:r>
      <w:r w:rsidRPr="00816267">
        <w:rPr>
          <w:rFonts w:cs="Arial"/>
          <w:spacing w:val="-2"/>
        </w:rPr>
        <w:t>i</w:t>
      </w:r>
      <w:r w:rsidRPr="00816267">
        <w:rPr>
          <w:rFonts w:cs="Arial"/>
          <w:spacing w:val="-3"/>
        </w:rPr>
        <w:t>n</w:t>
      </w:r>
      <w:r w:rsidRPr="00816267">
        <w:rPr>
          <w:rFonts w:cs="Arial"/>
          <w:spacing w:val="1"/>
        </w:rPr>
        <w:t>g</w:t>
      </w:r>
      <w:r w:rsidRPr="00816267">
        <w:rPr>
          <w:rFonts w:cs="Arial"/>
        </w:rPr>
        <w:t>s</w:t>
      </w:r>
      <w:r w:rsidRPr="00816267">
        <w:rPr>
          <w:rFonts w:cs="Arial"/>
          <w:spacing w:val="-2"/>
        </w:rPr>
        <w:t xml:space="preserve"> </w:t>
      </w:r>
      <w:r w:rsidRPr="00816267">
        <w:rPr>
          <w:rFonts w:cs="Arial"/>
        </w:rPr>
        <w:t>a</w:t>
      </w:r>
      <w:r w:rsidRPr="00816267">
        <w:rPr>
          <w:rFonts w:cs="Arial"/>
          <w:spacing w:val="-1"/>
        </w:rPr>
        <w:t>n</w:t>
      </w:r>
      <w:r w:rsidRPr="00816267">
        <w:rPr>
          <w:rFonts w:cs="Arial"/>
        </w:rPr>
        <w:t>d</w:t>
      </w:r>
      <w:r w:rsidRPr="00816267">
        <w:rPr>
          <w:rFonts w:cs="Arial"/>
          <w:spacing w:val="-2"/>
        </w:rPr>
        <w:t xml:space="preserve"> </w:t>
      </w:r>
      <w:r w:rsidRPr="00816267">
        <w:rPr>
          <w:rFonts w:cs="Arial"/>
        </w:rPr>
        <w:t>(</w:t>
      </w:r>
      <w:r w:rsidRPr="00816267">
        <w:rPr>
          <w:rFonts w:cs="Arial"/>
          <w:spacing w:val="-2"/>
        </w:rPr>
        <w:t>ii</w:t>
      </w:r>
      <w:r w:rsidRPr="00816267">
        <w:rPr>
          <w:rFonts w:cs="Arial"/>
        </w:rPr>
        <w:t>)</w:t>
      </w:r>
      <w:r w:rsidRPr="00816267">
        <w:rPr>
          <w:rFonts w:cs="Arial"/>
          <w:spacing w:val="1"/>
        </w:rPr>
        <w:t xml:space="preserve"> </w:t>
      </w:r>
      <w:r w:rsidRPr="00816267">
        <w:rPr>
          <w:rFonts w:cs="Arial"/>
        </w:rPr>
        <w:t>r</w:t>
      </w:r>
      <w:r w:rsidRPr="00816267">
        <w:rPr>
          <w:rFonts w:cs="Arial"/>
          <w:spacing w:val="-3"/>
        </w:rPr>
        <w:t>e</w:t>
      </w:r>
      <w:r w:rsidRPr="00816267">
        <w:rPr>
          <w:rFonts w:cs="Arial"/>
        </w:rPr>
        <w:t>sp</w:t>
      </w:r>
      <w:r w:rsidRPr="00816267">
        <w:rPr>
          <w:rFonts w:cs="Arial"/>
          <w:spacing w:val="-1"/>
        </w:rPr>
        <w:t>o</w:t>
      </w:r>
      <w:r w:rsidRPr="00816267">
        <w:rPr>
          <w:rFonts w:cs="Arial"/>
          <w:spacing w:val="-3"/>
        </w:rPr>
        <w:t>n</w:t>
      </w:r>
      <w:r w:rsidRPr="00816267">
        <w:rPr>
          <w:rFonts w:cs="Arial"/>
        </w:rPr>
        <w:t>s</w:t>
      </w:r>
      <w:r w:rsidRPr="00816267">
        <w:rPr>
          <w:rFonts w:cs="Arial"/>
          <w:spacing w:val="-2"/>
        </w:rPr>
        <w:t>i</w:t>
      </w:r>
      <w:r w:rsidRPr="00816267">
        <w:rPr>
          <w:rFonts w:cs="Arial"/>
        </w:rPr>
        <w:t>b</w:t>
      </w:r>
      <w:r w:rsidRPr="00816267">
        <w:rPr>
          <w:rFonts w:cs="Arial"/>
          <w:spacing w:val="-2"/>
        </w:rPr>
        <w:t>l</w:t>
      </w:r>
      <w:r w:rsidRPr="00816267">
        <w:rPr>
          <w:rFonts w:cs="Arial"/>
        </w:rPr>
        <w:t>e sci</w:t>
      </w:r>
      <w:r w:rsidRPr="00816267">
        <w:rPr>
          <w:rFonts w:cs="Arial"/>
          <w:spacing w:val="-1"/>
        </w:rPr>
        <w:t>e</w:t>
      </w:r>
      <w:r w:rsidRPr="00816267">
        <w:rPr>
          <w:rFonts w:cs="Arial"/>
        </w:rPr>
        <w:t>nt</w:t>
      </w:r>
      <w:r w:rsidRPr="00816267">
        <w:rPr>
          <w:rFonts w:cs="Arial"/>
          <w:spacing w:val="-3"/>
        </w:rPr>
        <w:t>i</w:t>
      </w:r>
      <w:r w:rsidRPr="00816267">
        <w:rPr>
          <w:rFonts w:cs="Arial"/>
          <w:spacing w:val="3"/>
        </w:rPr>
        <w:t>f</w:t>
      </w:r>
      <w:r w:rsidRPr="00816267">
        <w:rPr>
          <w:rFonts w:cs="Arial"/>
          <w:spacing w:val="-2"/>
        </w:rPr>
        <w:t>i</w:t>
      </w:r>
      <w:r w:rsidRPr="00816267">
        <w:rPr>
          <w:rFonts w:cs="Arial"/>
        </w:rPr>
        <w:t>c</w:t>
      </w:r>
      <w:r w:rsidRPr="00816267">
        <w:rPr>
          <w:rFonts w:cs="Arial"/>
          <w:spacing w:val="1"/>
        </w:rPr>
        <w:t xml:space="preserve"> </w:t>
      </w:r>
      <w:r w:rsidRPr="00816267">
        <w:rPr>
          <w:rFonts w:cs="Arial"/>
        </w:rPr>
        <w:t>co</w:t>
      </w:r>
      <w:r w:rsidRPr="00816267">
        <w:rPr>
          <w:rFonts w:cs="Arial"/>
          <w:spacing w:val="-1"/>
        </w:rPr>
        <w:t>n</w:t>
      </w:r>
      <w:r w:rsidRPr="00816267">
        <w:rPr>
          <w:rFonts w:cs="Arial"/>
        </w:rPr>
        <w:t>d</w:t>
      </w:r>
      <w:r w:rsidRPr="00816267">
        <w:rPr>
          <w:rFonts w:cs="Arial"/>
          <w:spacing w:val="-1"/>
        </w:rPr>
        <w:t>u</w:t>
      </w:r>
      <w:r w:rsidRPr="00816267">
        <w:rPr>
          <w:rFonts w:cs="Arial"/>
          <w:spacing w:val="-3"/>
        </w:rPr>
        <w:t>c</w:t>
      </w:r>
      <w:r w:rsidRPr="00816267">
        <w:rPr>
          <w:rFonts w:cs="Arial"/>
        </w:rPr>
        <w:t>t</w:t>
      </w:r>
      <w:r w:rsidRPr="00816267">
        <w:rPr>
          <w:rFonts w:cs="Arial"/>
          <w:spacing w:val="2"/>
        </w:rPr>
        <w:t xml:space="preserve"> </w:t>
      </w:r>
      <w:r w:rsidRPr="00816267">
        <w:rPr>
          <w:rFonts w:cs="Arial"/>
          <w:spacing w:val="-2"/>
        </w:rPr>
        <w:t>i</w:t>
      </w:r>
      <w:r w:rsidRPr="00816267">
        <w:rPr>
          <w:rFonts w:cs="Arial"/>
        </w:rPr>
        <w:t>n</w:t>
      </w:r>
      <w:r w:rsidRPr="00816267">
        <w:rPr>
          <w:rFonts w:cs="Arial"/>
          <w:spacing w:val="-2"/>
        </w:rPr>
        <w:t xml:space="preserve"> </w:t>
      </w:r>
      <w:r w:rsidRPr="00816267">
        <w:rPr>
          <w:rFonts w:cs="Arial"/>
        </w:rPr>
        <w:t>the</w:t>
      </w:r>
      <w:r w:rsidRPr="00816267">
        <w:rPr>
          <w:rFonts w:cs="Arial"/>
          <w:spacing w:val="-5"/>
        </w:rPr>
        <w:t xml:space="preserve"> </w:t>
      </w:r>
      <w:r w:rsidRPr="00816267">
        <w:rPr>
          <w:rFonts w:cs="Arial"/>
          <w:spacing w:val="1"/>
        </w:rPr>
        <w:t>g</w:t>
      </w:r>
      <w:r w:rsidRPr="00816267">
        <w:rPr>
          <w:rFonts w:cs="Arial"/>
        </w:rPr>
        <w:t>ath</w:t>
      </w:r>
      <w:r w:rsidRPr="00816267">
        <w:rPr>
          <w:rFonts w:cs="Arial"/>
          <w:spacing w:val="-3"/>
        </w:rPr>
        <w:t>e</w:t>
      </w:r>
      <w:r w:rsidRPr="00816267">
        <w:rPr>
          <w:rFonts w:cs="Arial"/>
        </w:rPr>
        <w:t>r</w:t>
      </w:r>
      <w:r w:rsidRPr="00816267">
        <w:rPr>
          <w:rFonts w:cs="Arial"/>
          <w:spacing w:val="-2"/>
        </w:rPr>
        <w:t>i</w:t>
      </w:r>
      <w:r w:rsidRPr="00816267">
        <w:rPr>
          <w:rFonts w:cs="Arial"/>
        </w:rPr>
        <w:t>ng a</w:t>
      </w:r>
      <w:r w:rsidRPr="00816267">
        <w:rPr>
          <w:rFonts w:cs="Arial"/>
          <w:spacing w:val="-1"/>
        </w:rPr>
        <w:t>n</w:t>
      </w:r>
      <w:r w:rsidRPr="00816267">
        <w:rPr>
          <w:rFonts w:cs="Arial"/>
        </w:rPr>
        <w:t>d</w:t>
      </w:r>
      <w:r w:rsidRPr="00816267">
        <w:rPr>
          <w:rFonts w:cs="Arial"/>
          <w:spacing w:val="-2"/>
        </w:rPr>
        <w:t xml:space="preserve"> </w:t>
      </w:r>
      <w:r w:rsidRPr="00816267">
        <w:rPr>
          <w:rFonts w:cs="Arial"/>
        </w:rPr>
        <w:t>re</w:t>
      </w:r>
      <w:r w:rsidRPr="00816267">
        <w:rPr>
          <w:rFonts w:cs="Arial"/>
          <w:spacing w:val="-1"/>
        </w:rPr>
        <w:t>p</w:t>
      </w:r>
      <w:r w:rsidRPr="00816267">
        <w:rPr>
          <w:rFonts w:cs="Arial"/>
        </w:rPr>
        <w:t>o</w:t>
      </w:r>
      <w:r w:rsidRPr="00816267">
        <w:rPr>
          <w:rFonts w:cs="Arial"/>
          <w:spacing w:val="-2"/>
        </w:rPr>
        <w:t>rti</w:t>
      </w:r>
      <w:r w:rsidRPr="00816267">
        <w:rPr>
          <w:rFonts w:cs="Arial"/>
        </w:rPr>
        <w:t>ng</w:t>
      </w:r>
      <w:r w:rsidRPr="00816267">
        <w:rPr>
          <w:rFonts w:cs="Arial"/>
          <w:spacing w:val="2"/>
        </w:rPr>
        <w:t xml:space="preserve"> </w:t>
      </w:r>
      <w:r w:rsidRPr="00816267">
        <w:rPr>
          <w:rFonts w:cs="Arial"/>
          <w:spacing w:val="-3"/>
        </w:rPr>
        <w:t>o</w:t>
      </w:r>
      <w:r w:rsidRPr="00816267">
        <w:rPr>
          <w:rFonts w:cs="Arial"/>
        </w:rPr>
        <w:t>f sc</w:t>
      </w:r>
      <w:r w:rsidRPr="00816267">
        <w:rPr>
          <w:rFonts w:cs="Arial"/>
          <w:spacing w:val="-2"/>
        </w:rPr>
        <w:t>i</w:t>
      </w:r>
      <w:r w:rsidRPr="00816267">
        <w:rPr>
          <w:rFonts w:cs="Arial"/>
        </w:rPr>
        <w:t>e</w:t>
      </w:r>
      <w:r w:rsidRPr="00816267">
        <w:rPr>
          <w:rFonts w:cs="Arial"/>
          <w:spacing w:val="-1"/>
        </w:rPr>
        <w:t>n</w:t>
      </w:r>
      <w:r w:rsidRPr="00816267">
        <w:rPr>
          <w:rFonts w:cs="Arial"/>
        </w:rPr>
        <w:t>t</w:t>
      </w:r>
      <w:r w:rsidRPr="00816267">
        <w:rPr>
          <w:rFonts w:cs="Arial"/>
          <w:spacing w:val="-4"/>
        </w:rPr>
        <w:t>i</w:t>
      </w:r>
      <w:r w:rsidRPr="00816267">
        <w:rPr>
          <w:rFonts w:cs="Arial"/>
          <w:spacing w:val="3"/>
        </w:rPr>
        <w:t>f</w:t>
      </w:r>
      <w:r w:rsidRPr="00816267">
        <w:rPr>
          <w:rFonts w:cs="Arial"/>
          <w:spacing w:val="-2"/>
        </w:rPr>
        <w:t>i</w:t>
      </w:r>
      <w:r w:rsidRPr="00816267">
        <w:rPr>
          <w:rFonts w:cs="Arial"/>
        </w:rPr>
        <w:t>c</w:t>
      </w:r>
      <w:r w:rsidRPr="00816267">
        <w:rPr>
          <w:rFonts w:cs="Arial"/>
          <w:spacing w:val="1"/>
        </w:rPr>
        <w:t xml:space="preserve"> </w:t>
      </w:r>
      <w:r w:rsidRPr="00816267">
        <w:rPr>
          <w:rFonts w:cs="Arial"/>
        </w:rPr>
        <w:t>d</w:t>
      </w:r>
      <w:r w:rsidRPr="00816267">
        <w:rPr>
          <w:rFonts w:cs="Arial"/>
          <w:spacing w:val="-4"/>
        </w:rPr>
        <w:t>a</w:t>
      </w:r>
      <w:r w:rsidRPr="00816267">
        <w:rPr>
          <w:rFonts w:cs="Arial"/>
        </w:rPr>
        <w:t>ta</w:t>
      </w:r>
      <w:r w:rsidRPr="00816267">
        <w:rPr>
          <w:rFonts w:cs="Arial"/>
          <w:spacing w:val="-2"/>
        </w:rPr>
        <w:t xml:space="preserve"> </w:t>
      </w:r>
      <w:r w:rsidRPr="00816267">
        <w:rPr>
          <w:rFonts w:cs="Arial"/>
        </w:rPr>
        <w:t>thro</w:t>
      </w:r>
      <w:r w:rsidRPr="00816267">
        <w:rPr>
          <w:rFonts w:cs="Arial"/>
          <w:spacing w:val="-3"/>
        </w:rPr>
        <w:t>u</w:t>
      </w:r>
      <w:r w:rsidRPr="00816267">
        <w:rPr>
          <w:rFonts w:cs="Arial"/>
          <w:spacing w:val="1"/>
        </w:rPr>
        <w:t>g</w:t>
      </w:r>
      <w:r w:rsidRPr="00816267">
        <w:rPr>
          <w:rFonts w:cs="Arial"/>
        </w:rPr>
        <w:t>h</w:t>
      </w:r>
      <w:r w:rsidRPr="00816267">
        <w:rPr>
          <w:rFonts w:cs="Arial"/>
          <w:spacing w:val="-2"/>
        </w:rPr>
        <w:t xml:space="preserve"> </w:t>
      </w:r>
      <w:r w:rsidRPr="00816267">
        <w:rPr>
          <w:rFonts w:cs="Arial"/>
        </w:rPr>
        <w:t>r</w:t>
      </w:r>
      <w:r w:rsidRPr="00816267">
        <w:rPr>
          <w:rFonts w:cs="Arial"/>
          <w:spacing w:val="-3"/>
        </w:rPr>
        <w:t>e</w:t>
      </w:r>
      <w:r w:rsidRPr="00816267">
        <w:rPr>
          <w:rFonts w:cs="Arial"/>
          <w:spacing w:val="1"/>
        </w:rPr>
        <w:t>q</w:t>
      </w:r>
      <w:r w:rsidRPr="00816267">
        <w:rPr>
          <w:rFonts w:cs="Arial"/>
        </w:rPr>
        <w:t>u</w:t>
      </w:r>
      <w:r w:rsidRPr="00816267">
        <w:rPr>
          <w:rFonts w:cs="Arial"/>
          <w:spacing w:val="-2"/>
        </w:rPr>
        <w:t>i</w:t>
      </w:r>
      <w:r w:rsidRPr="00816267">
        <w:rPr>
          <w:rFonts w:cs="Arial"/>
        </w:rPr>
        <w:t>red</w:t>
      </w:r>
      <w:r w:rsidRPr="00816267">
        <w:rPr>
          <w:rFonts w:cs="Arial"/>
          <w:spacing w:val="1"/>
        </w:rPr>
        <w:t xml:space="preserve"> </w:t>
      </w:r>
      <w:r w:rsidRPr="00816267">
        <w:rPr>
          <w:rFonts w:cs="Arial"/>
        </w:rPr>
        <w:t>co</w:t>
      </w:r>
      <w:r w:rsidRPr="00816267">
        <w:rPr>
          <w:rFonts w:cs="Arial"/>
          <w:spacing w:val="-1"/>
        </w:rPr>
        <w:t>u</w:t>
      </w:r>
      <w:r w:rsidRPr="00816267">
        <w:rPr>
          <w:rFonts w:cs="Arial"/>
          <w:spacing w:val="-2"/>
        </w:rPr>
        <w:t>r</w:t>
      </w:r>
      <w:r w:rsidRPr="00816267">
        <w:rPr>
          <w:rFonts w:cs="Arial"/>
        </w:rPr>
        <w:t xml:space="preserve">se </w:t>
      </w:r>
      <w:r w:rsidRPr="00816267">
        <w:rPr>
          <w:rFonts w:cs="Arial"/>
          <w:spacing w:val="-3"/>
        </w:rPr>
        <w:t>w</w:t>
      </w:r>
      <w:r w:rsidRPr="00816267">
        <w:rPr>
          <w:rFonts w:cs="Arial"/>
        </w:rPr>
        <w:t>o</w:t>
      </w:r>
      <w:r w:rsidRPr="00816267">
        <w:rPr>
          <w:rFonts w:cs="Arial"/>
          <w:spacing w:val="-2"/>
        </w:rPr>
        <w:t>r</w:t>
      </w:r>
      <w:r w:rsidRPr="00816267">
        <w:rPr>
          <w:rFonts w:cs="Arial"/>
          <w:spacing w:val="2"/>
        </w:rPr>
        <w:t>k</w:t>
      </w:r>
      <w:r w:rsidRPr="00816267">
        <w:rPr>
          <w:rFonts w:cs="Arial"/>
        </w:rPr>
        <w:t>,</w:t>
      </w:r>
      <w:r w:rsidRPr="00816267">
        <w:rPr>
          <w:rFonts w:cs="Arial"/>
          <w:spacing w:val="-1"/>
        </w:rPr>
        <w:t xml:space="preserve"> </w:t>
      </w:r>
      <w:r w:rsidRPr="00816267">
        <w:rPr>
          <w:rFonts w:cs="Arial"/>
        </w:rPr>
        <w:t>res</w:t>
      </w:r>
      <w:r w:rsidRPr="00816267">
        <w:rPr>
          <w:rFonts w:cs="Arial"/>
          <w:spacing w:val="-4"/>
        </w:rPr>
        <w:t>e</w:t>
      </w:r>
      <w:r w:rsidRPr="00816267">
        <w:rPr>
          <w:rFonts w:cs="Arial"/>
        </w:rPr>
        <w:t>arch</w:t>
      </w:r>
      <w:r w:rsidRPr="00816267">
        <w:rPr>
          <w:rFonts w:cs="Arial"/>
          <w:spacing w:val="-2"/>
        </w:rPr>
        <w:t xml:space="preserve"> </w:t>
      </w:r>
      <w:r w:rsidRPr="00816267">
        <w:rPr>
          <w:rFonts w:cs="Arial"/>
        </w:rPr>
        <w:t>te</w:t>
      </w:r>
      <w:r w:rsidRPr="00816267">
        <w:rPr>
          <w:rFonts w:cs="Arial"/>
          <w:spacing w:val="-1"/>
        </w:rPr>
        <w:t>a</w:t>
      </w:r>
      <w:r w:rsidRPr="00816267">
        <w:rPr>
          <w:rFonts w:cs="Arial"/>
        </w:rPr>
        <w:t>m</w:t>
      </w:r>
      <w:r w:rsidRPr="00816267">
        <w:rPr>
          <w:rFonts w:cs="Arial"/>
          <w:spacing w:val="-3"/>
        </w:rPr>
        <w:t xml:space="preserve"> </w:t>
      </w:r>
      <w:r w:rsidRPr="00816267">
        <w:rPr>
          <w:rFonts w:cs="Arial"/>
        </w:rPr>
        <w:t>me</w:t>
      </w:r>
      <w:r w:rsidRPr="00816267">
        <w:rPr>
          <w:rFonts w:cs="Arial"/>
          <w:spacing w:val="-1"/>
        </w:rPr>
        <w:t>e</w:t>
      </w:r>
      <w:r w:rsidRPr="00816267">
        <w:rPr>
          <w:rFonts w:cs="Arial"/>
        </w:rPr>
        <w:t>t</w:t>
      </w:r>
      <w:r w:rsidRPr="00816267">
        <w:rPr>
          <w:rFonts w:cs="Arial"/>
          <w:spacing w:val="-2"/>
        </w:rPr>
        <w:t>i</w:t>
      </w:r>
      <w:r w:rsidRPr="00816267">
        <w:rPr>
          <w:rFonts w:cs="Arial"/>
          <w:spacing w:val="-3"/>
        </w:rPr>
        <w:t>n</w:t>
      </w:r>
      <w:r w:rsidRPr="00816267">
        <w:rPr>
          <w:rFonts w:cs="Arial"/>
          <w:spacing w:val="1"/>
        </w:rPr>
        <w:t>g</w:t>
      </w:r>
      <w:r w:rsidRPr="00816267">
        <w:rPr>
          <w:rFonts w:cs="Arial"/>
        </w:rPr>
        <w:t>s,</w:t>
      </w:r>
      <w:r w:rsidRPr="00816267">
        <w:rPr>
          <w:rFonts w:cs="Arial"/>
          <w:spacing w:val="-1"/>
        </w:rPr>
        <w:t xml:space="preserve"> </w:t>
      </w:r>
      <w:r w:rsidRPr="00816267">
        <w:rPr>
          <w:rFonts w:cs="Arial"/>
        </w:rPr>
        <w:t>d</w:t>
      </w:r>
      <w:r w:rsidRPr="00816267">
        <w:rPr>
          <w:rFonts w:cs="Arial"/>
          <w:spacing w:val="-2"/>
        </w:rPr>
        <w:t>i</w:t>
      </w:r>
      <w:r w:rsidRPr="00816267">
        <w:rPr>
          <w:rFonts w:cs="Arial"/>
        </w:rPr>
        <w:t>s</w:t>
      </w:r>
      <w:r w:rsidRPr="00816267">
        <w:rPr>
          <w:rFonts w:cs="Arial"/>
          <w:spacing w:val="-3"/>
        </w:rPr>
        <w:t>c</w:t>
      </w:r>
      <w:r w:rsidRPr="00816267">
        <w:rPr>
          <w:rFonts w:cs="Arial"/>
        </w:rPr>
        <w:t>uss</w:t>
      </w:r>
      <w:r w:rsidRPr="00816267">
        <w:rPr>
          <w:rFonts w:cs="Arial"/>
          <w:spacing w:val="-2"/>
        </w:rPr>
        <w:t>i</w:t>
      </w:r>
      <w:r w:rsidRPr="00816267">
        <w:rPr>
          <w:rFonts w:cs="Arial"/>
        </w:rPr>
        <w:t xml:space="preserve">on </w:t>
      </w:r>
      <w:r w:rsidRPr="00816267">
        <w:rPr>
          <w:rFonts w:cs="Arial"/>
          <w:spacing w:val="-4"/>
        </w:rPr>
        <w:t>w</w:t>
      </w:r>
      <w:r w:rsidRPr="00816267">
        <w:rPr>
          <w:rFonts w:cs="Arial"/>
          <w:spacing w:val="-2"/>
        </w:rPr>
        <w:t>i</w:t>
      </w:r>
      <w:r w:rsidRPr="00816267">
        <w:rPr>
          <w:rFonts w:cs="Arial"/>
        </w:rPr>
        <w:t xml:space="preserve">th </w:t>
      </w:r>
      <w:r w:rsidRPr="00816267">
        <w:rPr>
          <w:rFonts w:cs="Arial"/>
          <w:spacing w:val="1"/>
        </w:rPr>
        <w:t>t</w:t>
      </w:r>
      <w:r w:rsidRPr="00816267">
        <w:rPr>
          <w:rFonts w:cs="Arial"/>
        </w:rPr>
        <w:t>he</w:t>
      </w:r>
      <w:r w:rsidRPr="00816267">
        <w:rPr>
          <w:rFonts w:cs="Arial"/>
          <w:spacing w:val="-2"/>
        </w:rPr>
        <w:t xml:space="preserve"> </w:t>
      </w:r>
      <w:r w:rsidRPr="00816267">
        <w:rPr>
          <w:rFonts w:cs="Arial"/>
        </w:rPr>
        <w:t>me</w:t>
      </w:r>
      <w:r w:rsidRPr="00816267">
        <w:rPr>
          <w:rFonts w:cs="Arial"/>
          <w:spacing w:val="-1"/>
        </w:rPr>
        <w:t>n</w:t>
      </w:r>
      <w:r w:rsidRPr="00816267">
        <w:rPr>
          <w:rFonts w:cs="Arial"/>
        </w:rPr>
        <w:t>t</w:t>
      </w:r>
      <w:r w:rsidRPr="00816267">
        <w:rPr>
          <w:rFonts w:cs="Arial"/>
          <w:spacing w:val="-3"/>
        </w:rPr>
        <w:t>o</w:t>
      </w:r>
      <w:r w:rsidRPr="00816267">
        <w:rPr>
          <w:rFonts w:cs="Arial"/>
        </w:rPr>
        <w:t>r,</w:t>
      </w:r>
      <w:r w:rsidRPr="00816267">
        <w:rPr>
          <w:rFonts w:cs="Arial"/>
          <w:spacing w:val="-1"/>
        </w:rPr>
        <w:t xml:space="preserve"> </w:t>
      </w:r>
      <w:r w:rsidRPr="00816267">
        <w:rPr>
          <w:rFonts w:cs="Arial"/>
          <w:spacing w:val="-3"/>
        </w:rPr>
        <w:t>a</w:t>
      </w:r>
      <w:r w:rsidRPr="00816267">
        <w:rPr>
          <w:rFonts w:cs="Arial"/>
        </w:rPr>
        <w:t xml:space="preserve">nd </w:t>
      </w:r>
      <w:r w:rsidRPr="00816267">
        <w:rPr>
          <w:rFonts w:cs="Arial"/>
          <w:spacing w:val="-2"/>
        </w:rPr>
        <w:t>t</w:t>
      </w:r>
      <w:r w:rsidRPr="00816267">
        <w:rPr>
          <w:rFonts w:cs="Arial"/>
        </w:rPr>
        <w:t>ra</w:t>
      </w:r>
      <w:r w:rsidRPr="00816267">
        <w:rPr>
          <w:rFonts w:cs="Arial"/>
          <w:spacing w:val="-2"/>
        </w:rPr>
        <w:t>i</w:t>
      </w:r>
      <w:r w:rsidRPr="00816267">
        <w:rPr>
          <w:rFonts w:cs="Arial"/>
        </w:rPr>
        <w:t>n</w:t>
      </w:r>
      <w:r w:rsidRPr="00816267">
        <w:rPr>
          <w:rFonts w:cs="Arial"/>
          <w:spacing w:val="-1"/>
        </w:rPr>
        <w:t>e</w:t>
      </w:r>
      <w:r w:rsidRPr="00816267">
        <w:rPr>
          <w:rFonts w:cs="Arial"/>
        </w:rPr>
        <w:t>e me</w:t>
      </w:r>
      <w:r w:rsidRPr="00816267">
        <w:rPr>
          <w:rFonts w:cs="Arial"/>
          <w:spacing w:val="-1"/>
        </w:rPr>
        <w:t>e</w:t>
      </w:r>
      <w:r w:rsidRPr="00816267">
        <w:rPr>
          <w:rFonts w:cs="Arial"/>
        </w:rPr>
        <w:t>t</w:t>
      </w:r>
      <w:r w:rsidRPr="00816267">
        <w:rPr>
          <w:rFonts w:cs="Arial"/>
          <w:spacing w:val="-2"/>
        </w:rPr>
        <w:t>i</w:t>
      </w:r>
      <w:r w:rsidRPr="00816267">
        <w:rPr>
          <w:rFonts w:cs="Arial"/>
          <w:spacing w:val="-3"/>
        </w:rPr>
        <w:t>n</w:t>
      </w:r>
      <w:r w:rsidRPr="00816267">
        <w:rPr>
          <w:rFonts w:cs="Arial"/>
          <w:spacing w:val="1"/>
        </w:rPr>
        <w:t>g</w:t>
      </w:r>
      <w:r w:rsidRPr="00816267">
        <w:rPr>
          <w:rFonts w:cs="Arial"/>
          <w:spacing w:val="-2"/>
        </w:rPr>
        <w:t>s</w:t>
      </w:r>
      <w:r w:rsidRPr="00816267">
        <w:rPr>
          <w:rFonts w:cs="Arial"/>
        </w:rPr>
        <w:t>.</w:t>
      </w:r>
    </w:p>
    <w:p w:rsidR="008B2F5F" w:rsidRPr="00816267" w:rsidRDefault="00C231C4" w:rsidP="00E02E03">
      <w:pPr>
        <w:pStyle w:val="BodyText"/>
        <w:spacing w:before="120"/>
        <w:ind w:left="0"/>
        <w:rPr>
          <w:rFonts w:cs="Arial"/>
          <w:spacing w:val="-2"/>
        </w:rPr>
      </w:pPr>
      <w:r>
        <w:rPr>
          <w:rFonts w:cs="Arial"/>
          <w:b/>
          <w:bCs/>
        </w:rPr>
        <w:t>Basic</w:t>
      </w:r>
      <w:r w:rsidR="00DD5005" w:rsidRPr="00816267">
        <w:rPr>
          <w:rFonts w:cs="Arial"/>
          <w:b/>
          <w:bCs/>
        </w:rPr>
        <w:t xml:space="preserve"> Training</w:t>
      </w:r>
      <w:r w:rsidR="00816267" w:rsidRPr="00816267">
        <w:rPr>
          <w:rFonts w:cs="Arial"/>
          <w:b/>
          <w:bCs/>
        </w:rPr>
        <w:t>.</w:t>
      </w:r>
      <w:r w:rsidR="00816267" w:rsidRPr="00816267">
        <w:rPr>
          <w:rFonts w:cs="Arial"/>
          <w:bCs/>
        </w:rPr>
        <w:t xml:space="preserve">  </w:t>
      </w:r>
      <w:r w:rsidR="008B2F5F" w:rsidRPr="00816267">
        <w:rPr>
          <w:rFonts w:cs="Arial"/>
          <w:spacing w:val="-2"/>
        </w:rPr>
        <w:t>As a (</w:t>
      </w:r>
      <w:r w:rsidR="008B2F5F" w:rsidRPr="00816267">
        <w:rPr>
          <w:rFonts w:cs="Arial"/>
          <w:i/>
          <w:spacing w:val="-2"/>
        </w:rPr>
        <w:t xml:space="preserve">PhD </w:t>
      </w:r>
      <w:r w:rsidR="00DD5005" w:rsidRPr="00816267">
        <w:rPr>
          <w:rFonts w:cs="Arial"/>
          <w:i/>
          <w:spacing w:val="-2"/>
        </w:rPr>
        <w:t>student / postdoctoral fellow</w:t>
      </w:r>
      <w:r w:rsidR="008B2F5F" w:rsidRPr="00816267">
        <w:rPr>
          <w:rFonts w:cs="Arial"/>
          <w:spacing w:val="-2"/>
        </w:rPr>
        <w:t>)</w:t>
      </w:r>
      <w:r w:rsidR="00DD5005" w:rsidRPr="00816267">
        <w:rPr>
          <w:rFonts w:cs="Arial"/>
          <w:spacing w:val="-2"/>
        </w:rPr>
        <w:t xml:space="preserve"> in the </w:t>
      </w:r>
      <w:r w:rsidR="008B2F5F" w:rsidRPr="00816267">
        <w:rPr>
          <w:rFonts w:cs="Arial"/>
          <w:i/>
          <w:spacing w:val="-2"/>
        </w:rPr>
        <w:t>(</w:t>
      </w:r>
      <w:r w:rsidR="00DD5005" w:rsidRPr="00816267">
        <w:rPr>
          <w:rFonts w:cs="Arial"/>
          <w:i/>
          <w:spacing w:val="-2"/>
        </w:rPr>
        <w:t>___ PhD program</w:t>
      </w:r>
      <w:r w:rsidR="008B2F5F" w:rsidRPr="00816267">
        <w:rPr>
          <w:rFonts w:cs="Arial"/>
          <w:i/>
          <w:spacing w:val="-2"/>
        </w:rPr>
        <w:t xml:space="preserve"> / Dept. of ___</w:t>
      </w:r>
      <w:r w:rsidR="008B2F5F" w:rsidRPr="00816267">
        <w:rPr>
          <w:rFonts w:cs="Arial"/>
          <w:spacing w:val="-2"/>
        </w:rPr>
        <w:t>)</w:t>
      </w:r>
      <w:r w:rsidR="00DD5005" w:rsidRPr="00816267">
        <w:rPr>
          <w:rFonts w:cs="Arial"/>
          <w:spacing w:val="-2"/>
        </w:rPr>
        <w:t xml:space="preserve"> in the College of ___ I participated in the following RCR training activities</w:t>
      </w:r>
      <w:r w:rsidR="00816267">
        <w:rPr>
          <w:rFonts w:cs="Arial"/>
          <w:spacing w:val="-2"/>
        </w:rPr>
        <w:t>.</w:t>
      </w:r>
      <w:r w:rsidR="00DD5005" w:rsidRPr="00816267">
        <w:rPr>
          <w:rFonts w:cs="Arial"/>
          <w:spacing w:val="-2"/>
        </w:rPr>
        <w:t xml:space="preserve"> </w:t>
      </w:r>
      <w:r w:rsidR="00816267">
        <w:rPr>
          <w:rFonts w:cs="Arial"/>
          <w:spacing w:val="-2"/>
        </w:rPr>
        <w:t xml:space="preserve"> </w:t>
      </w:r>
      <w:r w:rsidR="00DD5005" w:rsidRPr="00816267">
        <w:rPr>
          <w:rFonts w:cs="Arial"/>
          <w:spacing w:val="-2"/>
        </w:rPr>
        <w:t>(</w:t>
      </w:r>
      <w:r w:rsidR="008B2F5F" w:rsidRPr="00816267">
        <w:rPr>
          <w:rFonts w:cs="Arial"/>
          <w:i/>
          <w:spacing w:val="-2"/>
        </w:rPr>
        <w:t>select those that apply</w:t>
      </w:r>
      <w:r w:rsidR="00B8776A">
        <w:rPr>
          <w:rFonts w:cs="Arial"/>
          <w:i/>
          <w:spacing w:val="-2"/>
        </w:rPr>
        <w:t>, and indicate dates completed</w:t>
      </w:r>
      <w:r w:rsidR="008B2F5F" w:rsidRPr="00816267">
        <w:rPr>
          <w:rFonts w:cs="Arial"/>
          <w:spacing w:val="-2"/>
        </w:rPr>
        <w:t>)</w:t>
      </w:r>
    </w:p>
    <w:p w:rsidR="008B2F5F" w:rsidRPr="00816267" w:rsidRDefault="008B2F5F" w:rsidP="00E02E03">
      <w:pPr>
        <w:pStyle w:val="BodyText"/>
        <w:spacing w:before="120"/>
        <w:ind w:left="0"/>
        <w:rPr>
          <w:rFonts w:cs="Arial"/>
          <w:spacing w:val="-2"/>
        </w:rPr>
      </w:pPr>
      <w:r w:rsidRPr="00816267">
        <w:rPr>
          <w:rFonts w:cs="Arial"/>
          <w:spacing w:val="-2"/>
        </w:rPr>
        <w:t xml:space="preserve">I will continue RCR training during </w:t>
      </w:r>
      <w:r w:rsidR="005C44BE">
        <w:rPr>
          <w:rFonts w:cs="Arial"/>
          <w:spacing w:val="-2"/>
        </w:rPr>
        <w:t xml:space="preserve">my fellowship </w:t>
      </w:r>
      <w:r w:rsidRPr="00816267">
        <w:rPr>
          <w:rFonts w:cs="Arial"/>
          <w:spacing w:val="-2"/>
        </w:rPr>
        <w:t>by participating in the following activities.  (</w:t>
      </w:r>
      <w:r w:rsidRPr="00816267">
        <w:rPr>
          <w:rFonts w:cs="Arial"/>
          <w:i/>
          <w:spacing w:val="-2"/>
        </w:rPr>
        <w:t>select those that apply</w:t>
      </w:r>
      <w:r w:rsidR="00B8776A">
        <w:rPr>
          <w:rFonts w:cs="Arial"/>
          <w:i/>
          <w:spacing w:val="-2"/>
        </w:rPr>
        <w:t xml:space="preserve"> and indicate planned date of training</w:t>
      </w:r>
      <w:r w:rsidRPr="00816267">
        <w:rPr>
          <w:rFonts w:cs="Arial"/>
          <w:spacing w:val="-2"/>
        </w:rPr>
        <w:t>)</w:t>
      </w:r>
    </w:p>
    <w:p w:rsidR="00147836" w:rsidRPr="00816267" w:rsidRDefault="005C44BE" w:rsidP="00E02E03">
      <w:pPr>
        <w:pStyle w:val="BodyText"/>
        <w:spacing w:before="120"/>
        <w:ind w:left="0"/>
        <w:rPr>
          <w:rFonts w:cs="Arial"/>
          <w:i/>
        </w:rPr>
      </w:pPr>
      <w:r w:rsidRPr="00816267">
        <w:rPr>
          <w:rFonts w:cs="Arial"/>
          <w:spacing w:val="-2"/>
        </w:rPr>
        <w:t>U</w:t>
      </w:r>
      <w:r w:rsidRPr="00816267">
        <w:rPr>
          <w:rFonts w:cs="Arial"/>
        </w:rPr>
        <w:t>F</w:t>
      </w:r>
      <w:r w:rsidRPr="00816267">
        <w:rPr>
          <w:rFonts w:cs="Arial"/>
          <w:spacing w:val="-2"/>
        </w:rPr>
        <w:t xml:space="preserve"> </w:t>
      </w:r>
      <w:r w:rsidRPr="00816267">
        <w:rPr>
          <w:rFonts w:cs="Arial"/>
        </w:rPr>
        <w:t>r</w:t>
      </w:r>
      <w:r w:rsidRPr="00816267">
        <w:rPr>
          <w:rFonts w:cs="Arial"/>
          <w:spacing w:val="-3"/>
        </w:rPr>
        <w:t>e</w:t>
      </w:r>
      <w:r w:rsidRPr="00816267">
        <w:rPr>
          <w:rFonts w:cs="Arial"/>
          <w:spacing w:val="1"/>
        </w:rPr>
        <w:t>q</w:t>
      </w:r>
      <w:r w:rsidRPr="00816267">
        <w:rPr>
          <w:rFonts w:cs="Arial"/>
        </w:rPr>
        <w:t>u</w:t>
      </w:r>
      <w:r w:rsidRPr="00816267">
        <w:rPr>
          <w:rFonts w:cs="Arial"/>
          <w:spacing w:val="-2"/>
        </w:rPr>
        <w:t>i</w:t>
      </w:r>
      <w:r w:rsidRPr="00816267">
        <w:rPr>
          <w:rFonts w:cs="Arial"/>
        </w:rPr>
        <w:t>res</w:t>
      </w:r>
      <w:r w:rsidRPr="00816267">
        <w:rPr>
          <w:rFonts w:cs="Arial"/>
          <w:spacing w:val="-2"/>
        </w:rPr>
        <w:t xml:space="preserve"> H</w:t>
      </w:r>
      <w:r w:rsidRPr="00816267">
        <w:rPr>
          <w:rFonts w:cs="Arial"/>
        </w:rPr>
        <w:t>I</w:t>
      </w:r>
      <w:r w:rsidRPr="00816267">
        <w:rPr>
          <w:rFonts w:cs="Arial"/>
          <w:spacing w:val="-1"/>
        </w:rPr>
        <w:t>PA</w:t>
      </w:r>
      <w:r w:rsidRPr="00816267">
        <w:rPr>
          <w:rFonts w:cs="Arial"/>
        </w:rPr>
        <w:t>A</w:t>
      </w:r>
      <w:r w:rsidRPr="00816267">
        <w:rPr>
          <w:rFonts w:cs="Arial"/>
          <w:spacing w:val="-2"/>
        </w:rPr>
        <w:t xml:space="preserve"> </w:t>
      </w:r>
      <w:r w:rsidRPr="00816267">
        <w:rPr>
          <w:rFonts w:cs="Arial"/>
        </w:rPr>
        <w:t>tra</w:t>
      </w:r>
      <w:r w:rsidRPr="00816267">
        <w:rPr>
          <w:rFonts w:cs="Arial"/>
          <w:spacing w:val="-2"/>
        </w:rPr>
        <w:t>i</w:t>
      </w:r>
      <w:r w:rsidRPr="00816267">
        <w:rPr>
          <w:rFonts w:cs="Arial"/>
        </w:rPr>
        <w:t>n</w:t>
      </w:r>
      <w:r w:rsidRPr="00816267">
        <w:rPr>
          <w:rFonts w:cs="Arial"/>
          <w:spacing w:val="-2"/>
        </w:rPr>
        <w:t>i</w:t>
      </w:r>
      <w:r w:rsidRPr="00816267">
        <w:rPr>
          <w:rFonts w:cs="Arial"/>
          <w:spacing w:val="-3"/>
        </w:rPr>
        <w:t>n</w:t>
      </w:r>
      <w:r w:rsidRPr="00816267">
        <w:rPr>
          <w:rFonts w:cs="Arial"/>
        </w:rPr>
        <w:t>g</w:t>
      </w:r>
      <w:r w:rsidRPr="00816267">
        <w:rPr>
          <w:rFonts w:cs="Arial"/>
          <w:spacing w:val="2"/>
        </w:rPr>
        <w:t xml:space="preserve"> </w:t>
      </w:r>
      <w:r w:rsidRPr="00816267">
        <w:rPr>
          <w:rFonts w:cs="Arial"/>
        </w:rPr>
        <w:t>a</w:t>
      </w:r>
      <w:r w:rsidRPr="00816267">
        <w:rPr>
          <w:rFonts w:cs="Arial"/>
          <w:spacing w:val="-4"/>
        </w:rPr>
        <w:t>n</w:t>
      </w:r>
      <w:r w:rsidRPr="00816267">
        <w:rPr>
          <w:rFonts w:cs="Arial"/>
          <w:spacing w:val="2"/>
        </w:rPr>
        <w:t>n</w:t>
      </w:r>
      <w:r w:rsidRPr="00816267">
        <w:rPr>
          <w:rFonts w:cs="Arial"/>
        </w:rPr>
        <w:t>u</w:t>
      </w:r>
      <w:r w:rsidRPr="00816267">
        <w:rPr>
          <w:rFonts w:cs="Arial"/>
          <w:spacing w:val="-1"/>
        </w:rPr>
        <w:t>a</w:t>
      </w:r>
      <w:r w:rsidRPr="00816267">
        <w:rPr>
          <w:rFonts w:cs="Arial"/>
          <w:spacing w:val="-2"/>
        </w:rPr>
        <w:t>l</w:t>
      </w:r>
      <w:r w:rsidRPr="00816267">
        <w:rPr>
          <w:rFonts w:cs="Arial"/>
          <w:spacing w:val="1"/>
        </w:rPr>
        <w:t>l</w:t>
      </w:r>
      <w:r w:rsidRPr="00816267">
        <w:rPr>
          <w:rFonts w:cs="Arial"/>
        </w:rPr>
        <w:t>y</w:t>
      </w:r>
      <w:r w:rsidRPr="00816267">
        <w:rPr>
          <w:rFonts w:cs="Arial"/>
          <w:spacing w:val="-2"/>
        </w:rPr>
        <w:t xml:space="preserve"> </w:t>
      </w:r>
      <w:r w:rsidR="008E5AC2">
        <w:rPr>
          <w:rFonts w:cs="Arial"/>
          <w:spacing w:val="-2"/>
        </w:rPr>
        <w:t xml:space="preserve">via the online course </w:t>
      </w:r>
      <w:r w:rsidRPr="00816267">
        <w:rPr>
          <w:rFonts w:cs="Arial"/>
        </w:rPr>
        <w:t>“</w:t>
      </w:r>
      <w:r w:rsidRPr="00816267">
        <w:rPr>
          <w:rFonts w:cs="Arial"/>
          <w:spacing w:val="-2"/>
        </w:rPr>
        <w:t>H</w:t>
      </w:r>
      <w:r w:rsidRPr="00816267">
        <w:rPr>
          <w:rFonts w:cs="Arial"/>
        </w:rPr>
        <w:t>I</w:t>
      </w:r>
      <w:r w:rsidRPr="00816267">
        <w:rPr>
          <w:rFonts w:cs="Arial"/>
          <w:spacing w:val="-1"/>
        </w:rPr>
        <w:t>PA</w:t>
      </w:r>
      <w:r w:rsidRPr="00816267">
        <w:rPr>
          <w:rFonts w:cs="Arial"/>
        </w:rPr>
        <w:t>A &amp;</w:t>
      </w:r>
      <w:r w:rsidRPr="00816267">
        <w:rPr>
          <w:rFonts w:cs="Arial"/>
          <w:spacing w:val="-3"/>
        </w:rPr>
        <w:t xml:space="preserve"> </w:t>
      </w:r>
      <w:r w:rsidRPr="00816267">
        <w:rPr>
          <w:rFonts w:cs="Arial"/>
          <w:spacing w:val="-1"/>
        </w:rPr>
        <w:t>P</w:t>
      </w:r>
      <w:r w:rsidRPr="00816267">
        <w:rPr>
          <w:rFonts w:cs="Arial"/>
        </w:rPr>
        <w:t>r</w:t>
      </w:r>
      <w:r w:rsidRPr="00816267">
        <w:rPr>
          <w:rFonts w:cs="Arial"/>
          <w:spacing w:val="-2"/>
        </w:rPr>
        <w:t>i</w:t>
      </w:r>
      <w:r w:rsidRPr="00816267">
        <w:rPr>
          <w:rFonts w:cs="Arial"/>
          <w:spacing w:val="-3"/>
        </w:rPr>
        <w:t>v</w:t>
      </w:r>
      <w:r w:rsidRPr="00816267">
        <w:rPr>
          <w:rFonts w:cs="Arial"/>
        </w:rPr>
        <w:t>acy</w:t>
      </w:r>
      <w:r w:rsidRPr="00816267">
        <w:rPr>
          <w:rFonts w:cs="Arial"/>
          <w:spacing w:val="3"/>
        </w:rPr>
        <w:t xml:space="preserve"> </w:t>
      </w:r>
      <w:r w:rsidR="008E5AC2">
        <w:rPr>
          <w:rFonts w:cs="Arial"/>
          <w:spacing w:val="3"/>
        </w:rPr>
        <w:t xml:space="preserve">– General Awareness </w:t>
      </w:r>
      <w:r w:rsidR="00E17048">
        <w:rPr>
          <w:rFonts w:cs="Arial"/>
        </w:rPr>
        <w:t>(PRV800</w:t>
      </w:r>
      <w:r w:rsidR="008E5AC2">
        <w:rPr>
          <w:rFonts w:cs="Arial"/>
        </w:rPr>
        <w:t>)</w:t>
      </w:r>
      <w:r w:rsidRPr="00816267">
        <w:rPr>
          <w:rFonts w:cs="Arial"/>
          <w:spacing w:val="-2"/>
        </w:rPr>
        <w:t>”</w:t>
      </w:r>
      <w:r w:rsidRPr="00816267">
        <w:rPr>
          <w:rFonts w:cs="Arial"/>
        </w:rPr>
        <w:t>.</w:t>
      </w:r>
      <w:r w:rsidR="008B2F5F" w:rsidRPr="00816267">
        <w:rPr>
          <w:rFonts w:cs="Arial"/>
        </w:rPr>
        <w:t xml:space="preserve"> </w:t>
      </w:r>
      <w:r w:rsidRPr="00816267">
        <w:rPr>
          <w:rFonts w:cs="Arial"/>
          <w:spacing w:val="-1"/>
        </w:rPr>
        <w:t xml:space="preserve"> </w:t>
      </w:r>
      <w:r w:rsidR="008B2F5F" w:rsidRPr="00816267">
        <w:rPr>
          <w:rFonts w:cs="Arial"/>
          <w:i/>
          <w:spacing w:val="-1"/>
        </w:rPr>
        <w:t xml:space="preserve">Possible additional online courses, depending on your research roles:  </w:t>
      </w:r>
      <w:r w:rsidRPr="00816267">
        <w:rPr>
          <w:rFonts w:cs="Arial"/>
          <w:i/>
          <w:spacing w:val="-2"/>
        </w:rPr>
        <w:t>“</w:t>
      </w:r>
      <w:r w:rsidRPr="00816267">
        <w:rPr>
          <w:rFonts w:cs="Arial"/>
          <w:i/>
        </w:rPr>
        <w:t>I</w:t>
      </w:r>
      <w:r w:rsidRPr="00816267">
        <w:rPr>
          <w:rFonts w:cs="Arial"/>
          <w:i/>
          <w:spacing w:val="-2"/>
        </w:rPr>
        <w:t>R</w:t>
      </w:r>
      <w:r w:rsidRPr="00816267">
        <w:rPr>
          <w:rFonts w:cs="Arial"/>
          <w:i/>
          <w:spacing w:val="-1"/>
        </w:rPr>
        <w:t>B</w:t>
      </w:r>
      <w:r w:rsidRPr="00816267">
        <w:rPr>
          <w:rFonts w:cs="Arial"/>
          <w:i/>
          <w:spacing w:val="-3"/>
        </w:rPr>
        <w:t xml:space="preserve"> </w:t>
      </w:r>
      <w:r w:rsidRPr="00816267">
        <w:rPr>
          <w:rFonts w:cs="Arial"/>
          <w:i/>
          <w:spacing w:val="1"/>
        </w:rPr>
        <w:t>T</w:t>
      </w:r>
      <w:r w:rsidRPr="00816267">
        <w:rPr>
          <w:rFonts w:cs="Arial"/>
          <w:i/>
        </w:rPr>
        <w:t>ra</w:t>
      </w:r>
      <w:r w:rsidRPr="00816267">
        <w:rPr>
          <w:rFonts w:cs="Arial"/>
          <w:i/>
          <w:spacing w:val="-2"/>
        </w:rPr>
        <w:t>i</w:t>
      </w:r>
      <w:r w:rsidRPr="00816267">
        <w:rPr>
          <w:rFonts w:cs="Arial"/>
          <w:i/>
        </w:rPr>
        <w:t>n</w:t>
      </w:r>
      <w:r w:rsidRPr="00816267">
        <w:rPr>
          <w:rFonts w:cs="Arial"/>
          <w:i/>
          <w:spacing w:val="-2"/>
        </w:rPr>
        <w:t>i</w:t>
      </w:r>
      <w:r w:rsidRPr="00816267">
        <w:rPr>
          <w:rFonts w:cs="Arial"/>
          <w:i/>
        </w:rPr>
        <w:t>n</w:t>
      </w:r>
      <w:r w:rsidRPr="00816267">
        <w:rPr>
          <w:rFonts w:cs="Arial"/>
          <w:i/>
          <w:spacing w:val="-1"/>
        </w:rPr>
        <w:t>g</w:t>
      </w:r>
      <w:r w:rsidR="00D9762F">
        <w:rPr>
          <w:rFonts w:cs="Arial"/>
          <w:i/>
          <w:spacing w:val="-1"/>
        </w:rPr>
        <w:t xml:space="preserve"> (IRB803</w:t>
      </w:r>
      <w:r w:rsidR="00E17048">
        <w:rPr>
          <w:rFonts w:cs="Arial"/>
          <w:i/>
          <w:spacing w:val="-1"/>
        </w:rPr>
        <w:t>v</w:t>
      </w:r>
      <w:r w:rsidR="00D9762F">
        <w:rPr>
          <w:rFonts w:cs="Arial"/>
          <w:i/>
          <w:spacing w:val="-1"/>
        </w:rPr>
        <w:t>)</w:t>
      </w:r>
      <w:r w:rsidRPr="00816267">
        <w:rPr>
          <w:rFonts w:cs="Arial"/>
          <w:i/>
        </w:rPr>
        <w:t>”</w:t>
      </w:r>
      <w:r w:rsidR="008B2F5F" w:rsidRPr="00816267">
        <w:rPr>
          <w:rFonts w:cs="Arial"/>
          <w:i/>
        </w:rPr>
        <w:t xml:space="preserve">, </w:t>
      </w:r>
      <w:r w:rsidRPr="00816267">
        <w:rPr>
          <w:rFonts w:cs="Arial"/>
          <w:i/>
        </w:rPr>
        <w:t>“</w:t>
      </w:r>
      <w:r w:rsidR="00D9762F">
        <w:rPr>
          <w:rFonts w:cs="Arial"/>
          <w:i/>
        </w:rPr>
        <w:t>Animal Care Services Orientation (ACS815)</w:t>
      </w:r>
      <w:r w:rsidRPr="00816267">
        <w:rPr>
          <w:rFonts w:cs="Arial"/>
          <w:i/>
        </w:rPr>
        <w:t>”</w:t>
      </w:r>
      <w:r w:rsidR="008B2F5F" w:rsidRPr="00816267">
        <w:rPr>
          <w:rFonts w:cs="Arial"/>
          <w:i/>
        </w:rPr>
        <w:t>,</w:t>
      </w:r>
      <w:r w:rsidRPr="00816267">
        <w:rPr>
          <w:rFonts w:cs="Arial"/>
          <w:i/>
          <w:spacing w:val="-1"/>
        </w:rPr>
        <w:t xml:space="preserve"> </w:t>
      </w:r>
      <w:r w:rsidRPr="00816267">
        <w:rPr>
          <w:rFonts w:cs="Arial"/>
          <w:i/>
        </w:rPr>
        <w:t>“</w:t>
      </w:r>
      <w:r w:rsidRPr="00816267">
        <w:rPr>
          <w:rFonts w:cs="Arial"/>
          <w:i/>
          <w:spacing w:val="-2"/>
        </w:rPr>
        <w:t>H</w:t>
      </w:r>
      <w:r w:rsidRPr="00816267">
        <w:rPr>
          <w:rFonts w:cs="Arial"/>
          <w:i/>
        </w:rPr>
        <w:t xml:space="preserve">uman </w:t>
      </w:r>
      <w:r w:rsidRPr="00816267">
        <w:rPr>
          <w:rFonts w:cs="Arial"/>
          <w:i/>
          <w:spacing w:val="-1"/>
        </w:rPr>
        <w:t>S</w:t>
      </w:r>
      <w:r w:rsidRPr="00816267">
        <w:rPr>
          <w:rFonts w:cs="Arial"/>
          <w:i/>
        </w:rPr>
        <w:t>u</w:t>
      </w:r>
      <w:r w:rsidRPr="00816267">
        <w:rPr>
          <w:rFonts w:cs="Arial"/>
          <w:i/>
          <w:spacing w:val="-1"/>
        </w:rPr>
        <w:t>b</w:t>
      </w:r>
      <w:r w:rsidRPr="00816267">
        <w:rPr>
          <w:rFonts w:cs="Arial"/>
          <w:i/>
          <w:spacing w:val="1"/>
        </w:rPr>
        <w:t>j</w:t>
      </w:r>
      <w:r w:rsidRPr="00816267">
        <w:rPr>
          <w:rFonts w:cs="Arial"/>
          <w:i/>
        </w:rPr>
        <w:t>ect</w:t>
      </w:r>
      <w:r w:rsidRPr="00816267">
        <w:rPr>
          <w:rFonts w:cs="Arial"/>
          <w:i/>
          <w:spacing w:val="-1"/>
        </w:rPr>
        <w:t xml:space="preserve"> P</w:t>
      </w:r>
      <w:r w:rsidRPr="00816267">
        <w:rPr>
          <w:rFonts w:cs="Arial"/>
          <w:i/>
        </w:rPr>
        <w:t>a</w:t>
      </w:r>
      <w:r w:rsidRPr="00816267">
        <w:rPr>
          <w:rFonts w:cs="Arial"/>
          <w:i/>
          <w:spacing w:val="-3"/>
        </w:rPr>
        <w:t>y</w:t>
      </w:r>
      <w:r w:rsidRPr="00816267">
        <w:rPr>
          <w:rFonts w:cs="Arial"/>
          <w:i/>
        </w:rPr>
        <w:t>me</w:t>
      </w:r>
      <w:r w:rsidRPr="00816267">
        <w:rPr>
          <w:rFonts w:cs="Arial"/>
          <w:i/>
          <w:spacing w:val="-1"/>
        </w:rPr>
        <w:t>n</w:t>
      </w:r>
      <w:r w:rsidRPr="00816267">
        <w:rPr>
          <w:rFonts w:cs="Arial"/>
          <w:i/>
        </w:rPr>
        <w:t>t</w:t>
      </w:r>
      <w:r w:rsidRPr="00816267">
        <w:rPr>
          <w:rFonts w:cs="Arial"/>
          <w:i/>
          <w:spacing w:val="-2"/>
        </w:rPr>
        <w:t>s</w:t>
      </w:r>
      <w:r w:rsidR="00D9762F">
        <w:rPr>
          <w:rFonts w:cs="Arial"/>
          <w:i/>
          <w:spacing w:val="-2"/>
        </w:rPr>
        <w:t xml:space="preserve"> (RSH320)</w:t>
      </w:r>
      <w:r w:rsidRPr="00816267">
        <w:rPr>
          <w:rFonts w:cs="Arial"/>
          <w:i/>
        </w:rPr>
        <w:t>”</w:t>
      </w:r>
      <w:r w:rsidR="008B2F5F" w:rsidRPr="00816267">
        <w:rPr>
          <w:rFonts w:cs="Arial"/>
          <w:i/>
        </w:rPr>
        <w:t>,</w:t>
      </w:r>
      <w:r w:rsidRPr="00816267">
        <w:rPr>
          <w:rFonts w:cs="Arial"/>
          <w:i/>
          <w:spacing w:val="-1"/>
        </w:rPr>
        <w:t xml:space="preserve"> </w:t>
      </w:r>
      <w:r w:rsidR="00E17048">
        <w:rPr>
          <w:rFonts w:cs="Arial"/>
          <w:i/>
          <w:spacing w:val="-1"/>
        </w:rPr>
        <w:t xml:space="preserve">“CTSI Informed Consent Training (CTS800)”, </w:t>
      </w:r>
      <w:r w:rsidRPr="00816267">
        <w:rPr>
          <w:rFonts w:cs="Arial"/>
          <w:i/>
        </w:rPr>
        <w:t>“</w:t>
      </w:r>
      <w:r w:rsidR="00D9762F">
        <w:rPr>
          <w:rFonts w:cs="Arial"/>
          <w:i/>
        </w:rPr>
        <w:t>Identify/Screen Human Subjects (CTS813)</w:t>
      </w:r>
      <w:r w:rsidRPr="00816267">
        <w:rPr>
          <w:rFonts w:cs="Arial"/>
          <w:i/>
        </w:rPr>
        <w:t>”</w:t>
      </w:r>
      <w:r w:rsidR="008B2F5F" w:rsidRPr="00816267">
        <w:rPr>
          <w:rFonts w:cs="Arial"/>
          <w:i/>
        </w:rPr>
        <w:t>,</w:t>
      </w:r>
      <w:r w:rsidRPr="00816267">
        <w:rPr>
          <w:rFonts w:cs="Arial"/>
          <w:i/>
          <w:spacing w:val="-1"/>
        </w:rPr>
        <w:t xml:space="preserve"> </w:t>
      </w:r>
      <w:r w:rsidRPr="00816267">
        <w:rPr>
          <w:rFonts w:cs="Arial"/>
          <w:i/>
          <w:spacing w:val="-2"/>
        </w:rPr>
        <w:t>“</w:t>
      </w:r>
      <w:r w:rsidRPr="00816267">
        <w:rPr>
          <w:rFonts w:cs="Arial"/>
          <w:i/>
        </w:rPr>
        <w:t>I</w:t>
      </w:r>
      <w:r w:rsidRPr="00816267">
        <w:rPr>
          <w:rFonts w:cs="Arial"/>
          <w:i/>
          <w:spacing w:val="-3"/>
        </w:rPr>
        <w:t>n</w:t>
      </w:r>
      <w:r w:rsidRPr="00816267">
        <w:rPr>
          <w:rFonts w:cs="Arial"/>
          <w:i/>
        </w:rPr>
        <w:t>fo</w:t>
      </w:r>
      <w:r w:rsidRPr="00816267">
        <w:rPr>
          <w:rFonts w:cs="Arial"/>
          <w:i/>
          <w:spacing w:val="-2"/>
        </w:rPr>
        <w:t>r</w:t>
      </w:r>
      <w:r w:rsidRPr="00816267">
        <w:rPr>
          <w:rFonts w:cs="Arial"/>
          <w:i/>
        </w:rPr>
        <w:t xml:space="preserve">med </w:t>
      </w:r>
      <w:r w:rsidRPr="00816267">
        <w:rPr>
          <w:rFonts w:cs="Arial"/>
          <w:i/>
          <w:spacing w:val="-2"/>
        </w:rPr>
        <w:t>C</w:t>
      </w:r>
      <w:r w:rsidRPr="00816267">
        <w:rPr>
          <w:rFonts w:cs="Arial"/>
          <w:i/>
        </w:rPr>
        <w:t>o</w:t>
      </w:r>
      <w:r w:rsidRPr="00816267">
        <w:rPr>
          <w:rFonts w:cs="Arial"/>
          <w:i/>
          <w:spacing w:val="-1"/>
        </w:rPr>
        <w:t>n</w:t>
      </w:r>
      <w:r w:rsidRPr="00816267">
        <w:rPr>
          <w:rFonts w:cs="Arial"/>
          <w:i/>
        </w:rPr>
        <w:t>se</w:t>
      </w:r>
      <w:r w:rsidRPr="00816267">
        <w:rPr>
          <w:rFonts w:cs="Arial"/>
          <w:i/>
          <w:spacing w:val="-4"/>
        </w:rPr>
        <w:t>n</w:t>
      </w:r>
      <w:r w:rsidRPr="00816267">
        <w:rPr>
          <w:rFonts w:cs="Arial"/>
          <w:i/>
        </w:rPr>
        <w:t>t</w:t>
      </w:r>
      <w:r w:rsidRPr="00816267">
        <w:rPr>
          <w:rFonts w:cs="Arial"/>
          <w:i/>
          <w:spacing w:val="-3"/>
        </w:rPr>
        <w:t xml:space="preserve"> </w:t>
      </w:r>
      <w:r w:rsidR="00D9762F">
        <w:rPr>
          <w:rFonts w:cs="Arial"/>
          <w:i/>
          <w:spacing w:val="-3"/>
        </w:rPr>
        <w:t>Cornerstone (CTS812)</w:t>
      </w:r>
      <w:r w:rsidRPr="00816267">
        <w:rPr>
          <w:rFonts w:cs="Arial"/>
          <w:i/>
        </w:rPr>
        <w:t>”</w:t>
      </w:r>
      <w:r w:rsidR="008B2F5F" w:rsidRPr="00816267">
        <w:rPr>
          <w:rFonts w:cs="Arial"/>
          <w:i/>
        </w:rPr>
        <w:t>,</w:t>
      </w:r>
      <w:r w:rsidRPr="00816267">
        <w:rPr>
          <w:rFonts w:cs="Arial"/>
          <w:i/>
          <w:spacing w:val="-1"/>
        </w:rPr>
        <w:t xml:space="preserve"> </w:t>
      </w:r>
      <w:r w:rsidR="00E17048">
        <w:rPr>
          <w:rFonts w:cs="Arial"/>
          <w:i/>
          <w:spacing w:val="-1"/>
        </w:rPr>
        <w:t xml:space="preserve">“PI Responsibility for Informed Consent (CTS801)”, </w:t>
      </w:r>
      <w:r w:rsidRPr="00816267">
        <w:rPr>
          <w:rFonts w:cs="Arial"/>
          <w:i/>
        </w:rPr>
        <w:t>“</w:t>
      </w:r>
      <w:r w:rsidR="00D9762F">
        <w:rPr>
          <w:rFonts w:cs="Arial"/>
          <w:i/>
        </w:rPr>
        <w:t>Roles of Clinical Research Coordinators (CTS805)</w:t>
      </w:r>
      <w:r w:rsidRPr="00816267">
        <w:rPr>
          <w:rFonts w:cs="Arial"/>
          <w:i/>
        </w:rPr>
        <w:t>”</w:t>
      </w:r>
      <w:r w:rsidR="008B2F5F" w:rsidRPr="00816267">
        <w:rPr>
          <w:rFonts w:cs="Arial"/>
          <w:i/>
        </w:rPr>
        <w:t>,</w:t>
      </w:r>
      <w:r w:rsidR="00E17048">
        <w:rPr>
          <w:rFonts w:cs="Arial"/>
          <w:i/>
        </w:rPr>
        <w:t xml:space="preserve"> </w:t>
      </w:r>
      <w:r w:rsidRPr="00816267">
        <w:rPr>
          <w:rFonts w:cs="Arial"/>
          <w:i/>
        </w:rPr>
        <w:t>“F</w:t>
      </w:r>
      <w:r w:rsidRPr="00816267">
        <w:rPr>
          <w:rFonts w:cs="Arial"/>
          <w:i/>
          <w:spacing w:val="-2"/>
        </w:rPr>
        <w:t>i</w:t>
      </w:r>
      <w:r w:rsidRPr="00816267">
        <w:rPr>
          <w:rFonts w:cs="Arial"/>
          <w:i/>
        </w:rPr>
        <w:t>n</w:t>
      </w:r>
      <w:r w:rsidRPr="00816267">
        <w:rPr>
          <w:rFonts w:cs="Arial"/>
          <w:i/>
          <w:spacing w:val="-1"/>
        </w:rPr>
        <w:t>a</w:t>
      </w:r>
      <w:r w:rsidRPr="00816267">
        <w:rPr>
          <w:rFonts w:cs="Arial"/>
          <w:i/>
        </w:rPr>
        <w:t>nc</w:t>
      </w:r>
      <w:r w:rsidRPr="00816267">
        <w:rPr>
          <w:rFonts w:cs="Arial"/>
          <w:i/>
          <w:spacing w:val="-2"/>
        </w:rPr>
        <w:t>i</w:t>
      </w:r>
      <w:r w:rsidRPr="00816267">
        <w:rPr>
          <w:rFonts w:cs="Arial"/>
          <w:i/>
        </w:rPr>
        <w:t>al</w:t>
      </w:r>
      <w:r w:rsidRPr="00816267">
        <w:rPr>
          <w:rFonts w:cs="Arial"/>
          <w:i/>
          <w:spacing w:val="-1"/>
        </w:rPr>
        <w:t xml:space="preserve"> </w:t>
      </w:r>
      <w:r w:rsidRPr="00816267">
        <w:rPr>
          <w:rFonts w:cs="Arial"/>
          <w:i/>
          <w:spacing w:val="-2"/>
        </w:rPr>
        <w:t>C</w:t>
      </w:r>
      <w:r w:rsidRPr="00816267">
        <w:rPr>
          <w:rFonts w:cs="Arial"/>
          <w:i/>
        </w:rPr>
        <w:t>o</w:t>
      </w:r>
      <w:r w:rsidRPr="00816267">
        <w:rPr>
          <w:rFonts w:cs="Arial"/>
          <w:i/>
          <w:spacing w:val="-4"/>
        </w:rPr>
        <w:t>n</w:t>
      </w:r>
      <w:r w:rsidRPr="00816267">
        <w:rPr>
          <w:rFonts w:cs="Arial"/>
          <w:i/>
          <w:spacing w:val="3"/>
        </w:rPr>
        <w:t>f</w:t>
      </w:r>
      <w:r w:rsidRPr="00816267">
        <w:rPr>
          <w:rFonts w:cs="Arial"/>
          <w:i/>
          <w:spacing w:val="-2"/>
        </w:rPr>
        <w:t>li</w:t>
      </w:r>
      <w:r w:rsidRPr="00816267">
        <w:rPr>
          <w:rFonts w:cs="Arial"/>
          <w:i/>
        </w:rPr>
        <w:t>ct</w:t>
      </w:r>
      <w:r w:rsidRPr="00816267">
        <w:rPr>
          <w:rFonts w:cs="Arial"/>
          <w:i/>
          <w:spacing w:val="2"/>
        </w:rPr>
        <w:t xml:space="preserve"> </w:t>
      </w:r>
      <w:r w:rsidRPr="00816267">
        <w:rPr>
          <w:rFonts w:cs="Arial"/>
          <w:i/>
          <w:spacing w:val="-3"/>
        </w:rPr>
        <w:t>o</w:t>
      </w:r>
      <w:r w:rsidRPr="00816267">
        <w:rPr>
          <w:rFonts w:cs="Arial"/>
          <w:i/>
        </w:rPr>
        <w:t>f</w:t>
      </w:r>
      <w:r w:rsidRPr="00816267">
        <w:rPr>
          <w:rFonts w:cs="Arial"/>
          <w:i/>
          <w:spacing w:val="-1"/>
        </w:rPr>
        <w:t xml:space="preserve"> </w:t>
      </w:r>
      <w:r w:rsidRPr="00816267">
        <w:rPr>
          <w:rFonts w:cs="Arial"/>
          <w:i/>
        </w:rPr>
        <w:t>Int</w:t>
      </w:r>
      <w:r w:rsidRPr="00816267">
        <w:rPr>
          <w:rFonts w:cs="Arial"/>
          <w:i/>
          <w:spacing w:val="-3"/>
        </w:rPr>
        <w:t>e</w:t>
      </w:r>
      <w:r w:rsidRPr="00816267">
        <w:rPr>
          <w:rFonts w:cs="Arial"/>
          <w:i/>
        </w:rPr>
        <w:t>rest</w:t>
      </w:r>
      <w:r w:rsidR="00E17048">
        <w:rPr>
          <w:rFonts w:cs="Arial"/>
          <w:i/>
        </w:rPr>
        <w:t xml:space="preserve"> (DSR810)</w:t>
      </w:r>
      <w:r w:rsidRPr="00816267">
        <w:rPr>
          <w:rFonts w:cs="Arial"/>
          <w:i/>
        </w:rPr>
        <w:t>”</w:t>
      </w:r>
      <w:r w:rsidR="008B2F5F" w:rsidRPr="00816267">
        <w:rPr>
          <w:rFonts w:cs="Arial"/>
          <w:i/>
        </w:rPr>
        <w:t>,</w:t>
      </w:r>
      <w:r w:rsidRPr="00816267">
        <w:rPr>
          <w:rFonts w:cs="Arial"/>
          <w:i/>
          <w:spacing w:val="-1"/>
        </w:rPr>
        <w:t xml:space="preserve"> </w:t>
      </w:r>
      <w:r w:rsidRPr="00816267">
        <w:rPr>
          <w:rFonts w:cs="Arial"/>
          <w:i/>
        </w:rPr>
        <w:t>“</w:t>
      </w:r>
      <w:r w:rsidR="00E17048">
        <w:rPr>
          <w:rFonts w:cs="Arial"/>
          <w:i/>
        </w:rPr>
        <w:t>Human Subjects Clinical Research Billing Risks (RBC810)</w:t>
      </w:r>
      <w:r w:rsidRPr="00816267">
        <w:rPr>
          <w:rFonts w:cs="Arial"/>
          <w:i/>
        </w:rPr>
        <w:t>”</w:t>
      </w:r>
      <w:r w:rsidR="008B2F5F" w:rsidRPr="00816267">
        <w:rPr>
          <w:rFonts w:cs="Arial"/>
          <w:i/>
        </w:rPr>
        <w:t>,</w:t>
      </w:r>
      <w:r w:rsidRPr="00816267">
        <w:rPr>
          <w:rFonts w:cs="Arial"/>
          <w:i/>
          <w:spacing w:val="-1"/>
        </w:rPr>
        <w:t xml:space="preserve"> </w:t>
      </w:r>
      <w:r w:rsidRPr="00816267">
        <w:rPr>
          <w:rFonts w:cs="Arial"/>
          <w:i/>
        </w:rPr>
        <w:t>“F</w:t>
      </w:r>
      <w:r w:rsidRPr="00816267">
        <w:rPr>
          <w:rFonts w:cs="Arial"/>
          <w:i/>
          <w:spacing w:val="-2"/>
        </w:rPr>
        <w:t>ER</w:t>
      </w:r>
      <w:r w:rsidRPr="00816267">
        <w:rPr>
          <w:rFonts w:cs="Arial"/>
          <w:i/>
          <w:spacing w:val="-1"/>
        </w:rPr>
        <w:t>P</w:t>
      </w:r>
      <w:r w:rsidRPr="00816267">
        <w:rPr>
          <w:rFonts w:cs="Arial"/>
          <w:i/>
        </w:rPr>
        <w:t xml:space="preserve">A </w:t>
      </w:r>
      <w:r w:rsidRPr="00816267">
        <w:rPr>
          <w:i/>
          <w:spacing w:val="-1"/>
        </w:rPr>
        <w:t>B</w:t>
      </w:r>
      <w:r w:rsidRPr="00816267">
        <w:rPr>
          <w:i/>
        </w:rPr>
        <w:t>as</w:t>
      </w:r>
      <w:r w:rsidRPr="00816267">
        <w:rPr>
          <w:i/>
          <w:spacing w:val="-2"/>
        </w:rPr>
        <w:t>i</w:t>
      </w:r>
      <w:r w:rsidRPr="00816267">
        <w:rPr>
          <w:i/>
        </w:rPr>
        <w:t>c</w:t>
      </w:r>
      <w:r w:rsidRPr="00816267">
        <w:rPr>
          <w:i/>
          <w:spacing w:val="-3"/>
        </w:rPr>
        <w:t>s</w:t>
      </w:r>
      <w:r w:rsidR="00E17048">
        <w:rPr>
          <w:i/>
          <w:spacing w:val="-3"/>
        </w:rPr>
        <w:t xml:space="preserve"> (PRV802)</w:t>
      </w:r>
      <w:r w:rsidRPr="00816267">
        <w:rPr>
          <w:rFonts w:cs="Arial"/>
          <w:i/>
        </w:rPr>
        <w:t>”</w:t>
      </w:r>
      <w:r w:rsidR="008B2F5F" w:rsidRPr="00816267">
        <w:rPr>
          <w:rFonts w:cs="Arial"/>
          <w:i/>
        </w:rPr>
        <w:t>,</w:t>
      </w:r>
      <w:r w:rsidRPr="00816267">
        <w:rPr>
          <w:rFonts w:cs="Arial"/>
          <w:i/>
        </w:rPr>
        <w:t xml:space="preserve"> “F</w:t>
      </w:r>
      <w:r w:rsidRPr="00816267">
        <w:rPr>
          <w:rFonts w:cs="Arial"/>
          <w:i/>
          <w:spacing w:val="-2"/>
        </w:rPr>
        <w:t>ER</w:t>
      </w:r>
      <w:r w:rsidRPr="00816267">
        <w:rPr>
          <w:rFonts w:cs="Arial"/>
          <w:i/>
          <w:spacing w:val="-1"/>
        </w:rPr>
        <w:t>P</w:t>
      </w:r>
      <w:r w:rsidRPr="00816267">
        <w:rPr>
          <w:rFonts w:cs="Arial"/>
          <w:i/>
        </w:rPr>
        <w:t>A</w:t>
      </w:r>
      <w:r w:rsidRPr="00816267">
        <w:rPr>
          <w:rFonts w:cs="Arial"/>
          <w:i/>
          <w:spacing w:val="-2"/>
        </w:rPr>
        <w:t xml:space="preserve"> </w:t>
      </w:r>
      <w:r w:rsidRPr="00816267">
        <w:rPr>
          <w:rFonts w:cs="Arial"/>
          <w:i/>
          <w:spacing w:val="3"/>
        </w:rPr>
        <w:t>f</w:t>
      </w:r>
      <w:r w:rsidRPr="00816267">
        <w:rPr>
          <w:rFonts w:cs="Arial"/>
          <w:i/>
        </w:rPr>
        <w:t>or</w:t>
      </w:r>
      <w:r w:rsidRPr="00816267">
        <w:rPr>
          <w:rFonts w:cs="Arial"/>
          <w:i/>
          <w:spacing w:val="-1"/>
        </w:rPr>
        <w:t xml:space="preserve"> </w:t>
      </w:r>
      <w:r w:rsidRPr="00816267">
        <w:rPr>
          <w:rFonts w:cs="Arial"/>
          <w:i/>
        </w:rPr>
        <w:t>F</w:t>
      </w:r>
      <w:r w:rsidRPr="00816267">
        <w:rPr>
          <w:rFonts w:cs="Arial"/>
          <w:i/>
          <w:spacing w:val="-1"/>
        </w:rPr>
        <w:t>a</w:t>
      </w:r>
      <w:r w:rsidRPr="00816267">
        <w:rPr>
          <w:rFonts w:cs="Arial"/>
          <w:i/>
        </w:rPr>
        <w:t>cu</w:t>
      </w:r>
      <w:r w:rsidRPr="00816267">
        <w:rPr>
          <w:rFonts w:cs="Arial"/>
          <w:i/>
          <w:spacing w:val="-2"/>
        </w:rPr>
        <w:t>lty</w:t>
      </w:r>
      <w:r w:rsidR="00E17048">
        <w:rPr>
          <w:rFonts w:cs="Arial"/>
          <w:i/>
          <w:spacing w:val="-2"/>
        </w:rPr>
        <w:t xml:space="preserve"> (PRV803)</w:t>
      </w:r>
      <w:r w:rsidRPr="00816267">
        <w:rPr>
          <w:rFonts w:cs="Arial"/>
          <w:i/>
          <w:spacing w:val="1"/>
        </w:rPr>
        <w:t>”</w:t>
      </w:r>
      <w:r w:rsidR="00E17048">
        <w:rPr>
          <w:rFonts w:cs="Arial"/>
          <w:i/>
          <w:spacing w:val="1"/>
        </w:rPr>
        <w:t>, Best Practices in Research Data Management (HSCLBPRD)”, “Good Clinical Practice for Social Behavioral Research (GCP100)”.</w:t>
      </w:r>
      <w:r w:rsidR="008E5AC2">
        <w:rPr>
          <w:rFonts w:cs="Arial"/>
          <w:i/>
          <w:spacing w:val="1"/>
        </w:rPr>
        <w:t xml:space="preserve"> Search </w:t>
      </w:r>
      <w:proofErr w:type="spellStart"/>
      <w:r w:rsidR="008E5AC2">
        <w:rPr>
          <w:rFonts w:cs="Arial"/>
          <w:i/>
          <w:spacing w:val="1"/>
        </w:rPr>
        <w:t>myTraining</w:t>
      </w:r>
      <w:proofErr w:type="spellEnd"/>
      <w:r w:rsidR="008E5AC2">
        <w:rPr>
          <w:rFonts w:cs="Arial"/>
          <w:i/>
          <w:spacing w:val="1"/>
        </w:rPr>
        <w:t xml:space="preserve"> for other specific training needs. </w:t>
      </w:r>
    </w:p>
    <w:p w:rsidR="00147836" w:rsidRPr="00816267" w:rsidRDefault="00C231C4" w:rsidP="00E02E03">
      <w:pPr>
        <w:pStyle w:val="BodyText"/>
        <w:spacing w:before="120"/>
        <w:ind w:left="0"/>
      </w:pPr>
      <w:r>
        <w:rPr>
          <w:spacing w:val="-1"/>
        </w:rPr>
        <w:t>My mentor</w:t>
      </w:r>
      <w:r w:rsidR="008D54E0" w:rsidRPr="008D54E0">
        <w:rPr>
          <w:i/>
          <w:spacing w:val="-1"/>
        </w:rPr>
        <w:t>(s)</w:t>
      </w:r>
      <w:r>
        <w:rPr>
          <w:spacing w:val="-1"/>
        </w:rPr>
        <w:t xml:space="preserve"> and I have read and understand the </w:t>
      </w:r>
      <w:r w:rsidR="005C44BE" w:rsidRPr="00816267">
        <w:rPr>
          <w:spacing w:val="-1"/>
        </w:rPr>
        <w:t>B</w:t>
      </w:r>
      <w:r w:rsidR="005C44BE" w:rsidRPr="00816267">
        <w:t>e</w:t>
      </w:r>
      <w:r w:rsidR="005C44BE" w:rsidRPr="00816267">
        <w:rPr>
          <w:spacing w:val="-2"/>
        </w:rPr>
        <w:t>l</w:t>
      </w:r>
      <w:r w:rsidR="005C44BE" w:rsidRPr="00816267">
        <w:t>mo</w:t>
      </w:r>
      <w:r w:rsidR="005C44BE" w:rsidRPr="00816267">
        <w:rPr>
          <w:spacing w:val="-1"/>
        </w:rPr>
        <w:t>n</w:t>
      </w:r>
      <w:r w:rsidR="005C44BE" w:rsidRPr="00816267">
        <w:t>t</w:t>
      </w:r>
      <w:r w:rsidR="005C44BE" w:rsidRPr="00816267">
        <w:rPr>
          <w:spacing w:val="-1"/>
        </w:rPr>
        <w:t xml:space="preserve"> </w:t>
      </w:r>
      <w:r w:rsidR="005C44BE" w:rsidRPr="00816267">
        <w:rPr>
          <w:spacing w:val="-2"/>
        </w:rPr>
        <w:t>R</w:t>
      </w:r>
      <w:r w:rsidR="005C44BE" w:rsidRPr="00816267">
        <w:t>e</w:t>
      </w:r>
      <w:r w:rsidR="005C44BE" w:rsidRPr="00816267">
        <w:rPr>
          <w:spacing w:val="-1"/>
        </w:rPr>
        <w:t>p</w:t>
      </w:r>
      <w:r w:rsidR="005C44BE" w:rsidRPr="00816267">
        <w:t>o</w:t>
      </w:r>
      <w:r w:rsidR="005C44BE" w:rsidRPr="00816267">
        <w:rPr>
          <w:spacing w:val="-2"/>
        </w:rPr>
        <w:t>r</w:t>
      </w:r>
      <w:r w:rsidR="005C44BE" w:rsidRPr="00816267">
        <w:t>t</w:t>
      </w:r>
      <w:r w:rsidR="005C44BE" w:rsidRPr="00816267">
        <w:rPr>
          <w:spacing w:val="2"/>
        </w:rPr>
        <w:t xml:space="preserve"> </w:t>
      </w:r>
      <w:r w:rsidR="005C44BE" w:rsidRPr="00816267">
        <w:t>a</w:t>
      </w:r>
      <w:r w:rsidR="005C44BE" w:rsidRPr="00816267">
        <w:rPr>
          <w:spacing w:val="-1"/>
        </w:rPr>
        <w:t>n</w:t>
      </w:r>
      <w:r w:rsidR="005C44BE" w:rsidRPr="00816267">
        <w:t>d</w:t>
      </w:r>
      <w:r w:rsidR="005C44BE" w:rsidRPr="00816267">
        <w:rPr>
          <w:spacing w:val="-2"/>
        </w:rPr>
        <w:t xml:space="preserve"> </w:t>
      </w:r>
      <w:r w:rsidR="005C44BE" w:rsidRPr="00816267">
        <w:t>45</w:t>
      </w:r>
      <w:r w:rsidR="005C44BE" w:rsidRPr="00816267">
        <w:rPr>
          <w:spacing w:val="-2"/>
        </w:rPr>
        <w:t xml:space="preserve"> C</w:t>
      </w:r>
      <w:r w:rsidR="005C44BE" w:rsidRPr="00816267">
        <w:t>FR</w:t>
      </w:r>
      <w:r w:rsidR="005C44BE" w:rsidRPr="00816267">
        <w:rPr>
          <w:spacing w:val="-1"/>
        </w:rPr>
        <w:t xml:space="preserve"> </w:t>
      </w:r>
      <w:r w:rsidR="005C44BE" w:rsidRPr="00816267">
        <w:t>4</w:t>
      </w:r>
      <w:r w:rsidR="005C44BE" w:rsidRPr="00816267">
        <w:rPr>
          <w:spacing w:val="4"/>
        </w:rPr>
        <w:t>6</w:t>
      </w:r>
      <w:r w:rsidR="005C44BE" w:rsidRPr="00816267">
        <w:t xml:space="preserve">. </w:t>
      </w:r>
      <w:r w:rsidR="005C44BE" w:rsidRPr="00816267">
        <w:rPr>
          <w:spacing w:val="1"/>
        </w:rPr>
        <w:t>T</w:t>
      </w:r>
      <w:r w:rsidR="005C44BE" w:rsidRPr="00816267">
        <w:t>he</w:t>
      </w:r>
      <w:r w:rsidR="005C44BE" w:rsidRPr="00816267">
        <w:rPr>
          <w:spacing w:val="-2"/>
        </w:rPr>
        <w:t xml:space="preserve"> O</w:t>
      </w:r>
      <w:r w:rsidR="005C44BE" w:rsidRPr="00816267">
        <w:t>ff</w:t>
      </w:r>
      <w:r w:rsidR="005C44BE" w:rsidRPr="00816267">
        <w:rPr>
          <w:spacing w:val="-2"/>
        </w:rPr>
        <w:t>i</w:t>
      </w:r>
      <w:r w:rsidR="005C44BE" w:rsidRPr="00816267">
        <w:t>ce</w:t>
      </w:r>
      <w:r w:rsidR="005C44BE" w:rsidRPr="00816267">
        <w:rPr>
          <w:spacing w:val="-2"/>
        </w:rPr>
        <w:t xml:space="preserve"> </w:t>
      </w:r>
      <w:r w:rsidR="005C44BE" w:rsidRPr="00816267">
        <w:rPr>
          <w:spacing w:val="-3"/>
        </w:rPr>
        <w:t>o</w:t>
      </w:r>
      <w:r w:rsidR="005C44BE" w:rsidRPr="00816267">
        <w:t>f</w:t>
      </w:r>
      <w:r w:rsidR="005C44BE" w:rsidRPr="00816267">
        <w:rPr>
          <w:spacing w:val="2"/>
        </w:rPr>
        <w:t xml:space="preserve"> </w:t>
      </w:r>
      <w:r w:rsidR="005C44BE" w:rsidRPr="00816267">
        <w:rPr>
          <w:spacing w:val="-2"/>
        </w:rPr>
        <w:t>H</w:t>
      </w:r>
      <w:r w:rsidR="005C44BE" w:rsidRPr="00816267">
        <w:t>uman</w:t>
      </w:r>
      <w:r w:rsidR="005C44BE" w:rsidRPr="00816267">
        <w:rPr>
          <w:spacing w:val="-2"/>
        </w:rPr>
        <w:t xml:space="preserve"> R</w:t>
      </w:r>
      <w:r w:rsidR="005C44BE" w:rsidRPr="00816267">
        <w:rPr>
          <w:spacing w:val="-3"/>
        </w:rPr>
        <w:t>e</w:t>
      </w:r>
      <w:r w:rsidR="005C44BE" w:rsidRPr="00816267">
        <w:t>se</w:t>
      </w:r>
      <w:r w:rsidR="005C44BE" w:rsidRPr="00816267">
        <w:rPr>
          <w:spacing w:val="-1"/>
        </w:rPr>
        <w:t>a</w:t>
      </w:r>
      <w:r w:rsidR="005C44BE" w:rsidRPr="00816267">
        <w:t xml:space="preserve">rch </w:t>
      </w:r>
      <w:r w:rsidR="005C44BE" w:rsidRPr="00816267">
        <w:rPr>
          <w:spacing w:val="-3"/>
        </w:rPr>
        <w:t>P</w:t>
      </w:r>
      <w:r w:rsidR="005C44BE" w:rsidRPr="00816267">
        <w:t>rote</w:t>
      </w:r>
      <w:r w:rsidR="005C44BE" w:rsidRPr="00816267">
        <w:rPr>
          <w:spacing w:val="-3"/>
        </w:rPr>
        <w:t>c</w:t>
      </w:r>
      <w:r w:rsidR="005C44BE" w:rsidRPr="00816267">
        <w:t>t</w:t>
      </w:r>
      <w:r w:rsidR="005C44BE" w:rsidRPr="00816267">
        <w:rPr>
          <w:spacing w:val="-2"/>
        </w:rPr>
        <w:t>i</w:t>
      </w:r>
      <w:r w:rsidR="005C44BE" w:rsidRPr="00816267">
        <w:t>o</w:t>
      </w:r>
      <w:r w:rsidR="005C44BE" w:rsidRPr="00816267">
        <w:rPr>
          <w:spacing w:val="-1"/>
        </w:rPr>
        <w:t>n</w:t>
      </w:r>
      <w:r w:rsidR="005C44BE" w:rsidRPr="00816267">
        <w:t>s</w:t>
      </w:r>
      <w:r w:rsidR="005C44BE" w:rsidRPr="00816267">
        <w:rPr>
          <w:spacing w:val="-2"/>
        </w:rPr>
        <w:t xml:space="preserve"> </w:t>
      </w:r>
      <w:r w:rsidR="005C44BE" w:rsidRPr="00816267">
        <w:t>(O</w:t>
      </w:r>
      <w:r w:rsidR="005C44BE" w:rsidRPr="00816267">
        <w:rPr>
          <w:spacing w:val="-2"/>
        </w:rPr>
        <w:t>H</w:t>
      </w:r>
      <w:r w:rsidR="005C44BE" w:rsidRPr="00816267">
        <w:rPr>
          <w:spacing w:val="-4"/>
        </w:rPr>
        <w:t>R</w:t>
      </w:r>
      <w:r w:rsidR="005C44BE" w:rsidRPr="00816267">
        <w:rPr>
          <w:spacing w:val="-1"/>
        </w:rPr>
        <w:t>P</w:t>
      </w:r>
      <w:r w:rsidR="005C44BE" w:rsidRPr="00816267">
        <w:t>)</w:t>
      </w:r>
      <w:r w:rsidR="005C44BE" w:rsidRPr="00816267">
        <w:rPr>
          <w:spacing w:val="1"/>
        </w:rPr>
        <w:t xml:space="preserve"> </w:t>
      </w:r>
      <w:r w:rsidR="005C44BE" w:rsidRPr="00816267">
        <w:t>co</w:t>
      </w:r>
      <w:r w:rsidR="005C44BE" w:rsidRPr="00816267">
        <w:rPr>
          <w:spacing w:val="-1"/>
        </w:rPr>
        <w:t>n</w:t>
      </w:r>
      <w:r w:rsidR="005C44BE" w:rsidRPr="00816267">
        <w:t>s</w:t>
      </w:r>
      <w:r w:rsidR="005C44BE" w:rsidRPr="00816267">
        <w:rPr>
          <w:spacing w:val="-2"/>
        </w:rPr>
        <w:t>i</w:t>
      </w:r>
      <w:r w:rsidR="005C44BE" w:rsidRPr="00816267">
        <w:t>d</w:t>
      </w:r>
      <w:r w:rsidR="005C44BE" w:rsidRPr="00816267">
        <w:rPr>
          <w:spacing w:val="-1"/>
        </w:rPr>
        <w:t>e</w:t>
      </w:r>
      <w:r w:rsidR="005C44BE" w:rsidRPr="00816267">
        <w:rPr>
          <w:spacing w:val="-2"/>
        </w:rPr>
        <w:t>r</w:t>
      </w:r>
      <w:r w:rsidR="005C44BE" w:rsidRPr="00816267">
        <w:t>s</w:t>
      </w:r>
      <w:r w:rsidR="005C44BE" w:rsidRPr="00816267">
        <w:rPr>
          <w:spacing w:val="1"/>
        </w:rPr>
        <w:t xml:space="preserve"> </w:t>
      </w:r>
      <w:r w:rsidR="005C44BE" w:rsidRPr="00816267">
        <w:rPr>
          <w:spacing w:val="-2"/>
        </w:rPr>
        <w:t>i</w:t>
      </w:r>
      <w:r w:rsidR="005C44BE" w:rsidRPr="00816267">
        <w:t>t</w:t>
      </w:r>
      <w:r w:rsidR="005C44BE" w:rsidRPr="00816267">
        <w:rPr>
          <w:spacing w:val="-1"/>
        </w:rPr>
        <w:t xml:space="preserve"> </w:t>
      </w:r>
      <w:r w:rsidR="005C44BE" w:rsidRPr="00816267">
        <w:t>u</w:t>
      </w:r>
      <w:r w:rsidR="005C44BE" w:rsidRPr="00816267">
        <w:rPr>
          <w:spacing w:val="-1"/>
        </w:rPr>
        <w:t>n</w:t>
      </w:r>
      <w:r w:rsidR="005C44BE" w:rsidRPr="00816267">
        <w:t>eth</w:t>
      </w:r>
      <w:r w:rsidR="005C44BE" w:rsidRPr="00816267">
        <w:rPr>
          <w:spacing w:val="-1"/>
        </w:rPr>
        <w:t>i</w:t>
      </w:r>
      <w:r w:rsidR="005C44BE" w:rsidRPr="00816267">
        <w:t>cal</w:t>
      </w:r>
      <w:r w:rsidR="005C44BE" w:rsidRPr="00816267">
        <w:rPr>
          <w:spacing w:val="-3"/>
        </w:rPr>
        <w:t xml:space="preserve"> </w:t>
      </w:r>
      <w:r w:rsidR="005C44BE" w:rsidRPr="00816267">
        <w:t>for</w:t>
      </w:r>
      <w:r w:rsidR="005C44BE" w:rsidRPr="00816267">
        <w:rPr>
          <w:spacing w:val="-1"/>
        </w:rPr>
        <w:t xml:space="preserve"> </w:t>
      </w:r>
      <w:r w:rsidR="005C44BE" w:rsidRPr="00816267">
        <w:t>a</w:t>
      </w:r>
      <w:r w:rsidR="005C44BE" w:rsidRPr="00816267">
        <w:rPr>
          <w:spacing w:val="-1"/>
        </w:rPr>
        <w:t>n</w:t>
      </w:r>
      <w:r w:rsidR="005C44BE" w:rsidRPr="00816267">
        <w:rPr>
          <w:spacing w:val="-3"/>
        </w:rPr>
        <w:t>y</w:t>
      </w:r>
      <w:r w:rsidR="005C44BE" w:rsidRPr="00816267">
        <w:t>o</w:t>
      </w:r>
      <w:r w:rsidR="005C44BE" w:rsidRPr="00816267">
        <w:rPr>
          <w:spacing w:val="-1"/>
        </w:rPr>
        <w:t>n</w:t>
      </w:r>
      <w:r w:rsidR="005C44BE" w:rsidRPr="00816267">
        <w:t>e i</w:t>
      </w:r>
      <w:r w:rsidR="005C44BE" w:rsidRPr="00816267">
        <w:rPr>
          <w:spacing w:val="-1"/>
        </w:rPr>
        <w:t>n</w:t>
      </w:r>
      <w:r w:rsidR="005C44BE" w:rsidRPr="00816267">
        <w:rPr>
          <w:spacing w:val="-3"/>
        </w:rPr>
        <w:t>v</w:t>
      </w:r>
      <w:r w:rsidR="005C44BE" w:rsidRPr="00816267">
        <w:t>ol</w:t>
      </w:r>
      <w:r w:rsidR="005C44BE" w:rsidRPr="00816267">
        <w:rPr>
          <w:spacing w:val="-3"/>
        </w:rPr>
        <w:t>v</w:t>
      </w:r>
      <w:r w:rsidR="005C44BE" w:rsidRPr="00816267">
        <w:t xml:space="preserve">ed </w:t>
      </w:r>
      <w:r w:rsidR="005C44BE" w:rsidRPr="00816267">
        <w:rPr>
          <w:spacing w:val="-2"/>
        </w:rPr>
        <w:t>i</w:t>
      </w:r>
      <w:r w:rsidR="005C44BE" w:rsidRPr="00816267">
        <w:t>n human  su</w:t>
      </w:r>
      <w:r w:rsidR="005C44BE" w:rsidRPr="00816267">
        <w:rPr>
          <w:spacing w:val="-1"/>
        </w:rPr>
        <w:t>b</w:t>
      </w:r>
      <w:r w:rsidR="005C44BE" w:rsidRPr="00816267">
        <w:rPr>
          <w:spacing w:val="1"/>
        </w:rPr>
        <w:t>j</w:t>
      </w:r>
      <w:r w:rsidR="005C44BE" w:rsidRPr="00816267">
        <w:t>e</w:t>
      </w:r>
      <w:r w:rsidR="005C44BE" w:rsidRPr="00816267">
        <w:rPr>
          <w:spacing w:val="-3"/>
        </w:rPr>
        <w:t>c</w:t>
      </w:r>
      <w:r w:rsidR="005C44BE" w:rsidRPr="00816267">
        <w:t>t</w:t>
      </w:r>
      <w:r w:rsidR="005C44BE" w:rsidRPr="00816267">
        <w:rPr>
          <w:spacing w:val="-1"/>
        </w:rPr>
        <w:t xml:space="preserve"> </w:t>
      </w:r>
      <w:r w:rsidR="005C44BE" w:rsidRPr="00816267">
        <w:t>res</w:t>
      </w:r>
      <w:r w:rsidR="005C44BE" w:rsidRPr="00816267">
        <w:rPr>
          <w:spacing w:val="-1"/>
        </w:rPr>
        <w:t>e</w:t>
      </w:r>
      <w:r w:rsidR="005C44BE" w:rsidRPr="00816267">
        <w:t>ar</w:t>
      </w:r>
      <w:r w:rsidR="005C44BE" w:rsidRPr="00816267">
        <w:rPr>
          <w:spacing w:val="1"/>
        </w:rPr>
        <w:t>c</w:t>
      </w:r>
      <w:r w:rsidR="005C44BE" w:rsidRPr="00816267">
        <w:t>h</w:t>
      </w:r>
      <w:r w:rsidR="005C44BE" w:rsidRPr="00816267">
        <w:rPr>
          <w:spacing w:val="-2"/>
        </w:rPr>
        <w:t xml:space="preserve"> </w:t>
      </w:r>
      <w:r w:rsidR="005C44BE" w:rsidRPr="00816267">
        <w:t>n</w:t>
      </w:r>
      <w:r w:rsidR="005C44BE" w:rsidRPr="00816267">
        <w:rPr>
          <w:spacing w:val="-1"/>
        </w:rPr>
        <w:t>o</w:t>
      </w:r>
      <w:r w:rsidR="005C44BE" w:rsidRPr="00816267">
        <w:t>t</w:t>
      </w:r>
      <w:r w:rsidR="005C44BE" w:rsidRPr="00816267">
        <w:rPr>
          <w:spacing w:val="-3"/>
        </w:rPr>
        <w:t xml:space="preserve"> </w:t>
      </w:r>
      <w:r w:rsidR="005C44BE" w:rsidRPr="00816267">
        <w:t xml:space="preserve">to </w:t>
      </w:r>
      <w:r w:rsidR="005C44BE" w:rsidRPr="00816267">
        <w:rPr>
          <w:spacing w:val="-3"/>
        </w:rPr>
        <w:t>h</w:t>
      </w:r>
      <w:r w:rsidR="005C44BE" w:rsidRPr="00816267">
        <w:t>a</w:t>
      </w:r>
      <w:r w:rsidR="005C44BE" w:rsidRPr="00816267">
        <w:rPr>
          <w:spacing w:val="-3"/>
        </w:rPr>
        <w:t>v</w:t>
      </w:r>
      <w:r w:rsidR="005C44BE" w:rsidRPr="00816267">
        <w:t xml:space="preserve">e </w:t>
      </w:r>
      <w:r w:rsidR="005C44BE" w:rsidRPr="00816267">
        <w:rPr>
          <w:spacing w:val="1"/>
        </w:rPr>
        <w:t>r</w:t>
      </w:r>
      <w:r w:rsidR="005C44BE" w:rsidRPr="00816267">
        <w:t>e</w:t>
      </w:r>
      <w:r w:rsidR="005C44BE" w:rsidRPr="00816267">
        <w:rPr>
          <w:spacing w:val="-1"/>
        </w:rPr>
        <w:t>a</w:t>
      </w:r>
      <w:r w:rsidR="005C44BE" w:rsidRPr="00816267">
        <w:t xml:space="preserve">d </w:t>
      </w:r>
      <w:r w:rsidR="005C44BE" w:rsidRPr="00816267">
        <w:rPr>
          <w:spacing w:val="1"/>
        </w:rPr>
        <w:t>t</w:t>
      </w:r>
      <w:r w:rsidR="005C44BE" w:rsidRPr="00816267">
        <w:t>he</w:t>
      </w:r>
      <w:r w:rsidR="005C44BE" w:rsidRPr="00816267">
        <w:rPr>
          <w:spacing w:val="-2"/>
        </w:rPr>
        <w:t xml:space="preserve"> </w:t>
      </w:r>
      <w:r w:rsidR="005C44BE" w:rsidRPr="00816267">
        <w:rPr>
          <w:spacing w:val="-1"/>
        </w:rPr>
        <w:t>B</w:t>
      </w:r>
      <w:r w:rsidR="005C44BE" w:rsidRPr="00816267">
        <w:t>e</w:t>
      </w:r>
      <w:r w:rsidR="005C44BE" w:rsidRPr="00816267">
        <w:rPr>
          <w:spacing w:val="-2"/>
        </w:rPr>
        <w:t>l</w:t>
      </w:r>
      <w:r w:rsidR="005C44BE" w:rsidRPr="00816267">
        <w:t>mo</w:t>
      </w:r>
      <w:r w:rsidR="005C44BE" w:rsidRPr="00816267">
        <w:rPr>
          <w:spacing w:val="-4"/>
        </w:rPr>
        <w:t>n</w:t>
      </w:r>
      <w:r w:rsidR="005C44BE" w:rsidRPr="00816267">
        <w:t>t</w:t>
      </w:r>
      <w:r w:rsidR="005C44BE" w:rsidRPr="00816267">
        <w:rPr>
          <w:spacing w:val="2"/>
        </w:rPr>
        <w:t xml:space="preserve"> </w:t>
      </w:r>
      <w:r w:rsidR="005C44BE" w:rsidRPr="00816267">
        <w:rPr>
          <w:spacing w:val="-2"/>
        </w:rPr>
        <w:t>R</w:t>
      </w:r>
      <w:r w:rsidR="005C44BE" w:rsidRPr="00816267">
        <w:rPr>
          <w:spacing w:val="-3"/>
        </w:rPr>
        <w:t>e</w:t>
      </w:r>
      <w:r w:rsidR="005C44BE" w:rsidRPr="00816267">
        <w:t>p</w:t>
      </w:r>
      <w:r w:rsidR="005C44BE" w:rsidRPr="00816267">
        <w:rPr>
          <w:spacing w:val="-1"/>
        </w:rPr>
        <w:t>o</w:t>
      </w:r>
      <w:r w:rsidR="005C44BE" w:rsidRPr="00816267">
        <w:t>r</w:t>
      </w:r>
      <w:r w:rsidR="005C44BE" w:rsidRPr="00816267">
        <w:rPr>
          <w:spacing w:val="-2"/>
        </w:rPr>
        <w:t>t</w:t>
      </w:r>
      <w:r w:rsidR="005C44BE" w:rsidRPr="00816267">
        <w:t>,</w:t>
      </w:r>
      <w:r w:rsidR="005C44BE" w:rsidRPr="00816267">
        <w:rPr>
          <w:spacing w:val="2"/>
        </w:rPr>
        <w:t xml:space="preserve"> </w:t>
      </w:r>
      <w:r w:rsidR="005C44BE" w:rsidRPr="00816267">
        <w:rPr>
          <w:spacing w:val="-4"/>
        </w:rPr>
        <w:t>w</w:t>
      </w:r>
      <w:r w:rsidR="005C44BE" w:rsidRPr="00816267">
        <w:t>h</w:t>
      </w:r>
      <w:r w:rsidR="005C44BE" w:rsidRPr="00816267">
        <w:rPr>
          <w:spacing w:val="-2"/>
        </w:rPr>
        <w:t>i</w:t>
      </w:r>
      <w:r w:rsidR="005C44BE" w:rsidRPr="00816267">
        <w:t>ch descr</w:t>
      </w:r>
      <w:r w:rsidR="005C44BE" w:rsidRPr="00816267">
        <w:rPr>
          <w:spacing w:val="-2"/>
        </w:rPr>
        <w:t>i</w:t>
      </w:r>
      <w:r w:rsidR="005C44BE" w:rsidRPr="00816267">
        <w:t>b</w:t>
      </w:r>
      <w:r w:rsidR="005C44BE" w:rsidRPr="00816267">
        <w:rPr>
          <w:spacing w:val="-1"/>
        </w:rPr>
        <w:t>e</w:t>
      </w:r>
      <w:r w:rsidR="005C44BE" w:rsidRPr="00816267">
        <w:t>s</w:t>
      </w:r>
      <w:r w:rsidR="005C44BE" w:rsidRPr="00816267">
        <w:rPr>
          <w:spacing w:val="-2"/>
        </w:rPr>
        <w:t xml:space="preserve"> </w:t>
      </w:r>
      <w:r w:rsidR="005C44BE" w:rsidRPr="00816267">
        <w:t>the</w:t>
      </w:r>
      <w:r w:rsidR="005C44BE" w:rsidRPr="00816267">
        <w:rPr>
          <w:spacing w:val="-2"/>
        </w:rPr>
        <w:t xml:space="preserve"> </w:t>
      </w:r>
      <w:r w:rsidR="005C44BE" w:rsidRPr="00816267">
        <w:t>eth</w:t>
      </w:r>
      <w:r w:rsidR="005C44BE" w:rsidRPr="00816267">
        <w:rPr>
          <w:spacing w:val="-1"/>
        </w:rPr>
        <w:t>i</w:t>
      </w:r>
      <w:r w:rsidR="005C44BE" w:rsidRPr="00816267">
        <w:t>cal</w:t>
      </w:r>
      <w:r w:rsidR="005C44BE" w:rsidRPr="00816267">
        <w:rPr>
          <w:spacing w:val="-1"/>
        </w:rPr>
        <w:t xml:space="preserve"> </w:t>
      </w:r>
      <w:r w:rsidR="005C44BE" w:rsidRPr="00816267">
        <w:rPr>
          <w:spacing w:val="-3"/>
        </w:rPr>
        <w:t>p</w:t>
      </w:r>
      <w:r w:rsidR="005C44BE" w:rsidRPr="00816267">
        <w:t>r</w:t>
      </w:r>
      <w:r w:rsidR="005C44BE" w:rsidRPr="00816267">
        <w:rPr>
          <w:spacing w:val="-2"/>
        </w:rPr>
        <w:t>i</w:t>
      </w:r>
      <w:r w:rsidR="005C44BE" w:rsidRPr="00816267">
        <w:t>nc</w:t>
      </w:r>
      <w:r w:rsidR="005C44BE" w:rsidRPr="00816267">
        <w:rPr>
          <w:spacing w:val="-2"/>
        </w:rPr>
        <w:t>i</w:t>
      </w:r>
      <w:r w:rsidR="005C44BE" w:rsidRPr="00816267">
        <w:t>p</w:t>
      </w:r>
      <w:r w:rsidR="005C44BE" w:rsidRPr="00816267">
        <w:rPr>
          <w:spacing w:val="-2"/>
        </w:rPr>
        <w:t>l</w:t>
      </w:r>
      <w:r w:rsidR="005C44BE" w:rsidRPr="00816267">
        <w:t xml:space="preserve">es </w:t>
      </w:r>
      <w:r w:rsidR="005C44BE" w:rsidRPr="00816267">
        <w:rPr>
          <w:spacing w:val="1"/>
        </w:rPr>
        <w:t>t</w:t>
      </w:r>
      <w:r w:rsidR="005C44BE" w:rsidRPr="00816267">
        <w:t>h</w:t>
      </w:r>
      <w:r w:rsidR="005C44BE" w:rsidRPr="00816267">
        <w:rPr>
          <w:spacing w:val="-1"/>
        </w:rPr>
        <w:t>a</w:t>
      </w:r>
      <w:r w:rsidR="005C44BE" w:rsidRPr="00816267">
        <w:t>t</w:t>
      </w:r>
      <w:r w:rsidR="005C44BE" w:rsidRPr="00816267">
        <w:rPr>
          <w:spacing w:val="-1"/>
        </w:rPr>
        <w:t xml:space="preserve"> </w:t>
      </w:r>
      <w:r w:rsidR="005C44BE" w:rsidRPr="00816267">
        <w:t>s</w:t>
      </w:r>
      <w:r w:rsidR="005C44BE" w:rsidRPr="00816267">
        <w:rPr>
          <w:spacing w:val="-3"/>
        </w:rPr>
        <w:t>h</w:t>
      </w:r>
      <w:r w:rsidR="005C44BE" w:rsidRPr="00816267">
        <w:t>o</w:t>
      </w:r>
      <w:r w:rsidR="005C44BE" w:rsidRPr="00816267">
        <w:rPr>
          <w:spacing w:val="-1"/>
        </w:rPr>
        <w:t>u</w:t>
      </w:r>
      <w:r w:rsidR="005C44BE" w:rsidRPr="00816267">
        <w:rPr>
          <w:spacing w:val="-2"/>
        </w:rPr>
        <w:t>l</w:t>
      </w:r>
      <w:r w:rsidR="005C44BE" w:rsidRPr="00816267">
        <w:t>d be fo</w:t>
      </w:r>
      <w:r w:rsidR="005C44BE" w:rsidRPr="00816267">
        <w:rPr>
          <w:spacing w:val="-2"/>
        </w:rPr>
        <w:t>ll</w:t>
      </w:r>
      <w:r w:rsidR="005C44BE" w:rsidRPr="00816267">
        <w:t>o</w:t>
      </w:r>
      <w:r w:rsidR="005C44BE" w:rsidRPr="00816267">
        <w:rPr>
          <w:spacing w:val="-4"/>
        </w:rPr>
        <w:t>w</w:t>
      </w:r>
      <w:r w:rsidR="005C44BE" w:rsidRPr="00816267">
        <w:t xml:space="preserve">ed </w:t>
      </w:r>
      <w:r w:rsidR="005C44BE" w:rsidRPr="00816267">
        <w:rPr>
          <w:spacing w:val="1"/>
        </w:rPr>
        <w:t>b</w:t>
      </w:r>
      <w:r w:rsidR="005C44BE" w:rsidRPr="00816267">
        <w:t>y</w:t>
      </w:r>
      <w:r w:rsidR="005C44BE" w:rsidRPr="00816267">
        <w:rPr>
          <w:spacing w:val="-2"/>
        </w:rPr>
        <w:t xml:space="preserve"> i</w:t>
      </w:r>
      <w:r w:rsidR="005C44BE" w:rsidRPr="00816267">
        <w:t>n</w:t>
      </w:r>
      <w:r w:rsidR="005C44BE" w:rsidRPr="00816267">
        <w:rPr>
          <w:spacing w:val="-3"/>
        </w:rPr>
        <w:t>v</w:t>
      </w:r>
      <w:r w:rsidR="005C44BE" w:rsidRPr="00816267">
        <w:t>esti</w:t>
      </w:r>
      <w:r w:rsidR="005C44BE" w:rsidRPr="00816267">
        <w:rPr>
          <w:spacing w:val="1"/>
        </w:rPr>
        <w:t>g</w:t>
      </w:r>
      <w:r w:rsidR="005C44BE" w:rsidRPr="00816267">
        <w:t>ator</w:t>
      </w:r>
      <w:r w:rsidR="005C44BE" w:rsidRPr="00816267">
        <w:rPr>
          <w:spacing w:val="-3"/>
        </w:rPr>
        <w:t>s</w:t>
      </w:r>
      <w:r w:rsidR="005C44BE" w:rsidRPr="00816267">
        <w:t>:</w:t>
      </w:r>
      <w:r w:rsidR="005C44BE" w:rsidRPr="00816267">
        <w:rPr>
          <w:spacing w:val="-1"/>
        </w:rPr>
        <w:t xml:space="preserve"> </w:t>
      </w:r>
      <w:r w:rsidR="005C44BE" w:rsidRPr="00816267">
        <w:t>res</w:t>
      </w:r>
      <w:r w:rsidR="005C44BE" w:rsidRPr="00816267">
        <w:rPr>
          <w:spacing w:val="-1"/>
        </w:rPr>
        <w:t>p</w:t>
      </w:r>
      <w:r w:rsidR="005C44BE" w:rsidRPr="00816267">
        <w:t>ect</w:t>
      </w:r>
      <w:r w:rsidR="005C44BE" w:rsidRPr="00816267">
        <w:rPr>
          <w:spacing w:val="-3"/>
        </w:rPr>
        <w:t xml:space="preserve"> </w:t>
      </w:r>
      <w:r w:rsidR="005C44BE" w:rsidRPr="00816267">
        <w:t>for</w:t>
      </w:r>
      <w:r w:rsidR="005C44BE" w:rsidRPr="00816267">
        <w:rPr>
          <w:spacing w:val="-1"/>
        </w:rPr>
        <w:t xml:space="preserve"> </w:t>
      </w:r>
      <w:r w:rsidR="005C44BE" w:rsidRPr="00816267">
        <w:t>p</w:t>
      </w:r>
      <w:r w:rsidR="005C44BE" w:rsidRPr="00816267">
        <w:rPr>
          <w:spacing w:val="-1"/>
        </w:rPr>
        <w:t>e</w:t>
      </w:r>
      <w:r w:rsidR="005C44BE" w:rsidRPr="00816267">
        <w:t>rso</w:t>
      </w:r>
      <w:r w:rsidR="005C44BE" w:rsidRPr="00816267">
        <w:rPr>
          <w:spacing w:val="-1"/>
        </w:rPr>
        <w:t>n</w:t>
      </w:r>
      <w:r w:rsidR="005C44BE" w:rsidRPr="00816267">
        <w:rPr>
          <w:spacing w:val="-3"/>
        </w:rPr>
        <w:t>s</w:t>
      </w:r>
      <w:r w:rsidR="005C44BE" w:rsidRPr="00816267">
        <w:t>,</w:t>
      </w:r>
      <w:r w:rsidR="005C44BE" w:rsidRPr="00816267">
        <w:rPr>
          <w:spacing w:val="2"/>
        </w:rPr>
        <w:t xml:space="preserve"> </w:t>
      </w:r>
      <w:r w:rsidR="005C44BE" w:rsidRPr="00816267">
        <w:t>b</w:t>
      </w:r>
      <w:r w:rsidR="005C44BE" w:rsidRPr="00816267">
        <w:rPr>
          <w:spacing w:val="-4"/>
        </w:rPr>
        <w:t>e</w:t>
      </w:r>
      <w:r w:rsidR="005C44BE" w:rsidRPr="00816267">
        <w:t>n</w:t>
      </w:r>
      <w:r w:rsidR="005C44BE" w:rsidRPr="00816267">
        <w:rPr>
          <w:spacing w:val="-4"/>
        </w:rPr>
        <w:t>e</w:t>
      </w:r>
      <w:r w:rsidR="005C44BE" w:rsidRPr="00816267">
        <w:rPr>
          <w:spacing w:val="3"/>
        </w:rPr>
        <w:t>f</w:t>
      </w:r>
      <w:r w:rsidR="005C44BE" w:rsidRPr="00816267">
        <w:rPr>
          <w:spacing w:val="-2"/>
        </w:rPr>
        <w:t>i</w:t>
      </w:r>
      <w:r w:rsidR="005C44BE" w:rsidRPr="00816267">
        <w:t>ce</w:t>
      </w:r>
      <w:r w:rsidR="005C44BE" w:rsidRPr="00816267">
        <w:rPr>
          <w:spacing w:val="-1"/>
        </w:rPr>
        <w:t>n</w:t>
      </w:r>
      <w:r w:rsidR="005C44BE" w:rsidRPr="00816267">
        <w:t>ce and</w:t>
      </w:r>
      <w:r w:rsidR="005C44BE" w:rsidRPr="00816267">
        <w:rPr>
          <w:spacing w:val="-2"/>
        </w:rPr>
        <w:t xml:space="preserve"> </w:t>
      </w:r>
      <w:r w:rsidR="005C44BE" w:rsidRPr="00816267">
        <w:rPr>
          <w:spacing w:val="1"/>
        </w:rPr>
        <w:t>j</w:t>
      </w:r>
      <w:r w:rsidR="005C44BE" w:rsidRPr="00816267">
        <w:t>u</w:t>
      </w:r>
      <w:r w:rsidR="005C44BE" w:rsidRPr="00816267">
        <w:rPr>
          <w:spacing w:val="-3"/>
        </w:rPr>
        <w:t>s</w:t>
      </w:r>
      <w:r w:rsidR="005C44BE" w:rsidRPr="00816267">
        <w:t>t</w:t>
      </w:r>
      <w:r w:rsidR="005C44BE" w:rsidRPr="00816267">
        <w:rPr>
          <w:spacing w:val="-2"/>
        </w:rPr>
        <w:t>i</w:t>
      </w:r>
      <w:r w:rsidR="005C44BE" w:rsidRPr="00816267">
        <w:t>c</w:t>
      </w:r>
      <w:r w:rsidR="005C44BE" w:rsidRPr="00816267">
        <w:rPr>
          <w:spacing w:val="4"/>
        </w:rPr>
        <w:t>e</w:t>
      </w:r>
      <w:r w:rsidR="005C44BE" w:rsidRPr="00816267">
        <w:t>.</w:t>
      </w:r>
      <w:r w:rsidR="005C44BE" w:rsidRPr="00816267">
        <w:rPr>
          <w:spacing w:val="-1"/>
        </w:rPr>
        <w:t xml:space="preserve"> V</w:t>
      </w:r>
      <w:r w:rsidR="005C44BE" w:rsidRPr="00816267">
        <w:rPr>
          <w:spacing w:val="-2"/>
        </w:rPr>
        <w:t>i</w:t>
      </w:r>
      <w:r w:rsidR="005C44BE" w:rsidRPr="00816267">
        <w:t xml:space="preserve">a </w:t>
      </w:r>
      <w:r w:rsidR="005C44BE" w:rsidRPr="00816267">
        <w:rPr>
          <w:spacing w:val="-4"/>
        </w:rPr>
        <w:t>M</w:t>
      </w:r>
      <w:r w:rsidR="005C44BE" w:rsidRPr="00816267">
        <w:t>u</w:t>
      </w:r>
      <w:r w:rsidR="005C44BE" w:rsidRPr="00816267">
        <w:rPr>
          <w:spacing w:val="-2"/>
        </w:rPr>
        <w:t>l</w:t>
      </w:r>
      <w:r w:rsidR="005C44BE" w:rsidRPr="00816267">
        <w:t>t</w:t>
      </w:r>
      <w:r w:rsidR="005C44BE" w:rsidRPr="00816267">
        <w:rPr>
          <w:spacing w:val="-2"/>
        </w:rPr>
        <w:t>i</w:t>
      </w:r>
      <w:r w:rsidR="005C44BE" w:rsidRPr="00816267">
        <w:t>p</w:t>
      </w:r>
      <w:r w:rsidR="005C44BE" w:rsidRPr="00816267">
        <w:rPr>
          <w:spacing w:val="-2"/>
        </w:rPr>
        <w:t>l</w:t>
      </w:r>
      <w:r w:rsidR="005C44BE" w:rsidRPr="00816267">
        <w:t>e Pro</w:t>
      </w:r>
      <w:r w:rsidR="005C44BE" w:rsidRPr="00816267">
        <w:rPr>
          <w:spacing w:val="1"/>
        </w:rPr>
        <w:t>j</w:t>
      </w:r>
      <w:r w:rsidR="005C44BE" w:rsidRPr="00816267">
        <w:t>ect</w:t>
      </w:r>
      <w:r w:rsidR="005C44BE" w:rsidRPr="00816267">
        <w:rPr>
          <w:spacing w:val="1"/>
        </w:rPr>
        <w:t xml:space="preserve"> </w:t>
      </w:r>
      <w:r w:rsidR="005C44BE" w:rsidRPr="00816267">
        <w:rPr>
          <w:spacing w:val="-1"/>
        </w:rPr>
        <w:t>A</w:t>
      </w:r>
      <w:r w:rsidR="005C44BE" w:rsidRPr="00816267">
        <w:rPr>
          <w:spacing w:val="-3"/>
        </w:rPr>
        <w:t>s</w:t>
      </w:r>
      <w:r w:rsidR="005C44BE" w:rsidRPr="00816267">
        <w:t>sur</w:t>
      </w:r>
      <w:r w:rsidR="005C44BE" w:rsidRPr="00816267">
        <w:rPr>
          <w:spacing w:val="-3"/>
        </w:rPr>
        <w:t>a</w:t>
      </w:r>
      <w:r w:rsidR="005C44BE" w:rsidRPr="00816267">
        <w:t>nc</w:t>
      </w:r>
      <w:r w:rsidR="005C44BE" w:rsidRPr="00816267">
        <w:rPr>
          <w:spacing w:val="-1"/>
        </w:rPr>
        <w:t>e</w:t>
      </w:r>
      <w:r w:rsidR="005C44BE" w:rsidRPr="00816267">
        <w:t>,</w:t>
      </w:r>
      <w:r w:rsidR="005C44BE" w:rsidRPr="00816267">
        <w:rPr>
          <w:spacing w:val="2"/>
        </w:rPr>
        <w:t xml:space="preserve"> </w:t>
      </w:r>
      <w:r w:rsidR="005C44BE" w:rsidRPr="00816267">
        <w:rPr>
          <w:spacing w:val="-2"/>
        </w:rPr>
        <w:t>U</w:t>
      </w:r>
      <w:r w:rsidR="005C44BE" w:rsidRPr="00816267">
        <w:t>F</w:t>
      </w:r>
      <w:r w:rsidR="005C44BE" w:rsidRPr="00816267">
        <w:rPr>
          <w:spacing w:val="-2"/>
        </w:rPr>
        <w:t xml:space="preserve"> </w:t>
      </w:r>
      <w:r w:rsidR="005C44BE" w:rsidRPr="00816267">
        <w:t>h</w:t>
      </w:r>
      <w:r w:rsidR="005C44BE" w:rsidRPr="00816267">
        <w:rPr>
          <w:spacing w:val="-1"/>
        </w:rPr>
        <w:t>a</w:t>
      </w:r>
      <w:r w:rsidR="005C44BE" w:rsidRPr="00816267">
        <w:t>s a con</w:t>
      </w:r>
      <w:r w:rsidR="005C44BE" w:rsidRPr="00816267">
        <w:rPr>
          <w:spacing w:val="-2"/>
        </w:rPr>
        <w:t>t</w:t>
      </w:r>
      <w:r w:rsidR="005C44BE" w:rsidRPr="00816267">
        <w:t>ract</w:t>
      </w:r>
      <w:r w:rsidR="005C44BE" w:rsidRPr="00816267">
        <w:rPr>
          <w:spacing w:val="-1"/>
        </w:rPr>
        <w:t xml:space="preserve"> </w:t>
      </w:r>
      <w:r w:rsidR="005C44BE" w:rsidRPr="00816267">
        <w:rPr>
          <w:spacing w:val="-4"/>
        </w:rPr>
        <w:t>w</w:t>
      </w:r>
      <w:r w:rsidR="005C44BE" w:rsidRPr="00816267">
        <w:rPr>
          <w:spacing w:val="-2"/>
        </w:rPr>
        <w:t>i</w:t>
      </w:r>
      <w:r w:rsidR="005C44BE" w:rsidRPr="00816267">
        <w:t xml:space="preserve">th </w:t>
      </w:r>
      <w:r w:rsidR="005C44BE" w:rsidRPr="00816267">
        <w:rPr>
          <w:spacing w:val="1"/>
        </w:rPr>
        <w:t>O</w:t>
      </w:r>
      <w:r w:rsidR="005C44BE" w:rsidRPr="00816267">
        <w:rPr>
          <w:spacing w:val="-2"/>
        </w:rPr>
        <w:t>HR</w:t>
      </w:r>
      <w:r w:rsidR="005C44BE" w:rsidRPr="00816267">
        <w:t>P a</w:t>
      </w:r>
      <w:r w:rsidR="005C44BE" w:rsidRPr="00816267">
        <w:rPr>
          <w:spacing w:val="-3"/>
        </w:rPr>
        <w:t>s</w:t>
      </w:r>
      <w:r w:rsidR="005C44BE" w:rsidRPr="00816267">
        <w:t>suri</w:t>
      </w:r>
      <w:r w:rsidR="005C44BE" w:rsidRPr="00816267">
        <w:rPr>
          <w:spacing w:val="-1"/>
        </w:rPr>
        <w:t>n</w:t>
      </w:r>
      <w:r w:rsidR="005C44BE" w:rsidRPr="00816267">
        <w:t xml:space="preserve">g </w:t>
      </w:r>
      <w:r w:rsidR="005C44BE" w:rsidRPr="00816267">
        <w:rPr>
          <w:spacing w:val="1"/>
        </w:rPr>
        <w:t>t</w:t>
      </w:r>
      <w:r w:rsidR="005C44BE" w:rsidRPr="00816267">
        <w:t>h</w:t>
      </w:r>
      <w:r w:rsidR="005C44BE" w:rsidRPr="00816267">
        <w:rPr>
          <w:spacing w:val="-4"/>
        </w:rPr>
        <w:t>a</w:t>
      </w:r>
      <w:r w:rsidR="005C44BE" w:rsidRPr="00816267">
        <w:t>t</w:t>
      </w:r>
      <w:r w:rsidR="005C44BE" w:rsidRPr="00816267">
        <w:rPr>
          <w:spacing w:val="2"/>
        </w:rPr>
        <w:t xml:space="preserve"> </w:t>
      </w:r>
      <w:r w:rsidR="005C44BE" w:rsidRPr="00816267">
        <w:rPr>
          <w:spacing w:val="-2"/>
        </w:rPr>
        <w:t>i</w:t>
      </w:r>
      <w:r w:rsidR="005C44BE" w:rsidRPr="00816267">
        <w:t>n</w:t>
      </w:r>
      <w:r w:rsidR="005C44BE" w:rsidRPr="00816267">
        <w:rPr>
          <w:spacing w:val="-3"/>
        </w:rPr>
        <w:t>v</w:t>
      </w:r>
      <w:r w:rsidR="005C44BE" w:rsidRPr="00816267">
        <w:t>est</w:t>
      </w:r>
      <w:r w:rsidR="005C44BE" w:rsidRPr="00816267">
        <w:rPr>
          <w:spacing w:val="-3"/>
        </w:rPr>
        <w:t>i</w:t>
      </w:r>
      <w:r w:rsidR="005C44BE" w:rsidRPr="00816267">
        <w:rPr>
          <w:spacing w:val="1"/>
        </w:rPr>
        <w:t>g</w:t>
      </w:r>
      <w:r w:rsidR="005C44BE" w:rsidRPr="00816267">
        <w:t>at</w:t>
      </w:r>
      <w:r w:rsidR="005C44BE" w:rsidRPr="00816267">
        <w:rPr>
          <w:spacing w:val="-3"/>
        </w:rPr>
        <w:t>o</w:t>
      </w:r>
      <w:r w:rsidR="005C44BE" w:rsidRPr="00816267">
        <w:t>rs</w:t>
      </w:r>
      <w:r w:rsidR="005C44BE" w:rsidRPr="00816267">
        <w:rPr>
          <w:spacing w:val="-2"/>
        </w:rPr>
        <w:t xml:space="preserve"> </w:t>
      </w:r>
      <w:r w:rsidR="005C44BE" w:rsidRPr="00816267">
        <w:t>c</w:t>
      </w:r>
      <w:r w:rsidR="005C44BE" w:rsidRPr="00816267">
        <w:rPr>
          <w:spacing w:val="3"/>
        </w:rPr>
        <w:t>o</w:t>
      </w:r>
      <w:r w:rsidR="005C44BE" w:rsidRPr="00816267">
        <w:t>n</w:t>
      </w:r>
      <w:r w:rsidR="005C44BE" w:rsidRPr="00816267">
        <w:rPr>
          <w:spacing w:val="-1"/>
        </w:rPr>
        <w:t>d</w:t>
      </w:r>
      <w:r w:rsidR="005C44BE" w:rsidRPr="00816267">
        <w:t>ucti</w:t>
      </w:r>
      <w:r w:rsidR="005C44BE" w:rsidRPr="00816267">
        <w:rPr>
          <w:spacing w:val="-4"/>
        </w:rPr>
        <w:t>n</w:t>
      </w:r>
      <w:r w:rsidR="005C44BE" w:rsidRPr="00816267">
        <w:t>g</w:t>
      </w:r>
      <w:r w:rsidR="005C44BE" w:rsidRPr="00816267">
        <w:rPr>
          <w:spacing w:val="2"/>
        </w:rPr>
        <w:t xml:space="preserve"> </w:t>
      </w:r>
      <w:r w:rsidR="005C44BE" w:rsidRPr="00816267">
        <w:t>h</w:t>
      </w:r>
      <w:r w:rsidR="005C44BE" w:rsidRPr="00816267">
        <w:rPr>
          <w:spacing w:val="-4"/>
        </w:rPr>
        <w:t>u</w:t>
      </w:r>
      <w:r w:rsidR="005C44BE" w:rsidRPr="00816267">
        <w:t>man</w:t>
      </w:r>
      <w:r w:rsidR="005C44BE" w:rsidRPr="00816267">
        <w:rPr>
          <w:spacing w:val="-2"/>
        </w:rPr>
        <w:t xml:space="preserve"> </w:t>
      </w:r>
      <w:r w:rsidR="005C44BE" w:rsidRPr="00816267">
        <w:t>res</w:t>
      </w:r>
      <w:r w:rsidR="005C44BE" w:rsidRPr="00816267">
        <w:rPr>
          <w:spacing w:val="-1"/>
        </w:rPr>
        <w:t>e</w:t>
      </w:r>
      <w:r w:rsidR="005C44BE" w:rsidRPr="00816267">
        <w:rPr>
          <w:spacing w:val="-3"/>
        </w:rPr>
        <w:t>a</w:t>
      </w:r>
      <w:r w:rsidR="005C44BE" w:rsidRPr="00816267">
        <w:t xml:space="preserve">rch </w:t>
      </w:r>
      <w:r w:rsidR="005C44BE" w:rsidRPr="00816267">
        <w:rPr>
          <w:spacing w:val="-3"/>
        </w:rPr>
        <w:t>w</w:t>
      </w:r>
      <w:r w:rsidR="005C44BE" w:rsidRPr="00816267">
        <w:rPr>
          <w:spacing w:val="-2"/>
        </w:rPr>
        <w:t>il</w:t>
      </w:r>
      <w:r w:rsidR="005C44BE" w:rsidRPr="00816267">
        <w:t xml:space="preserve">l </w:t>
      </w:r>
      <w:r w:rsidR="005C44BE" w:rsidRPr="00816267">
        <w:rPr>
          <w:spacing w:val="3"/>
        </w:rPr>
        <w:t>f</w:t>
      </w:r>
      <w:r w:rsidR="005C44BE" w:rsidRPr="00816267">
        <w:t>o</w:t>
      </w:r>
      <w:r w:rsidR="005C44BE" w:rsidRPr="00816267">
        <w:rPr>
          <w:spacing w:val="-2"/>
        </w:rPr>
        <w:t>ll</w:t>
      </w:r>
      <w:r w:rsidR="005C44BE" w:rsidRPr="00816267">
        <w:t>ow</w:t>
      </w:r>
      <w:r w:rsidR="005C44BE" w:rsidRPr="00816267">
        <w:rPr>
          <w:spacing w:val="-3"/>
        </w:rPr>
        <w:t xml:space="preserve"> </w:t>
      </w:r>
      <w:r w:rsidR="005C44BE" w:rsidRPr="00816267">
        <w:t>the eth</w:t>
      </w:r>
      <w:r w:rsidR="005C44BE" w:rsidRPr="00816267">
        <w:rPr>
          <w:spacing w:val="-1"/>
        </w:rPr>
        <w:t>i</w:t>
      </w:r>
      <w:r w:rsidR="005C44BE" w:rsidRPr="00816267">
        <w:t>cal</w:t>
      </w:r>
      <w:r w:rsidR="005C44BE" w:rsidRPr="00816267">
        <w:rPr>
          <w:spacing w:val="-3"/>
        </w:rPr>
        <w:t xml:space="preserve"> </w:t>
      </w:r>
      <w:r w:rsidR="005C44BE" w:rsidRPr="00816267">
        <w:t>pri</w:t>
      </w:r>
      <w:r w:rsidR="005C44BE" w:rsidRPr="00816267">
        <w:rPr>
          <w:spacing w:val="-1"/>
        </w:rPr>
        <w:t>n</w:t>
      </w:r>
      <w:r w:rsidR="005C44BE" w:rsidRPr="00816267">
        <w:t>c</w:t>
      </w:r>
      <w:r w:rsidR="005C44BE" w:rsidRPr="00816267">
        <w:rPr>
          <w:spacing w:val="-2"/>
        </w:rPr>
        <w:t>i</w:t>
      </w:r>
      <w:r w:rsidR="005C44BE" w:rsidRPr="00816267">
        <w:t>p</w:t>
      </w:r>
      <w:r w:rsidR="005C44BE" w:rsidRPr="00816267">
        <w:rPr>
          <w:spacing w:val="-2"/>
        </w:rPr>
        <w:t>l</w:t>
      </w:r>
      <w:r w:rsidR="005C44BE" w:rsidRPr="00816267">
        <w:t>es o</w:t>
      </w:r>
      <w:r w:rsidR="005C44BE" w:rsidRPr="00816267">
        <w:rPr>
          <w:spacing w:val="-1"/>
        </w:rPr>
        <w:t>u</w:t>
      </w:r>
      <w:r w:rsidR="005C44BE" w:rsidRPr="00816267">
        <w:t>t</w:t>
      </w:r>
      <w:r w:rsidR="005C44BE" w:rsidRPr="00816267">
        <w:rPr>
          <w:spacing w:val="-2"/>
        </w:rPr>
        <w:t>li</w:t>
      </w:r>
      <w:r w:rsidR="005C44BE" w:rsidRPr="00816267">
        <w:t>n</w:t>
      </w:r>
      <w:r w:rsidR="005C44BE" w:rsidRPr="00816267">
        <w:rPr>
          <w:spacing w:val="-1"/>
        </w:rPr>
        <w:t>e</w:t>
      </w:r>
      <w:r w:rsidR="005C44BE" w:rsidRPr="00816267">
        <w:t>d in the</w:t>
      </w:r>
      <w:r w:rsidR="005C44BE" w:rsidRPr="00816267">
        <w:rPr>
          <w:spacing w:val="-2"/>
        </w:rPr>
        <w:t xml:space="preserve"> C</w:t>
      </w:r>
      <w:r w:rsidR="005C44BE" w:rsidRPr="00816267">
        <w:t>o</w:t>
      </w:r>
      <w:r w:rsidR="005C44BE" w:rsidRPr="00816267">
        <w:rPr>
          <w:spacing w:val="-1"/>
        </w:rPr>
        <w:t>d</w:t>
      </w:r>
      <w:r w:rsidR="005C44BE" w:rsidRPr="00816267">
        <w:t xml:space="preserve">e </w:t>
      </w:r>
      <w:r w:rsidR="005C44BE" w:rsidRPr="00816267">
        <w:rPr>
          <w:spacing w:val="-3"/>
        </w:rPr>
        <w:t>o</w:t>
      </w:r>
      <w:r w:rsidR="005C44BE" w:rsidRPr="00816267">
        <w:t>f</w:t>
      </w:r>
      <w:r w:rsidR="005C44BE" w:rsidRPr="00816267">
        <w:rPr>
          <w:spacing w:val="2"/>
        </w:rPr>
        <w:t xml:space="preserve"> </w:t>
      </w:r>
      <w:r w:rsidR="005C44BE" w:rsidRPr="00816267">
        <w:rPr>
          <w:spacing w:val="-3"/>
        </w:rPr>
        <w:t>F</w:t>
      </w:r>
      <w:r w:rsidR="005C44BE" w:rsidRPr="00816267">
        <w:t>e</w:t>
      </w:r>
      <w:r w:rsidR="005C44BE" w:rsidRPr="00816267">
        <w:rPr>
          <w:spacing w:val="-1"/>
        </w:rPr>
        <w:t>d</w:t>
      </w:r>
      <w:r w:rsidR="005C44BE" w:rsidRPr="00816267">
        <w:t xml:space="preserve">eral </w:t>
      </w:r>
      <w:r w:rsidR="005C44BE" w:rsidRPr="00816267">
        <w:rPr>
          <w:spacing w:val="-2"/>
        </w:rPr>
        <w:t>R</w:t>
      </w:r>
      <w:r w:rsidR="005C44BE" w:rsidRPr="00816267">
        <w:rPr>
          <w:spacing w:val="-3"/>
        </w:rPr>
        <w:t>e</w:t>
      </w:r>
      <w:r w:rsidR="005C44BE" w:rsidRPr="00816267">
        <w:rPr>
          <w:spacing w:val="1"/>
        </w:rPr>
        <w:t>g</w:t>
      </w:r>
      <w:r w:rsidR="005C44BE" w:rsidRPr="00816267">
        <w:t>u</w:t>
      </w:r>
      <w:r w:rsidR="005C44BE" w:rsidRPr="00816267">
        <w:rPr>
          <w:spacing w:val="-2"/>
        </w:rPr>
        <w:t>l</w:t>
      </w:r>
      <w:r w:rsidR="005C44BE" w:rsidRPr="00816267">
        <w:t>ati</w:t>
      </w:r>
      <w:r w:rsidR="005C44BE" w:rsidRPr="00816267">
        <w:rPr>
          <w:spacing w:val="-1"/>
        </w:rPr>
        <w:t>o</w:t>
      </w:r>
      <w:r w:rsidR="005C44BE" w:rsidRPr="00816267">
        <w:t>n</w:t>
      </w:r>
      <w:r w:rsidR="005C44BE" w:rsidRPr="00816267">
        <w:rPr>
          <w:spacing w:val="1"/>
        </w:rPr>
        <w:t>s</w:t>
      </w:r>
      <w:r w:rsidR="005C44BE" w:rsidRPr="00816267">
        <w:t>.</w:t>
      </w:r>
      <w:r w:rsidR="005C44BE" w:rsidRPr="00816267">
        <w:rPr>
          <w:spacing w:val="-1"/>
        </w:rPr>
        <w:t xml:space="preserve"> A</w:t>
      </w:r>
      <w:r w:rsidR="005C44BE" w:rsidRPr="00816267">
        <w:rPr>
          <w:spacing w:val="-2"/>
        </w:rPr>
        <w:t>l</w:t>
      </w:r>
      <w:r w:rsidR="005C44BE" w:rsidRPr="00816267">
        <w:t>l t</w:t>
      </w:r>
      <w:r w:rsidR="005C44BE" w:rsidRPr="00816267">
        <w:rPr>
          <w:spacing w:val="-2"/>
        </w:rPr>
        <w:t>r</w:t>
      </w:r>
      <w:r w:rsidR="005C44BE" w:rsidRPr="00816267">
        <w:t>a</w:t>
      </w:r>
      <w:r w:rsidR="005C44BE" w:rsidRPr="00816267">
        <w:rPr>
          <w:spacing w:val="-2"/>
        </w:rPr>
        <w:t>i</w:t>
      </w:r>
      <w:r w:rsidR="005C44BE" w:rsidRPr="00816267">
        <w:t>n</w:t>
      </w:r>
      <w:r w:rsidR="005C44BE" w:rsidRPr="00816267">
        <w:rPr>
          <w:spacing w:val="-1"/>
        </w:rPr>
        <w:t>e</w:t>
      </w:r>
      <w:r w:rsidR="005C44BE" w:rsidRPr="00816267">
        <w:t xml:space="preserve">es </w:t>
      </w:r>
      <w:r w:rsidR="005C44BE" w:rsidRPr="00816267">
        <w:rPr>
          <w:spacing w:val="1"/>
        </w:rPr>
        <w:t>m</w:t>
      </w:r>
      <w:r w:rsidR="005C44BE" w:rsidRPr="00816267">
        <w:t>u</w:t>
      </w:r>
      <w:r w:rsidR="005C44BE" w:rsidRPr="00816267">
        <w:rPr>
          <w:spacing w:val="-3"/>
        </w:rPr>
        <w:t>s</w:t>
      </w:r>
      <w:r w:rsidR="005C44BE" w:rsidRPr="00816267">
        <w:t>t</w:t>
      </w:r>
      <w:r w:rsidR="005C44BE" w:rsidRPr="00816267">
        <w:rPr>
          <w:spacing w:val="-1"/>
        </w:rPr>
        <w:t xml:space="preserve"> </w:t>
      </w:r>
      <w:r w:rsidR="005C44BE" w:rsidRPr="00816267">
        <w:t>re</w:t>
      </w:r>
      <w:r w:rsidR="005C44BE" w:rsidRPr="00816267">
        <w:rPr>
          <w:spacing w:val="-1"/>
        </w:rPr>
        <w:t>a</w:t>
      </w:r>
      <w:r w:rsidR="005C44BE" w:rsidRPr="00816267">
        <w:t>d and</w:t>
      </w:r>
      <w:r w:rsidR="005C44BE" w:rsidRPr="00816267">
        <w:rPr>
          <w:spacing w:val="-2"/>
        </w:rPr>
        <w:t xml:space="preserve"> </w:t>
      </w:r>
      <w:r w:rsidR="005C44BE" w:rsidRPr="00816267">
        <w:t>be</w:t>
      </w:r>
      <w:r w:rsidR="005C44BE" w:rsidRPr="00816267">
        <w:rPr>
          <w:spacing w:val="-2"/>
        </w:rPr>
        <w:t xml:space="preserve"> </w:t>
      </w:r>
      <w:r w:rsidR="005C44BE" w:rsidRPr="00816267">
        <w:t>prep</w:t>
      </w:r>
      <w:r w:rsidR="005C44BE" w:rsidRPr="00816267">
        <w:rPr>
          <w:spacing w:val="-4"/>
        </w:rPr>
        <w:t>a</w:t>
      </w:r>
      <w:r w:rsidR="005C44BE" w:rsidRPr="00816267">
        <w:t>red</w:t>
      </w:r>
      <w:r w:rsidR="005C44BE" w:rsidRPr="00816267">
        <w:rPr>
          <w:spacing w:val="-2"/>
        </w:rPr>
        <w:t xml:space="preserve"> </w:t>
      </w:r>
      <w:r w:rsidR="005C44BE" w:rsidRPr="00816267">
        <w:t>to d</w:t>
      </w:r>
      <w:r w:rsidR="005C44BE" w:rsidRPr="00816267">
        <w:rPr>
          <w:spacing w:val="-1"/>
        </w:rPr>
        <w:t>i</w:t>
      </w:r>
      <w:r w:rsidR="005C44BE" w:rsidRPr="00816267">
        <w:t>scuss</w:t>
      </w:r>
      <w:r w:rsidR="005C44BE" w:rsidRPr="00816267">
        <w:rPr>
          <w:spacing w:val="-2"/>
        </w:rPr>
        <w:t xml:space="preserve"> </w:t>
      </w:r>
      <w:r w:rsidR="005C44BE" w:rsidRPr="00816267">
        <w:t>45</w:t>
      </w:r>
      <w:r w:rsidR="005C44BE" w:rsidRPr="00816267">
        <w:rPr>
          <w:spacing w:val="-5"/>
        </w:rPr>
        <w:t xml:space="preserve"> </w:t>
      </w:r>
      <w:r w:rsidR="005C44BE" w:rsidRPr="00816267">
        <w:rPr>
          <w:spacing w:val="-2"/>
        </w:rPr>
        <w:t>C</w:t>
      </w:r>
      <w:r w:rsidR="005C44BE" w:rsidRPr="00816267">
        <w:t>FR</w:t>
      </w:r>
      <w:r w:rsidR="005C44BE" w:rsidRPr="00816267">
        <w:rPr>
          <w:spacing w:val="-1"/>
        </w:rPr>
        <w:t xml:space="preserve"> </w:t>
      </w:r>
      <w:r w:rsidR="005C44BE" w:rsidRPr="00816267">
        <w:t>4</w:t>
      </w:r>
      <w:r w:rsidR="005C44BE" w:rsidRPr="00816267">
        <w:rPr>
          <w:spacing w:val="-1"/>
        </w:rPr>
        <w:t>6</w:t>
      </w:r>
      <w:r w:rsidR="005C44BE" w:rsidRPr="00816267">
        <w:t xml:space="preserve">, </w:t>
      </w:r>
      <w:r w:rsidR="005C44BE" w:rsidRPr="00816267">
        <w:rPr>
          <w:spacing w:val="-4"/>
        </w:rPr>
        <w:t>w</w:t>
      </w:r>
      <w:r w:rsidR="005C44BE" w:rsidRPr="00816267">
        <w:rPr>
          <w:spacing w:val="1"/>
        </w:rPr>
        <w:t>h</w:t>
      </w:r>
      <w:r w:rsidR="005C44BE" w:rsidRPr="00816267">
        <w:rPr>
          <w:spacing w:val="-2"/>
        </w:rPr>
        <w:t>i</w:t>
      </w:r>
      <w:r w:rsidR="005C44BE" w:rsidRPr="00816267">
        <w:t>ch descr</w:t>
      </w:r>
      <w:r w:rsidR="005C44BE" w:rsidRPr="00816267">
        <w:rPr>
          <w:spacing w:val="-2"/>
        </w:rPr>
        <w:t>i</w:t>
      </w:r>
      <w:r w:rsidR="005C44BE" w:rsidRPr="00816267">
        <w:t>b</w:t>
      </w:r>
      <w:r w:rsidR="005C44BE" w:rsidRPr="00816267">
        <w:rPr>
          <w:spacing w:val="-1"/>
        </w:rPr>
        <w:t>e</w:t>
      </w:r>
      <w:r w:rsidR="005C44BE" w:rsidRPr="00816267">
        <w:t>s</w:t>
      </w:r>
      <w:r w:rsidR="005C44BE" w:rsidRPr="00816267">
        <w:rPr>
          <w:spacing w:val="1"/>
        </w:rPr>
        <w:t xml:space="preserve"> </w:t>
      </w:r>
      <w:r w:rsidR="005C44BE" w:rsidRPr="00816267">
        <w:t>a</w:t>
      </w:r>
      <w:r w:rsidR="005C44BE" w:rsidRPr="00816267">
        <w:rPr>
          <w:spacing w:val="-4"/>
        </w:rPr>
        <w:t>u</w:t>
      </w:r>
      <w:r w:rsidR="005C44BE" w:rsidRPr="00816267">
        <w:t>th</w:t>
      </w:r>
      <w:r w:rsidR="005C44BE" w:rsidRPr="00816267">
        <w:rPr>
          <w:spacing w:val="-1"/>
        </w:rPr>
        <w:t>o</w:t>
      </w:r>
      <w:r w:rsidR="005C44BE" w:rsidRPr="00816267">
        <w:t>r</w:t>
      </w:r>
      <w:r w:rsidR="005C44BE" w:rsidRPr="00816267">
        <w:rPr>
          <w:spacing w:val="-4"/>
        </w:rPr>
        <w:t>i</w:t>
      </w:r>
      <w:r w:rsidR="005C44BE" w:rsidRPr="00816267">
        <w:rPr>
          <w:spacing w:val="-2"/>
        </w:rPr>
        <w:t>t</w:t>
      </w:r>
      <w:r w:rsidR="005C44BE" w:rsidRPr="00816267">
        <w:t>y</w:t>
      </w:r>
      <w:r w:rsidR="005C44BE" w:rsidRPr="00816267">
        <w:rPr>
          <w:spacing w:val="-2"/>
        </w:rPr>
        <w:t xml:space="preserve"> </w:t>
      </w:r>
      <w:r w:rsidR="005C44BE" w:rsidRPr="00816267">
        <w:t>a</w:t>
      </w:r>
      <w:r w:rsidR="005C44BE" w:rsidRPr="00816267">
        <w:rPr>
          <w:spacing w:val="-1"/>
        </w:rPr>
        <w:t>n</w:t>
      </w:r>
      <w:r w:rsidR="005C44BE" w:rsidRPr="00816267">
        <w:t xml:space="preserve">d </w:t>
      </w:r>
      <w:r w:rsidR="005C44BE" w:rsidRPr="00816267">
        <w:rPr>
          <w:spacing w:val="1"/>
        </w:rPr>
        <w:t>r</w:t>
      </w:r>
      <w:r w:rsidR="005C44BE" w:rsidRPr="00816267">
        <w:t>es</w:t>
      </w:r>
      <w:r w:rsidR="005C44BE" w:rsidRPr="00816267">
        <w:rPr>
          <w:spacing w:val="-1"/>
        </w:rPr>
        <w:t>p</w:t>
      </w:r>
      <w:r w:rsidR="005C44BE" w:rsidRPr="00816267">
        <w:t>o</w:t>
      </w:r>
      <w:r w:rsidR="005C44BE" w:rsidRPr="00816267">
        <w:rPr>
          <w:spacing w:val="-1"/>
        </w:rPr>
        <w:t>n</w:t>
      </w:r>
      <w:r w:rsidR="005C44BE" w:rsidRPr="00816267">
        <w:t>s</w:t>
      </w:r>
      <w:r w:rsidR="005C44BE" w:rsidRPr="00816267">
        <w:rPr>
          <w:spacing w:val="-2"/>
        </w:rPr>
        <w:t>i</w:t>
      </w:r>
      <w:r w:rsidR="005C44BE" w:rsidRPr="00816267">
        <w:t>b</w:t>
      </w:r>
      <w:r w:rsidR="005C44BE" w:rsidRPr="00816267">
        <w:rPr>
          <w:spacing w:val="-2"/>
        </w:rPr>
        <w:t>ili</w:t>
      </w:r>
      <w:r w:rsidR="005C44BE" w:rsidRPr="00816267">
        <w:t>ty</w:t>
      </w:r>
      <w:r w:rsidR="005C44BE" w:rsidRPr="00816267">
        <w:rPr>
          <w:spacing w:val="-2"/>
        </w:rPr>
        <w:t xml:space="preserve"> </w:t>
      </w:r>
      <w:r w:rsidR="005C44BE" w:rsidRPr="00816267">
        <w:t>of</w:t>
      </w:r>
      <w:r w:rsidR="005C44BE" w:rsidRPr="00816267">
        <w:rPr>
          <w:spacing w:val="-1"/>
        </w:rPr>
        <w:t xml:space="preserve"> </w:t>
      </w:r>
      <w:r w:rsidR="005C44BE" w:rsidRPr="00816267">
        <w:t>I</w:t>
      </w:r>
      <w:r w:rsidR="005C44BE" w:rsidRPr="00816267">
        <w:rPr>
          <w:spacing w:val="-3"/>
        </w:rPr>
        <w:t>n</w:t>
      </w:r>
      <w:r w:rsidR="005C44BE" w:rsidRPr="00816267">
        <w:t>st</w:t>
      </w:r>
      <w:r w:rsidR="005C44BE" w:rsidRPr="00816267">
        <w:rPr>
          <w:spacing w:val="-2"/>
        </w:rPr>
        <w:t>i</w:t>
      </w:r>
      <w:r w:rsidR="005C44BE" w:rsidRPr="00816267">
        <w:t>tuti</w:t>
      </w:r>
      <w:r w:rsidR="005C44BE" w:rsidRPr="00816267">
        <w:rPr>
          <w:spacing w:val="-1"/>
        </w:rPr>
        <w:t>o</w:t>
      </w:r>
      <w:r w:rsidR="005C44BE" w:rsidRPr="00816267">
        <w:t>n</w:t>
      </w:r>
      <w:r w:rsidR="005C44BE" w:rsidRPr="00816267">
        <w:rPr>
          <w:spacing w:val="-1"/>
        </w:rPr>
        <w:t>a</w:t>
      </w:r>
      <w:r w:rsidR="005C44BE" w:rsidRPr="00816267">
        <w:t xml:space="preserve">l </w:t>
      </w:r>
      <w:r w:rsidR="005C44BE" w:rsidRPr="00816267">
        <w:rPr>
          <w:spacing w:val="-2"/>
        </w:rPr>
        <w:t>R</w:t>
      </w:r>
      <w:r w:rsidR="005C44BE" w:rsidRPr="00816267">
        <w:t>e</w:t>
      </w:r>
      <w:r w:rsidR="005C44BE" w:rsidRPr="00816267">
        <w:rPr>
          <w:spacing w:val="-3"/>
        </w:rPr>
        <w:t>v</w:t>
      </w:r>
      <w:r w:rsidR="005C44BE" w:rsidRPr="00816267">
        <w:rPr>
          <w:spacing w:val="-2"/>
        </w:rPr>
        <w:t>i</w:t>
      </w:r>
      <w:r w:rsidR="005C44BE" w:rsidRPr="00816267">
        <w:t>ew</w:t>
      </w:r>
      <w:r w:rsidR="005C44BE" w:rsidRPr="00816267">
        <w:rPr>
          <w:spacing w:val="-3"/>
        </w:rPr>
        <w:t xml:space="preserve"> </w:t>
      </w:r>
      <w:r w:rsidR="005C44BE" w:rsidRPr="00816267">
        <w:rPr>
          <w:spacing w:val="-1"/>
        </w:rPr>
        <w:t>B</w:t>
      </w:r>
      <w:r w:rsidR="005C44BE" w:rsidRPr="00816267">
        <w:t>o</w:t>
      </w:r>
      <w:r w:rsidR="005C44BE" w:rsidRPr="00816267">
        <w:rPr>
          <w:spacing w:val="-1"/>
        </w:rPr>
        <w:t>a</w:t>
      </w:r>
      <w:r w:rsidR="005C44BE" w:rsidRPr="00816267">
        <w:t xml:space="preserve">rds </w:t>
      </w:r>
      <w:r w:rsidR="005C44BE" w:rsidRPr="00816267">
        <w:rPr>
          <w:spacing w:val="-1"/>
        </w:rPr>
        <w:t>(</w:t>
      </w:r>
      <w:r w:rsidR="005C44BE" w:rsidRPr="00816267">
        <w:t>I</w:t>
      </w:r>
      <w:r w:rsidR="005C44BE" w:rsidRPr="00816267">
        <w:rPr>
          <w:spacing w:val="-2"/>
        </w:rPr>
        <w:t>R</w:t>
      </w:r>
      <w:r w:rsidR="005C44BE" w:rsidRPr="00816267">
        <w:rPr>
          <w:spacing w:val="-1"/>
        </w:rPr>
        <w:t>B</w:t>
      </w:r>
      <w:r w:rsidR="005C44BE" w:rsidRPr="00816267">
        <w:t>s)</w:t>
      </w:r>
      <w:r w:rsidR="005C44BE" w:rsidRPr="00816267">
        <w:rPr>
          <w:spacing w:val="-1"/>
        </w:rPr>
        <w:t xml:space="preserve"> </w:t>
      </w:r>
      <w:r w:rsidR="005C44BE" w:rsidRPr="00816267">
        <w:rPr>
          <w:spacing w:val="-2"/>
        </w:rPr>
        <w:t>i</w:t>
      </w:r>
      <w:r w:rsidR="005C44BE" w:rsidRPr="00816267">
        <w:t>n pr</w:t>
      </w:r>
      <w:r w:rsidR="005C44BE" w:rsidRPr="00816267">
        <w:rPr>
          <w:spacing w:val="-3"/>
        </w:rPr>
        <w:t>o</w:t>
      </w:r>
      <w:r w:rsidR="005C44BE" w:rsidRPr="00816267">
        <w:t>t</w:t>
      </w:r>
      <w:r w:rsidR="005C44BE" w:rsidRPr="00816267">
        <w:rPr>
          <w:spacing w:val="5"/>
        </w:rPr>
        <w:t>e</w:t>
      </w:r>
      <w:r w:rsidR="005C44BE" w:rsidRPr="00816267">
        <w:t>ct</w:t>
      </w:r>
      <w:r w:rsidR="005C44BE" w:rsidRPr="00816267">
        <w:rPr>
          <w:spacing w:val="-2"/>
        </w:rPr>
        <w:t>i</w:t>
      </w:r>
      <w:r w:rsidR="005C44BE" w:rsidRPr="00816267">
        <w:rPr>
          <w:spacing w:val="-3"/>
        </w:rPr>
        <w:t>n</w:t>
      </w:r>
      <w:r w:rsidR="005C44BE" w:rsidRPr="00816267">
        <w:t>g h</w:t>
      </w:r>
      <w:r w:rsidR="005C44BE" w:rsidRPr="00816267">
        <w:rPr>
          <w:spacing w:val="-3"/>
        </w:rPr>
        <w:t>u</w:t>
      </w:r>
      <w:r w:rsidR="005C44BE" w:rsidRPr="00816267">
        <w:t>man su</w:t>
      </w:r>
      <w:r w:rsidR="005C44BE" w:rsidRPr="00816267">
        <w:rPr>
          <w:spacing w:val="-4"/>
        </w:rPr>
        <w:t>b</w:t>
      </w:r>
      <w:r w:rsidR="005C44BE" w:rsidRPr="00816267">
        <w:rPr>
          <w:spacing w:val="1"/>
        </w:rPr>
        <w:t>j</w:t>
      </w:r>
      <w:r w:rsidR="005C44BE" w:rsidRPr="00816267">
        <w:t>e</w:t>
      </w:r>
      <w:r w:rsidR="005C44BE" w:rsidRPr="00816267">
        <w:rPr>
          <w:spacing w:val="-3"/>
        </w:rPr>
        <w:t>c</w:t>
      </w:r>
      <w:r w:rsidR="005C44BE" w:rsidRPr="00816267">
        <w:t>ts.</w:t>
      </w:r>
    </w:p>
    <w:p w:rsidR="001932D4" w:rsidRDefault="00C231C4" w:rsidP="00596F0D">
      <w:pPr>
        <w:pStyle w:val="BodyText"/>
        <w:spacing w:before="120"/>
        <w:ind w:left="0"/>
        <w:rPr>
          <w:spacing w:val="-1"/>
        </w:rPr>
      </w:pPr>
      <w:r w:rsidRPr="00C231C4">
        <w:rPr>
          <w:rFonts w:cs="Arial"/>
          <w:b/>
          <w:spacing w:val="1"/>
        </w:rPr>
        <w:t>Advanced Training.</w:t>
      </w:r>
      <w:r>
        <w:rPr>
          <w:rFonts w:cs="Arial"/>
          <w:spacing w:val="1"/>
        </w:rPr>
        <w:t xml:space="preserve">  </w:t>
      </w:r>
      <w:r w:rsidR="00816267">
        <w:rPr>
          <w:rFonts w:cs="Arial"/>
          <w:spacing w:val="1"/>
        </w:rPr>
        <w:t xml:space="preserve">I </w:t>
      </w:r>
      <w:r w:rsidR="00B8776A" w:rsidRPr="00B03AC5">
        <w:rPr>
          <w:rFonts w:cs="Arial"/>
          <w:i/>
          <w:spacing w:val="1"/>
        </w:rPr>
        <w:t xml:space="preserve">completed/will </w:t>
      </w:r>
      <w:r w:rsidR="00B8776A" w:rsidRPr="00B8776A">
        <w:rPr>
          <w:rFonts w:cs="Arial"/>
          <w:i/>
          <w:spacing w:val="1"/>
        </w:rPr>
        <w:t>complete (indicate inclusive dates)</w:t>
      </w:r>
      <w:r w:rsidR="00B8776A">
        <w:rPr>
          <w:rFonts w:cs="Arial"/>
          <w:spacing w:val="1"/>
        </w:rPr>
        <w:t xml:space="preserve"> </w:t>
      </w:r>
      <w:r w:rsidR="00816267">
        <w:rPr>
          <w:rFonts w:cs="Arial"/>
          <w:spacing w:val="1"/>
        </w:rPr>
        <w:t xml:space="preserve">the graduate course </w:t>
      </w:r>
      <w:r w:rsidR="005C44BE" w:rsidRPr="00816267">
        <w:rPr>
          <w:rFonts w:cs="Arial"/>
        </w:rPr>
        <w:t>“</w:t>
      </w:r>
      <w:r w:rsidR="005C44BE" w:rsidRPr="00816267">
        <w:rPr>
          <w:rFonts w:cs="Arial"/>
          <w:spacing w:val="-2"/>
        </w:rPr>
        <w:t>R</w:t>
      </w:r>
      <w:r w:rsidR="005C44BE" w:rsidRPr="00816267">
        <w:rPr>
          <w:rFonts w:cs="Arial"/>
        </w:rPr>
        <w:t>es</w:t>
      </w:r>
      <w:r w:rsidR="005C44BE" w:rsidRPr="00816267">
        <w:rPr>
          <w:rFonts w:cs="Arial"/>
          <w:spacing w:val="-1"/>
        </w:rPr>
        <w:t>p</w:t>
      </w:r>
      <w:r w:rsidR="005C44BE" w:rsidRPr="00816267">
        <w:rPr>
          <w:rFonts w:cs="Arial"/>
        </w:rPr>
        <w:t>o</w:t>
      </w:r>
      <w:r w:rsidR="005C44BE" w:rsidRPr="00816267">
        <w:rPr>
          <w:rFonts w:cs="Arial"/>
          <w:spacing w:val="-1"/>
        </w:rPr>
        <w:t>n</w:t>
      </w:r>
      <w:r w:rsidR="005C44BE" w:rsidRPr="00816267">
        <w:rPr>
          <w:rFonts w:cs="Arial"/>
        </w:rPr>
        <w:t>s</w:t>
      </w:r>
      <w:r w:rsidR="005C44BE" w:rsidRPr="00816267">
        <w:rPr>
          <w:rFonts w:cs="Arial"/>
          <w:spacing w:val="-2"/>
        </w:rPr>
        <w:t>i</w:t>
      </w:r>
      <w:r w:rsidR="005C44BE" w:rsidRPr="00816267">
        <w:rPr>
          <w:rFonts w:cs="Arial"/>
          <w:spacing w:val="-3"/>
        </w:rPr>
        <w:t>b</w:t>
      </w:r>
      <w:r w:rsidR="005C44BE" w:rsidRPr="00816267">
        <w:rPr>
          <w:rFonts w:cs="Arial"/>
          <w:spacing w:val="-2"/>
        </w:rPr>
        <w:t>l</w:t>
      </w:r>
      <w:r w:rsidR="005C44BE" w:rsidRPr="00816267">
        <w:rPr>
          <w:rFonts w:cs="Arial"/>
        </w:rPr>
        <w:t>e C</w:t>
      </w:r>
      <w:r w:rsidR="005C44BE" w:rsidRPr="00816267">
        <w:rPr>
          <w:rFonts w:cs="Arial"/>
          <w:spacing w:val="-1"/>
        </w:rPr>
        <w:t>o</w:t>
      </w:r>
      <w:r w:rsidR="005C44BE" w:rsidRPr="00816267">
        <w:rPr>
          <w:rFonts w:cs="Arial"/>
        </w:rPr>
        <w:t>n</w:t>
      </w:r>
      <w:r w:rsidR="005C44BE" w:rsidRPr="00816267">
        <w:rPr>
          <w:rFonts w:cs="Arial"/>
          <w:spacing w:val="-1"/>
        </w:rPr>
        <w:t>d</w:t>
      </w:r>
      <w:r w:rsidR="005C44BE" w:rsidRPr="00816267">
        <w:rPr>
          <w:rFonts w:cs="Arial"/>
        </w:rPr>
        <w:t>uct</w:t>
      </w:r>
      <w:r w:rsidR="005C44BE" w:rsidRPr="00816267">
        <w:rPr>
          <w:rFonts w:cs="Arial"/>
          <w:spacing w:val="1"/>
        </w:rPr>
        <w:t xml:space="preserve"> </w:t>
      </w:r>
      <w:r w:rsidR="005C44BE" w:rsidRPr="00816267">
        <w:rPr>
          <w:rFonts w:cs="Arial"/>
          <w:spacing w:val="-3"/>
        </w:rPr>
        <w:t>o</w:t>
      </w:r>
      <w:r w:rsidR="005C44BE" w:rsidRPr="00816267">
        <w:rPr>
          <w:rFonts w:cs="Arial"/>
        </w:rPr>
        <w:t>f</w:t>
      </w:r>
      <w:r w:rsidR="005C44BE" w:rsidRPr="00816267">
        <w:rPr>
          <w:rFonts w:cs="Arial"/>
          <w:spacing w:val="2"/>
        </w:rPr>
        <w:t xml:space="preserve"> </w:t>
      </w:r>
      <w:r w:rsidR="005C44BE" w:rsidRPr="00816267">
        <w:rPr>
          <w:rFonts w:cs="Arial"/>
          <w:spacing w:val="-1"/>
        </w:rPr>
        <w:t>B</w:t>
      </w:r>
      <w:r w:rsidR="005C44BE" w:rsidRPr="00816267">
        <w:rPr>
          <w:rFonts w:cs="Arial"/>
          <w:spacing w:val="-2"/>
        </w:rPr>
        <w:t>i</w:t>
      </w:r>
      <w:r w:rsidR="005C44BE" w:rsidRPr="00816267">
        <w:rPr>
          <w:rFonts w:cs="Arial"/>
        </w:rPr>
        <w:t>om</w:t>
      </w:r>
      <w:r w:rsidR="005C44BE" w:rsidRPr="00816267">
        <w:rPr>
          <w:rFonts w:cs="Arial"/>
          <w:spacing w:val="-3"/>
        </w:rPr>
        <w:t>e</w:t>
      </w:r>
      <w:r w:rsidR="005C44BE" w:rsidRPr="00816267">
        <w:rPr>
          <w:rFonts w:cs="Arial"/>
        </w:rPr>
        <w:t>d</w:t>
      </w:r>
      <w:r w:rsidR="005C44BE" w:rsidRPr="00816267">
        <w:rPr>
          <w:rFonts w:cs="Arial"/>
          <w:spacing w:val="-2"/>
        </w:rPr>
        <w:t>i</w:t>
      </w:r>
      <w:r w:rsidR="005C44BE" w:rsidRPr="00816267">
        <w:rPr>
          <w:rFonts w:cs="Arial"/>
        </w:rPr>
        <w:t>cal</w:t>
      </w:r>
      <w:r w:rsidR="005C44BE" w:rsidRPr="00816267">
        <w:rPr>
          <w:rFonts w:cs="Arial"/>
          <w:spacing w:val="-1"/>
        </w:rPr>
        <w:t xml:space="preserve"> </w:t>
      </w:r>
      <w:r w:rsidR="005C44BE" w:rsidRPr="00816267">
        <w:rPr>
          <w:rFonts w:cs="Arial"/>
          <w:spacing w:val="-2"/>
        </w:rPr>
        <w:t>R</w:t>
      </w:r>
      <w:r w:rsidR="005C44BE" w:rsidRPr="00816267">
        <w:rPr>
          <w:rFonts w:cs="Arial"/>
        </w:rPr>
        <w:t>es</w:t>
      </w:r>
      <w:r w:rsidR="005C44BE" w:rsidRPr="00816267">
        <w:rPr>
          <w:rFonts w:cs="Arial"/>
          <w:spacing w:val="-1"/>
        </w:rPr>
        <w:t>e</w:t>
      </w:r>
      <w:r w:rsidR="005C44BE" w:rsidRPr="00816267">
        <w:rPr>
          <w:rFonts w:cs="Arial"/>
        </w:rPr>
        <w:t>arc</w:t>
      </w:r>
      <w:r w:rsidR="005C44BE" w:rsidRPr="00816267">
        <w:rPr>
          <w:rFonts w:cs="Arial"/>
          <w:spacing w:val="-3"/>
        </w:rPr>
        <w:t>h</w:t>
      </w:r>
      <w:r w:rsidR="005C44BE" w:rsidRPr="00816267">
        <w:rPr>
          <w:rFonts w:cs="Arial"/>
        </w:rPr>
        <w:t>”</w:t>
      </w:r>
      <w:r w:rsidR="005C44BE" w:rsidRPr="00816267">
        <w:rPr>
          <w:rFonts w:cs="Arial"/>
          <w:spacing w:val="-1"/>
        </w:rPr>
        <w:t xml:space="preserve"> </w:t>
      </w:r>
      <w:r w:rsidR="005C44BE" w:rsidRPr="00816267">
        <w:rPr>
          <w:rFonts w:cs="Arial"/>
        </w:rPr>
        <w:t>(G</w:t>
      </w:r>
      <w:r w:rsidR="005C44BE" w:rsidRPr="00816267">
        <w:rPr>
          <w:rFonts w:cs="Arial"/>
          <w:spacing w:val="-4"/>
        </w:rPr>
        <w:t>M</w:t>
      </w:r>
      <w:r w:rsidR="005C44BE" w:rsidRPr="00816267">
        <w:rPr>
          <w:rFonts w:cs="Arial"/>
        </w:rPr>
        <w:t>S 7</w:t>
      </w:r>
      <w:r w:rsidR="0086393A">
        <w:rPr>
          <w:rFonts w:cs="Arial"/>
        </w:rPr>
        <w:t>877</w:t>
      </w:r>
      <w:r w:rsidR="005C44BE" w:rsidRPr="00816267">
        <w:rPr>
          <w:rFonts w:cs="Arial"/>
        </w:rPr>
        <w:t>,</w:t>
      </w:r>
      <w:r w:rsidR="005C44BE" w:rsidRPr="00816267">
        <w:rPr>
          <w:rFonts w:cs="Arial"/>
          <w:spacing w:val="5"/>
        </w:rPr>
        <w:t xml:space="preserve"> </w:t>
      </w:r>
      <w:r w:rsidR="005C44BE" w:rsidRPr="00816267">
        <w:t>1 cre</w:t>
      </w:r>
      <w:r w:rsidR="005C44BE" w:rsidRPr="00816267">
        <w:rPr>
          <w:spacing w:val="-1"/>
        </w:rPr>
        <w:t>d</w:t>
      </w:r>
      <w:r w:rsidR="005C44BE" w:rsidRPr="00816267">
        <w:rPr>
          <w:spacing w:val="-2"/>
        </w:rPr>
        <w:t>it</w:t>
      </w:r>
      <w:r w:rsidR="005C44BE" w:rsidRPr="00816267">
        <w:t>,</w:t>
      </w:r>
      <w:r w:rsidR="005C44BE" w:rsidRPr="00816267">
        <w:rPr>
          <w:spacing w:val="2"/>
        </w:rPr>
        <w:t xml:space="preserve"> </w:t>
      </w:r>
      <w:r w:rsidR="005C44BE" w:rsidRPr="00816267">
        <w:t>2</w:t>
      </w:r>
      <w:r w:rsidR="008E5AC2">
        <w:t>4</w:t>
      </w:r>
      <w:r w:rsidR="005C44BE" w:rsidRPr="00816267">
        <w:t xml:space="preserve"> co</w:t>
      </w:r>
      <w:r w:rsidR="005C44BE" w:rsidRPr="00816267">
        <w:rPr>
          <w:spacing w:val="-1"/>
        </w:rPr>
        <w:t>n</w:t>
      </w:r>
      <w:r w:rsidR="005C44BE" w:rsidRPr="00816267">
        <w:t>tact</w:t>
      </w:r>
      <w:r w:rsidR="005C44BE" w:rsidRPr="00816267">
        <w:rPr>
          <w:spacing w:val="-1"/>
        </w:rPr>
        <w:t xml:space="preserve"> </w:t>
      </w:r>
      <w:r w:rsidR="005C44BE" w:rsidRPr="00816267">
        <w:t>h</w:t>
      </w:r>
      <w:r w:rsidR="005C44BE" w:rsidRPr="00816267">
        <w:rPr>
          <w:spacing w:val="-1"/>
        </w:rPr>
        <w:t>o</w:t>
      </w:r>
      <w:r w:rsidR="005C44BE" w:rsidRPr="00816267">
        <w:t>u</w:t>
      </w:r>
      <w:r w:rsidR="005C44BE" w:rsidRPr="00816267">
        <w:rPr>
          <w:spacing w:val="-2"/>
        </w:rPr>
        <w:t>r</w:t>
      </w:r>
      <w:r w:rsidR="005C44BE" w:rsidRPr="00816267">
        <w:t>s</w:t>
      </w:r>
      <w:r w:rsidR="005C44BE" w:rsidRPr="00816267">
        <w:rPr>
          <w:spacing w:val="-2"/>
        </w:rPr>
        <w:t>)</w:t>
      </w:r>
      <w:r w:rsidR="005C44BE" w:rsidRPr="00816267">
        <w:t>,</w:t>
      </w:r>
      <w:r w:rsidR="005C44BE" w:rsidRPr="00816267">
        <w:rPr>
          <w:spacing w:val="2"/>
        </w:rPr>
        <w:t xml:space="preserve"> </w:t>
      </w:r>
      <w:r w:rsidR="005C44BE" w:rsidRPr="00816267">
        <w:t>a</w:t>
      </w:r>
      <w:r w:rsidR="005C44BE" w:rsidRPr="00816267">
        <w:rPr>
          <w:spacing w:val="-2"/>
        </w:rPr>
        <w:t xml:space="preserve"> </w:t>
      </w:r>
      <w:r w:rsidR="005C44BE" w:rsidRPr="00E02E03">
        <w:rPr>
          <w:i/>
        </w:rPr>
        <w:t>r</w:t>
      </w:r>
      <w:r w:rsidR="005C44BE" w:rsidRPr="00E02E03">
        <w:rPr>
          <w:i/>
          <w:spacing w:val="-3"/>
        </w:rPr>
        <w:t>e</w:t>
      </w:r>
      <w:r w:rsidR="005C44BE" w:rsidRPr="00E02E03">
        <w:rPr>
          <w:i/>
          <w:spacing w:val="1"/>
        </w:rPr>
        <w:t>q</w:t>
      </w:r>
      <w:r w:rsidR="005C44BE" w:rsidRPr="00E02E03">
        <w:rPr>
          <w:i/>
        </w:rPr>
        <w:t>u</w:t>
      </w:r>
      <w:r w:rsidR="005C44BE" w:rsidRPr="00E02E03">
        <w:rPr>
          <w:i/>
          <w:spacing w:val="-2"/>
        </w:rPr>
        <w:t>i</w:t>
      </w:r>
      <w:r w:rsidR="005C44BE" w:rsidRPr="00E02E03">
        <w:rPr>
          <w:i/>
        </w:rPr>
        <w:t>r</w:t>
      </w:r>
      <w:r w:rsidR="005C44BE" w:rsidRPr="00E02E03">
        <w:rPr>
          <w:i/>
          <w:spacing w:val="-3"/>
        </w:rPr>
        <w:t>e</w:t>
      </w:r>
      <w:r w:rsidR="005C44BE" w:rsidRPr="00E02E03">
        <w:rPr>
          <w:i/>
        </w:rPr>
        <w:t>d</w:t>
      </w:r>
      <w:r w:rsidR="00E02E03" w:rsidRPr="00E02E03">
        <w:rPr>
          <w:i/>
        </w:rPr>
        <w:t>/elective</w:t>
      </w:r>
      <w:r w:rsidR="005C44BE" w:rsidRPr="00816267">
        <w:t xml:space="preserve"> cou</w:t>
      </w:r>
      <w:r w:rsidR="005C44BE" w:rsidRPr="00816267">
        <w:rPr>
          <w:spacing w:val="2"/>
        </w:rPr>
        <w:t>r</w:t>
      </w:r>
      <w:r w:rsidR="005C44BE" w:rsidRPr="00816267">
        <w:t>se</w:t>
      </w:r>
      <w:r w:rsidR="005C44BE" w:rsidRPr="00816267">
        <w:rPr>
          <w:spacing w:val="-2"/>
        </w:rPr>
        <w:t xml:space="preserve"> i</w:t>
      </w:r>
      <w:r w:rsidR="005C44BE" w:rsidRPr="00816267">
        <w:t>n</w:t>
      </w:r>
      <w:r w:rsidR="005C44BE" w:rsidRPr="00816267">
        <w:rPr>
          <w:spacing w:val="-2"/>
        </w:rPr>
        <w:t xml:space="preserve"> </w:t>
      </w:r>
      <w:r w:rsidR="005C44BE" w:rsidRPr="00816267">
        <w:t xml:space="preserve">the </w:t>
      </w:r>
      <w:r w:rsidR="00816267">
        <w:t>___</w:t>
      </w:r>
      <w:r w:rsidR="005C44BE" w:rsidRPr="00816267">
        <w:rPr>
          <w:spacing w:val="-2"/>
        </w:rPr>
        <w:t xml:space="preserve"> </w:t>
      </w:r>
      <w:r w:rsidR="005C44BE" w:rsidRPr="00816267">
        <w:t>cur</w:t>
      </w:r>
      <w:r w:rsidR="005C44BE" w:rsidRPr="00816267">
        <w:rPr>
          <w:spacing w:val="1"/>
        </w:rPr>
        <w:t>r</w:t>
      </w:r>
      <w:r w:rsidR="005C44BE" w:rsidRPr="00816267">
        <w:rPr>
          <w:spacing w:val="-4"/>
        </w:rPr>
        <w:t>i</w:t>
      </w:r>
      <w:r w:rsidR="005C44BE" w:rsidRPr="00816267">
        <w:t>cu</w:t>
      </w:r>
      <w:r w:rsidR="005C44BE" w:rsidRPr="00816267">
        <w:rPr>
          <w:spacing w:val="-2"/>
        </w:rPr>
        <w:t>l</w:t>
      </w:r>
      <w:r w:rsidR="005C44BE" w:rsidRPr="00816267">
        <w:t>um.</w:t>
      </w:r>
      <w:r w:rsidR="005C44BE" w:rsidRPr="00816267">
        <w:rPr>
          <w:spacing w:val="-1"/>
        </w:rPr>
        <w:t xml:space="preserve"> </w:t>
      </w:r>
      <w:r>
        <w:rPr>
          <w:spacing w:val="-1"/>
        </w:rPr>
        <w:t>This course meet</w:t>
      </w:r>
      <w:r w:rsidR="00F31A9C">
        <w:rPr>
          <w:spacing w:val="-1"/>
        </w:rPr>
        <w:t>s</w:t>
      </w:r>
      <w:r>
        <w:rPr>
          <w:spacing w:val="-1"/>
        </w:rPr>
        <w:t xml:space="preserve"> all </w:t>
      </w:r>
      <w:r w:rsidRPr="00C231C4">
        <w:rPr>
          <w:spacing w:val="-1"/>
        </w:rPr>
        <w:t>policy requirements for RCR education promulgated by NIH in NOT-OD-10-019</w:t>
      </w:r>
      <w:r w:rsidR="00F31A9C">
        <w:rPr>
          <w:spacing w:val="-1"/>
        </w:rPr>
        <w:t xml:space="preserve"> for training at my career stage</w:t>
      </w:r>
      <w:r w:rsidRPr="00C231C4">
        <w:rPr>
          <w:spacing w:val="-1"/>
        </w:rPr>
        <w:t xml:space="preserve">. </w:t>
      </w:r>
      <w:r w:rsidR="00CD504B" w:rsidRPr="00816267">
        <w:rPr>
          <w:spacing w:val="1"/>
        </w:rPr>
        <w:t>T</w:t>
      </w:r>
      <w:r w:rsidR="00CD504B" w:rsidRPr="00816267">
        <w:t>he co</w:t>
      </w:r>
      <w:r w:rsidR="00CD504B" w:rsidRPr="00816267">
        <w:rPr>
          <w:spacing w:val="-4"/>
        </w:rPr>
        <w:t>u</w:t>
      </w:r>
      <w:r w:rsidR="00CD504B" w:rsidRPr="00816267">
        <w:t>rse is</w:t>
      </w:r>
      <w:r w:rsidR="00CD504B" w:rsidRPr="00816267">
        <w:rPr>
          <w:spacing w:val="-2"/>
        </w:rPr>
        <w:t xml:space="preserve"> </w:t>
      </w:r>
      <w:r w:rsidR="00CD504B" w:rsidRPr="00816267">
        <w:t>d</w:t>
      </w:r>
      <w:r w:rsidR="00CD504B" w:rsidRPr="00816267">
        <w:rPr>
          <w:spacing w:val="-1"/>
        </w:rPr>
        <w:t>e</w:t>
      </w:r>
      <w:r w:rsidR="00CD504B" w:rsidRPr="00816267">
        <w:rPr>
          <w:spacing w:val="-3"/>
        </w:rPr>
        <w:t>s</w:t>
      </w:r>
      <w:r w:rsidR="00CD504B" w:rsidRPr="00816267">
        <w:rPr>
          <w:spacing w:val="-2"/>
        </w:rPr>
        <w:t>i</w:t>
      </w:r>
      <w:r w:rsidR="00CD504B" w:rsidRPr="00816267">
        <w:rPr>
          <w:spacing w:val="1"/>
        </w:rPr>
        <w:t>g</w:t>
      </w:r>
      <w:r w:rsidR="00CD504B" w:rsidRPr="00816267">
        <w:t>n</w:t>
      </w:r>
      <w:r w:rsidR="00CD504B" w:rsidRPr="00816267">
        <w:rPr>
          <w:spacing w:val="-1"/>
        </w:rPr>
        <w:t>e</w:t>
      </w:r>
      <w:r w:rsidR="00CD504B" w:rsidRPr="00816267">
        <w:t>d</w:t>
      </w:r>
      <w:r w:rsidR="00CD504B" w:rsidRPr="00816267">
        <w:rPr>
          <w:spacing w:val="-2"/>
        </w:rPr>
        <w:t xml:space="preserve"> </w:t>
      </w:r>
      <w:r w:rsidR="00CD504B" w:rsidRPr="00816267">
        <w:t>to i</w:t>
      </w:r>
      <w:r w:rsidR="00CD504B" w:rsidRPr="00816267">
        <w:rPr>
          <w:spacing w:val="-1"/>
        </w:rPr>
        <w:t>n</w:t>
      </w:r>
      <w:r w:rsidR="00CD504B" w:rsidRPr="00816267">
        <w:rPr>
          <w:spacing w:val="-2"/>
        </w:rPr>
        <w:t>t</w:t>
      </w:r>
      <w:r w:rsidR="00CD504B" w:rsidRPr="00816267">
        <w:t>ro</w:t>
      </w:r>
      <w:r w:rsidR="00CD504B" w:rsidRPr="00816267">
        <w:rPr>
          <w:spacing w:val="-1"/>
        </w:rPr>
        <w:t>d</w:t>
      </w:r>
      <w:r w:rsidR="00CD504B" w:rsidRPr="00816267">
        <w:t>uce</w:t>
      </w:r>
      <w:r w:rsidR="00CD504B" w:rsidRPr="00816267">
        <w:rPr>
          <w:spacing w:val="-5"/>
        </w:rPr>
        <w:t xml:space="preserve"> </w:t>
      </w:r>
      <w:r w:rsidR="00CD504B" w:rsidRPr="00816267">
        <w:rPr>
          <w:spacing w:val="2"/>
        </w:rPr>
        <w:t>k</w:t>
      </w:r>
      <w:r w:rsidR="00CD504B" w:rsidRPr="00816267">
        <w:t>ey</w:t>
      </w:r>
      <w:r w:rsidR="00CD504B" w:rsidRPr="00816267">
        <w:rPr>
          <w:spacing w:val="-2"/>
        </w:rPr>
        <w:t xml:space="preserve"> i</w:t>
      </w:r>
      <w:r w:rsidR="00CD504B" w:rsidRPr="00816267">
        <w:t>ssu</w:t>
      </w:r>
      <w:r w:rsidR="00CD504B" w:rsidRPr="00816267">
        <w:rPr>
          <w:spacing w:val="-1"/>
        </w:rPr>
        <w:t>e</w:t>
      </w:r>
      <w:r w:rsidR="00CD504B" w:rsidRPr="00816267">
        <w:t>s</w:t>
      </w:r>
      <w:r w:rsidR="00CD504B" w:rsidRPr="00816267">
        <w:rPr>
          <w:spacing w:val="1"/>
        </w:rPr>
        <w:t xml:space="preserve"> </w:t>
      </w:r>
      <w:r w:rsidR="00CD504B" w:rsidRPr="00816267">
        <w:rPr>
          <w:spacing w:val="-2"/>
        </w:rPr>
        <w:t>i</w:t>
      </w:r>
      <w:r w:rsidR="00CD504B" w:rsidRPr="00816267">
        <w:t xml:space="preserve">n </w:t>
      </w:r>
      <w:r w:rsidR="00CD504B" w:rsidRPr="00816267">
        <w:rPr>
          <w:spacing w:val="-2"/>
        </w:rPr>
        <w:t>RC</w:t>
      </w:r>
      <w:r w:rsidR="00CD504B" w:rsidRPr="00816267">
        <w:t xml:space="preserve">R </w:t>
      </w:r>
      <w:r w:rsidR="00CD504B" w:rsidRPr="00816267">
        <w:rPr>
          <w:spacing w:val="3"/>
        </w:rPr>
        <w:t>f</w:t>
      </w:r>
      <w:r w:rsidR="00CD504B" w:rsidRPr="00816267">
        <w:t>o</w:t>
      </w:r>
      <w:r w:rsidR="00CD504B" w:rsidRPr="00816267">
        <w:rPr>
          <w:spacing w:val="-2"/>
        </w:rPr>
        <w:t>ll</w:t>
      </w:r>
      <w:r w:rsidR="00CD504B" w:rsidRPr="00816267">
        <w:t>o</w:t>
      </w:r>
      <w:r w:rsidR="00CD504B" w:rsidRPr="00816267">
        <w:rPr>
          <w:spacing w:val="-4"/>
        </w:rPr>
        <w:t>w</w:t>
      </w:r>
      <w:r w:rsidR="00CD504B" w:rsidRPr="00816267">
        <w:rPr>
          <w:spacing w:val="-2"/>
        </w:rPr>
        <w:t>i</w:t>
      </w:r>
      <w:r w:rsidR="00CD504B" w:rsidRPr="00816267">
        <w:t>ng</w:t>
      </w:r>
      <w:r w:rsidR="00CD504B" w:rsidRPr="00816267">
        <w:rPr>
          <w:spacing w:val="2"/>
        </w:rPr>
        <w:t xml:space="preserve"> </w:t>
      </w:r>
      <w:r w:rsidR="00CD504B" w:rsidRPr="00816267">
        <w:t>the</w:t>
      </w:r>
      <w:r w:rsidR="00CD504B" w:rsidRPr="00816267">
        <w:rPr>
          <w:spacing w:val="-2"/>
        </w:rPr>
        <w:t xml:space="preserve"> </w:t>
      </w:r>
      <w:r w:rsidR="00CD504B" w:rsidRPr="00816267">
        <w:t>res</w:t>
      </w:r>
      <w:r w:rsidR="00CD504B" w:rsidRPr="00816267">
        <w:rPr>
          <w:spacing w:val="-4"/>
        </w:rPr>
        <w:t>e</w:t>
      </w:r>
      <w:r w:rsidR="00CD504B" w:rsidRPr="00816267">
        <w:t>a</w:t>
      </w:r>
      <w:r w:rsidR="00CD504B" w:rsidRPr="00816267">
        <w:rPr>
          <w:spacing w:val="-2"/>
        </w:rPr>
        <w:t>r</w:t>
      </w:r>
      <w:r w:rsidR="00CD504B" w:rsidRPr="00816267">
        <w:t>ch proc</w:t>
      </w:r>
      <w:r w:rsidR="00CD504B" w:rsidRPr="00816267">
        <w:rPr>
          <w:spacing w:val="-4"/>
        </w:rPr>
        <w:t>e</w:t>
      </w:r>
      <w:r w:rsidR="00CD504B" w:rsidRPr="00816267">
        <w:t>ss</w:t>
      </w:r>
      <w:r w:rsidR="00CD504B" w:rsidRPr="00816267">
        <w:rPr>
          <w:spacing w:val="-2"/>
        </w:rPr>
        <w:t xml:space="preserve"> </w:t>
      </w:r>
      <w:r w:rsidR="00CD504B" w:rsidRPr="00816267">
        <w:t>fr</w:t>
      </w:r>
      <w:r w:rsidR="00CD504B" w:rsidRPr="00816267">
        <w:rPr>
          <w:spacing w:val="-3"/>
        </w:rPr>
        <w:t>o</w:t>
      </w:r>
      <w:r w:rsidR="00CD504B" w:rsidRPr="00816267">
        <w:t>m</w:t>
      </w:r>
      <w:r w:rsidR="00CD504B" w:rsidRPr="00816267">
        <w:rPr>
          <w:spacing w:val="1"/>
        </w:rPr>
        <w:t xml:space="preserve"> </w:t>
      </w:r>
      <w:r w:rsidR="00CD504B" w:rsidRPr="00816267">
        <w:rPr>
          <w:spacing w:val="-2"/>
        </w:rPr>
        <w:t>i</w:t>
      </w:r>
      <w:r w:rsidR="00CD504B" w:rsidRPr="00816267">
        <w:t>nc</w:t>
      </w:r>
      <w:r w:rsidR="00CD504B" w:rsidRPr="00816267">
        <w:rPr>
          <w:spacing w:val="-1"/>
        </w:rPr>
        <w:t>e</w:t>
      </w:r>
      <w:r w:rsidR="00CD504B" w:rsidRPr="00816267">
        <w:rPr>
          <w:spacing w:val="-3"/>
        </w:rPr>
        <w:t>p</w:t>
      </w:r>
      <w:r w:rsidR="00CD504B" w:rsidRPr="00816267">
        <w:t>t</w:t>
      </w:r>
      <w:r w:rsidR="00CD504B" w:rsidRPr="00816267">
        <w:rPr>
          <w:spacing w:val="-2"/>
        </w:rPr>
        <w:t>i</w:t>
      </w:r>
      <w:r w:rsidR="00CD504B" w:rsidRPr="00816267">
        <w:t>on to</w:t>
      </w:r>
      <w:r w:rsidR="00CD504B" w:rsidRPr="00816267">
        <w:rPr>
          <w:spacing w:val="-2"/>
        </w:rPr>
        <w:t xml:space="preserve"> </w:t>
      </w:r>
      <w:r w:rsidR="00CD504B" w:rsidRPr="00816267">
        <w:t>p</w:t>
      </w:r>
      <w:r w:rsidR="00CD504B" w:rsidRPr="00816267">
        <w:rPr>
          <w:spacing w:val="-2"/>
        </w:rPr>
        <w:t>l</w:t>
      </w:r>
      <w:r w:rsidR="00CD504B" w:rsidRPr="00816267">
        <w:t>a</w:t>
      </w:r>
      <w:r w:rsidR="00CD504B" w:rsidRPr="00816267">
        <w:rPr>
          <w:spacing w:val="-1"/>
        </w:rPr>
        <w:t>n</w:t>
      </w:r>
      <w:r w:rsidR="00CD504B" w:rsidRPr="00816267">
        <w:t>n</w:t>
      </w:r>
      <w:r w:rsidR="00CD504B" w:rsidRPr="00816267">
        <w:rPr>
          <w:spacing w:val="-2"/>
        </w:rPr>
        <w:t>i</w:t>
      </w:r>
      <w:r w:rsidR="00CD504B" w:rsidRPr="00816267">
        <w:t>n</w:t>
      </w:r>
      <w:r w:rsidR="00CD504B" w:rsidRPr="00816267">
        <w:rPr>
          <w:spacing w:val="-1"/>
        </w:rPr>
        <w:t>g</w:t>
      </w:r>
      <w:r w:rsidR="00CD504B" w:rsidRPr="00816267">
        <w:t>,</w:t>
      </w:r>
      <w:r w:rsidR="00CD504B" w:rsidRPr="00816267">
        <w:rPr>
          <w:spacing w:val="2"/>
        </w:rPr>
        <w:t xml:space="preserve"> </w:t>
      </w:r>
      <w:r w:rsidR="00CD504B" w:rsidRPr="00816267">
        <w:t>co</w:t>
      </w:r>
      <w:r w:rsidR="00CD504B" w:rsidRPr="00816267">
        <w:rPr>
          <w:spacing w:val="-1"/>
        </w:rPr>
        <w:t>n</w:t>
      </w:r>
      <w:r w:rsidR="00CD504B" w:rsidRPr="00816267">
        <w:t>d</w:t>
      </w:r>
      <w:r w:rsidR="00CD504B" w:rsidRPr="00816267">
        <w:rPr>
          <w:spacing w:val="-1"/>
        </w:rPr>
        <w:t>u</w:t>
      </w:r>
      <w:r w:rsidR="00CD504B" w:rsidRPr="00816267">
        <w:rPr>
          <w:spacing w:val="-3"/>
        </w:rPr>
        <w:t>c</w:t>
      </w:r>
      <w:r w:rsidR="00CD504B" w:rsidRPr="00816267">
        <w:t>t</w:t>
      </w:r>
      <w:r w:rsidR="00CD504B" w:rsidRPr="00816267">
        <w:rPr>
          <w:spacing w:val="-2"/>
        </w:rPr>
        <w:t>i</w:t>
      </w:r>
      <w:r w:rsidR="00CD504B" w:rsidRPr="00816267">
        <w:rPr>
          <w:spacing w:val="-3"/>
        </w:rPr>
        <w:t>n</w:t>
      </w:r>
      <w:r w:rsidR="00CD504B" w:rsidRPr="00816267">
        <w:t>g,</w:t>
      </w:r>
      <w:r w:rsidR="00CD504B" w:rsidRPr="00816267">
        <w:rPr>
          <w:spacing w:val="-1"/>
        </w:rPr>
        <w:t xml:space="preserve"> </w:t>
      </w:r>
      <w:r w:rsidR="00CD504B" w:rsidRPr="00816267">
        <w:t>re</w:t>
      </w:r>
      <w:r w:rsidR="00CD504B" w:rsidRPr="00816267">
        <w:rPr>
          <w:spacing w:val="-1"/>
        </w:rPr>
        <w:t>p</w:t>
      </w:r>
      <w:r w:rsidR="00CD504B" w:rsidRPr="00816267">
        <w:t>o</w:t>
      </w:r>
      <w:r w:rsidR="00CD504B" w:rsidRPr="00816267">
        <w:rPr>
          <w:spacing w:val="-2"/>
        </w:rPr>
        <w:t>r</w:t>
      </w:r>
      <w:r w:rsidR="00CD504B" w:rsidRPr="00816267">
        <w:t>t</w:t>
      </w:r>
      <w:r w:rsidR="00CD504B" w:rsidRPr="00816267">
        <w:rPr>
          <w:spacing w:val="-2"/>
        </w:rPr>
        <w:t>i</w:t>
      </w:r>
      <w:r w:rsidR="00CD504B" w:rsidRPr="00816267">
        <w:t>n</w:t>
      </w:r>
      <w:r w:rsidR="00CD504B" w:rsidRPr="00816267">
        <w:rPr>
          <w:spacing w:val="-1"/>
        </w:rPr>
        <w:t>g</w:t>
      </w:r>
      <w:r w:rsidR="00CD504B" w:rsidRPr="00816267">
        <w:t>,</w:t>
      </w:r>
      <w:r w:rsidR="00CD504B" w:rsidRPr="00816267">
        <w:rPr>
          <w:spacing w:val="2"/>
        </w:rPr>
        <w:t xml:space="preserve"> </w:t>
      </w:r>
      <w:r w:rsidR="00CD504B" w:rsidRPr="00816267">
        <w:t>a</w:t>
      </w:r>
      <w:r w:rsidR="00CD504B" w:rsidRPr="00816267">
        <w:rPr>
          <w:spacing w:val="-1"/>
        </w:rPr>
        <w:t>n</w:t>
      </w:r>
      <w:r w:rsidR="00CD504B" w:rsidRPr="00816267">
        <w:t>d</w:t>
      </w:r>
      <w:r w:rsidR="00CD504B" w:rsidRPr="00816267">
        <w:rPr>
          <w:spacing w:val="-2"/>
        </w:rPr>
        <w:t xml:space="preserve"> </w:t>
      </w:r>
      <w:r w:rsidR="00CD504B" w:rsidRPr="00816267">
        <w:t>re</w:t>
      </w:r>
      <w:r w:rsidR="00CD504B" w:rsidRPr="00816267">
        <w:rPr>
          <w:spacing w:val="-3"/>
        </w:rPr>
        <w:t>v</w:t>
      </w:r>
      <w:r w:rsidR="00CD504B" w:rsidRPr="00816267">
        <w:rPr>
          <w:spacing w:val="-2"/>
        </w:rPr>
        <w:t>i</w:t>
      </w:r>
      <w:r w:rsidR="00CD504B" w:rsidRPr="00816267">
        <w:t>e</w:t>
      </w:r>
      <w:r w:rsidR="00CD504B" w:rsidRPr="00816267">
        <w:rPr>
          <w:spacing w:val="-4"/>
        </w:rPr>
        <w:t>w</w:t>
      </w:r>
      <w:r w:rsidR="00CD504B" w:rsidRPr="00816267">
        <w:rPr>
          <w:spacing w:val="-2"/>
        </w:rPr>
        <w:t>i</w:t>
      </w:r>
      <w:r w:rsidR="00CD504B" w:rsidRPr="00816267">
        <w:rPr>
          <w:spacing w:val="1"/>
        </w:rPr>
        <w:t>n</w:t>
      </w:r>
      <w:r w:rsidR="00CD504B" w:rsidRPr="00816267">
        <w:t>g  b</w:t>
      </w:r>
      <w:r w:rsidR="00CD504B" w:rsidRPr="00816267">
        <w:rPr>
          <w:spacing w:val="-2"/>
        </w:rPr>
        <w:t>i</w:t>
      </w:r>
      <w:r w:rsidR="00CD504B" w:rsidRPr="00816267">
        <w:t>omed</w:t>
      </w:r>
      <w:r w:rsidR="00CD504B" w:rsidRPr="00816267">
        <w:rPr>
          <w:spacing w:val="-2"/>
        </w:rPr>
        <w:t>i</w:t>
      </w:r>
      <w:r w:rsidR="00CD504B" w:rsidRPr="00816267">
        <w:t>cal</w:t>
      </w:r>
      <w:r w:rsidR="00CD504B" w:rsidRPr="00816267">
        <w:rPr>
          <w:spacing w:val="-1"/>
        </w:rPr>
        <w:t xml:space="preserve"> </w:t>
      </w:r>
      <w:r w:rsidR="00CD504B" w:rsidRPr="00816267">
        <w:t>res</w:t>
      </w:r>
      <w:r w:rsidR="00CD504B" w:rsidRPr="00816267">
        <w:rPr>
          <w:spacing w:val="-1"/>
        </w:rPr>
        <w:t>e</w:t>
      </w:r>
      <w:r w:rsidR="00CD504B" w:rsidRPr="00816267">
        <w:t>a</w:t>
      </w:r>
      <w:r w:rsidR="00CD504B" w:rsidRPr="00816267">
        <w:rPr>
          <w:spacing w:val="-2"/>
        </w:rPr>
        <w:t>r</w:t>
      </w:r>
      <w:r w:rsidR="00CD504B" w:rsidRPr="00816267">
        <w:t>ch,</w:t>
      </w:r>
      <w:r w:rsidR="00CD504B" w:rsidRPr="00816267">
        <w:rPr>
          <w:spacing w:val="-1"/>
        </w:rPr>
        <w:t xml:space="preserve"> </w:t>
      </w:r>
      <w:r w:rsidR="00CD504B" w:rsidRPr="00816267">
        <w:t>a</w:t>
      </w:r>
      <w:r w:rsidR="00CD504B" w:rsidRPr="00816267">
        <w:rPr>
          <w:spacing w:val="-4"/>
        </w:rPr>
        <w:t>n</w:t>
      </w:r>
      <w:r w:rsidR="00CD504B" w:rsidRPr="00816267">
        <w:t>d pro</w:t>
      </w:r>
      <w:r w:rsidR="00CD504B" w:rsidRPr="00816267">
        <w:rPr>
          <w:spacing w:val="-3"/>
        </w:rPr>
        <w:t>v</w:t>
      </w:r>
      <w:r w:rsidR="00CD504B" w:rsidRPr="00816267">
        <w:rPr>
          <w:spacing w:val="-2"/>
        </w:rPr>
        <w:t>i</w:t>
      </w:r>
      <w:r w:rsidR="00CD504B" w:rsidRPr="00816267">
        <w:t>d</w:t>
      </w:r>
      <w:r w:rsidR="00CD504B" w:rsidRPr="00816267">
        <w:rPr>
          <w:spacing w:val="-1"/>
        </w:rPr>
        <w:t>e</w:t>
      </w:r>
      <w:r w:rsidR="00CD504B" w:rsidRPr="00816267">
        <w:t>s</w:t>
      </w:r>
      <w:r w:rsidR="00CD504B" w:rsidRPr="00816267">
        <w:rPr>
          <w:spacing w:val="1"/>
        </w:rPr>
        <w:t xml:space="preserve"> </w:t>
      </w:r>
      <w:r w:rsidR="00CD504B" w:rsidRPr="00816267">
        <w:t xml:space="preserve">a </w:t>
      </w:r>
      <w:r w:rsidR="00CD504B" w:rsidRPr="00816267">
        <w:rPr>
          <w:spacing w:val="-3"/>
        </w:rPr>
        <w:t>p</w:t>
      </w:r>
      <w:r w:rsidR="00CD504B" w:rsidRPr="00816267">
        <w:t>ractic</w:t>
      </w:r>
      <w:r w:rsidR="00CD504B" w:rsidRPr="00816267">
        <w:rPr>
          <w:spacing w:val="-1"/>
        </w:rPr>
        <w:t>a</w:t>
      </w:r>
      <w:r w:rsidR="00CD504B" w:rsidRPr="00816267">
        <w:t>l o</w:t>
      </w:r>
      <w:r w:rsidR="00CD504B" w:rsidRPr="00816267">
        <w:rPr>
          <w:spacing w:val="-3"/>
        </w:rPr>
        <w:t>v</w:t>
      </w:r>
      <w:r w:rsidR="00CD504B" w:rsidRPr="00816267">
        <w:t>er</w:t>
      </w:r>
      <w:r w:rsidR="00CD504B" w:rsidRPr="00816267">
        <w:rPr>
          <w:spacing w:val="-2"/>
        </w:rPr>
        <w:t>vi</w:t>
      </w:r>
      <w:r w:rsidR="00CD504B" w:rsidRPr="00816267">
        <w:rPr>
          <w:spacing w:val="1"/>
        </w:rPr>
        <w:t>e</w:t>
      </w:r>
      <w:r w:rsidR="00CD504B" w:rsidRPr="00816267">
        <w:t>w</w:t>
      </w:r>
      <w:r w:rsidR="00CD504B" w:rsidRPr="00816267">
        <w:rPr>
          <w:spacing w:val="-3"/>
        </w:rPr>
        <w:t xml:space="preserve"> </w:t>
      </w:r>
      <w:r w:rsidR="00CD504B" w:rsidRPr="00816267">
        <w:t>of</w:t>
      </w:r>
      <w:r w:rsidR="00CD504B" w:rsidRPr="00816267">
        <w:rPr>
          <w:spacing w:val="1"/>
        </w:rPr>
        <w:t xml:space="preserve"> </w:t>
      </w:r>
      <w:r w:rsidR="00CD504B" w:rsidRPr="00816267">
        <w:t>the</w:t>
      </w:r>
      <w:r w:rsidR="00CD504B" w:rsidRPr="00816267">
        <w:rPr>
          <w:spacing w:val="-2"/>
        </w:rPr>
        <w:t xml:space="preserve"> </w:t>
      </w:r>
      <w:r w:rsidR="00CD504B" w:rsidRPr="00816267">
        <w:t>ru</w:t>
      </w:r>
      <w:r w:rsidR="00CD504B" w:rsidRPr="00816267">
        <w:rPr>
          <w:spacing w:val="-2"/>
        </w:rPr>
        <w:t>l</w:t>
      </w:r>
      <w:r w:rsidR="00CD504B" w:rsidRPr="00816267">
        <w:t>e</w:t>
      </w:r>
      <w:r w:rsidR="00CD504B" w:rsidRPr="00816267">
        <w:rPr>
          <w:spacing w:val="-3"/>
        </w:rPr>
        <w:t>s</w:t>
      </w:r>
      <w:r w:rsidR="00CD504B" w:rsidRPr="00816267">
        <w:t>,</w:t>
      </w:r>
      <w:r w:rsidR="00CD504B" w:rsidRPr="00816267">
        <w:rPr>
          <w:spacing w:val="-1"/>
        </w:rPr>
        <w:t xml:space="preserve"> </w:t>
      </w:r>
      <w:r w:rsidR="00CD504B" w:rsidRPr="00816267">
        <w:t>r</w:t>
      </w:r>
      <w:r w:rsidR="00CD504B" w:rsidRPr="00816267">
        <w:rPr>
          <w:spacing w:val="-3"/>
        </w:rPr>
        <w:t>e</w:t>
      </w:r>
      <w:r w:rsidR="00CD504B" w:rsidRPr="00816267">
        <w:rPr>
          <w:spacing w:val="1"/>
        </w:rPr>
        <w:t>g</w:t>
      </w:r>
      <w:r w:rsidR="00CD504B" w:rsidRPr="00816267">
        <w:t>u</w:t>
      </w:r>
      <w:r w:rsidR="00CD504B" w:rsidRPr="00816267">
        <w:rPr>
          <w:spacing w:val="-2"/>
        </w:rPr>
        <w:t>l</w:t>
      </w:r>
      <w:r w:rsidR="00CD504B" w:rsidRPr="00816267">
        <w:t>ati</w:t>
      </w:r>
      <w:r w:rsidR="00CD504B" w:rsidRPr="00816267">
        <w:rPr>
          <w:spacing w:val="-1"/>
        </w:rPr>
        <w:t>o</w:t>
      </w:r>
      <w:r w:rsidR="00CD504B" w:rsidRPr="00816267">
        <w:t>n</w:t>
      </w:r>
      <w:r w:rsidR="00CD504B" w:rsidRPr="00816267">
        <w:rPr>
          <w:spacing w:val="4"/>
        </w:rPr>
        <w:t>s</w:t>
      </w:r>
      <w:r w:rsidR="00CD504B" w:rsidRPr="00816267">
        <w:t>,</w:t>
      </w:r>
      <w:r w:rsidR="00CD504B" w:rsidRPr="00816267">
        <w:rPr>
          <w:spacing w:val="2"/>
        </w:rPr>
        <w:t xml:space="preserve"> </w:t>
      </w:r>
      <w:r w:rsidR="00CD504B" w:rsidRPr="00816267">
        <w:t>a</w:t>
      </w:r>
      <w:r w:rsidR="00CD504B" w:rsidRPr="00816267">
        <w:rPr>
          <w:spacing w:val="-1"/>
        </w:rPr>
        <w:t>n</w:t>
      </w:r>
      <w:r w:rsidR="00CD504B" w:rsidRPr="00816267">
        <w:t>d</w:t>
      </w:r>
      <w:r w:rsidR="00CD504B" w:rsidRPr="00816267">
        <w:rPr>
          <w:spacing w:val="-2"/>
        </w:rPr>
        <w:t xml:space="preserve"> </w:t>
      </w:r>
      <w:r w:rsidR="00CD504B" w:rsidRPr="00816267">
        <w:t>p</w:t>
      </w:r>
      <w:r w:rsidR="00CD504B" w:rsidRPr="00816267">
        <w:rPr>
          <w:spacing w:val="-2"/>
        </w:rPr>
        <w:t>r</w:t>
      </w:r>
      <w:r w:rsidR="00CD504B" w:rsidRPr="00816267">
        <w:rPr>
          <w:spacing w:val="-3"/>
        </w:rPr>
        <w:t>o</w:t>
      </w:r>
      <w:r w:rsidR="00CD504B" w:rsidRPr="00816267">
        <w:rPr>
          <w:spacing w:val="3"/>
        </w:rPr>
        <w:t>f</w:t>
      </w:r>
      <w:r w:rsidR="00CD504B" w:rsidRPr="00816267">
        <w:t>ess</w:t>
      </w:r>
      <w:r w:rsidR="00CD504B" w:rsidRPr="00816267">
        <w:rPr>
          <w:spacing w:val="-2"/>
        </w:rPr>
        <w:t>i</w:t>
      </w:r>
      <w:r w:rsidR="00CD504B" w:rsidRPr="00816267">
        <w:t>o</w:t>
      </w:r>
      <w:r w:rsidR="00CD504B" w:rsidRPr="00816267">
        <w:rPr>
          <w:spacing w:val="-1"/>
        </w:rPr>
        <w:t>n</w:t>
      </w:r>
      <w:r w:rsidR="00CD504B" w:rsidRPr="00816267">
        <w:t>al</w:t>
      </w:r>
      <w:r w:rsidR="00CD504B" w:rsidRPr="00816267">
        <w:rPr>
          <w:spacing w:val="-3"/>
        </w:rPr>
        <w:t xml:space="preserve"> </w:t>
      </w:r>
      <w:r w:rsidR="00CD504B" w:rsidRPr="00816267">
        <w:t>pract</w:t>
      </w:r>
      <w:r w:rsidR="00CD504B" w:rsidRPr="00816267">
        <w:rPr>
          <w:spacing w:val="-2"/>
        </w:rPr>
        <w:t>i</w:t>
      </w:r>
      <w:r w:rsidR="00CD504B" w:rsidRPr="00816267">
        <w:t>ces</w:t>
      </w:r>
      <w:r w:rsidR="00CD504B" w:rsidRPr="00816267">
        <w:rPr>
          <w:spacing w:val="-2"/>
        </w:rPr>
        <w:t xml:space="preserve"> </w:t>
      </w:r>
      <w:r w:rsidR="00CD504B" w:rsidRPr="00816267">
        <w:t>th</w:t>
      </w:r>
      <w:r w:rsidR="00CD504B" w:rsidRPr="00816267">
        <w:rPr>
          <w:spacing w:val="-4"/>
        </w:rPr>
        <w:t>a</w:t>
      </w:r>
      <w:r w:rsidR="00CD504B" w:rsidRPr="00816267">
        <w:t>t d</w:t>
      </w:r>
      <w:r w:rsidR="00CD504B" w:rsidRPr="00816267">
        <w:rPr>
          <w:spacing w:val="-4"/>
        </w:rPr>
        <w:t>e</w:t>
      </w:r>
      <w:r w:rsidR="00CD504B" w:rsidRPr="00816267">
        <w:rPr>
          <w:spacing w:val="3"/>
        </w:rPr>
        <w:t>f</w:t>
      </w:r>
      <w:r w:rsidR="00CD504B" w:rsidRPr="00816267">
        <w:rPr>
          <w:spacing w:val="-2"/>
        </w:rPr>
        <w:t>i</w:t>
      </w:r>
      <w:r w:rsidR="00CD504B" w:rsidRPr="00816267">
        <w:t xml:space="preserve">ne </w:t>
      </w:r>
      <w:r w:rsidR="00CD504B" w:rsidRPr="00816267">
        <w:rPr>
          <w:spacing w:val="-2"/>
        </w:rPr>
        <w:t>RC</w:t>
      </w:r>
      <w:r w:rsidR="00CD504B" w:rsidRPr="00816267">
        <w:t>R.</w:t>
      </w:r>
    </w:p>
    <w:p w:rsidR="001932D4" w:rsidRPr="001932D4" w:rsidRDefault="001932D4" w:rsidP="00CD504B">
      <w:pPr>
        <w:pStyle w:val="BodyText"/>
        <w:ind w:left="0"/>
        <w:rPr>
          <w:spacing w:val="-1"/>
        </w:rPr>
      </w:pPr>
      <w:r w:rsidRPr="00596F0D">
        <w:rPr>
          <w:spacing w:val="-1"/>
          <w:u w:val="single"/>
        </w:rPr>
        <w:t>Format</w:t>
      </w:r>
      <w:r w:rsidRPr="001932D4">
        <w:rPr>
          <w:spacing w:val="-1"/>
        </w:rPr>
        <w:t xml:space="preserve">: </w:t>
      </w:r>
      <w:r w:rsidR="00596F0D">
        <w:rPr>
          <w:spacing w:val="-1"/>
        </w:rPr>
        <w:t>This course uses team-based learning (TBL</w:t>
      </w:r>
      <w:r w:rsidR="00596F0D">
        <w:rPr>
          <w:spacing w:val="-1"/>
        </w:rPr>
        <w:sym w:font="Symbol" w:char="F0D4"/>
      </w:r>
      <w:r w:rsidR="00596F0D">
        <w:rPr>
          <w:spacing w:val="-1"/>
        </w:rPr>
        <w:t xml:space="preserve">), a structured small-group teaching method. </w:t>
      </w:r>
      <w:r w:rsidR="00596F0D">
        <w:rPr>
          <w:spacing w:val="1"/>
        </w:rPr>
        <w:t>Eleven</w:t>
      </w:r>
      <w:r w:rsidR="00596F0D" w:rsidRPr="00816267">
        <w:rPr>
          <w:spacing w:val="-2"/>
        </w:rPr>
        <w:t xml:space="preserve"> </w:t>
      </w:r>
      <w:r w:rsidR="00596F0D" w:rsidRPr="00816267">
        <w:rPr>
          <w:spacing w:val="-1"/>
        </w:rPr>
        <w:t>2</w:t>
      </w:r>
      <w:r w:rsidR="00596F0D" w:rsidRPr="00816267">
        <w:t>-h</w:t>
      </w:r>
      <w:r w:rsidR="00596F0D" w:rsidRPr="00816267">
        <w:rPr>
          <w:spacing w:val="-1"/>
        </w:rPr>
        <w:t>o</w:t>
      </w:r>
      <w:r w:rsidR="00596F0D" w:rsidRPr="00816267">
        <w:rPr>
          <w:spacing w:val="-3"/>
        </w:rPr>
        <w:t>u</w:t>
      </w:r>
      <w:r w:rsidR="00596F0D" w:rsidRPr="00816267">
        <w:t>r</w:t>
      </w:r>
      <w:r w:rsidR="00596F0D" w:rsidRPr="00816267">
        <w:rPr>
          <w:spacing w:val="-1"/>
        </w:rPr>
        <w:t xml:space="preserve"> </w:t>
      </w:r>
      <w:r w:rsidR="00596F0D">
        <w:rPr>
          <w:spacing w:val="-1"/>
        </w:rPr>
        <w:t xml:space="preserve">TBL </w:t>
      </w:r>
      <w:r w:rsidR="00596F0D" w:rsidRPr="00816267">
        <w:t>sess</w:t>
      </w:r>
      <w:r w:rsidR="00596F0D" w:rsidRPr="00816267">
        <w:rPr>
          <w:spacing w:val="-2"/>
        </w:rPr>
        <w:t>i</w:t>
      </w:r>
      <w:r w:rsidR="00596F0D" w:rsidRPr="00816267">
        <w:t>o</w:t>
      </w:r>
      <w:r w:rsidR="00596F0D" w:rsidRPr="00816267">
        <w:rPr>
          <w:spacing w:val="-1"/>
        </w:rPr>
        <w:t>n</w:t>
      </w:r>
      <w:r w:rsidR="00596F0D" w:rsidRPr="00816267">
        <w:t>s</w:t>
      </w:r>
      <w:r w:rsidR="00596F0D" w:rsidRPr="00816267">
        <w:rPr>
          <w:spacing w:val="1"/>
        </w:rPr>
        <w:t xml:space="preserve"> </w:t>
      </w:r>
      <w:r w:rsidR="00596F0D" w:rsidRPr="00816267">
        <w:rPr>
          <w:spacing w:val="-2"/>
        </w:rPr>
        <w:t>i</w:t>
      </w:r>
      <w:r w:rsidR="00596F0D" w:rsidRPr="00816267">
        <w:t>nc</w:t>
      </w:r>
      <w:r w:rsidR="00596F0D" w:rsidRPr="00816267">
        <w:rPr>
          <w:spacing w:val="-2"/>
        </w:rPr>
        <w:t>l</w:t>
      </w:r>
      <w:r w:rsidR="00596F0D" w:rsidRPr="00816267">
        <w:t>u</w:t>
      </w:r>
      <w:r w:rsidR="00596F0D" w:rsidRPr="00816267">
        <w:rPr>
          <w:spacing w:val="-1"/>
        </w:rPr>
        <w:t>d</w:t>
      </w:r>
      <w:r w:rsidR="00596F0D" w:rsidRPr="00816267">
        <w:t>e eth</w:t>
      </w:r>
      <w:r w:rsidR="00596F0D" w:rsidRPr="00816267">
        <w:rPr>
          <w:spacing w:val="-1"/>
        </w:rPr>
        <w:t>i</w:t>
      </w:r>
      <w:r w:rsidR="00596F0D" w:rsidRPr="00816267">
        <w:t>cal</w:t>
      </w:r>
      <w:r w:rsidR="00596F0D" w:rsidRPr="00816267">
        <w:rPr>
          <w:spacing w:val="-3"/>
        </w:rPr>
        <w:t xml:space="preserve"> </w:t>
      </w:r>
      <w:r w:rsidR="00596F0D" w:rsidRPr="00816267">
        <w:t>d</w:t>
      </w:r>
      <w:r w:rsidR="00596F0D" w:rsidRPr="00816267">
        <w:rPr>
          <w:spacing w:val="-1"/>
        </w:rPr>
        <w:t>e</w:t>
      </w:r>
      <w:r w:rsidR="00596F0D" w:rsidRPr="00816267">
        <w:t>c</w:t>
      </w:r>
      <w:r w:rsidR="00596F0D" w:rsidRPr="00816267">
        <w:rPr>
          <w:spacing w:val="-2"/>
        </w:rPr>
        <w:t>i</w:t>
      </w:r>
      <w:r w:rsidR="00596F0D" w:rsidRPr="00816267">
        <w:t>s</w:t>
      </w:r>
      <w:r w:rsidR="00596F0D" w:rsidRPr="00816267">
        <w:rPr>
          <w:spacing w:val="-2"/>
        </w:rPr>
        <w:t>i</w:t>
      </w:r>
      <w:r w:rsidR="00596F0D" w:rsidRPr="00816267">
        <w:t>o</w:t>
      </w:r>
      <w:r w:rsidR="00596F0D" w:rsidRPr="00816267">
        <w:rPr>
          <w:spacing w:val="-1"/>
        </w:rPr>
        <w:t>n</w:t>
      </w:r>
      <w:r w:rsidR="00596F0D" w:rsidRPr="00816267">
        <w:t>-m</w:t>
      </w:r>
      <w:r w:rsidR="00596F0D" w:rsidRPr="00816267">
        <w:rPr>
          <w:spacing w:val="-3"/>
        </w:rPr>
        <w:t>a</w:t>
      </w:r>
      <w:r w:rsidR="00596F0D" w:rsidRPr="00816267">
        <w:rPr>
          <w:spacing w:val="2"/>
        </w:rPr>
        <w:t>k</w:t>
      </w:r>
      <w:r w:rsidR="00596F0D" w:rsidRPr="00816267">
        <w:rPr>
          <w:spacing w:val="-2"/>
        </w:rPr>
        <w:t>i</w:t>
      </w:r>
      <w:r w:rsidR="00596F0D" w:rsidRPr="00816267">
        <w:rPr>
          <w:spacing w:val="-3"/>
        </w:rPr>
        <w:t>n</w:t>
      </w:r>
      <w:r w:rsidR="00596F0D" w:rsidRPr="00816267">
        <w:rPr>
          <w:spacing w:val="1"/>
        </w:rPr>
        <w:t>g</w:t>
      </w:r>
      <w:r w:rsidR="00596F0D" w:rsidRPr="00816267">
        <w:t>,</w:t>
      </w:r>
      <w:r w:rsidR="00596F0D" w:rsidRPr="00816267">
        <w:rPr>
          <w:spacing w:val="-1"/>
        </w:rPr>
        <w:t xml:space="preserve"> </w:t>
      </w:r>
      <w:r w:rsidR="00596F0D" w:rsidRPr="00816267">
        <w:t>d</w:t>
      </w:r>
      <w:r w:rsidR="00596F0D" w:rsidRPr="00816267">
        <w:rPr>
          <w:spacing w:val="-4"/>
        </w:rPr>
        <w:t>e</w:t>
      </w:r>
      <w:r w:rsidR="00596F0D" w:rsidRPr="00816267">
        <w:rPr>
          <w:spacing w:val="3"/>
        </w:rPr>
        <w:t>f</w:t>
      </w:r>
      <w:r w:rsidR="00596F0D" w:rsidRPr="00816267">
        <w:rPr>
          <w:spacing w:val="-2"/>
        </w:rPr>
        <w:t>i</w:t>
      </w:r>
      <w:r w:rsidR="00596F0D" w:rsidRPr="00816267">
        <w:t>n</w:t>
      </w:r>
      <w:r w:rsidR="00596F0D" w:rsidRPr="00816267">
        <w:rPr>
          <w:spacing w:val="-2"/>
        </w:rPr>
        <w:t>i</w:t>
      </w:r>
      <w:r w:rsidR="00596F0D" w:rsidRPr="00816267">
        <w:rPr>
          <w:spacing w:val="-3"/>
        </w:rPr>
        <w:t>n</w:t>
      </w:r>
      <w:r w:rsidR="00596F0D" w:rsidRPr="00816267">
        <w:t xml:space="preserve">g </w:t>
      </w:r>
      <w:r w:rsidR="00596F0D" w:rsidRPr="00816267">
        <w:rPr>
          <w:spacing w:val="1"/>
        </w:rPr>
        <w:t>r</w:t>
      </w:r>
      <w:r w:rsidR="00596F0D" w:rsidRPr="00816267">
        <w:t>es</w:t>
      </w:r>
      <w:r w:rsidR="00596F0D" w:rsidRPr="00816267">
        <w:rPr>
          <w:spacing w:val="-1"/>
        </w:rPr>
        <w:t>e</w:t>
      </w:r>
      <w:r w:rsidR="00596F0D" w:rsidRPr="00816267">
        <w:rPr>
          <w:spacing w:val="-3"/>
        </w:rPr>
        <w:t>a</w:t>
      </w:r>
      <w:r w:rsidR="00596F0D" w:rsidRPr="00816267">
        <w:t>rch</w:t>
      </w:r>
      <w:r w:rsidR="00596F0D" w:rsidRPr="00816267">
        <w:rPr>
          <w:spacing w:val="-2"/>
        </w:rPr>
        <w:t xml:space="preserve"> </w:t>
      </w:r>
      <w:r w:rsidR="00596F0D" w:rsidRPr="00816267">
        <w:t>m</w:t>
      </w:r>
      <w:r w:rsidR="00596F0D" w:rsidRPr="00816267">
        <w:rPr>
          <w:spacing w:val="-2"/>
        </w:rPr>
        <w:t>i</w:t>
      </w:r>
      <w:r w:rsidR="00596F0D" w:rsidRPr="00816267">
        <w:t>sco</w:t>
      </w:r>
      <w:r w:rsidR="00596F0D" w:rsidRPr="00816267">
        <w:rPr>
          <w:spacing w:val="-1"/>
        </w:rPr>
        <w:t>n</w:t>
      </w:r>
      <w:r w:rsidR="00596F0D" w:rsidRPr="00816267">
        <w:t>d</w:t>
      </w:r>
      <w:r w:rsidR="00596F0D" w:rsidRPr="00816267">
        <w:rPr>
          <w:spacing w:val="-1"/>
        </w:rPr>
        <w:t>u</w:t>
      </w:r>
      <w:r w:rsidR="00596F0D" w:rsidRPr="00816267">
        <w:rPr>
          <w:spacing w:val="-3"/>
        </w:rPr>
        <w:t>c</w:t>
      </w:r>
      <w:r w:rsidR="00596F0D" w:rsidRPr="00816267">
        <w:t>t,</w:t>
      </w:r>
      <w:r w:rsidR="00596F0D" w:rsidRPr="00816267">
        <w:rPr>
          <w:spacing w:val="-3"/>
        </w:rPr>
        <w:t xml:space="preserve"> </w:t>
      </w:r>
      <w:r w:rsidR="00596F0D" w:rsidRPr="00816267">
        <w:t>h</w:t>
      </w:r>
      <w:r w:rsidR="00596F0D" w:rsidRPr="00816267">
        <w:rPr>
          <w:spacing w:val="-1"/>
        </w:rPr>
        <w:t>u</w:t>
      </w:r>
      <w:r w:rsidR="00596F0D" w:rsidRPr="00816267">
        <w:t>man su</w:t>
      </w:r>
      <w:r w:rsidR="00596F0D" w:rsidRPr="00816267">
        <w:rPr>
          <w:spacing w:val="-1"/>
        </w:rPr>
        <w:t>b</w:t>
      </w:r>
      <w:r w:rsidR="00596F0D" w:rsidRPr="00816267">
        <w:rPr>
          <w:spacing w:val="1"/>
        </w:rPr>
        <w:t>j</w:t>
      </w:r>
      <w:r w:rsidR="00596F0D" w:rsidRPr="00816267">
        <w:t>e</w:t>
      </w:r>
      <w:r w:rsidR="00596F0D" w:rsidRPr="00816267">
        <w:rPr>
          <w:spacing w:val="-3"/>
        </w:rPr>
        <w:t>c</w:t>
      </w:r>
      <w:r w:rsidR="00596F0D" w:rsidRPr="00816267">
        <w:t>ts,</w:t>
      </w:r>
      <w:r w:rsidR="00596F0D" w:rsidRPr="00816267">
        <w:rPr>
          <w:spacing w:val="-1"/>
        </w:rPr>
        <w:t xml:space="preserve"> </w:t>
      </w:r>
      <w:r w:rsidR="00596F0D" w:rsidRPr="00816267">
        <w:t>a</w:t>
      </w:r>
      <w:r w:rsidR="00596F0D" w:rsidRPr="00816267">
        <w:rPr>
          <w:spacing w:val="-1"/>
        </w:rPr>
        <w:t>n</w:t>
      </w:r>
      <w:r w:rsidR="00596F0D" w:rsidRPr="00816267">
        <w:rPr>
          <w:spacing w:val="-2"/>
        </w:rPr>
        <w:t>i</w:t>
      </w:r>
      <w:r w:rsidR="00596F0D" w:rsidRPr="00816267">
        <w:t>mal</w:t>
      </w:r>
      <w:r w:rsidR="00596F0D" w:rsidRPr="00816267">
        <w:rPr>
          <w:spacing w:val="-1"/>
        </w:rPr>
        <w:t xml:space="preserve"> </w:t>
      </w:r>
      <w:r w:rsidR="00596F0D" w:rsidRPr="00816267">
        <w:rPr>
          <w:spacing w:val="-4"/>
        </w:rPr>
        <w:t>w</w:t>
      </w:r>
      <w:r w:rsidR="00596F0D" w:rsidRPr="00816267">
        <w:t>e</w:t>
      </w:r>
      <w:r w:rsidR="00596F0D" w:rsidRPr="00816267">
        <w:rPr>
          <w:spacing w:val="-2"/>
        </w:rPr>
        <w:t>l</w:t>
      </w:r>
      <w:r w:rsidR="00596F0D" w:rsidRPr="00816267">
        <w:rPr>
          <w:spacing w:val="3"/>
        </w:rPr>
        <w:t>f</w:t>
      </w:r>
      <w:r w:rsidR="00596F0D" w:rsidRPr="00816267">
        <w:rPr>
          <w:spacing w:val="-3"/>
        </w:rPr>
        <w:t>a</w:t>
      </w:r>
      <w:r w:rsidR="00596F0D" w:rsidRPr="00816267">
        <w:t>re,</w:t>
      </w:r>
      <w:r w:rsidR="00596F0D" w:rsidRPr="00816267">
        <w:rPr>
          <w:spacing w:val="-1"/>
        </w:rPr>
        <w:t xml:space="preserve"> </w:t>
      </w:r>
      <w:r w:rsidR="00596F0D" w:rsidRPr="00816267">
        <w:t>co</w:t>
      </w:r>
      <w:r w:rsidR="00596F0D" w:rsidRPr="00816267">
        <w:rPr>
          <w:spacing w:val="-4"/>
        </w:rPr>
        <w:t>n</w:t>
      </w:r>
      <w:r w:rsidR="00596F0D" w:rsidRPr="00816267">
        <w:rPr>
          <w:spacing w:val="3"/>
        </w:rPr>
        <w:t>f</w:t>
      </w:r>
      <w:r w:rsidR="00596F0D" w:rsidRPr="00816267">
        <w:rPr>
          <w:spacing w:val="-2"/>
        </w:rPr>
        <w:t>li</w:t>
      </w:r>
      <w:r w:rsidR="00596F0D" w:rsidRPr="00816267">
        <w:t>cts</w:t>
      </w:r>
      <w:r w:rsidR="00596F0D" w:rsidRPr="00816267">
        <w:rPr>
          <w:spacing w:val="-2"/>
        </w:rPr>
        <w:t xml:space="preserve"> </w:t>
      </w:r>
      <w:r w:rsidR="00596F0D" w:rsidRPr="00816267">
        <w:rPr>
          <w:spacing w:val="-3"/>
        </w:rPr>
        <w:t>o</w:t>
      </w:r>
      <w:r w:rsidR="00596F0D" w:rsidRPr="00816267">
        <w:t>f</w:t>
      </w:r>
      <w:r w:rsidR="00596F0D" w:rsidRPr="00816267">
        <w:rPr>
          <w:spacing w:val="2"/>
        </w:rPr>
        <w:t xml:space="preserve"> </w:t>
      </w:r>
      <w:r w:rsidR="00596F0D" w:rsidRPr="00816267">
        <w:rPr>
          <w:spacing w:val="-2"/>
        </w:rPr>
        <w:t>i</w:t>
      </w:r>
      <w:r w:rsidR="00596F0D" w:rsidRPr="00816267">
        <w:t>nt</w:t>
      </w:r>
      <w:r w:rsidR="00596F0D" w:rsidRPr="00816267">
        <w:rPr>
          <w:spacing w:val="-3"/>
        </w:rPr>
        <w:t>e</w:t>
      </w:r>
      <w:r w:rsidR="00596F0D" w:rsidRPr="00816267">
        <w:t>rest</w:t>
      </w:r>
      <w:r w:rsidR="00596F0D" w:rsidRPr="00816267">
        <w:rPr>
          <w:spacing w:val="-1"/>
        </w:rPr>
        <w:t xml:space="preserve"> </w:t>
      </w:r>
      <w:r w:rsidR="00596F0D" w:rsidRPr="00816267">
        <w:t>&amp; c</w:t>
      </w:r>
      <w:r w:rsidR="00596F0D" w:rsidRPr="00816267">
        <w:rPr>
          <w:spacing w:val="-3"/>
        </w:rPr>
        <w:t>o</w:t>
      </w:r>
      <w:r w:rsidR="00596F0D" w:rsidRPr="00816267">
        <w:t>mm</w:t>
      </w:r>
      <w:r w:rsidR="00596F0D" w:rsidRPr="00816267">
        <w:rPr>
          <w:spacing w:val="-2"/>
        </w:rPr>
        <w:t>it</w:t>
      </w:r>
      <w:r w:rsidR="00596F0D" w:rsidRPr="00816267">
        <w:t>me</w:t>
      </w:r>
      <w:r w:rsidR="00596F0D" w:rsidRPr="00816267">
        <w:rPr>
          <w:spacing w:val="-4"/>
        </w:rPr>
        <w:t>n</w:t>
      </w:r>
      <w:r w:rsidR="00596F0D" w:rsidRPr="00816267">
        <w:t>t,</w:t>
      </w:r>
      <w:r w:rsidR="00596F0D" w:rsidRPr="00816267">
        <w:rPr>
          <w:spacing w:val="-1"/>
        </w:rPr>
        <w:t xml:space="preserve"> </w:t>
      </w:r>
      <w:r w:rsidR="00596F0D" w:rsidRPr="00816267">
        <w:t>d</w:t>
      </w:r>
      <w:r w:rsidR="00596F0D" w:rsidRPr="00816267">
        <w:rPr>
          <w:spacing w:val="-1"/>
        </w:rPr>
        <w:t>a</w:t>
      </w:r>
      <w:r w:rsidR="00596F0D" w:rsidRPr="00816267">
        <w:t>ta</w:t>
      </w:r>
      <w:r w:rsidR="00596F0D" w:rsidRPr="00816267">
        <w:rPr>
          <w:spacing w:val="-2"/>
        </w:rPr>
        <w:t xml:space="preserve"> </w:t>
      </w:r>
      <w:r w:rsidR="00596F0D" w:rsidRPr="00816267">
        <w:t>ma</w:t>
      </w:r>
      <w:r w:rsidR="00596F0D" w:rsidRPr="00816267">
        <w:rPr>
          <w:spacing w:val="-1"/>
        </w:rPr>
        <w:t>n</w:t>
      </w:r>
      <w:r w:rsidR="00596F0D" w:rsidRPr="00816267">
        <w:rPr>
          <w:spacing w:val="-3"/>
        </w:rPr>
        <w:t>a</w:t>
      </w:r>
      <w:r w:rsidR="00596F0D" w:rsidRPr="00816267">
        <w:t>g</w:t>
      </w:r>
      <w:r w:rsidR="00596F0D" w:rsidRPr="00816267">
        <w:rPr>
          <w:spacing w:val="-4"/>
        </w:rPr>
        <w:t>e</w:t>
      </w:r>
      <w:r w:rsidR="00596F0D" w:rsidRPr="00816267">
        <w:t>me</w:t>
      </w:r>
      <w:r w:rsidR="00596F0D" w:rsidRPr="00816267">
        <w:rPr>
          <w:spacing w:val="-1"/>
        </w:rPr>
        <w:t>n</w:t>
      </w:r>
      <w:r w:rsidR="00596F0D" w:rsidRPr="00816267">
        <w:rPr>
          <w:spacing w:val="-2"/>
        </w:rPr>
        <w:t>t</w:t>
      </w:r>
      <w:r w:rsidR="00596F0D" w:rsidRPr="00816267">
        <w:t>,</w:t>
      </w:r>
      <w:r w:rsidR="00596F0D" w:rsidRPr="00816267">
        <w:rPr>
          <w:spacing w:val="-1"/>
        </w:rPr>
        <w:t xml:space="preserve"> </w:t>
      </w:r>
      <w:r w:rsidR="00596F0D" w:rsidRPr="00816267">
        <w:t>me</w:t>
      </w:r>
      <w:r w:rsidR="00596F0D" w:rsidRPr="00816267">
        <w:rPr>
          <w:spacing w:val="-1"/>
        </w:rPr>
        <w:t>n</w:t>
      </w:r>
      <w:r w:rsidR="00596F0D" w:rsidRPr="00816267">
        <w:t>t</w:t>
      </w:r>
      <w:r w:rsidR="00596F0D" w:rsidRPr="00816267">
        <w:rPr>
          <w:spacing w:val="-3"/>
        </w:rPr>
        <w:t>o</w:t>
      </w:r>
      <w:r w:rsidR="00596F0D" w:rsidRPr="00816267">
        <w:rPr>
          <w:spacing w:val="8"/>
        </w:rPr>
        <w:t>r</w:t>
      </w:r>
      <w:r w:rsidR="00596F0D" w:rsidRPr="00816267">
        <w:rPr>
          <w:spacing w:val="-2"/>
        </w:rPr>
        <w:t>-</w:t>
      </w:r>
      <w:r w:rsidR="00596F0D" w:rsidRPr="00816267">
        <w:t>tra</w:t>
      </w:r>
      <w:r w:rsidR="00596F0D" w:rsidRPr="00816267">
        <w:rPr>
          <w:spacing w:val="-2"/>
        </w:rPr>
        <w:t>i</w:t>
      </w:r>
      <w:r w:rsidR="00596F0D" w:rsidRPr="00816267">
        <w:t>n</w:t>
      </w:r>
      <w:r w:rsidR="00596F0D" w:rsidRPr="00816267">
        <w:rPr>
          <w:spacing w:val="-1"/>
        </w:rPr>
        <w:t>e</w:t>
      </w:r>
      <w:r w:rsidR="00596F0D" w:rsidRPr="00816267">
        <w:t>e</w:t>
      </w:r>
      <w:r w:rsidR="00596F0D" w:rsidRPr="00816267">
        <w:rPr>
          <w:spacing w:val="-2"/>
        </w:rPr>
        <w:t xml:space="preserve"> </w:t>
      </w:r>
      <w:r w:rsidR="00596F0D" w:rsidRPr="00816267">
        <w:t>re</w:t>
      </w:r>
      <w:r w:rsidR="00596F0D" w:rsidRPr="00816267">
        <w:rPr>
          <w:spacing w:val="-4"/>
        </w:rPr>
        <w:t>l</w:t>
      </w:r>
      <w:r w:rsidR="00596F0D" w:rsidRPr="00816267">
        <w:t>ati</w:t>
      </w:r>
      <w:r w:rsidR="00596F0D" w:rsidRPr="00816267">
        <w:rPr>
          <w:spacing w:val="-1"/>
        </w:rPr>
        <w:t>o</w:t>
      </w:r>
      <w:r w:rsidR="00596F0D" w:rsidRPr="00816267">
        <w:t>ns</w:t>
      </w:r>
      <w:r w:rsidR="00596F0D" w:rsidRPr="00816267">
        <w:rPr>
          <w:spacing w:val="-1"/>
        </w:rPr>
        <w:t>h</w:t>
      </w:r>
      <w:r w:rsidR="00596F0D" w:rsidRPr="00816267">
        <w:rPr>
          <w:spacing w:val="-2"/>
        </w:rPr>
        <w:t>i</w:t>
      </w:r>
      <w:r w:rsidR="00596F0D" w:rsidRPr="00816267">
        <w:t>ps, co</w:t>
      </w:r>
      <w:r w:rsidR="00596F0D" w:rsidRPr="00816267">
        <w:rPr>
          <w:spacing w:val="-2"/>
        </w:rPr>
        <w:t>ll</w:t>
      </w:r>
      <w:r w:rsidR="00596F0D" w:rsidRPr="00816267">
        <w:t>a</w:t>
      </w:r>
      <w:r w:rsidR="00596F0D" w:rsidRPr="00816267">
        <w:rPr>
          <w:spacing w:val="-1"/>
        </w:rPr>
        <w:t>b</w:t>
      </w:r>
      <w:r w:rsidR="00596F0D" w:rsidRPr="00816267">
        <w:t>orat</w:t>
      </w:r>
      <w:r w:rsidR="00596F0D" w:rsidRPr="00816267">
        <w:rPr>
          <w:spacing w:val="-2"/>
        </w:rPr>
        <w:t>i</w:t>
      </w:r>
      <w:r w:rsidR="00596F0D" w:rsidRPr="00816267">
        <w:t>on,</w:t>
      </w:r>
      <w:r w:rsidR="00596F0D" w:rsidRPr="00816267">
        <w:rPr>
          <w:spacing w:val="1"/>
        </w:rPr>
        <w:t xml:space="preserve"> </w:t>
      </w:r>
      <w:r w:rsidR="00596F0D" w:rsidRPr="00816267">
        <w:t>a</w:t>
      </w:r>
      <w:r w:rsidR="00596F0D" w:rsidRPr="00816267">
        <w:rPr>
          <w:spacing w:val="-4"/>
        </w:rPr>
        <w:t>u</w:t>
      </w:r>
      <w:r w:rsidR="00596F0D" w:rsidRPr="00816267">
        <w:t>th</w:t>
      </w:r>
      <w:r w:rsidR="00596F0D" w:rsidRPr="00816267">
        <w:rPr>
          <w:spacing w:val="-1"/>
        </w:rPr>
        <w:t>o</w:t>
      </w:r>
      <w:r w:rsidR="00596F0D" w:rsidRPr="00816267">
        <w:t>r</w:t>
      </w:r>
      <w:r w:rsidR="00596F0D" w:rsidRPr="00816267">
        <w:rPr>
          <w:spacing w:val="-3"/>
        </w:rPr>
        <w:t>s</w:t>
      </w:r>
      <w:r w:rsidR="00596F0D" w:rsidRPr="00816267">
        <w:t>h</w:t>
      </w:r>
      <w:r w:rsidR="00596F0D" w:rsidRPr="00816267">
        <w:rPr>
          <w:spacing w:val="-2"/>
        </w:rPr>
        <w:t>i</w:t>
      </w:r>
      <w:r w:rsidR="00596F0D" w:rsidRPr="00816267">
        <w:t>p &amp; p</w:t>
      </w:r>
      <w:r w:rsidR="00596F0D" w:rsidRPr="00816267">
        <w:rPr>
          <w:spacing w:val="-1"/>
        </w:rPr>
        <w:t>u</w:t>
      </w:r>
      <w:r w:rsidR="00596F0D" w:rsidRPr="00816267">
        <w:t>b</w:t>
      </w:r>
      <w:r w:rsidR="00596F0D" w:rsidRPr="00816267">
        <w:rPr>
          <w:spacing w:val="-2"/>
        </w:rPr>
        <w:t>li</w:t>
      </w:r>
      <w:r w:rsidR="00596F0D" w:rsidRPr="00816267">
        <w:t>cati</w:t>
      </w:r>
      <w:r w:rsidR="00596F0D" w:rsidRPr="00816267">
        <w:rPr>
          <w:spacing w:val="-1"/>
        </w:rPr>
        <w:t>o</w:t>
      </w:r>
      <w:r w:rsidR="00596F0D" w:rsidRPr="00816267">
        <w:t>n,</w:t>
      </w:r>
      <w:r w:rsidR="00596F0D" w:rsidRPr="00816267">
        <w:rPr>
          <w:spacing w:val="1"/>
        </w:rPr>
        <w:t xml:space="preserve"> </w:t>
      </w:r>
      <w:r w:rsidR="00596F0D" w:rsidRPr="00816267">
        <w:t>p</w:t>
      </w:r>
      <w:r w:rsidR="00596F0D" w:rsidRPr="00816267">
        <w:rPr>
          <w:spacing w:val="-1"/>
        </w:rPr>
        <w:t>e</w:t>
      </w:r>
      <w:r w:rsidR="00596F0D" w:rsidRPr="00816267">
        <w:rPr>
          <w:spacing w:val="-3"/>
        </w:rPr>
        <w:t>e</w:t>
      </w:r>
      <w:r w:rsidR="00596F0D" w:rsidRPr="00816267">
        <w:t>r</w:t>
      </w:r>
      <w:r w:rsidR="00596F0D" w:rsidRPr="00816267">
        <w:rPr>
          <w:spacing w:val="-1"/>
        </w:rPr>
        <w:t xml:space="preserve"> </w:t>
      </w:r>
      <w:r w:rsidR="00596F0D" w:rsidRPr="00816267">
        <w:t>re</w:t>
      </w:r>
      <w:r w:rsidR="00596F0D" w:rsidRPr="00816267">
        <w:rPr>
          <w:spacing w:val="-3"/>
        </w:rPr>
        <w:t>v</w:t>
      </w:r>
      <w:r w:rsidR="00596F0D" w:rsidRPr="00816267">
        <w:rPr>
          <w:spacing w:val="-2"/>
        </w:rPr>
        <w:t>i</w:t>
      </w:r>
      <w:r w:rsidR="00596F0D" w:rsidRPr="00816267">
        <w:rPr>
          <w:spacing w:val="1"/>
        </w:rPr>
        <w:t>e</w:t>
      </w:r>
      <w:r w:rsidR="00596F0D" w:rsidRPr="00816267">
        <w:rPr>
          <w:spacing w:val="-1"/>
        </w:rPr>
        <w:t>w</w:t>
      </w:r>
      <w:r w:rsidR="00A4015A">
        <w:rPr>
          <w:spacing w:val="-1"/>
        </w:rPr>
        <w:t>, and rigor &amp; reproducibility</w:t>
      </w:r>
      <w:r w:rsidR="00596F0D" w:rsidRPr="00816267">
        <w:t>.</w:t>
      </w:r>
      <w:r w:rsidR="00596F0D" w:rsidRPr="00816267">
        <w:rPr>
          <w:spacing w:val="2"/>
        </w:rPr>
        <w:t xml:space="preserve"> </w:t>
      </w:r>
      <w:r w:rsidR="00596F0D" w:rsidRPr="00816267">
        <w:rPr>
          <w:spacing w:val="-1"/>
        </w:rPr>
        <w:t>E</w:t>
      </w:r>
      <w:r w:rsidR="00596F0D" w:rsidRPr="00816267">
        <w:t>ach sess</w:t>
      </w:r>
      <w:r w:rsidR="00596F0D" w:rsidRPr="00816267">
        <w:rPr>
          <w:spacing w:val="-2"/>
        </w:rPr>
        <w:t>i</w:t>
      </w:r>
      <w:r w:rsidR="00596F0D" w:rsidRPr="00816267">
        <w:t>on e</w:t>
      </w:r>
      <w:r w:rsidR="00596F0D" w:rsidRPr="00816267">
        <w:rPr>
          <w:spacing w:val="-4"/>
        </w:rPr>
        <w:t>n</w:t>
      </w:r>
      <w:r w:rsidR="00596F0D" w:rsidRPr="00816267">
        <w:t>ta</w:t>
      </w:r>
      <w:r w:rsidR="00596F0D" w:rsidRPr="00816267">
        <w:rPr>
          <w:spacing w:val="-2"/>
        </w:rPr>
        <w:t>il</w:t>
      </w:r>
      <w:r w:rsidR="00596F0D" w:rsidRPr="00816267">
        <w:t>s</w:t>
      </w:r>
      <w:r w:rsidR="00596F0D" w:rsidRPr="00816267">
        <w:rPr>
          <w:spacing w:val="1"/>
        </w:rPr>
        <w:t xml:space="preserve"> </w:t>
      </w:r>
      <w:r w:rsidR="00596F0D" w:rsidRPr="00816267">
        <w:t>as</w:t>
      </w:r>
      <w:r w:rsidR="00596F0D" w:rsidRPr="00816267">
        <w:rPr>
          <w:spacing w:val="-3"/>
        </w:rPr>
        <w:t>s</w:t>
      </w:r>
      <w:r w:rsidR="00596F0D" w:rsidRPr="00816267">
        <w:rPr>
          <w:spacing w:val="-2"/>
        </w:rPr>
        <w:t>i</w:t>
      </w:r>
      <w:r w:rsidR="00596F0D" w:rsidRPr="00816267">
        <w:rPr>
          <w:spacing w:val="1"/>
        </w:rPr>
        <w:t>g</w:t>
      </w:r>
      <w:r w:rsidR="00596F0D" w:rsidRPr="00816267">
        <w:t>n</w:t>
      </w:r>
      <w:r w:rsidR="00596F0D" w:rsidRPr="00816267">
        <w:rPr>
          <w:spacing w:val="-1"/>
        </w:rPr>
        <w:t>e</w:t>
      </w:r>
      <w:r w:rsidR="00596F0D" w:rsidRPr="00816267">
        <w:t xml:space="preserve">d </w:t>
      </w:r>
      <w:r w:rsidR="00596F0D" w:rsidRPr="00816267">
        <w:rPr>
          <w:spacing w:val="-3"/>
        </w:rPr>
        <w:t>p</w:t>
      </w:r>
      <w:r w:rsidR="00596F0D" w:rsidRPr="00816267">
        <w:t>r</w:t>
      </w:r>
      <w:r w:rsidR="00596F0D" w:rsidRPr="00816267">
        <w:rPr>
          <w:spacing w:val="1"/>
        </w:rPr>
        <w:t>e</w:t>
      </w:r>
      <w:r w:rsidR="00596F0D" w:rsidRPr="00816267">
        <w:t>- re</w:t>
      </w:r>
      <w:r w:rsidR="00596F0D" w:rsidRPr="00816267">
        <w:rPr>
          <w:spacing w:val="-1"/>
        </w:rPr>
        <w:t>a</w:t>
      </w:r>
      <w:r w:rsidR="00596F0D" w:rsidRPr="00816267">
        <w:t>d</w:t>
      </w:r>
      <w:r w:rsidR="00596F0D" w:rsidRPr="00816267">
        <w:rPr>
          <w:spacing w:val="-2"/>
        </w:rPr>
        <w:t>i</w:t>
      </w:r>
      <w:r w:rsidR="00596F0D" w:rsidRPr="00816267">
        <w:t>n</w:t>
      </w:r>
      <w:r w:rsidR="00596F0D" w:rsidRPr="00816267">
        <w:rPr>
          <w:spacing w:val="1"/>
        </w:rPr>
        <w:t>g</w:t>
      </w:r>
      <w:r w:rsidR="00596F0D" w:rsidRPr="00816267">
        <w:rPr>
          <w:spacing w:val="-3"/>
        </w:rPr>
        <w:t>s</w:t>
      </w:r>
      <w:r w:rsidR="00596F0D" w:rsidRPr="00816267">
        <w:t>,</w:t>
      </w:r>
      <w:r w:rsidR="00596F0D" w:rsidRPr="00816267">
        <w:rPr>
          <w:spacing w:val="2"/>
        </w:rPr>
        <w:t xml:space="preserve"> </w:t>
      </w:r>
      <w:r w:rsidR="00596F0D" w:rsidRPr="00816267">
        <w:rPr>
          <w:spacing w:val="-2"/>
        </w:rPr>
        <w:t>i</w:t>
      </w:r>
      <w:r w:rsidR="00596F0D" w:rsidRPr="00816267">
        <w:t>n</w:t>
      </w:r>
      <w:r w:rsidR="00596F0D" w:rsidRPr="00816267">
        <w:rPr>
          <w:spacing w:val="-1"/>
        </w:rPr>
        <w:t>d</w:t>
      </w:r>
      <w:r w:rsidR="00596F0D" w:rsidRPr="00816267">
        <w:rPr>
          <w:spacing w:val="-2"/>
        </w:rPr>
        <w:t>i</w:t>
      </w:r>
      <w:r w:rsidR="00596F0D" w:rsidRPr="00816267">
        <w:rPr>
          <w:spacing w:val="-3"/>
        </w:rPr>
        <w:t>v</w:t>
      </w:r>
      <w:r w:rsidR="00596F0D" w:rsidRPr="00816267">
        <w:rPr>
          <w:spacing w:val="-2"/>
        </w:rPr>
        <w:t>i</w:t>
      </w:r>
      <w:r w:rsidR="00596F0D" w:rsidRPr="00816267">
        <w:t>d</w:t>
      </w:r>
      <w:r w:rsidR="00596F0D" w:rsidRPr="00816267">
        <w:rPr>
          <w:spacing w:val="-1"/>
        </w:rPr>
        <w:t>u</w:t>
      </w:r>
      <w:r w:rsidR="00596F0D" w:rsidRPr="00816267">
        <w:t>al</w:t>
      </w:r>
      <w:r w:rsidR="00596F0D" w:rsidRPr="00816267">
        <w:rPr>
          <w:spacing w:val="-1"/>
        </w:rPr>
        <w:t xml:space="preserve"> </w:t>
      </w:r>
      <w:r w:rsidR="00596F0D" w:rsidRPr="00816267">
        <w:t>a</w:t>
      </w:r>
      <w:r w:rsidR="00596F0D" w:rsidRPr="00816267">
        <w:rPr>
          <w:spacing w:val="-1"/>
        </w:rPr>
        <w:t>n</w:t>
      </w:r>
      <w:r w:rsidR="00596F0D" w:rsidRPr="00816267">
        <w:t xml:space="preserve">d </w:t>
      </w:r>
      <w:r w:rsidR="00596F0D" w:rsidRPr="00816267">
        <w:rPr>
          <w:spacing w:val="-1"/>
        </w:rPr>
        <w:t>t</w:t>
      </w:r>
      <w:r w:rsidR="00596F0D" w:rsidRPr="00816267">
        <w:t>e</w:t>
      </w:r>
      <w:r w:rsidR="00596F0D" w:rsidRPr="00816267">
        <w:rPr>
          <w:spacing w:val="-1"/>
        </w:rPr>
        <w:t>a</w:t>
      </w:r>
      <w:r w:rsidR="00596F0D" w:rsidRPr="00816267">
        <w:t>m</w:t>
      </w:r>
      <w:r w:rsidR="00596F0D" w:rsidRPr="00816267">
        <w:rPr>
          <w:spacing w:val="-1"/>
        </w:rPr>
        <w:t xml:space="preserve"> </w:t>
      </w:r>
      <w:r w:rsidR="00596F0D" w:rsidRPr="00816267">
        <w:t>re</w:t>
      </w:r>
      <w:r w:rsidR="00596F0D" w:rsidRPr="00816267">
        <w:rPr>
          <w:spacing w:val="-1"/>
        </w:rPr>
        <w:t>a</w:t>
      </w:r>
      <w:r w:rsidR="00596F0D" w:rsidRPr="00816267">
        <w:t>d</w:t>
      </w:r>
      <w:r w:rsidR="00596F0D" w:rsidRPr="00816267">
        <w:rPr>
          <w:spacing w:val="-2"/>
        </w:rPr>
        <w:t>i</w:t>
      </w:r>
      <w:r w:rsidR="00596F0D" w:rsidRPr="00816267">
        <w:t>n</w:t>
      </w:r>
      <w:r w:rsidR="00596F0D" w:rsidRPr="00816267">
        <w:rPr>
          <w:spacing w:val="-1"/>
        </w:rPr>
        <w:t>e</w:t>
      </w:r>
      <w:r w:rsidR="00596F0D" w:rsidRPr="00816267">
        <w:t>ss</w:t>
      </w:r>
      <w:r w:rsidR="00596F0D" w:rsidRPr="00816267">
        <w:rPr>
          <w:spacing w:val="1"/>
        </w:rPr>
        <w:t xml:space="preserve"> </w:t>
      </w:r>
      <w:r w:rsidR="00596F0D" w:rsidRPr="00816267">
        <w:t>a</w:t>
      </w:r>
      <w:r w:rsidR="00596F0D" w:rsidRPr="00816267">
        <w:rPr>
          <w:spacing w:val="-3"/>
        </w:rPr>
        <w:t>s</w:t>
      </w:r>
      <w:r w:rsidR="00596F0D" w:rsidRPr="00816267">
        <w:t>suran</w:t>
      </w:r>
      <w:r w:rsidR="00596F0D" w:rsidRPr="00816267">
        <w:rPr>
          <w:spacing w:val="-3"/>
        </w:rPr>
        <w:t>c</w:t>
      </w:r>
      <w:r w:rsidR="00596F0D" w:rsidRPr="00816267">
        <w:t xml:space="preserve">e </w:t>
      </w:r>
      <w:r w:rsidR="00596F0D" w:rsidRPr="00816267">
        <w:rPr>
          <w:spacing w:val="1"/>
        </w:rPr>
        <w:t>t</w:t>
      </w:r>
      <w:r w:rsidR="00596F0D" w:rsidRPr="00816267">
        <w:t>e</w:t>
      </w:r>
      <w:r w:rsidR="00596F0D" w:rsidRPr="00816267">
        <w:rPr>
          <w:spacing w:val="-3"/>
        </w:rPr>
        <w:t>s</w:t>
      </w:r>
      <w:r w:rsidR="00596F0D" w:rsidRPr="00816267">
        <w:t>ts,</w:t>
      </w:r>
      <w:r w:rsidR="00596F0D" w:rsidRPr="00816267">
        <w:rPr>
          <w:spacing w:val="-1"/>
        </w:rPr>
        <w:t xml:space="preserve"> </w:t>
      </w:r>
      <w:r w:rsidR="00596F0D" w:rsidRPr="00816267">
        <w:t>a</w:t>
      </w:r>
      <w:r w:rsidR="00596F0D" w:rsidRPr="00816267">
        <w:rPr>
          <w:spacing w:val="-1"/>
        </w:rPr>
        <w:t>n</w:t>
      </w:r>
      <w:r w:rsidR="00596F0D" w:rsidRPr="00816267">
        <w:t>d</w:t>
      </w:r>
      <w:r w:rsidR="00596F0D" w:rsidRPr="00816267">
        <w:rPr>
          <w:spacing w:val="-2"/>
        </w:rPr>
        <w:t xml:space="preserve"> </w:t>
      </w:r>
      <w:r w:rsidR="00596F0D" w:rsidRPr="00816267">
        <w:t>a</w:t>
      </w:r>
      <w:r w:rsidR="00596F0D" w:rsidRPr="00816267">
        <w:rPr>
          <w:spacing w:val="-1"/>
        </w:rPr>
        <w:t>p</w:t>
      </w:r>
      <w:r w:rsidR="00596F0D" w:rsidRPr="00816267">
        <w:t>p</w:t>
      </w:r>
      <w:r w:rsidR="00596F0D" w:rsidRPr="00816267">
        <w:rPr>
          <w:spacing w:val="-2"/>
        </w:rPr>
        <w:t>li</w:t>
      </w:r>
      <w:r w:rsidR="00596F0D" w:rsidRPr="00816267">
        <w:t>cati</w:t>
      </w:r>
      <w:r w:rsidR="00596F0D" w:rsidRPr="00816267">
        <w:rPr>
          <w:spacing w:val="-1"/>
        </w:rPr>
        <w:t>o</w:t>
      </w:r>
      <w:r w:rsidR="00596F0D" w:rsidRPr="00816267">
        <w:t xml:space="preserve">n </w:t>
      </w:r>
      <w:r w:rsidR="00596F0D" w:rsidRPr="00816267">
        <w:rPr>
          <w:spacing w:val="-3"/>
        </w:rPr>
        <w:t>ex</w:t>
      </w:r>
      <w:r w:rsidR="00596F0D" w:rsidRPr="00816267">
        <w:t>ercis</w:t>
      </w:r>
      <w:r w:rsidR="00596F0D" w:rsidRPr="00816267">
        <w:rPr>
          <w:spacing w:val="2"/>
        </w:rPr>
        <w:t>e</w:t>
      </w:r>
      <w:r w:rsidR="00596F0D" w:rsidRPr="00816267">
        <w:t>s</w:t>
      </w:r>
      <w:r w:rsidR="00596F0D" w:rsidRPr="00816267">
        <w:rPr>
          <w:spacing w:val="1"/>
        </w:rPr>
        <w:t xml:space="preserve"> </w:t>
      </w:r>
      <w:r w:rsidR="00596F0D" w:rsidRPr="00816267">
        <w:rPr>
          <w:spacing w:val="-2"/>
        </w:rPr>
        <w:t>i</w:t>
      </w:r>
      <w:r w:rsidR="00596F0D" w:rsidRPr="00816267">
        <w:t xml:space="preserve">n </w:t>
      </w:r>
      <w:r w:rsidR="00596F0D" w:rsidRPr="00816267">
        <w:rPr>
          <w:spacing w:val="-3"/>
        </w:rPr>
        <w:t>w</w:t>
      </w:r>
      <w:r w:rsidR="00596F0D" w:rsidRPr="00816267">
        <w:t>h</w:t>
      </w:r>
      <w:r w:rsidR="00596F0D" w:rsidRPr="00816267">
        <w:rPr>
          <w:spacing w:val="-2"/>
        </w:rPr>
        <w:t>i</w:t>
      </w:r>
      <w:r w:rsidR="00596F0D" w:rsidRPr="00816267">
        <w:t xml:space="preserve">ch </w:t>
      </w:r>
      <w:r w:rsidR="00596F0D">
        <w:t xml:space="preserve">student </w:t>
      </w:r>
      <w:r w:rsidR="00596F0D" w:rsidRPr="00816267">
        <w:rPr>
          <w:spacing w:val="1"/>
        </w:rPr>
        <w:t>t</w:t>
      </w:r>
      <w:r w:rsidR="00596F0D" w:rsidRPr="00816267">
        <w:t>e</w:t>
      </w:r>
      <w:r w:rsidR="00596F0D" w:rsidRPr="00816267">
        <w:rPr>
          <w:spacing w:val="-1"/>
        </w:rPr>
        <w:t>a</w:t>
      </w:r>
      <w:r w:rsidR="00596F0D" w:rsidRPr="00816267">
        <w:t>ms</w:t>
      </w:r>
      <w:r w:rsidR="00596F0D" w:rsidRPr="00816267">
        <w:rPr>
          <w:spacing w:val="-4"/>
        </w:rPr>
        <w:t xml:space="preserve"> </w:t>
      </w:r>
      <w:r w:rsidR="00596F0D">
        <w:rPr>
          <w:spacing w:val="-4"/>
        </w:rPr>
        <w:t xml:space="preserve">practice and discuss making decisions based on research on </w:t>
      </w:r>
      <w:r w:rsidR="00596F0D" w:rsidRPr="00816267">
        <w:t>re</w:t>
      </w:r>
      <w:r w:rsidR="00596F0D" w:rsidRPr="00816267">
        <w:rPr>
          <w:spacing w:val="-3"/>
        </w:rPr>
        <w:t>s</w:t>
      </w:r>
      <w:r w:rsidR="00596F0D" w:rsidRPr="00816267">
        <w:t>e</w:t>
      </w:r>
      <w:r w:rsidR="00596F0D" w:rsidRPr="00816267">
        <w:rPr>
          <w:spacing w:val="-1"/>
        </w:rPr>
        <w:t>a</w:t>
      </w:r>
      <w:r w:rsidR="00596F0D" w:rsidRPr="00816267">
        <w:t>rch</w:t>
      </w:r>
      <w:r w:rsidR="00596F0D" w:rsidRPr="00816267">
        <w:rPr>
          <w:spacing w:val="2"/>
        </w:rPr>
        <w:t xml:space="preserve"> </w:t>
      </w:r>
      <w:r w:rsidR="00596F0D" w:rsidRPr="00816267">
        <w:rPr>
          <w:spacing w:val="-3"/>
        </w:rPr>
        <w:t>s</w:t>
      </w:r>
      <w:r w:rsidR="00596F0D" w:rsidRPr="00816267">
        <w:t>ce</w:t>
      </w:r>
      <w:r w:rsidR="00596F0D" w:rsidRPr="00816267">
        <w:rPr>
          <w:spacing w:val="-1"/>
        </w:rPr>
        <w:t>n</w:t>
      </w:r>
      <w:r w:rsidR="00596F0D" w:rsidRPr="00816267">
        <w:t>ari</w:t>
      </w:r>
      <w:r w:rsidR="00596F0D" w:rsidRPr="00816267">
        <w:rPr>
          <w:spacing w:val="-1"/>
        </w:rPr>
        <w:t>o</w:t>
      </w:r>
      <w:r w:rsidR="00596F0D" w:rsidRPr="00816267">
        <w:t>s</w:t>
      </w:r>
      <w:r w:rsidR="00596F0D" w:rsidRPr="00816267">
        <w:rPr>
          <w:spacing w:val="-2"/>
        </w:rPr>
        <w:t xml:space="preserve"> </w:t>
      </w:r>
      <w:r w:rsidR="00596F0D">
        <w:rPr>
          <w:spacing w:val="-2"/>
        </w:rPr>
        <w:t>posing</w:t>
      </w:r>
      <w:r w:rsidR="00596F0D" w:rsidRPr="00816267">
        <w:t xml:space="preserve"> </w:t>
      </w:r>
      <w:r w:rsidR="00596F0D" w:rsidRPr="00816267">
        <w:rPr>
          <w:spacing w:val="1"/>
        </w:rPr>
        <w:t>r</w:t>
      </w:r>
      <w:r w:rsidR="00596F0D" w:rsidRPr="00816267">
        <w:t>e</w:t>
      </w:r>
      <w:r w:rsidR="00596F0D" w:rsidRPr="00816267">
        <w:rPr>
          <w:spacing w:val="-1"/>
        </w:rPr>
        <w:t>al</w:t>
      </w:r>
      <w:r w:rsidR="00596F0D" w:rsidRPr="00816267">
        <w:t>-</w:t>
      </w:r>
      <w:r w:rsidR="00596F0D" w:rsidRPr="00816267">
        <w:rPr>
          <w:spacing w:val="-2"/>
        </w:rPr>
        <w:t>l</w:t>
      </w:r>
      <w:r w:rsidR="00596F0D" w:rsidRPr="00816267">
        <w:rPr>
          <w:spacing w:val="-4"/>
        </w:rPr>
        <w:t>i</w:t>
      </w:r>
      <w:r w:rsidR="00596F0D" w:rsidRPr="00816267">
        <w:rPr>
          <w:spacing w:val="3"/>
        </w:rPr>
        <w:t>f</w:t>
      </w:r>
      <w:r w:rsidR="00596F0D" w:rsidRPr="00816267">
        <w:t>e</w:t>
      </w:r>
      <w:r w:rsidR="00596F0D" w:rsidRPr="00816267">
        <w:rPr>
          <w:spacing w:val="-2"/>
        </w:rPr>
        <w:t xml:space="preserve"> </w:t>
      </w:r>
      <w:r w:rsidR="00596F0D" w:rsidRPr="00816267">
        <w:t>eth</w:t>
      </w:r>
      <w:r w:rsidR="00596F0D" w:rsidRPr="00816267">
        <w:rPr>
          <w:spacing w:val="-1"/>
        </w:rPr>
        <w:t>i</w:t>
      </w:r>
      <w:r w:rsidR="00596F0D" w:rsidRPr="00816267">
        <w:t>cal</w:t>
      </w:r>
      <w:r w:rsidR="00596F0D" w:rsidRPr="00816267">
        <w:rPr>
          <w:spacing w:val="-1"/>
        </w:rPr>
        <w:t xml:space="preserve"> </w:t>
      </w:r>
      <w:r w:rsidR="00596F0D" w:rsidRPr="00816267">
        <w:t>d</w:t>
      </w:r>
      <w:r w:rsidR="00596F0D" w:rsidRPr="00816267">
        <w:rPr>
          <w:spacing w:val="-2"/>
        </w:rPr>
        <w:t>il</w:t>
      </w:r>
      <w:r w:rsidR="00596F0D" w:rsidRPr="00816267">
        <w:rPr>
          <w:spacing w:val="-3"/>
        </w:rPr>
        <w:t>e</w:t>
      </w:r>
      <w:r w:rsidR="00596F0D" w:rsidRPr="00816267">
        <w:t>mma</w:t>
      </w:r>
      <w:r w:rsidR="00596F0D" w:rsidRPr="00816267">
        <w:rPr>
          <w:spacing w:val="-2"/>
        </w:rPr>
        <w:t>s</w:t>
      </w:r>
      <w:r w:rsidR="00596F0D" w:rsidRPr="00816267">
        <w:t>.</w:t>
      </w:r>
      <w:r w:rsidRPr="001932D4">
        <w:rPr>
          <w:spacing w:val="-1"/>
        </w:rPr>
        <w:t xml:space="preserve"> </w:t>
      </w:r>
    </w:p>
    <w:p w:rsidR="001932D4" w:rsidRPr="001932D4" w:rsidRDefault="001932D4" w:rsidP="00596F0D">
      <w:pPr>
        <w:pStyle w:val="BodyText"/>
        <w:ind w:left="0"/>
        <w:rPr>
          <w:spacing w:val="-1"/>
        </w:rPr>
      </w:pPr>
      <w:r w:rsidRPr="00596F0D">
        <w:rPr>
          <w:spacing w:val="-1"/>
          <w:u w:val="single"/>
        </w:rPr>
        <w:t>Subject Matter</w:t>
      </w:r>
      <w:r w:rsidRPr="001932D4">
        <w:rPr>
          <w:spacing w:val="-1"/>
        </w:rPr>
        <w:t xml:space="preserve">: </w:t>
      </w:r>
      <w:r w:rsidR="00596F0D">
        <w:rPr>
          <w:spacing w:val="-1"/>
        </w:rPr>
        <w:t xml:space="preserve">Session titles include: </w:t>
      </w:r>
      <w:r w:rsidR="00596F0D" w:rsidRPr="00596F0D">
        <w:rPr>
          <w:spacing w:val="-1"/>
        </w:rPr>
        <w:t>Intro to RCR &amp; Team-Based Learning</w:t>
      </w:r>
      <w:r w:rsidR="00596F0D">
        <w:rPr>
          <w:spacing w:val="-1"/>
        </w:rPr>
        <w:t xml:space="preserve">; </w:t>
      </w:r>
      <w:r w:rsidR="00596F0D" w:rsidRPr="00596F0D">
        <w:rPr>
          <w:spacing w:val="-1"/>
        </w:rPr>
        <w:t>Intro to Ethical Decision-Making</w:t>
      </w:r>
      <w:r w:rsidR="00596F0D">
        <w:rPr>
          <w:spacing w:val="-1"/>
        </w:rPr>
        <w:t xml:space="preserve">; </w:t>
      </w:r>
      <w:r w:rsidR="00596F0D" w:rsidRPr="00596F0D">
        <w:rPr>
          <w:spacing w:val="-1"/>
        </w:rPr>
        <w:t>Avoiding Research Misconduct</w:t>
      </w:r>
      <w:r w:rsidR="00596F0D">
        <w:rPr>
          <w:spacing w:val="-1"/>
        </w:rPr>
        <w:t xml:space="preserve">; </w:t>
      </w:r>
      <w:r w:rsidR="00596F0D" w:rsidRPr="00596F0D">
        <w:rPr>
          <w:spacing w:val="-1"/>
        </w:rPr>
        <w:t>Welfare of Laboratory Animals</w:t>
      </w:r>
      <w:r w:rsidR="00596F0D">
        <w:rPr>
          <w:spacing w:val="-1"/>
        </w:rPr>
        <w:t xml:space="preserve">; </w:t>
      </w:r>
      <w:r w:rsidR="00596F0D" w:rsidRPr="00596F0D">
        <w:rPr>
          <w:spacing w:val="-1"/>
        </w:rPr>
        <w:t>Protection of Human Subjects</w:t>
      </w:r>
      <w:r w:rsidR="00596F0D">
        <w:rPr>
          <w:spacing w:val="-1"/>
        </w:rPr>
        <w:t xml:space="preserve">; </w:t>
      </w:r>
      <w:r w:rsidR="00596F0D" w:rsidRPr="00596F0D">
        <w:rPr>
          <w:spacing w:val="-1"/>
        </w:rPr>
        <w:t>Conflicts of Interest &amp; Commitment</w:t>
      </w:r>
      <w:r w:rsidR="00596F0D">
        <w:rPr>
          <w:spacing w:val="-1"/>
        </w:rPr>
        <w:t xml:space="preserve">; </w:t>
      </w:r>
      <w:r w:rsidR="00596F0D" w:rsidRPr="00596F0D">
        <w:rPr>
          <w:spacing w:val="-1"/>
        </w:rPr>
        <w:t>Data Management Practices</w:t>
      </w:r>
      <w:r w:rsidR="00596F0D">
        <w:rPr>
          <w:spacing w:val="-1"/>
        </w:rPr>
        <w:t xml:space="preserve">; </w:t>
      </w:r>
      <w:r w:rsidR="00596F0D" w:rsidRPr="00596F0D">
        <w:rPr>
          <w:spacing w:val="-1"/>
        </w:rPr>
        <w:t>Me</w:t>
      </w:r>
      <w:r w:rsidR="00596F0D">
        <w:rPr>
          <w:spacing w:val="-1"/>
        </w:rPr>
        <w:t>ntor &amp; Trainee Responsibilities;</w:t>
      </w:r>
      <w:r w:rsidR="00596F0D" w:rsidRPr="00596F0D">
        <w:rPr>
          <w:spacing w:val="-1"/>
        </w:rPr>
        <w:t xml:space="preserve"> Collaborative Research</w:t>
      </w:r>
      <w:r w:rsidR="00596F0D">
        <w:rPr>
          <w:spacing w:val="-1"/>
        </w:rPr>
        <w:t xml:space="preserve">; </w:t>
      </w:r>
      <w:r w:rsidR="00596F0D" w:rsidRPr="00596F0D">
        <w:rPr>
          <w:spacing w:val="-1"/>
        </w:rPr>
        <w:t>Authorship &amp; Publication</w:t>
      </w:r>
      <w:r w:rsidR="00596F0D">
        <w:rPr>
          <w:spacing w:val="-1"/>
        </w:rPr>
        <w:t xml:space="preserve">; </w:t>
      </w:r>
      <w:r w:rsidR="00596F0D" w:rsidRPr="00596F0D">
        <w:rPr>
          <w:spacing w:val="-1"/>
        </w:rPr>
        <w:t>Peer Review</w:t>
      </w:r>
      <w:r w:rsidR="00596F0D">
        <w:rPr>
          <w:spacing w:val="-1"/>
        </w:rPr>
        <w:t xml:space="preserve">; and </w:t>
      </w:r>
      <w:r w:rsidR="00596F0D" w:rsidRPr="00596F0D">
        <w:rPr>
          <w:spacing w:val="-1"/>
        </w:rPr>
        <w:t>Rigor &amp; Reproducibility</w:t>
      </w:r>
      <w:r w:rsidRPr="001932D4">
        <w:rPr>
          <w:spacing w:val="-1"/>
        </w:rPr>
        <w:t xml:space="preserve">. </w:t>
      </w:r>
    </w:p>
    <w:p w:rsidR="001932D4" w:rsidRPr="001932D4" w:rsidRDefault="001932D4" w:rsidP="00CD504B">
      <w:pPr>
        <w:pStyle w:val="BodyText"/>
        <w:ind w:left="0"/>
        <w:rPr>
          <w:spacing w:val="-1"/>
        </w:rPr>
      </w:pPr>
      <w:r w:rsidRPr="00B8776A">
        <w:rPr>
          <w:spacing w:val="-1"/>
          <w:u w:val="single"/>
        </w:rPr>
        <w:t>Faculty Participation</w:t>
      </w:r>
      <w:r w:rsidRPr="001932D4">
        <w:rPr>
          <w:spacing w:val="-1"/>
        </w:rPr>
        <w:t xml:space="preserve">: </w:t>
      </w:r>
      <w:r w:rsidR="00B8776A">
        <w:rPr>
          <w:spacing w:val="-1"/>
        </w:rPr>
        <w:t>This course is taught by faculty members with expertise in RCR topic areas, including ORI-funded research in RCR, IACUC Chair, IRB Members, COI officer, journal editor, etc.</w:t>
      </w:r>
      <w:r w:rsidRPr="001932D4">
        <w:rPr>
          <w:spacing w:val="-1"/>
        </w:rPr>
        <w:t xml:space="preserve"> </w:t>
      </w:r>
    </w:p>
    <w:p w:rsidR="001932D4" w:rsidRPr="001932D4" w:rsidRDefault="001932D4" w:rsidP="00CD504B">
      <w:pPr>
        <w:pStyle w:val="BodyText"/>
        <w:ind w:left="0"/>
        <w:rPr>
          <w:spacing w:val="-1"/>
        </w:rPr>
      </w:pPr>
      <w:r w:rsidRPr="00B8776A">
        <w:rPr>
          <w:spacing w:val="-1"/>
          <w:u w:val="single"/>
        </w:rPr>
        <w:t>Duration of Instruction</w:t>
      </w:r>
      <w:r w:rsidRPr="001932D4">
        <w:rPr>
          <w:spacing w:val="-1"/>
        </w:rPr>
        <w:t xml:space="preserve">: </w:t>
      </w:r>
      <w:r w:rsidR="00B8776A">
        <w:rPr>
          <w:spacing w:val="-1"/>
        </w:rPr>
        <w:t>This course meets over the course of one semester and has a total of 24 contact hours, including one introductory 2-hour session of lecture/discussion, and eleven 2-hour TBL sessions</w:t>
      </w:r>
      <w:r w:rsidRPr="001932D4">
        <w:rPr>
          <w:spacing w:val="-1"/>
        </w:rPr>
        <w:t xml:space="preserve">. </w:t>
      </w:r>
    </w:p>
    <w:p w:rsidR="00E02E03" w:rsidRDefault="00B03AC5" w:rsidP="00B43D6D">
      <w:pPr>
        <w:pStyle w:val="BodyText"/>
        <w:spacing w:before="120"/>
        <w:ind w:left="0"/>
        <w:rPr>
          <w:spacing w:val="-1"/>
        </w:rPr>
      </w:pPr>
      <w:r>
        <w:rPr>
          <w:rFonts w:cs="Arial"/>
          <w:spacing w:val="1"/>
        </w:rPr>
        <w:lastRenderedPageBreak/>
        <w:t xml:space="preserve">I </w:t>
      </w:r>
      <w:r w:rsidRPr="00B03AC5">
        <w:rPr>
          <w:rFonts w:cs="Arial"/>
          <w:i/>
          <w:spacing w:val="1"/>
        </w:rPr>
        <w:t xml:space="preserve">completed/will </w:t>
      </w:r>
      <w:r w:rsidRPr="00B8776A">
        <w:rPr>
          <w:rFonts w:cs="Arial"/>
          <w:i/>
          <w:spacing w:val="1"/>
        </w:rPr>
        <w:t xml:space="preserve">complete </w:t>
      </w:r>
      <w:r w:rsidR="00B8776A" w:rsidRPr="00B8776A">
        <w:rPr>
          <w:rFonts w:cs="Arial"/>
          <w:i/>
          <w:spacing w:val="1"/>
        </w:rPr>
        <w:t>(indicate inclusive dates)</w:t>
      </w:r>
      <w:r w:rsidR="00B8776A">
        <w:rPr>
          <w:rFonts w:cs="Arial"/>
          <w:spacing w:val="1"/>
        </w:rPr>
        <w:t xml:space="preserve"> </w:t>
      </w:r>
      <w:r>
        <w:rPr>
          <w:rFonts w:cs="Arial"/>
          <w:spacing w:val="1"/>
        </w:rPr>
        <w:t xml:space="preserve">the graduate course </w:t>
      </w:r>
      <w:r w:rsidR="005C44BE" w:rsidRPr="00816267">
        <w:rPr>
          <w:rFonts w:cs="Arial"/>
        </w:rPr>
        <w:t>“</w:t>
      </w:r>
      <w:r w:rsidR="005C44BE" w:rsidRPr="00816267">
        <w:rPr>
          <w:rFonts w:cs="Arial"/>
          <w:spacing w:val="-1"/>
        </w:rPr>
        <w:t>E</w:t>
      </w:r>
      <w:r w:rsidR="005C44BE" w:rsidRPr="00816267">
        <w:rPr>
          <w:rFonts w:cs="Arial"/>
        </w:rPr>
        <w:t>th</w:t>
      </w:r>
      <w:r w:rsidR="005C44BE" w:rsidRPr="00816267">
        <w:rPr>
          <w:rFonts w:cs="Arial"/>
          <w:spacing w:val="-2"/>
        </w:rPr>
        <w:t>i</w:t>
      </w:r>
      <w:r w:rsidR="005C44BE" w:rsidRPr="00816267">
        <w:rPr>
          <w:rFonts w:cs="Arial"/>
        </w:rPr>
        <w:t>cal</w:t>
      </w:r>
      <w:r w:rsidR="005C44BE" w:rsidRPr="00816267">
        <w:rPr>
          <w:rFonts w:cs="Arial"/>
          <w:spacing w:val="-1"/>
        </w:rPr>
        <w:t xml:space="preserve"> </w:t>
      </w:r>
      <w:r w:rsidR="005C44BE" w:rsidRPr="00816267">
        <w:rPr>
          <w:rFonts w:cs="Arial"/>
        </w:rPr>
        <w:t>a</w:t>
      </w:r>
      <w:r w:rsidR="005C44BE" w:rsidRPr="00816267">
        <w:rPr>
          <w:rFonts w:cs="Arial"/>
          <w:spacing w:val="-1"/>
        </w:rPr>
        <w:t>n</w:t>
      </w:r>
      <w:r w:rsidR="005C44BE" w:rsidRPr="00816267">
        <w:rPr>
          <w:rFonts w:cs="Arial"/>
        </w:rPr>
        <w:t>d</w:t>
      </w:r>
      <w:r w:rsidR="005C44BE" w:rsidRPr="00816267">
        <w:rPr>
          <w:rFonts w:cs="Arial"/>
          <w:spacing w:val="-2"/>
        </w:rPr>
        <w:t xml:space="preserve"> </w:t>
      </w:r>
      <w:r w:rsidR="005C44BE" w:rsidRPr="00816267">
        <w:rPr>
          <w:rFonts w:cs="Arial"/>
          <w:spacing w:val="-1"/>
        </w:rPr>
        <w:t>P</w:t>
      </w:r>
      <w:r w:rsidR="005C44BE" w:rsidRPr="00816267">
        <w:rPr>
          <w:rFonts w:cs="Arial"/>
        </w:rPr>
        <w:t>o</w:t>
      </w:r>
      <w:r w:rsidR="005C44BE" w:rsidRPr="00816267">
        <w:rPr>
          <w:rFonts w:cs="Arial"/>
          <w:spacing w:val="-2"/>
        </w:rPr>
        <w:t>li</w:t>
      </w:r>
      <w:r w:rsidR="005C44BE" w:rsidRPr="00816267">
        <w:rPr>
          <w:rFonts w:cs="Arial"/>
        </w:rPr>
        <w:t>cy</w:t>
      </w:r>
      <w:r w:rsidR="005C44BE" w:rsidRPr="00816267">
        <w:rPr>
          <w:rFonts w:cs="Arial"/>
          <w:spacing w:val="-2"/>
        </w:rPr>
        <w:t xml:space="preserve"> </w:t>
      </w:r>
      <w:r w:rsidR="005C44BE" w:rsidRPr="00816267">
        <w:rPr>
          <w:rFonts w:cs="Arial"/>
        </w:rPr>
        <w:t>Issu</w:t>
      </w:r>
      <w:r w:rsidR="005C44BE" w:rsidRPr="00816267">
        <w:rPr>
          <w:rFonts w:cs="Arial"/>
          <w:spacing w:val="-1"/>
        </w:rPr>
        <w:t>e</w:t>
      </w:r>
      <w:r w:rsidR="005C44BE" w:rsidRPr="00816267">
        <w:rPr>
          <w:rFonts w:cs="Arial"/>
        </w:rPr>
        <w:t>s</w:t>
      </w:r>
      <w:r w:rsidR="005C44BE" w:rsidRPr="00816267">
        <w:rPr>
          <w:rFonts w:cs="Arial"/>
          <w:spacing w:val="1"/>
        </w:rPr>
        <w:t xml:space="preserve"> </w:t>
      </w:r>
      <w:r w:rsidR="005C44BE" w:rsidRPr="00816267">
        <w:rPr>
          <w:rFonts w:cs="Arial"/>
          <w:spacing w:val="-2"/>
        </w:rPr>
        <w:t>i</w:t>
      </w:r>
      <w:r w:rsidR="005C44BE" w:rsidRPr="00816267">
        <w:rPr>
          <w:rFonts w:cs="Arial"/>
        </w:rPr>
        <w:t>n</w:t>
      </w:r>
      <w:r w:rsidR="005C44BE" w:rsidRPr="00816267">
        <w:rPr>
          <w:rFonts w:cs="Arial"/>
          <w:spacing w:val="-2"/>
        </w:rPr>
        <w:t xml:space="preserve"> Cli</w:t>
      </w:r>
      <w:r w:rsidR="005C44BE" w:rsidRPr="00816267">
        <w:rPr>
          <w:rFonts w:cs="Arial"/>
        </w:rPr>
        <w:t>n</w:t>
      </w:r>
      <w:r w:rsidR="005C44BE" w:rsidRPr="00816267">
        <w:rPr>
          <w:rFonts w:cs="Arial"/>
          <w:spacing w:val="-2"/>
        </w:rPr>
        <w:t>i</w:t>
      </w:r>
      <w:r w:rsidR="005C44BE" w:rsidRPr="00816267">
        <w:rPr>
          <w:rFonts w:cs="Arial"/>
        </w:rPr>
        <w:t>cal</w:t>
      </w:r>
      <w:r w:rsidR="005C44BE" w:rsidRPr="00816267">
        <w:rPr>
          <w:rFonts w:cs="Arial"/>
          <w:spacing w:val="-1"/>
        </w:rPr>
        <w:t xml:space="preserve"> </w:t>
      </w:r>
      <w:r w:rsidR="005C44BE" w:rsidRPr="00816267">
        <w:rPr>
          <w:rFonts w:cs="Arial"/>
          <w:spacing w:val="-2"/>
        </w:rPr>
        <w:t>R</w:t>
      </w:r>
      <w:r w:rsidR="005C44BE" w:rsidRPr="00816267">
        <w:rPr>
          <w:rFonts w:cs="Arial"/>
        </w:rPr>
        <w:t>es</w:t>
      </w:r>
      <w:r w:rsidR="005C44BE" w:rsidRPr="00816267">
        <w:rPr>
          <w:rFonts w:cs="Arial"/>
          <w:spacing w:val="-1"/>
        </w:rPr>
        <w:t>e</w:t>
      </w:r>
      <w:r w:rsidR="005C44BE" w:rsidRPr="00816267">
        <w:rPr>
          <w:rFonts w:cs="Arial"/>
        </w:rPr>
        <w:t>arch</w:t>
      </w:r>
      <w:r w:rsidR="005C44BE" w:rsidRPr="00816267">
        <w:rPr>
          <w:rFonts w:cs="Arial"/>
          <w:spacing w:val="-2"/>
        </w:rPr>
        <w:t xml:space="preserve"> </w:t>
      </w:r>
      <w:r w:rsidR="005C44BE" w:rsidRPr="00816267">
        <w:rPr>
          <w:rFonts w:cs="Arial"/>
        </w:rPr>
        <w:t>(G</w:t>
      </w:r>
      <w:r w:rsidR="005C44BE" w:rsidRPr="00816267">
        <w:rPr>
          <w:rFonts w:cs="Arial"/>
          <w:spacing w:val="-4"/>
        </w:rPr>
        <w:t>M</w:t>
      </w:r>
      <w:r w:rsidR="005C44BE" w:rsidRPr="00816267">
        <w:rPr>
          <w:rFonts w:cs="Arial"/>
        </w:rPr>
        <w:t>S 6</w:t>
      </w:r>
      <w:r w:rsidR="005C44BE" w:rsidRPr="00816267">
        <w:rPr>
          <w:rFonts w:cs="Arial"/>
          <w:spacing w:val="-1"/>
        </w:rPr>
        <w:t>9</w:t>
      </w:r>
      <w:r w:rsidR="005C44BE" w:rsidRPr="00816267">
        <w:rPr>
          <w:rFonts w:cs="Arial"/>
        </w:rPr>
        <w:t>3</w:t>
      </w:r>
      <w:r w:rsidR="005C44BE" w:rsidRPr="00816267">
        <w:rPr>
          <w:rFonts w:cs="Arial"/>
          <w:spacing w:val="-1"/>
        </w:rPr>
        <w:t>1</w:t>
      </w:r>
      <w:r w:rsidR="005C44BE" w:rsidRPr="00816267">
        <w:rPr>
          <w:rFonts w:cs="Arial"/>
        </w:rPr>
        <w:t>,</w:t>
      </w:r>
      <w:r w:rsidR="005C44BE" w:rsidRPr="00816267">
        <w:rPr>
          <w:rFonts w:cs="Arial"/>
          <w:spacing w:val="2"/>
        </w:rPr>
        <w:t xml:space="preserve"> </w:t>
      </w:r>
      <w:r w:rsidR="005C44BE" w:rsidRPr="00816267">
        <w:t xml:space="preserve">2 </w:t>
      </w:r>
      <w:r w:rsidR="005C44BE" w:rsidRPr="00816267">
        <w:rPr>
          <w:spacing w:val="-3"/>
        </w:rPr>
        <w:t>c</w:t>
      </w:r>
      <w:r w:rsidR="005C44BE" w:rsidRPr="00816267">
        <w:t>r</w:t>
      </w:r>
      <w:r w:rsidR="005C44BE" w:rsidRPr="00816267">
        <w:rPr>
          <w:spacing w:val="-3"/>
        </w:rPr>
        <w:t>e</w:t>
      </w:r>
      <w:r w:rsidR="005C44BE" w:rsidRPr="00816267">
        <w:t>d</w:t>
      </w:r>
      <w:r w:rsidR="005C44BE" w:rsidRPr="00816267">
        <w:rPr>
          <w:spacing w:val="-2"/>
        </w:rPr>
        <w:t>i</w:t>
      </w:r>
      <w:r w:rsidR="005C44BE" w:rsidRPr="00816267">
        <w:t>ts,</w:t>
      </w:r>
      <w:r w:rsidR="005C44BE" w:rsidRPr="00816267">
        <w:rPr>
          <w:spacing w:val="3"/>
        </w:rPr>
        <w:t xml:space="preserve"> </w:t>
      </w:r>
      <w:r w:rsidR="005C44BE" w:rsidRPr="00816267">
        <w:t>30 co</w:t>
      </w:r>
      <w:r w:rsidR="005C44BE" w:rsidRPr="00816267">
        <w:rPr>
          <w:spacing w:val="-1"/>
        </w:rPr>
        <w:t>n</w:t>
      </w:r>
      <w:r w:rsidR="005C44BE" w:rsidRPr="00816267">
        <w:t>tact</w:t>
      </w:r>
      <w:r w:rsidR="005C44BE" w:rsidRPr="00816267">
        <w:rPr>
          <w:spacing w:val="-1"/>
        </w:rPr>
        <w:t xml:space="preserve"> </w:t>
      </w:r>
      <w:r w:rsidR="005C44BE" w:rsidRPr="00816267">
        <w:t>h</w:t>
      </w:r>
      <w:r w:rsidR="005C44BE" w:rsidRPr="00816267">
        <w:rPr>
          <w:spacing w:val="-1"/>
        </w:rPr>
        <w:t>o</w:t>
      </w:r>
      <w:r w:rsidR="005C44BE" w:rsidRPr="00816267">
        <w:t>u</w:t>
      </w:r>
      <w:r w:rsidR="005C44BE" w:rsidRPr="00816267">
        <w:rPr>
          <w:spacing w:val="-2"/>
        </w:rPr>
        <w:t>r</w:t>
      </w:r>
      <w:r w:rsidR="005C44BE" w:rsidRPr="00816267">
        <w:t>s)</w:t>
      </w:r>
      <w:r>
        <w:t xml:space="preserve">, </w:t>
      </w:r>
      <w:r w:rsidR="00E02E03" w:rsidRPr="00816267">
        <w:t>a</w:t>
      </w:r>
      <w:r w:rsidR="00E02E03" w:rsidRPr="00816267">
        <w:rPr>
          <w:spacing w:val="-2"/>
        </w:rPr>
        <w:t xml:space="preserve"> </w:t>
      </w:r>
      <w:r w:rsidR="00E02E03" w:rsidRPr="00E02E03">
        <w:rPr>
          <w:i/>
        </w:rPr>
        <w:t>r</w:t>
      </w:r>
      <w:r w:rsidR="00E02E03" w:rsidRPr="00E02E03">
        <w:rPr>
          <w:i/>
          <w:spacing w:val="-3"/>
        </w:rPr>
        <w:t>e</w:t>
      </w:r>
      <w:r w:rsidR="00E02E03" w:rsidRPr="00E02E03">
        <w:rPr>
          <w:i/>
          <w:spacing w:val="1"/>
        </w:rPr>
        <w:t>q</w:t>
      </w:r>
      <w:r w:rsidR="00E02E03" w:rsidRPr="00E02E03">
        <w:rPr>
          <w:i/>
        </w:rPr>
        <w:t>u</w:t>
      </w:r>
      <w:r w:rsidR="00E02E03" w:rsidRPr="00E02E03">
        <w:rPr>
          <w:i/>
          <w:spacing w:val="-2"/>
        </w:rPr>
        <w:t>i</w:t>
      </w:r>
      <w:r w:rsidR="00E02E03" w:rsidRPr="00E02E03">
        <w:rPr>
          <w:i/>
        </w:rPr>
        <w:t>r</w:t>
      </w:r>
      <w:r w:rsidR="00E02E03" w:rsidRPr="00E02E03">
        <w:rPr>
          <w:i/>
          <w:spacing w:val="-3"/>
        </w:rPr>
        <w:t>e</w:t>
      </w:r>
      <w:r w:rsidR="00E02E03" w:rsidRPr="00E02E03">
        <w:rPr>
          <w:i/>
        </w:rPr>
        <w:t>d/elective</w:t>
      </w:r>
      <w:r w:rsidR="00E02E03" w:rsidRPr="00816267">
        <w:t xml:space="preserve"> cou</w:t>
      </w:r>
      <w:r w:rsidR="00E02E03" w:rsidRPr="00816267">
        <w:rPr>
          <w:spacing w:val="2"/>
        </w:rPr>
        <w:t>r</w:t>
      </w:r>
      <w:r w:rsidR="00E02E03" w:rsidRPr="00816267">
        <w:t>se</w:t>
      </w:r>
      <w:r w:rsidR="00E02E03" w:rsidRPr="00816267">
        <w:rPr>
          <w:spacing w:val="-2"/>
        </w:rPr>
        <w:t xml:space="preserve"> i</w:t>
      </w:r>
      <w:r w:rsidR="00E02E03" w:rsidRPr="00816267">
        <w:t>n</w:t>
      </w:r>
      <w:r w:rsidR="00E02E03" w:rsidRPr="00816267">
        <w:rPr>
          <w:spacing w:val="-2"/>
        </w:rPr>
        <w:t xml:space="preserve"> </w:t>
      </w:r>
      <w:r w:rsidR="00E02E03" w:rsidRPr="00816267">
        <w:t xml:space="preserve">the </w:t>
      </w:r>
      <w:r w:rsidR="00E02E03">
        <w:t>___</w:t>
      </w:r>
      <w:r w:rsidR="00E02E03" w:rsidRPr="00816267">
        <w:rPr>
          <w:spacing w:val="-2"/>
        </w:rPr>
        <w:t xml:space="preserve"> </w:t>
      </w:r>
      <w:r w:rsidR="00E02E03" w:rsidRPr="00816267">
        <w:t>cur</w:t>
      </w:r>
      <w:r w:rsidR="00E02E03" w:rsidRPr="00816267">
        <w:rPr>
          <w:spacing w:val="1"/>
        </w:rPr>
        <w:t>r</w:t>
      </w:r>
      <w:r w:rsidR="00E02E03" w:rsidRPr="00816267">
        <w:rPr>
          <w:spacing w:val="-4"/>
        </w:rPr>
        <w:t>i</w:t>
      </w:r>
      <w:r w:rsidR="00E02E03" w:rsidRPr="00816267">
        <w:t>cu</w:t>
      </w:r>
      <w:r w:rsidR="00E02E03" w:rsidRPr="00816267">
        <w:rPr>
          <w:spacing w:val="-2"/>
        </w:rPr>
        <w:t>l</w:t>
      </w:r>
      <w:r w:rsidR="00E02E03" w:rsidRPr="00816267">
        <w:t>um</w:t>
      </w:r>
      <w:r>
        <w:t xml:space="preserve">.  This course </w:t>
      </w:r>
      <w:r w:rsidR="005C44BE" w:rsidRPr="00816267">
        <w:t>co</w:t>
      </w:r>
      <w:r w:rsidR="005C44BE" w:rsidRPr="00816267">
        <w:rPr>
          <w:spacing w:val="-3"/>
        </w:rPr>
        <w:t>v</w:t>
      </w:r>
      <w:r w:rsidR="005C44BE" w:rsidRPr="00816267">
        <w:t>ers</w:t>
      </w:r>
      <w:r w:rsidR="005C44BE" w:rsidRPr="00816267">
        <w:rPr>
          <w:spacing w:val="1"/>
        </w:rPr>
        <w:t xml:space="preserve"> </w:t>
      </w:r>
      <w:r w:rsidR="005C44BE" w:rsidRPr="00816267">
        <w:rPr>
          <w:spacing w:val="-3"/>
        </w:rPr>
        <w:t>e</w:t>
      </w:r>
      <w:r w:rsidR="005C44BE" w:rsidRPr="00816267">
        <w:t>th</w:t>
      </w:r>
      <w:r w:rsidR="005C44BE" w:rsidRPr="00816267">
        <w:rPr>
          <w:spacing w:val="-2"/>
        </w:rPr>
        <w:t>i</w:t>
      </w:r>
      <w:r w:rsidR="005C44BE" w:rsidRPr="00816267">
        <w:t>cal</w:t>
      </w:r>
      <w:r w:rsidR="005C44BE" w:rsidRPr="00816267">
        <w:rPr>
          <w:spacing w:val="-1"/>
        </w:rPr>
        <w:t xml:space="preserve"> </w:t>
      </w:r>
      <w:r w:rsidR="005C44BE" w:rsidRPr="00816267">
        <w:t>a</w:t>
      </w:r>
      <w:r w:rsidR="005C44BE" w:rsidRPr="00816267">
        <w:rPr>
          <w:spacing w:val="-1"/>
        </w:rPr>
        <w:t>n</w:t>
      </w:r>
      <w:r w:rsidR="005C44BE" w:rsidRPr="00816267">
        <w:t>d po</w:t>
      </w:r>
      <w:r w:rsidR="005C44BE" w:rsidRPr="00816267">
        <w:rPr>
          <w:spacing w:val="-2"/>
        </w:rPr>
        <w:t>li</w:t>
      </w:r>
      <w:r w:rsidR="005C44BE" w:rsidRPr="00816267">
        <w:t>cy</w:t>
      </w:r>
      <w:r w:rsidR="005C44BE" w:rsidRPr="00816267">
        <w:rPr>
          <w:spacing w:val="-2"/>
        </w:rPr>
        <w:t xml:space="preserve"> i</w:t>
      </w:r>
      <w:r w:rsidR="005C44BE" w:rsidRPr="00816267">
        <w:t>ssu</w:t>
      </w:r>
      <w:r w:rsidR="005C44BE" w:rsidRPr="00816267">
        <w:rPr>
          <w:spacing w:val="-1"/>
        </w:rPr>
        <w:t>e</w:t>
      </w:r>
      <w:r w:rsidR="005C44BE" w:rsidRPr="00816267">
        <w:t>s re</w:t>
      </w:r>
      <w:r w:rsidR="005C44BE" w:rsidRPr="00816267">
        <w:rPr>
          <w:spacing w:val="-2"/>
        </w:rPr>
        <w:t>l</w:t>
      </w:r>
      <w:r w:rsidR="005C44BE" w:rsidRPr="00816267">
        <w:t>ati</w:t>
      </w:r>
      <w:r w:rsidR="005C44BE" w:rsidRPr="00816267">
        <w:rPr>
          <w:spacing w:val="-1"/>
        </w:rPr>
        <w:t>n</w:t>
      </w:r>
      <w:r w:rsidR="005C44BE" w:rsidRPr="00816267">
        <w:t xml:space="preserve">g </w:t>
      </w:r>
      <w:r w:rsidR="005C44BE" w:rsidRPr="00816267">
        <w:rPr>
          <w:spacing w:val="1"/>
        </w:rPr>
        <w:t>t</w:t>
      </w:r>
      <w:r w:rsidR="005C44BE" w:rsidRPr="00816267">
        <w:t>o</w:t>
      </w:r>
      <w:r w:rsidR="005C44BE" w:rsidRPr="00816267">
        <w:rPr>
          <w:spacing w:val="-2"/>
        </w:rPr>
        <w:t xml:space="preserve"> </w:t>
      </w:r>
      <w:r w:rsidR="005C44BE" w:rsidRPr="00816267">
        <w:t>co</w:t>
      </w:r>
      <w:r w:rsidR="005C44BE" w:rsidRPr="00816267">
        <w:rPr>
          <w:spacing w:val="-1"/>
        </w:rPr>
        <w:t>n</w:t>
      </w:r>
      <w:r w:rsidR="005C44BE" w:rsidRPr="00816267">
        <w:t>d</w:t>
      </w:r>
      <w:r w:rsidR="005C44BE" w:rsidRPr="00816267">
        <w:rPr>
          <w:spacing w:val="-1"/>
        </w:rPr>
        <w:t>u</w:t>
      </w:r>
      <w:r w:rsidR="005C44BE" w:rsidRPr="00816267">
        <w:rPr>
          <w:spacing w:val="-3"/>
        </w:rPr>
        <w:t>c</w:t>
      </w:r>
      <w:r w:rsidR="005C44BE" w:rsidRPr="00816267">
        <w:t>t</w:t>
      </w:r>
      <w:r w:rsidR="005C44BE" w:rsidRPr="00816267">
        <w:rPr>
          <w:spacing w:val="2"/>
        </w:rPr>
        <w:t xml:space="preserve"> </w:t>
      </w:r>
      <w:r w:rsidR="005C44BE" w:rsidRPr="00816267">
        <w:rPr>
          <w:spacing w:val="-3"/>
        </w:rPr>
        <w:t>o</w:t>
      </w:r>
      <w:r w:rsidR="005C44BE" w:rsidRPr="00816267">
        <w:t>f</w:t>
      </w:r>
      <w:r w:rsidR="005C44BE" w:rsidRPr="00816267">
        <w:rPr>
          <w:spacing w:val="-1"/>
        </w:rPr>
        <w:t xml:space="preserve"> </w:t>
      </w:r>
      <w:r w:rsidR="005C44BE" w:rsidRPr="00816267">
        <w:t>c</w:t>
      </w:r>
      <w:r w:rsidR="005C44BE" w:rsidRPr="00816267">
        <w:rPr>
          <w:spacing w:val="-2"/>
        </w:rPr>
        <w:t>li</w:t>
      </w:r>
      <w:r w:rsidR="005C44BE" w:rsidRPr="00816267">
        <w:t>n</w:t>
      </w:r>
      <w:r w:rsidR="005C44BE" w:rsidRPr="00816267">
        <w:rPr>
          <w:spacing w:val="-2"/>
        </w:rPr>
        <w:t>i</w:t>
      </w:r>
      <w:r w:rsidR="005C44BE" w:rsidRPr="00816267">
        <w:t>cal</w:t>
      </w:r>
      <w:r w:rsidR="005C44BE" w:rsidRPr="00816267">
        <w:rPr>
          <w:spacing w:val="-1"/>
        </w:rPr>
        <w:t xml:space="preserve"> </w:t>
      </w:r>
      <w:r w:rsidR="005C44BE" w:rsidRPr="00816267">
        <w:t>res</w:t>
      </w:r>
      <w:r w:rsidR="005C44BE" w:rsidRPr="00816267">
        <w:rPr>
          <w:spacing w:val="-1"/>
        </w:rPr>
        <w:t>e</w:t>
      </w:r>
      <w:r w:rsidR="005C44BE" w:rsidRPr="00816267">
        <w:t>arch</w:t>
      </w:r>
      <w:r w:rsidR="005C44BE" w:rsidRPr="00816267">
        <w:rPr>
          <w:spacing w:val="-2"/>
        </w:rPr>
        <w:t xml:space="preserve"> </w:t>
      </w:r>
      <w:r w:rsidR="005C44BE" w:rsidRPr="00816267">
        <w:t>a</w:t>
      </w:r>
      <w:r w:rsidR="005C44BE" w:rsidRPr="00816267">
        <w:rPr>
          <w:spacing w:val="-1"/>
        </w:rPr>
        <w:t>n</w:t>
      </w:r>
      <w:r w:rsidR="005C44BE" w:rsidRPr="00816267">
        <w:t xml:space="preserve">d </w:t>
      </w:r>
      <w:r w:rsidR="005C44BE" w:rsidRPr="00816267">
        <w:rPr>
          <w:spacing w:val="-3"/>
        </w:rPr>
        <w:t>p</w:t>
      </w:r>
      <w:r w:rsidR="005C44BE" w:rsidRPr="00816267">
        <w:t>ro</w:t>
      </w:r>
      <w:r w:rsidR="005C44BE" w:rsidRPr="00816267">
        <w:rPr>
          <w:spacing w:val="-3"/>
        </w:rPr>
        <w:t>v</w:t>
      </w:r>
      <w:r w:rsidR="005C44BE" w:rsidRPr="00816267">
        <w:rPr>
          <w:spacing w:val="-2"/>
        </w:rPr>
        <w:t>i</w:t>
      </w:r>
      <w:r w:rsidR="005C44BE" w:rsidRPr="00816267">
        <w:t>d</w:t>
      </w:r>
      <w:r w:rsidR="005C44BE" w:rsidRPr="00816267">
        <w:rPr>
          <w:spacing w:val="-1"/>
        </w:rPr>
        <w:t>e</w:t>
      </w:r>
      <w:r w:rsidR="005C44BE" w:rsidRPr="00816267">
        <w:t>s</w:t>
      </w:r>
      <w:r w:rsidR="005C44BE" w:rsidRPr="00816267">
        <w:rPr>
          <w:spacing w:val="1"/>
        </w:rPr>
        <w:t xml:space="preserve"> </w:t>
      </w:r>
      <w:r w:rsidR="005C44BE" w:rsidRPr="00816267">
        <w:t>a bas</w:t>
      </w:r>
      <w:r w:rsidR="005C44BE" w:rsidRPr="00816267">
        <w:rPr>
          <w:spacing w:val="-2"/>
        </w:rPr>
        <w:t>i</w:t>
      </w:r>
      <w:r w:rsidR="005C44BE" w:rsidRPr="00816267">
        <w:t>c</w:t>
      </w:r>
      <w:r w:rsidR="005C44BE" w:rsidRPr="00816267">
        <w:rPr>
          <w:spacing w:val="-2"/>
        </w:rPr>
        <w:t xml:space="preserve"> </w:t>
      </w:r>
      <w:r w:rsidR="005C44BE" w:rsidRPr="00816267">
        <w:t>u</w:t>
      </w:r>
      <w:r w:rsidR="005C44BE" w:rsidRPr="00816267">
        <w:rPr>
          <w:spacing w:val="-1"/>
        </w:rPr>
        <w:t>n</w:t>
      </w:r>
      <w:r w:rsidR="005C44BE" w:rsidRPr="00816267">
        <w:t>d</w:t>
      </w:r>
      <w:r w:rsidR="005C44BE" w:rsidRPr="00816267">
        <w:rPr>
          <w:spacing w:val="-1"/>
        </w:rPr>
        <w:t>e</w:t>
      </w:r>
      <w:r w:rsidR="005C44BE" w:rsidRPr="00816267">
        <w:t>r</w:t>
      </w:r>
      <w:r w:rsidR="005C44BE" w:rsidRPr="00816267">
        <w:rPr>
          <w:spacing w:val="-3"/>
        </w:rPr>
        <w:t>s</w:t>
      </w:r>
      <w:r w:rsidR="005C44BE" w:rsidRPr="00816267">
        <w:t>ta</w:t>
      </w:r>
      <w:r w:rsidR="005C44BE" w:rsidRPr="00816267">
        <w:rPr>
          <w:spacing w:val="-1"/>
        </w:rPr>
        <w:t>n</w:t>
      </w:r>
      <w:r w:rsidR="005C44BE" w:rsidRPr="00816267">
        <w:t>d</w:t>
      </w:r>
      <w:r w:rsidR="005C44BE" w:rsidRPr="00816267">
        <w:rPr>
          <w:spacing w:val="-2"/>
        </w:rPr>
        <w:t>i</w:t>
      </w:r>
      <w:r w:rsidR="005C44BE" w:rsidRPr="00816267">
        <w:rPr>
          <w:spacing w:val="-3"/>
        </w:rPr>
        <w:t>n</w:t>
      </w:r>
      <w:r w:rsidR="005C44BE" w:rsidRPr="00816267">
        <w:t xml:space="preserve">g </w:t>
      </w:r>
      <w:r w:rsidR="005C44BE" w:rsidRPr="00816267">
        <w:rPr>
          <w:spacing w:val="-3"/>
        </w:rPr>
        <w:t>o</w:t>
      </w:r>
      <w:r w:rsidR="005C44BE" w:rsidRPr="00816267">
        <w:t>f</w:t>
      </w:r>
      <w:r w:rsidR="005C44BE" w:rsidRPr="00816267">
        <w:rPr>
          <w:spacing w:val="2"/>
        </w:rPr>
        <w:t xml:space="preserve"> </w:t>
      </w:r>
      <w:r w:rsidR="005C44BE" w:rsidRPr="00816267">
        <w:t>r</w:t>
      </w:r>
      <w:r w:rsidR="005C44BE" w:rsidRPr="00816267">
        <w:rPr>
          <w:spacing w:val="-3"/>
        </w:rPr>
        <w:t>e</w:t>
      </w:r>
      <w:r w:rsidR="005C44BE" w:rsidRPr="00816267">
        <w:rPr>
          <w:spacing w:val="1"/>
        </w:rPr>
        <w:t>g</w:t>
      </w:r>
      <w:r w:rsidR="005C44BE" w:rsidRPr="00816267">
        <w:t>u</w:t>
      </w:r>
      <w:r w:rsidR="005C44BE" w:rsidRPr="00816267">
        <w:rPr>
          <w:spacing w:val="-2"/>
        </w:rPr>
        <w:t>l</w:t>
      </w:r>
      <w:r w:rsidR="005C44BE" w:rsidRPr="00816267">
        <w:t>ati</w:t>
      </w:r>
      <w:r w:rsidR="005C44BE" w:rsidRPr="00816267">
        <w:rPr>
          <w:spacing w:val="-1"/>
        </w:rPr>
        <w:t>o</w:t>
      </w:r>
      <w:r w:rsidR="005C44BE" w:rsidRPr="00816267">
        <w:t>ns</w:t>
      </w:r>
      <w:r w:rsidR="005C44BE" w:rsidRPr="00816267">
        <w:rPr>
          <w:spacing w:val="-4"/>
        </w:rPr>
        <w:t xml:space="preserve"> </w:t>
      </w:r>
      <w:r w:rsidR="005C44BE" w:rsidRPr="00816267">
        <w:rPr>
          <w:spacing w:val="1"/>
        </w:rPr>
        <w:t>g</w:t>
      </w:r>
      <w:r w:rsidR="005C44BE" w:rsidRPr="00816267">
        <w:t>o</w:t>
      </w:r>
      <w:r w:rsidR="005C44BE" w:rsidRPr="00816267">
        <w:rPr>
          <w:spacing w:val="-3"/>
        </w:rPr>
        <w:t>v</w:t>
      </w:r>
      <w:r w:rsidR="005C44BE" w:rsidRPr="00816267">
        <w:t>ern</w:t>
      </w:r>
      <w:r w:rsidR="005C44BE" w:rsidRPr="00816267">
        <w:rPr>
          <w:spacing w:val="-1"/>
        </w:rPr>
        <w:t>i</w:t>
      </w:r>
      <w:r w:rsidR="005C44BE" w:rsidRPr="00816267">
        <w:t>ng res</w:t>
      </w:r>
      <w:r w:rsidR="005C44BE" w:rsidRPr="00816267">
        <w:rPr>
          <w:spacing w:val="-1"/>
        </w:rPr>
        <w:t>e</w:t>
      </w:r>
      <w:r w:rsidR="005C44BE" w:rsidRPr="00816267">
        <w:rPr>
          <w:spacing w:val="-3"/>
        </w:rPr>
        <w:t>a</w:t>
      </w:r>
      <w:r w:rsidR="005C44BE" w:rsidRPr="00816267">
        <w:t>rch on h</w:t>
      </w:r>
      <w:r w:rsidR="005C44BE" w:rsidRPr="00816267">
        <w:rPr>
          <w:spacing w:val="-1"/>
        </w:rPr>
        <w:t>u</w:t>
      </w:r>
      <w:r w:rsidR="005C44BE" w:rsidRPr="00816267">
        <w:t>man</w:t>
      </w:r>
      <w:r w:rsidR="005C44BE" w:rsidRPr="00816267">
        <w:rPr>
          <w:spacing w:val="-2"/>
        </w:rPr>
        <w:t xml:space="preserve"> </w:t>
      </w:r>
      <w:r w:rsidR="005C44BE" w:rsidRPr="00816267">
        <w:t>su</w:t>
      </w:r>
      <w:r w:rsidR="005C44BE" w:rsidRPr="00816267">
        <w:rPr>
          <w:spacing w:val="-4"/>
        </w:rPr>
        <w:t>b</w:t>
      </w:r>
      <w:r w:rsidR="005C44BE" w:rsidRPr="00816267">
        <w:rPr>
          <w:spacing w:val="1"/>
        </w:rPr>
        <w:t>j</w:t>
      </w:r>
      <w:r w:rsidR="005C44BE" w:rsidRPr="00816267">
        <w:t>ects</w:t>
      </w:r>
      <w:r w:rsidR="005C44BE" w:rsidRPr="00816267">
        <w:rPr>
          <w:spacing w:val="-1"/>
        </w:rPr>
        <w:t xml:space="preserve"> </w:t>
      </w:r>
      <w:r w:rsidR="005C44BE" w:rsidRPr="00816267">
        <w:t>a</w:t>
      </w:r>
      <w:r w:rsidR="005C44BE" w:rsidRPr="00816267">
        <w:rPr>
          <w:spacing w:val="-1"/>
        </w:rPr>
        <w:t>n</w:t>
      </w:r>
      <w:r w:rsidR="005C44BE" w:rsidRPr="00816267">
        <w:t>d</w:t>
      </w:r>
      <w:r w:rsidR="005C44BE" w:rsidRPr="00816267">
        <w:rPr>
          <w:spacing w:val="-4"/>
        </w:rPr>
        <w:t xml:space="preserve"> </w:t>
      </w:r>
      <w:r w:rsidR="005C44BE" w:rsidRPr="00816267">
        <w:t xml:space="preserve">an </w:t>
      </w:r>
      <w:r w:rsidR="005C44BE" w:rsidRPr="00816267">
        <w:rPr>
          <w:spacing w:val="-2"/>
        </w:rPr>
        <w:t>i</w:t>
      </w:r>
      <w:r w:rsidR="005C44BE" w:rsidRPr="00816267">
        <w:t>nt</w:t>
      </w:r>
      <w:r w:rsidR="005C44BE" w:rsidRPr="00816267">
        <w:rPr>
          <w:spacing w:val="1"/>
        </w:rPr>
        <w:t>r</w:t>
      </w:r>
      <w:r w:rsidR="005C44BE" w:rsidRPr="00816267">
        <w:t>o</w:t>
      </w:r>
      <w:r w:rsidR="005C44BE" w:rsidRPr="00816267">
        <w:rPr>
          <w:spacing w:val="-1"/>
        </w:rPr>
        <w:t>d</w:t>
      </w:r>
      <w:r w:rsidR="005C44BE" w:rsidRPr="00816267">
        <w:t>u</w:t>
      </w:r>
      <w:r w:rsidR="005C44BE" w:rsidRPr="00816267">
        <w:rPr>
          <w:spacing w:val="-1"/>
        </w:rPr>
        <w:t>c</w:t>
      </w:r>
      <w:r w:rsidR="005C44BE" w:rsidRPr="00816267">
        <w:t>t</w:t>
      </w:r>
      <w:r w:rsidR="005C44BE" w:rsidRPr="00816267">
        <w:rPr>
          <w:spacing w:val="-2"/>
        </w:rPr>
        <w:t>i</w:t>
      </w:r>
      <w:r w:rsidR="005C44BE" w:rsidRPr="00816267">
        <w:t>on</w:t>
      </w:r>
      <w:r w:rsidR="005C44BE" w:rsidRPr="00816267">
        <w:rPr>
          <w:spacing w:val="-2"/>
        </w:rPr>
        <w:t xml:space="preserve"> </w:t>
      </w:r>
      <w:r w:rsidR="005C44BE" w:rsidRPr="00816267">
        <w:t>to</w:t>
      </w:r>
      <w:r w:rsidR="005C44BE" w:rsidRPr="00816267">
        <w:rPr>
          <w:spacing w:val="-2"/>
        </w:rPr>
        <w:t xml:space="preserve"> </w:t>
      </w:r>
      <w:r w:rsidR="005C44BE" w:rsidRPr="00816267">
        <w:t>the</w:t>
      </w:r>
      <w:r w:rsidR="005C44BE" w:rsidRPr="00816267">
        <w:rPr>
          <w:spacing w:val="-2"/>
        </w:rPr>
        <w:t xml:space="preserve"> </w:t>
      </w:r>
      <w:r w:rsidR="005C44BE" w:rsidRPr="00816267">
        <w:t>to</w:t>
      </w:r>
      <w:r w:rsidR="005C44BE" w:rsidRPr="00816267">
        <w:rPr>
          <w:spacing w:val="-4"/>
        </w:rPr>
        <w:t>p</w:t>
      </w:r>
      <w:r w:rsidR="005C44BE" w:rsidRPr="00816267">
        <w:rPr>
          <w:spacing w:val="-2"/>
        </w:rPr>
        <w:t>i</w:t>
      </w:r>
      <w:r w:rsidR="005C44BE" w:rsidRPr="00816267">
        <w:t>c</w:t>
      </w:r>
      <w:r w:rsidR="005C44BE" w:rsidRPr="00816267">
        <w:rPr>
          <w:spacing w:val="1"/>
        </w:rPr>
        <w:t xml:space="preserve"> </w:t>
      </w:r>
      <w:r w:rsidR="005C44BE" w:rsidRPr="00816267">
        <w:rPr>
          <w:spacing w:val="-3"/>
        </w:rPr>
        <w:t>o</w:t>
      </w:r>
      <w:r w:rsidR="005C44BE" w:rsidRPr="00816267">
        <w:t>f</w:t>
      </w:r>
      <w:r w:rsidR="005C44BE" w:rsidRPr="00816267">
        <w:rPr>
          <w:spacing w:val="2"/>
        </w:rPr>
        <w:t xml:space="preserve"> </w:t>
      </w:r>
      <w:r w:rsidR="005C44BE" w:rsidRPr="00816267">
        <w:t>res</w:t>
      </w:r>
      <w:r w:rsidR="005C44BE" w:rsidRPr="00816267">
        <w:rPr>
          <w:spacing w:val="-1"/>
        </w:rPr>
        <w:t>e</w:t>
      </w:r>
      <w:r w:rsidR="005C44BE" w:rsidRPr="00816267">
        <w:rPr>
          <w:spacing w:val="-3"/>
        </w:rPr>
        <w:t>a</w:t>
      </w:r>
      <w:r w:rsidR="005C44BE" w:rsidRPr="00816267">
        <w:t xml:space="preserve">rch </w:t>
      </w:r>
      <w:r w:rsidR="005C44BE" w:rsidRPr="00816267">
        <w:rPr>
          <w:spacing w:val="-3"/>
        </w:rPr>
        <w:t>w</w:t>
      </w:r>
      <w:r w:rsidR="005C44BE" w:rsidRPr="00816267">
        <w:rPr>
          <w:spacing w:val="-2"/>
        </w:rPr>
        <w:t>i</w:t>
      </w:r>
      <w:r w:rsidR="005C44BE" w:rsidRPr="00816267">
        <w:t>th an</w:t>
      </w:r>
      <w:r w:rsidR="005C44BE" w:rsidRPr="00816267">
        <w:rPr>
          <w:spacing w:val="-2"/>
        </w:rPr>
        <w:t>i</w:t>
      </w:r>
      <w:r w:rsidR="005C44BE" w:rsidRPr="00816267">
        <w:t>m</w:t>
      </w:r>
      <w:r w:rsidR="005C44BE" w:rsidRPr="00816267">
        <w:rPr>
          <w:spacing w:val="-3"/>
        </w:rPr>
        <w:t>a</w:t>
      </w:r>
      <w:r w:rsidR="005C44BE" w:rsidRPr="00816267">
        <w:rPr>
          <w:spacing w:val="-2"/>
        </w:rPr>
        <w:t>l</w:t>
      </w:r>
      <w:r w:rsidR="005C44BE" w:rsidRPr="00816267">
        <w:rPr>
          <w:spacing w:val="3"/>
        </w:rPr>
        <w:t>s</w:t>
      </w:r>
      <w:r w:rsidR="005C44BE" w:rsidRPr="00816267">
        <w:t>.</w:t>
      </w:r>
      <w:r w:rsidR="005C44BE" w:rsidRPr="00816267">
        <w:rPr>
          <w:spacing w:val="2"/>
        </w:rPr>
        <w:t xml:space="preserve"> </w:t>
      </w:r>
      <w:r w:rsidR="005C44BE" w:rsidRPr="00816267">
        <w:t>In</w:t>
      </w:r>
      <w:r w:rsidR="005C44BE" w:rsidRPr="00816267">
        <w:rPr>
          <w:spacing w:val="-2"/>
        </w:rPr>
        <w:t xml:space="preserve"> </w:t>
      </w:r>
      <w:r w:rsidR="005C44BE" w:rsidRPr="00816267">
        <w:t>a</w:t>
      </w:r>
      <w:r w:rsidR="005C44BE" w:rsidRPr="00816267">
        <w:rPr>
          <w:spacing w:val="-1"/>
        </w:rPr>
        <w:t>d</w:t>
      </w:r>
      <w:r w:rsidR="005C44BE" w:rsidRPr="00816267">
        <w:t>d</w:t>
      </w:r>
      <w:r w:rsidR="005C44BE" w:rsidRPr="00816267">
        <w:rPr>
          <w:spacing w:val="-2"/>
        </w:rPr>
        <w:t>i</w:t>
      </w:r>
      <w:r w:rsidR="005C44BE" w:rsidRPr="00816267">
        <w:t>t</w:t>
      </w:r>
      <w:r w:rsidR="005C44BE" w:rsidRPr="00816267">
        <w:rPr>
          <w:spacing w:val="-2"/>
        </w:rPr>
        <w:t>i</w:t>
      </w:r>
      <w:r w:rsidR="005C44BE" w:rsidRPr="00816267">
        <w:t>on</w:t>
      </w:r>
      <w:r w:rsidR="005C44BE" w:rsidRPr="00816267">
        <w:rPr>
          <w:spacing w:val="-2"/>
        </w:rPr>
        <w:t xml:space="preserve"> </w:t>
      </w:r>
      <w:r w:rsidR="005C44BE" w:rsidRPr="00816267">
        <w:t>to d</w:t>
      </w:r>
      <w:r w:rsidR="005C44BE" w:rsidRPr="00816267">
        <w:rPr>
          <w:spacing w:val="-1"/>
        </w:rPr>
        <w:t>i</w:t>
      </w:r>
      <w:r w:rsidR="005C44BE" w:rsidRPr="00816267">
        <w:t>d</w:t>
      </w:r>
      <w:r w:rsidR="005C44BE" w:rsidRPr="00816267">
        <w:rPr>
          <w:spacing w:val="-1"/>
        </w:rPr>
        <w:t>a</w:t>
      </w:r>
      <w:r w:rsidR="005C44BE" w:rsidRPr="00816267">
        <w:rPr>
          <w:spacing w:val="-3"/>
        </w:rPr>
        <w:t>c</w:t>
      </w:r>
      <w:r w:rsidR="005C44BE" w:rsidRPr="00816267">
        <w:t>t</w:t>
      </w:r>
      <w:r w:rsidR="005C44BE" w:rsidRPr="00816267">
        <w:rPr>
          <w:spacing w:val="-2"/>
        </w:rPr>
        <w:t>i</w:t>
      </w:r>
      <w:r w:rsidR="005C44BE" w:rsidRPr="00816267">
        <w:t>c</w:t>
      </w:r>
      <w:r w:rsidR="005C44BE" w:rsidRPr="00816267">
        <w:rPr>
          <w:spacing w:val="-2"/>
        </w:rPr>
        <w:t xml:space="preserve"> </w:t>
      </w:r>
      <w:r w:rsidR="005C44BE" w:rsidRPr="00816267">
        <w:t>tra</w:t>
      </w:r>
      <w:r w:rsidR="005C44BE" w:rsidRPr="00816267">
        <w:rPr>
          <w:spacing w:val="-2"/>
        </w:rPr>
        <w:t>i</w:t>
      </w:r>
      <w:r w:rsidR="005C44BE" w:rsidRPr="00816267">
        <w:t>n</w:t>
      </w:r>
      <w:r w:rsidR="005C44BE" w:rsidRPr="00816267">
        <w:rPr>
          <w:spacing w:val="-2"/>
        </w:rPr>
        <w:t>i</w:t>
      </w:r>
      <w:r w:rsidR="005C44BE" w:rsidRPr="00816267">
        <w:t>n</w:t>
      </w:r>
      <w:r w:rsidR="005C44BE" w:rsidRPr="00816267">
        <w:rPr>
          <w:spacing w:val="-1"/>
        </w:rPr>
        <w:t>g</w:t>
      </w:r>
      <w:r w:rsidR="005C44BE" w:rsidRPr="00816267">
        <w:t>, cas</w:t>
      </w:r>
      <w:r w:rsidR="005C44BE" w:rsidRPr="00816267">
        <w:rPr>
          <w:spacing w:val="-1"/>
        </w:rPr>
        <w:t>e</w:t>
      </w:r>
      <w:r w:rsidR="005C44BE" w:rsidRPr="00816267">
        <w:t>-b</w:t>
      </w:r>
      <w:r w:rsidR="005C44BE" w:rsidRPr="00816267">
        <w:rPr>
          <w:spacing w:val="-1"/>
        </w:rPr>
        <w:t>a</w:t>
      </w:r>
      <w:r w:rsidR="005C44BE" w:rsidRPr="00816267">
        <w:t>sed</w:t>
      </w:r>
      <w:r w:rsidR="005C44BE" w:rsidRPr="00816267">
        <w:rPr>
          <w:spacing w:val="-2"/>
        </w:rPr>
        <w:t xml:space="preserve"> </w:t>
      </w:r>
      <w:r w:rsidR="005C44BE" w:rsidRPr="00816267">
        <w:t>prese</w:t>
      </w:r>
      <w:r w:rsidR="005C44BE" w:rsidRPr="00816267">
        <w:rPr>
          <w:spacing w:val="-4"/>
        </w:rPr>
        <w:t>n</w:t>
      </w:r>
      <w:r w:rsidR="005C44BE" w:rsidRPr="00816267">
        <w:t>tati</w:t>
      </w:r>
      <w:r w:rsidR="005C44BE" w:rsidRPr="00816267">
        <w:rPr>
          <w:spacing w:val="-1"/>
        </w:rPr>
        <w:t>o</w:t>
      </w:r>
      <w:r w:rsidR="005C44BE" w:rsidRPr="00816267">
        <w:rPr>
          <w:spacing w:val="-3"/>
        </w:rPr>
        <w:t>n</w:t>
      </w:r>
      <w:r w:rsidR="005C44BE" w:rsidRPr="00816267">
        <w:t>s</w:t>
      </w:r>
      <w:r w:rsidR="005C44BE" w:rsidRPr="00816267">
        <w:rPr>
          <w:spacing w:val="1"/>
        </w:rPr>
        <w:t xml:space="preserve"> </w:t>
      </w:r>
      <w:r w:rsidR="005C44BE" w:rsidRPr="00816267">
        <w:t>a</w:t>
      </w:r>
      <w:r w:rsidR="005C44BE" w:rsidRPr="00816267">
        <w:rPr>
          <w:spacing w:val="-1"/>
        </w:rPr>
        <w:t>n</w:t>
      </w:r>
      <w:r w:rsidR="005C44BE" w:rsidRPr="00816267">
        <w:t>d d</w:t>
      </w:r>
      <w:r w:rsidR="005C44BE" w:rsidRPr="00816267">
        <w:rPr>
          <w:spacing w:val="-1"/>
        </w:rPr>
        <w:t>i</w:t>
      </w:r>
      <w:r w:rsidR="005C44BE" w:rsidRPr="00816267">
        <w:t>scu</w:t>
      </w:r>
      <w:r w:rsidR="005C44BE" w:rsidRPr="00816267">
        <w:rPr>
          <w:spacing w:val="-3"/>
        </w:rPr>
        <w:t>s</w:t>
      </w:r>
      <w:r w:rsidR="005C44BE" w:rsidRPr="00816267">
        <w:t>s</w:t>
      </w:r>
      <w:r w:rsidR="005C44BE" w:rsidRPr="00816267">
        <w:rPr>
          <w:spacing w:val="-2"/>
        </w:rPr>
        <w:t>i</w:t>
      </w:r>
      <w:r w:rsidR="005C44BE" w:rsidRPr="00816267">
        <w:t>o</w:t>
      </w:r>
      <w:r w:rsidR="005C44BE" w:rsidRPr="00816267">
        <w:rPr>
          <w:spacing w:val="-1"/>
        </w:rPr>
        <w:t>n</w:t>
      </w:r>
      <w:r w:rsidR="005C44BE" w:rsidRPr="00816267">
        <w:t>s</w:t>
      </w:r>
      <w:r w:rsidR="005C44BE" w:rsidRPr="00816267">
        <w:rPr>
          <w:spacing w:val="1"/>
        </w:rPr>
        <w:t xml:space="preserve"> </w:t>
      </w:r>
      <w:r w:rsidR="005C44BE" w:rsidRPr="00816267">
        <w:t>are</w:t>
      </w:r>
      <w:r w:rsidR="005C44BE" w:rsidRPr="00816267">
        <w:rPr>
          <w:spacing w:val="-2"/>
        </w:rPr>
        <w:t xml:space="preserve"> </w:t>
      </w:r>
      <w:r w:rsidR="005C44BE" w:rsidRPr="00816267">
        <w:t>u</w:t>
      </w:r>
      <w:r w:rsidR="005C44BE" w:rsidRPr="00816267">
        <w:rPr>
          <w:spacing w:val="-3"/>
        </w:rPr>
        <w:t>s</w:t>
      </w:r>
      <w:r w:rsidR="005C44BE" w:rsidRPr="00816267">
        <w:t>ed to</w:t>
      </w:r>
      <w:r w:rsidR="005C44BE" w:rsidRPr="00816267">
        <w:rPr>
          <w:spacing w:val="-4"/>
        </w:rPr>
        <w:t xml:space="preserve"> </w:t>
      </w:r>
      <w:r w:rsidR="005C44BE" w:rsidRPr="00816267">
        <w:rPr>
          <w:spacing w:val="3"/>
        </w:rPr>
        <w:t>f</w:t>
      </w:r>
      <w:r w:rsidR="005C44BE" w:rsidRPr="00816267">
        <w:t>ac</w:t>
      </w:r>
      <w:r w:rsidR="005C44BE" w:rsidRPr="00816267">
        <w:rPr>
          <w:spacing w:val="-2"/>
        </w:rPr>
        <w:t>ili</w:t>
      </w:r>
      <w:r w:rsidR="005C44BE" w:rsidRPr="00816267">
        <w:t>tate</w:t>
      </w:r>
      <w:r w:rsidR="005C44BE" w:rsidRPr="00816267">
        <w:rPr>
          <w:spacing w:val="-2"/>
        </w:rPr>
        <w:t xml:space="preserve"> </w:t>
      </w:r>
      <w:r w:rsidR="005C44BE" w:rsidRPr="00816267">
        <w:t>a</w:t>
      </w:r>
      <w:r w:rsidR="005C44BE" w:rsidRPr="00816267">
        <w:rPr>
          <w:spacing w:val="-3"/>
        </w:rPr>
        <w:t>c</w:t>
      </w:r>
      <w:r w:rsidR="005C44BE" w:rsidRPr="00816267">
        <w:t>t</w:t>
      </w:r>
      <w:r w:rsidR="005C44BE" w:rsidRPr="00816267">
        <w:rPr>
          <w:spacing w:val="-2"/>
        </w:rPr>
        <w:t>i</w:t>
      </w:r>
      <w:r w:rsidR="005C44BE" w:rsidRPr="00816267">
        <w:rPr>
          <w:spacing w:val="-3"/>
        </w:rPr>
        <w:t>v</w:t>
      </w:r>
      <w:r w:rsidR="005C44BE" w:rsidRPr="00816267">
        <w:t>e l</w:t>
      </w:r>
      <w:r w:rsidR="005C44BE" w:rsidRPr="00816267">
        <w:rPr>
          <w:spacing w:val="-1"/>
        </w:rPr>
        <w:t>e</w:t>
      </w:r>
      <w:r w:rsidR="005C44BE" w:rsidRPr="00816267">
        <w:t>arn</w:t>
      </w:r>
      <w:r w:rsidR="005C44BE" w:rsidRPr="00816267">
        <w:rPr>
          <w:spacing w:val="-1"/>
        </w:rPr>
        <w:t>i</w:t>
      </w:r>
      <w:r w:rsidR="005C44BE" w:rsidRPr="00816267">
        <w:t>n</w:t>
      </w:r>
      <w:r w:rsidR="005C44BE" w:rsidRPr="00816267">
        <w:rPr>
          <w:spacing w:val="5"/>
        </w:rPr>
        <w:t>g</w:t>
      </w:r>
      <w:r w:rsidR="005C44BE" w:rsidRPr="00816267">
        <w:t>.</w:t>
      </w:r>
      <w:r w:rsidR="005C44BE" w:rsidRPr="00816267">
        <w:rPr>
          <w:spacing w:val="-1"/>
        </w:rPr>
        <w:t xml:space="preserve"> </w:t>
      </w:r>
    </w:p>
    <w:p w:rsidR="00596F0D" w:rsidRDefault="00596F0D" w:rsidP="00596F0D">
      <w:pPr>
        <w:pStyle w:val="BodyText"/>
        <w:spacing w:before="120"/>
        <w:ind w:left="0"/>
      </w:pPr>
      <w:r>
        <w:rPr>
          <w:rFonts w:cs="Arial"/>
          <w:spacing w:val="1"/>
        </w:rPr>
        <w:t xml:space="preserve">I </w:t>
      </w:r>
      <w:r w:rsidR="00B8776A" w:rsidRPr="00B03AC5">
        <w:rPr>
          <w:rFonts w:cs="Arial"/>
          <w:i/>
          <w:spacing w:val="1"/>
        </w:rPr>
        <w:t xml:space="preserve">completed/will </w:t>
      </w:r>
      <w:r w:rsidR="00B8776A" w:rsidRPr="00B8776A">
        <w:rPr>
          <w:rFonts w:cs="Arial"/>
          <w:i/>
          <w:spacing w:val="1"/>
        </w:rPr>
        <w:t>complete (indicate inclusive dates)</w:t>
      </w:r>
      <w:r w:rsidR="00B8776A">
        <w:rPr>
          <w:rFonts w:cs="Arial"/>
          <w:spacing w:val="1"/>
        </w:rPr>
        <w:t xml:space="preserve"> </w:t>
      </w:r>
      <w:r>
        <w:rPr>
          <w:rFonts w:cs="Arial"/>
          <w:spacing w:val="1"/>
        </w:rPr>
        <w:t xml:space="preserve">the graduate course </w:t>
      </w:r>
      <w:r w:rsidRPr="00816267">
        <w:rPr>
          <w:rFonts w:cs="Arial"/>
        </w:rPr>
        <w:t>“</w:t>
      </w:r>
      <w:r w:rsidRPr="00596F0D">
        <w:rPr>
          <w:rFonts w:cs="Arial"/>
        </w:rPr>
        <w:t>Ensuring Rigor and Reproducibility in Clinical and Translational Research</w:t>
      </w:r>
      <w:r>
        <w:rPr>
          <w:rFonts w:cs="Arial"/>
        </w:rPr>
        <w:t xml:space="preserve"> </w:t>
      </w:r>
      <w:r w:rsidRPr="00816267">
        <w:rPr>
          <w:rFonts w:cs="Arial"/>
        </w:rPr>
        <w:t>(</w:t>
      </w:r>
      <w:r w:rsidRPr="00596F0D">
        <w:rPr>
          <w:rFonts w:cs="Arial"/>
        </w:rPr>
        <w:t>GMS 6848</w:t>
      </w:r>
      <w:r w:rsidRPr="00816267">
        <w:rPr>
          <w:rFonts w:cs="Arial"/>
        </w:rPr>
        <w:t>,</w:t>
      </w:r>
      <w:r w:rsidRPr="00816267">
        <w:rPr>
          <w:rFonts w:cs="Arial"/>
          <w:spacing w:val="2"/>
        </w:rPr>
        <w:t xml:space="preserve"> </w:t>
      </w:r>
      <w:r>
        <w:rPr>
          <w:rFonts w:cs="Arial"/>
          <w:spacing w:val="2"/>
        </w:rPr>
        <w:t>1</w:t>
      </w:r>
      <w:r w:rsidRPr="00816267">
        <w:t xml:space="preserve"> </w:t>
      </w:r>
      <w:r w:rsidRPr="00816267">
        <w:rPr>
          <w:spacing w:val="-3"/>
        </w:rPr>
        <w:t>c</w:t>
      </w:r>
      <w:r w:rsidRPr="00816267">
        <w:t>r</w:t>
      </w:r>
      <w:r w:rsidRPr="00816267">
        <w:rPr>
          <w:spacing w:val="-3"/>
        </w:rPr>
        <w:t>e</w:t>
      </w:r>
      <w:r w:rsidRPr="00816267">
        <w:t>d</w:t>
      </w:r>
      <w:r w:rsidRPr="00816267">
        <w:rPr>
          <w:spacing w:val="-2"/>
        </w:rPr>
        <w:t>i</w:t>
      </w:r>
      <w:r>
        <w:t>t</w:t>
      </w:r>
      <w:r w:rsidRPr="00816267">
        <w:t>,</w:t>
      </w:r>
      <w:r w:rsidRPr="00816267">
        <w:rPr>
          <w:spacing w:val="3"/>
        </w:rPr>
        <w:t xml:space="preserve"> </w:t>
      </w:r>
      <w:r>
        <w:rPr>
          <w:spacing w:val="3"/>
        </w:rPr>
        <w:t>online</w:t>
      </w:r>
      <w:r w:rsidRPr="00816267">
        <w:t>)</w:t>
      </w:r>
      <w:r>
        <w:t xml:space="preserve">, </w:t>
      </w:r>
      <w:r w:rsidRPr="00816267">
        <w:t>a</w:t>
      </w:r>
      <w:r w:rsidRPr="00816267">
        <w:rPr>
          <w:spacing w:val="-2"/>
        </w:rPr>
        <w:t xml:space="preserve"> </w:t>
      </w:r>
      <w:r w:rsidRPr="00E02E03">
        <w:rPr>
          <w:i/>
        </w:rPr>
        <w:t>r</w:t>
      </w:r>
      <w:r w:rsidRPr="00E02E03">
        <w:rPr>
          <w:i/>
          <w:spacing w:val="-3"/>
        </w:rPr>
        <w:t>e</w:t>
      </w:r>
      <w:r w:rsidRPr="00E02E03">
        <w:rPr>
          <w:i/>
          <w:spacing w:val="1"/>
        </w:rPr>
        <w:t>q</w:t>
      </w:r>
      <w:r w:rsidRPr="00E02E03">
        <w:rPr>
          <w:i/>
        </w:rPr>
        <w:t>u</w:t>
      </w:r>
      <w:r w:rsidRPr="00E02E03">
        <w:rPr>
          <w:i/>
          <w:spacing w:val="-2"/>
        </w:rPr>
        <w:t>i</w:t>
      </w:r>
      <w:r w:rsidRPr="00E02E03">
        <w:rPr>
          <w:i/>
        </w:rPr>
        <w:t>r</w:t>
      </w:r>
      <w:r w:rsidRPr="00E02E03">
        <w:rPr>
          <w:i/>
          <w:spacing w:val="-3"/>
        </w:rPr>
        <w:t>e</w:t>
      </w:r>
      <w:r w:rsidRPr="00E02E03">
        <w:rPr>
          <w:i/>
        </w:rPr>
        <w:t>d/elective</w:t>
      </w:r>
      <w:r w:rsidRPr="00816267">
        <w:t xml:space="preserve"> cou</w:t>
      </w:r>
      <w:r w:rsidRPr="00816267">
        <w:rPr>
          <w:spacing w:val="2"/>
        </w:rPr>
        <w:t>r</w:t>
      </w:r>
      <w:r w:rsidRPr="00816267">
        <w:t>se</w:t>
      </w:r>
      <w:r w:rsidRPr="00816267">
        <w:rPr>
          <w:spacing w:val="-2"/>
        </w:rPr>
        <w:t xml:space="preserve"> i</w:t>
      </w:r>
      <w:r w:rsidRPr="00816267">
        <w:t>n</w:t>
      </w:r>
      <w:r w:rsidRPr="00816267">
        <w:rPr>
          <w:spacing w:val="-2"/>
        </w:rPr>
        <w:t xml:space="preserve"> </w:t>
      </w:r>
      <w:r w:rsidRPr="00816267">
        <w:t xml:space="preserve">the </w:t>
      </w:r>
      <w:r>
        <w:t>___</w:t>
      </w:r>
      <w:r w:rsidRPr="00816267">
        <w:rPr>
          <w:spacing w:val="-2"/>
        </w:rPr>
        <w:t xml:space="preserve"> </w:t>
      </w:r>
      <w:r w:rsidRPr="00816267">
        <w:t>cur</w:t>
      </w:r>
      <w:r w:rsidRPr="00816267">
        <w:rPr>
          <w:spacing w:val="1"/>
        </w:rPr>
        <w:t>r</w:t>
      </w:r>
      <w:r w:rsidRPr="00816267">
        <w:rPr>
          <w:spacing w:val="-4"/>
        </w:rPr>
        <w:t>i</w:t>
      </w:r>
      <w:r w:rsidRPr="00816267">
        <w:t>cu</w:t>
      </w:r>
      <w:r w:rsidRPr="00816267">
        <w:rPr>
          <w:spacing w:val="-2"/>
        </w:rPr>
        <w:t>l</w:t>
      </w:r>
      <w:r w:rsidRPr="00816267">
        <w:t>um</w:t>
      </w:r>
      <w:r>
        <w:t xml:space="preserve">. This course covers </w:t>
      </w:r>
      <w:r w:rsidRPr="00596F0D">
        <w:t>best principles and practices required to conduct rigorous and reproducible research across the translational spectrum. Topics include sound study planning and design, consideration of all relevant biomedical variables, sound data management practices, statistical considerations and techniques, and transparency in reporting research results.</w:t>
      </w:r>
    </w:p>
    <w:p w:rsidR="00596F0D" w:rsidRDefault="00596F0D" w:rsidP="00596F0D">
      <w:pPr>
        <w:pStyle w:val="BodyText"/>
        <w:spacing w:before="120"/>
        <w:ind w:left="0"/>
        <w:rPr>
          <w:spacing w:val="-1"/>
        </w:rPr>
      </w:pPr>
      <w:r>
        <w:rPr>
          <w:rFonts w:cs="Arial"/>
          <w:spacing w:val="1"/>
        </w:rPr>
        <w:t xml:space="preserve">I </w:t>
      </w:r>
      <w:r w:rsidR="00B8776A" w:rsidRPr="00B03AC5">
        <w:rPr>
          <w:rFonts w:cs="Arial"/>
          <w:i/>
          <w:spacing w:val="1"/>
        </w:rPr>
        <w:t xml:space="preserve">completed/will </w:t>
      </w:r>
      <w:r w:rsidR="00B8776A" w:rsidRPr="00B8776A">
        <w:rPr>
          <w:rFonts w:cs="Arial"/>
          <w:i/>
          <w:spacing w:val="1"/>
        </w:rPr>
        <w:t>complete (indicate inclusive dates)</w:t>
      </w:r>
      <w:r w:rsidR="00B8776A">
        <w:rPr>
          <w:rFonts w:cs="Arial"/>
          <w:spacing w:val="1"/>
        </w:rPr>
        <w:t xml:space="preserve"> </w:t>
      </w:r>
      <w:r>
        <w:rPr>
          <w:rFonts w:cs="Arial"/>
          <w:spacing w:val="1"/>
        </w:rPr>
        <w:t xml:space="preserve">the graduate course </w:t>
      </w:r>
      <w:r w:rsidRPr="00816267">
        <w:rPr>
          <w:rFonts w:cs="Arial"/>
        </w:rPr>
        <w:t>“</w:t>
      </w:r>
      <w:r w:rsidRPr="00596F0D">
        <w:rPr>
          <w:rFonts w:cs="Arial"/>
        </w:rPr>
        <w:t>E</w:t>
      </w:r>
      <w:r>
        <w:rPr>
          <w:rFonts w:cs="Arial"/>
        </w:rPr>
        <w:t xml:space="preserve">thics in Genetics </w:t>
      </w:r>
      <w:r w:rsidRPr="00816267">
        <w:rPr>
          <w:rFonts w:cs="Arial"/>
        </w:rPr>
        <w:t>(</w:t>
      </w:r>
      <w:r w:rsidRPr="00596F0D">
        <w:rPr>
          <w:rFonts w:cs="Arial"/>
        </w:rPr>
        <w:t xml:space="preserve">GMS </w:t>
      </w:r>
      <w:r>
        <w:rPr>
          <w:rFonts w:cs="Arial"/>
        </w:rPr>
        <w:t>6221</w:t>
      </w:r>
      <w:r w:rsidRPr="00816267">
        <w:rPr>
          <w:rFonts w:cs="Arial"/>
        </w:rPr>
        <w:t>,</w:t>
      </w:r>
      <w:r w:rsidRPr="00816267">
        <w:rPr>
          <w:rFonts w:cs="Arial"/>
          <w:spacing w:val="2"/>
        </w:rPr>
        <w:t xml:space="preserve"> </w:t>
      </w:r>
      <w:r>
        <w:rPr>
          <w:rFonts w:cs="Arial"/>
          <w:spacing w:val="2"/>
        </w:rPr>
        <w:t>1</w:t>
      </w:r>
      <w:r w:rsidRPr="00816267">
        <w:t xml:space="preserve"> </w:t>
      </w:r>
      <w:r w:rsidRPr="00816267">
        <w:rPr>
          <w:spacing w:val="-3"/>
        </w:rPr>
        <w:t>c</w:t>
      </w:r>
      <w:r w:rsidRPr="00816267">
        <w:t>r</w:t>
      </w:r>
      <w:r w:rsidRPr="00816267">
        <w:rPr>
          <w:spacing w:val="-3"/>
        </w:rPr>
        <w:t>e</w:t>
      </w:r>
      <w:r w:rsidRPr="00816267">
        <w:t>d</w:t>
      </w:r>
      <w:r w:rsidRPr="00816267">
        <w:rPr>
          <w:spacing w:val="-2"/>
        </w:rPr>
        <w:t>i</w:t>
      </w:r>
      <w:r w:rsidRPr="00816267">
        <w:t>t)</w:t>
      </w:r>
      <w:r>
        <w:t xml:space="preserve">, </w:t>
      </w:r>
      <w:r w:rsidRPr="00816267">
        <w:t>a</w:t>
      </w:r>
      <w:r w:rsidRPr="00816267">
        <w:rPr>
          <w:spacing w:val="-2"/>
        </w:rPr>
        <w:t xml:space="preserve"> </w:t>
      </w:r>
      <w:r w:rsidRPr="00E02E03">
        <w:rPr>
          <w:i/>
        </w:rPr>
        <w:t>r</w:t>
      </w:r>
      <w:r w:rsidRPr="00E02E03">
        <w:rPr>
          <w:i/>
          <w:spacing w:val="-3"/>
        </w:rPr>
        <w:t>e</w:t>
      </w:r>
      <w:r w:rsidRPr="00E02E03">
        <w:rPr>
          <w:i/>
          <w:spacing w:val="1"/>
        </w:rPr>
        <w:t>q</w:t>
      </w:r>
      <w:r w:rsidRPr="00E02E03">
        <w:rPr>
          <w:i/>
        </w:rPr>
        <w:t>u</w:t>
      </w:r>
      <w:r w:rsidRPr="00E02E03">
        <w:rPr>
          <w:i/>
          <w:spacing w:val="-2"/>
        </w:rPr>
        <w:t>i</w:t>
      </w:r>
      <w:r w:rsidRPr="00E02E03">
        <w:rPr>
          <w:i/>
        </w:rPr>
        <w:t>r</w:t>
      </w:r>
      <w:r w:rsidRPr="00E02E03">
        <w:rPr>
          <w:i/>
          <w:spacing w:val="-3"/>
        </w:rPr>
        <w:t>e</w:t>
      </w:r>
      <w:r w:rsidRPr="00E02E03">
        <w:rPr>
          <w:i/>
        </w:rPr>
        <w:t>d/elective</w:t>
      </w:r>
      <w:r w:rsidRPr="00816267">
        <w:t xml:space="preserve"> cou</w:t>
      </w:r>
      <w:r w:rsidRPr="00816267">
        <w:rPr>
          <w:spacing w:val="2"/>
        </w:rPr>
        <w:t>r</w:t>
      </w:r>
      <w:r w:rsidRPr="00816267">
        <w:t>se</w:t>
      </w:r>
      <w:r w:rsidRPr="00816267">
        <w:rPr>
          <w:spacing w:val="-2"/>
        </w:rPr>
        <w:t xml:space="preserve"> i</w:t>
      </w:r>
      <w:r w:rsidRPr="00816267">
        <w:t>n</w:t>
      </w:r>
      <w:r w:rsidRPr="00816267">
        <w:rPr>
          <w:spacing w:val="-2"/>
        </w:rPr>
        <w:t xml:space="preserve"> </w:t>
      </w:r>
      <w:r w:rsidRPr="00816267">
        <w:t xml:space="preserve">the </w:t>
      </w:r>
      <w:r>
        <w:t>___</w:t>
      </w:r>
      <w:r w:rsidRPr="00816267">
        <w:rPr>
          <w:spacing w:val="-2"/>
        </w:rPr>
        <w:t xml:space="preserve"> </w:t>
      </w:r>
      <w:r w:rsidRPr="00816267">
        <w:t>cur</w:t>
      </w:r>
      <w:r w:rsidRPr="00816267">
        <w:rPr>
          <w:spacing w:val="1"/>
        </w:rPr>
        <w:t>r</w:t>
      </w:r>
      <w:r w:rsidRPr="00816267">
        <w:rPr>
          <w:spacing w:val="-4"/>
        </w:rPr>
        <w:t>i</w:t>
      </w:r>
      <w:r w:rsidRPr="00816267">
        <w:t>cu</w:t>
      </w:r>
      <w:r w:rsidRPr="00816267">
        <w:rPr>
          <w:spacing w:val="-2"/>
        </w:rPr>
        <w:t>l</w:t>
      </w:r>
      <w:r w:rsidRPr="00816267">
        <w:t>um</w:t>
      </w:r>
      <w:r>
        <w:t>. This course involves p</w:t>
      </w:r>
      <w:r w:rsidRPr="00596F0D">
        <w:t>resentation</w:t>
      </w:r>
      <w:r>
        <w:t>s</w:t>
      </w:r>
      <w:r w:rsidRPr="00596F0D">
        <w:t xml:space="preserve"> and critical discussion of relevant topics pertaining to ethics, policy and translation in genetics research.</w:t>
      </w:r>
    </w:p>
    <w:p w:rsidR="00596F0D" w:rsidRDefault="00596F0D" w:rsidP="00596F0D">
      <w:pPr>
        <w:pStyle w:val="BodyText"/>
        <w:spacing w:before="120"/>
        <w:ind w:left="0"/>
        <w:rPr>
          <w:spacing w:val="-1"/>
        </w:rPr>
      </w:pPr>
      <w:r>
        <w:rPr>
          <w:rFonts w:cs="Arial"/>
          <w:spacing w:val="1"/>
        </w:rPr>
        <w:t xml:space="preserve">I </w:t>
      </w:r>
      <w:r w:rsidR="00B8776A" w:rsidRPr="00B03AC5">
        <w:rPr>
          <w:rFonts w:cs="Arial"/>
          <w:i/>
          <w:spacing w:val="1"/>
        </w:rPr>
        <w:t xml:space="preserve">completed/will </w:t>
      </w:r>
      <w:r w:rsidR="00B8776A" w:rsidRPr="00B8776A">
        <w:rPr>
          <w:rFonts w:cs="Arial"/>
          <w:i/>
          <w:spacing w:val="1"/>
        </w:rPr>
        <w:t>complete (indicate inclusive dates)</w:t>
      </w:r>
      <w:r w:rsidR="00B8776A">
        <w:rPr>
          <w:rFonts w:cs="Arial"/>
          <w:spacing w:val="1"/>
        </w:rPr>
        <w:t xml:space="preserve"> </w:t>
      </w:r>
      <w:r>
        <w:rPr>
          <w:rFonts w:cs="Arial"/>
          <w:spacing w:val="1"/>
        </w:rPr>
        <w:t xml:space="preserve">the graduate course </w:t>
      </w:r>
      <w:r w:rsidRPr="00816267">
        <w:rPr>
          <w:rFonts w:cs="Arial"/>
        </w:rPr>
        <w:t>“</w:t>
      </w:r>
      <w:r w:rsidRPr="00596F0D">
        <w:rPr>
          <w:rFonts w:cs="Arial"/>
        </w:rPr>
        <w:t>E</w:t>
      </w:r>
      <w:r>
        <w:rPr>
          <w:rFonts w:cs="Arial"/>
        </w:rPr>
        <w:t xml:space="preserve">thics in Population Science </w:t>
      </w:r>
      <w:r w:rsidRPr="00816267">
        <w:rPr>
          <w:rFonts w:cs="Arial"/>
        </w:rPr>
        <w:t>(</w:t>
      </w:r>
      <w:r>
        <w:rPr>
          <w:rFonts w:cs="Arial"/>
        </w:rPr>
        <w:t>PHC 7427</w:t>
      </w:r>
      <w:r w:rsidRPr="00816267">
        <w:rPr>
          <w:rFonts w:cs="Arial"/>
        </w:rPr>
        <w:t>,</w:t>
      </w:r>
      <w:r w:rsidRPr="00816267">
        <w:rPr>
          <w:rFonts w:cs="Arial"/>
          <w:spacing w:val="2"/>
        </w:rPr>
        <w:t xml:space="preserve"> </w:t>
      </w:r>
      <w:r>
        <w:rPr>
          <w:rFonts w:cs="Arial"/>
          <w:spacing w:val="2"/>
        </w:rPr>
        <w:t>2</w:t>
      </w:r>
      <w:r w:rsidRPr="00816267">
        <w:t xml:space="preserve"> </w:t>
      </w:r>
      <w:r w:rsidRPr="00816267">
        <w:rPr>
          <w:spacing w:val="-3"/>
        </w:rPr>
        <w:t>c</w:t>
      </w:r>
      <w:r w:rsidRPr="00816267">
        <w:t>r</w:t>
      </w:r>
      <w:r w:rsidRPr="00816267">
        <w:rPr>
          <w:spacing w:val="-3"/>
        </w:rPr>
        <w:t>e</w:t>
      </w:r>
      <w:r w:rsidRPr="00816267">
        <w:t>d</w:t>
      </w:r>
      <w:r w:rsidRPr="00816267">
        <w:rPr>
          <w:spacing w:val="-2"/>
        </w:rPr>
        <w:t>i</w:t>
      </w:r>
      <w:r w:rsidRPr="00816267">
        <w:t>ts)</w:t>
      </w:r>
      <w:r>
        <w:t xml:space="preserve">, </w:t>
      </w:r>
      <w:r w:rsidRPr="00816267">
        <w:t>a</w:t>
      </w:r>
      <w:r w:rsidRPr="00816267">
        <w:rPr>
          <w:spacing w:val="-2"/>
        </w:rPr>
        <w:t xml:space="preserve"> </w:t>
      </w:r>
      <w:r w:rsidRPr="00E02E03">
        <w:rPr>
          <w:i/>
        </w:rPr>
        <w:t>r</w:t>
      </w:r>
      <w:r w:rsidRPr="00E02E03">
        <w:rPr>
          <w:i/>
          <w:spacing w:val="-3"/>
        </w:rPr>
        <w:t>e</w:t>
      </w:r>
      <w:r w:rsidRPr="00E02E03">
        <w:rPr>
          <w:i/>
          <w:spacing w:val="1"/>
        </w:rPr>
        <w:t>q</w:t>
      </w:r>
      <w:r w:rsidRPr="00E02E03">
        <w:rPr>
          <w:i/>
        </w:rPr>
        <w:t>u</w:t>
      </w:r>
      <w:r w:rsidRPr="00E02E03">
        <w:rPr>
          <w:i/>
          <w:spacing w:val="-2"/>
        </w:rPr>
        <w:t>i</w:t>
      </w:r>
      <w:r w:rsidRPr="00E02E03">
        <w:rPr>
          <w:i/>
        </w:rPr>
        <w:t>r</w:t>
      </w:r>
      <w:r w:rsidRPr="00E02E03">
        <w:rPr>
          <w:i/>
          <w:spacing w:val="-3"/>
        </w:rPr>
        <w:t>e</w:t>
      </w:r>
      <w:r w:rsidRPr="00E02E03">
        <w:rPr>
          <w:i/>
        </w:rPr>
        <w:t>d/elective</w:t>
      </w:r>
      <w:r w:rsidRPr="00816267">
        <w:t xml:space="preserve"> cou</w:t>
      </w:r>
      <w:r w:rsidRPr="00816267">
        <w:rPr>
          <w:spacing w:val="2"/>
        </w:rPr>
        <w:t>r</w:t>
      </w:r>
      <w:r w:rsidRPr="00816267">
        <w:t>se</w:t>
      </w:r>
      <w:r w:rsidRPr="00816267">
        <w:rPr>
          <w:spacing w:val="-2"/>
        </w:rPr>
        <w:t xml:space="preserve"> i</w:t>
      </w:r>
      <w:r w:rsidRPr="00816267">
        <w:t>n</w:t>
      </w:r>
      <w:r w:rsidRPr="00816267">
        <w:rPr>
          <w:spacing w:val="-2"/>
        </w:rPr>
        <w:t xml:space="preserve"> </w:t>
      </w:r>
      <w:r w:rsidRPr="00816267">
        <w:t xml:space="preserve">the </w:t>
      </w:r>
      <w:r>
        <w:t>___</w:t>
      </w:r>
      <w:r w:rsidRPr="00816267">
        <w:rPr>
          <w:spacing w:val="-2"/>
        </w:rPr>
        <w:t xml:space="preserve"> </w:t>
      </w:r>
      <w:r w:rsidRPr="00816267">
        <w:t>cur</w:t>
      </w:r>
      <w:r w:rsidRPr="00816267">
        <w:rPr>
          <w:spacing w:val="1"/>
        </w:rPr>
        <w:t>r</w:t>
      </w:r>
      <w:r w:rsidRPr="00816267">
        <w:rPr>
          <w:spacing w:val="-4"/>
        </w:rPr>
        <w:t>i</w:t>
      </w:r>
      <w:r w:rsidRPr="00816267">
        <w:t>cu</w:t>
      </w:r>
      <w:r w:rsidRPr="00816267">
        <w:rPr>
          <w:spacing w:val="-2"/>
        </w:rPr>
        <w:t>l</w:t>
      </w:r>
      <w:r w:rsidRPr="00816267">
        <w:t>um</w:t>
      </w:r>
      <w:r>
        <w:t xml:space="preserve">. This course covers </w:t>
      </w:r>
      <w:r w:rsidRPr="00596F0D">
        <w:t>federally mandated topics in the Responsible Conduct of Research: Data Acquisition, Management, Sharing, Ownership; Conflict of Interest/Commitment; Human Subjects; Animal Welfare; Research Misconduct; Publication Practices and Responsible Authorship; Mentor/ Trainee Responsibilities; Peer Review; and Collaborative Science.</w:t>
      </w:r>
    </w:p>
    <w:p w:rsidR="00B43D6D" w:rsidRDefault="00B8776A" w:rsidP="00B43D6D">
      <w:pPr>
        <w:pStyle w:val="BodyText"/>
        <w:spacing w:before="120"/>
        <w:ind w:left="0"/>
      </w:pPr>
      <w:r>
        <w:rPr>
          <w:b/>
        </w:rPr>
        <w:t>Mentor Participation</w:t>
      </w:r>
      <w:r w:rsidR="00E02E03" w:rsidRPr="00816267">
        <w:rPr>
          <w:rFonts w:cs="Arial"/>
          <w:b/>
          <w:bCs/>
        </w:rPr>
        <w:t>.</w:t>
      </w:r>
      <w:r w:rsidR="00E02E03" w:rsidRPr="00816267">
        <w:rPr>
          <w:rFonts w:cs="Arial"/>
          <w:bCs/>
        </w:rPr>
        <w:t xml:space="preserve">  </w:t>
      </w:r>
      <w:r w:rsidR="00B43D6D">
        <w:t>In my mentor Dr. ___’s lab, I am receiving training in the responsible conduct of research through individual meetings with my mentor and collaborators (Drs. ___) on a (</w:t>
      </w:r>
      <w:r w:rsidR="00B43D6D" w:rsidRPr="00B43D6D">
        <w:rPr>
          <w:i/>
        </w:rPr>
        <w:t>weekly, biweekly, monthly</w:t>
      </w:r>
      <w:r w:rsidR="00B43D6D">
        <w:t xml:space="preserve">) basis </w:t>
      </w:r>
      <w:r w:rsidR="00B43D6D" w:rsidRPr="00B43D6D">
        <w:rPr>
          <w:i/>
        </w:rPr>
        <w:t>(mention any special training your mentors have had in RCR)</w:t>
      </w:r>
      <w:r w:rsidR="00B43D6D">
        <w:t xml:space="preserve">. Additionally, the members of the lab have group meetings, which provide consistent forums </w:t>
      </w:r>
      <w:r w:rsidR="00983B15">
        <w:t xml:space="preserve">to discuss experimental rigor and reproducibility and </w:t>
      </w:r>
      <w:r w:rsidR="00B43D6D">
        <w:t xml:space="preserve">to evaluate and critique experimental data. These discussions also offer the opportunity to address ethical issues such as responsible authorship, sharing of data and reagents, and data management. We are also provided informal instruction from various faculty and scientists in the responsible conduct of research in laboratory interactions and other situations.  </w:t>
      </w:r>
      <w:r w:rsidR="00B43D6D" w:rsidRPr="00B43D6D">
        <w:rPr>
          <w:i/>
        </w:rPr>
        <w:t xml:space="preserve">(Possible </w:t>
      </w:r>
      <w:r w:rsidR="004105CF">
        <w:rPr>
          <w:i/>
        </w:rPr>
        <w:t xml:space="preserve">additional </w:t>
      </w:r>
      <w:r w:rsidR="00B43D6D" w:rsidRPr="00B43D6D">
        <w:rPr>
          <w:i/>
        </w:rPr>
        <w:t>details for this section are shown below)</w:t>
      </w:r>
    </w:p>
    <w:p w:rsidR="00F31A9C" w:rsidRPr="00F31A9C" w:rsidRDefault="00F31A9C" w:rsidP="00F31A9C">
      <w:pPr>
        <w:spacing w:before="120"/>
        <w:rPr>
          <w:rFonts w:ascii="Arial" w:hAnsi="Arial" w:cs="Arial"/>
        </w:rPr>
      </w:pPr>
      <w:r w:rsidRPr="00F31A9C">
        <w:rPr>
          <w:rFonts w:ascii="Arial" w:hAnsi="Arial" w:cs="Arial"/>
          <w:u w:val="single"/>
        </w:rPr>
        <w:t>R</w:t>
      </w:r>
      <w:r w:rsidRPr="00F31A9C">
        <w:rPr>
          <w:rFonts w:ascii="Arial" w:hAnsi="Arial" w:cs="Arial"/>
          <w:u w:val="single"/>
          <w:vertAlign w:val="superscript"/>
        </w:rPr>
        <w:t>4</w:t>
      </w:r>
      <w:r w:rsidR="000D268A">
        <w:rPr>
          <w:rFonts w:ascii="Arial" w:hAnsi="Arial" w:cs="Arial"/>
          <w:u w:val="single"/>
        </w:rPr>
        <w:t>I@</w:t>
      </w:r>
      <w:r w:rsidRPr="00F31A9C">
        <w:rPr>
          <w:rFonts w:ascii="Arial" w:hAnsi="Arial" w:cs="Arial"/>
          <w:u w:val="single"/>
        </w:rPr>
        <w:t>UF “Case of the Month” Discussions</w:t>
      </w:r>
      <w:r w:rsidRPr="00F31A9C">
        <w:rPr>
          <w:rFonts w:ascii="Arial" w:hAnsi="Arial" w:cs="Arial"/>
        </w:rPr>
        <w:t xml:space="preserve">. </w:t>
      </w:r>
      <w:r>
        <w:rPr>
          <w:rFonts w:ascii="Arial" w:hAnsi="Arial" w:cs="Arial"/>
        </w:rPr>
        <w:t xml:space="preserve">Our lab conducts </w:t>
      </w:r>
      <w:r w:rsidRPr="00F31A9C">
        <w:rPr>
          <w:rFonts w:ascii="Arial" w:hAnsi="Arial" w:cs="Arial"/>
        </w:rPr>
        <w:t xml:space="preserve">small group discussions </w:t>
      </w:r>
      <w:r>
        <w:rPr>
          <w:rFonts w:ascii="Arial" w:hAnsi="Arial" w:cs="Arial"/>
        </w:rPr>
        <w:t>during lab meetings on a monthly basis using</w:t>
      </w:r>
      <w:r w:rsidRPr="00F31A9C">
        <w:rPr>
          <w:rFonts w:ascii="Arial" w:hAnsi="Arial" w:cs="Arial"/>
        </w:rPr>
        <w:t xml:space="preserve"> case scenarios provided at a new UF-based website called “Responsible Rigorous Reproducible Research </w:t>
      </w:r>
      <w:r w:rsidR="000D268A">
        <w:rPr>
          <w:rFonts w:ascii="Arial" w:hAnsi="Arial" w:cs="Arial"/>
        </w:rPr>
        <w:t xml:space="preserve">Integrity </w:t>
      </w:r>
      <w:r w:rsidRPr="00F31A9C">
        <w:rPr>
          <w:rFonts w:ascii="Arial" w:hAnsi="Arial" w:cs="Arial"/>
        </w:rPr>
        <w:t xml:space="preserve">at UF”. </w:t>
      </w:r>
      <w:r>
        <w:rPr>
          <w:rFonts w:ascii="Arial" w:hAnsi="Arial" w:cs="Arial"/>
        </w:rPr>
        <w:t>C</w:t>
      </w:r>
      <w:r w:rsidRPr="00F31A9C">
        <w:rPr>
          <w:rFonts w:ascii="Arial" w:hAnsi="Arial" w:cs="Arial"/>
        </w:rPr>
        <w:t xml:space="preserve">ase scenarios </w:t>
      </w:r>
      <w:r>
        <w:rPr>
          <w:rFonts w:ascii="Arial" w:hAnsi="Arial" w:cs="Arial"/>
        </w:rPr>
        <w:t xml:space="preserve">include </w:t>
      </w:r>
      <w:r w:rsidRPr="00F31A9C">
        <w:rPr>
          <w:rFonts w:ascii="Arial" w:hAnsi="Arial" w:cs="Arial"/>
        </w:rPr>
        <w:t xml:space="preserve">a series of topics </w:t>
      </w:r>
      <w:r>
        <w:rPr>
          <w:rFonts w:ascii="Arial" w:hAnsi="Arial" w:cs="Arial"/>
        </w:rPr>
        <w:t xml:space="preserve">in </w:t>
      </w:r>
      <w:r w:rsidRPr="00F31A9C">
        <w:rPr>
          <w:rFonts w:ascii="Arial" w:hAnsi="Arial" w:cs="Arial"/>
        </w:rPr>
        <w:t>all domains of responsible conduct of research and research rigor &amp; reproducibility</w:t>
      </w:r>
      <w:r>
        <w:rPr>
          <w:rFonts w:ascii="Arial" w:hAnsi="Arial" w:cs="Arial"/>
        </w:rPr>
        <w:t xml:space="preserve">, based in part on </w:t>
      </w:r>
      <w:r w:rsidRPr="00F31A9C">
        <w:rPr>
          <w:rFonts w:ascii="Arial" w:hAnsi="Arial" w:cs="Arial"/>
        </w:rPr>
        <w:t>“The ORI Casebook: Stories about Researchers Worth Discussing”</w:t>
      </w:r>
      <w:r>
        <w:rPr>
          <w:rFonts w:ascii="Arial" w:hAnsi="Arial" w:cs="Arial"/>
        </w:rPr>
        <w:t>.</w:t>
      </w:r>
    </w:p>
    <w:p w:rsidR="00147836" w:rsidRDefault="00300DC6" w:rsidP="00B43D6D">
      <w:pPr>
        <w:pStyle w:val="BodyText"/>
        <w:spacing w:before="120"/>
        <w:ind w:left="0"/>
      </w:pPr>
      <w:r w:rsidRPr="00F31A9C">
        <w:rPr>
          <w:rFonts w:cs="Arial"/>
          <w:spacing w:val="-4"/>
        </w:rPr>
        <w:t>(</w:t>
      </w:r>
      <w:r w:rsidRPr="00F31A9C">
        <w:rPr>
          <w:rFonts w:cs="Arial"/>
          <w:i/>
          <w:spacing w:val="-4"/>
        </w:rPr>
        <w:t>Department/center/institute</w:t>
      </w:r>
      <w:r w:rsidRPr="00F31A9C">
        <w:rPr>
          <w:rFonts w:cs="Arial"/>
          <w:spacing w:val="-4"/>
        </w:rPr>
        <w:t xml:space="preserve">) </w:t>
      </w:r>
      <w:r w:rsidR="005C44BE" w:rsidRPr="00F31A9C">
        <w:rPr>
          <w:rFonts w:cs="Arial"/>
        </w:rPr>
        <w:t>semi</w:t>
      </w:r>
      <w:r w:rsidR="005C44BE" w:rsidRPr="00F31A9C">
        <w:rPr>
          <w:rFonts w:cs="Arial"/>
          <w:spacing w:val="-1"/>
        </w:rPr>
        <w:t>n</w:t>
      </w:r>
      <w:r w:rsidR="005C44BE" w:rsidRPr="00F31A9C">
        <w:rPr>
          <w:rFonts w:cs="Arial"/>
        </w:rPr>
        <w:t>ar</w:t>
      </w:r>
      <w:r w:rsidR="005C44BE" w:rsidRPr="00F31A9C">
        <w:rPr>
          <w:rFonts w:cs="Arial"/>
          <w:spacing w:val="-1"/>
        </w:rPr>
        <w:t xml:space="preserve"> </w:t>
      </w:r>
      <w:r w:rsidR="005C44BE" w:rsidRPr="00F31A9C">
        <w:rPr>
          <w:rFonts w:cs="Arial"/>
        </w:rPr>
        <w:t>pr</w:t>
      </w:r>
      <w:r w:rsidR="005C44BE" w:rsidRPr="00F31A9C">
        <w:rPr>
          <w:rFonts w:cs="Arial"/>
          <w:spacing w:val="-3"/>
        </w:rPr>
        <w:t>e</w:t>
      </w:r>
      <w:r w:rsidR="005C44BE" w:rsidRPr="00F31A9C">
        <w:rPr>
          <w:rFonts w:cs="Arial"/>
        </w:rPr>
        <w:t>se</w:t>
      </w:r>
      <w:r w:rsidR="005C44BE" w:rsidRPr="00F31A9C">
        <w:rPr>
          <w:rFonts w:cs="Arial"/>
          <w:spacing w:val="-1"/>
        </w:rPr>
        <w:t>n</w:t>
      </w:r>
      <w:r w:rsidR="005C44BE" w:rsidRPr="00F31A9C">
        <w:rPr>
          <w:rFonts w:cs="Arial"/>
        </w:rPr>
        <w:t>t</w:t>
      </w:r>
      <w:r w:rsidR="005C44BE" w:rsidRPr="00F31A9C">
        <w:rPr>
          <w:rFonts w:cs="Arial"/>
          <w:spacing w:val="-3"/>
        </w:rPr>
        <w:t>e</w:t>
      </w:r>
      <w:r w:rsidR="005C44BE" w:rsidRPr="00F31A9C">
        <w:rPr>
          <w:rFonts w:cs="Arial"/>
        </w:rPr>
        <w:t>rs</w:t>
      </w:r>
      <w:r w:rsidR="005C44BE" w:rsidRPr="00F31A9C">
        <w:rPr>
          <w:rFonts w:cs="Arial"/>
          <w:spacing w:val="1"/>
        </w:rPr>
        <w:t xml:space="preserve"> </w:t>
      </w:r>
      <w:r w:rsidRPr="00F31A9C">
        <w:rPr>
          <w:rFonts w:cs="Arial"/>
          <w:spacing w:val="-4"/>
        </w:rPr>
        <w:t xml:space="preserve">are </w:t>
      </w:r>
      <w:r w:rsidR="005C44BE" w:rsidRPr="00F31A9C">
        <w:rPr>
          <w:rFonts w:cs="Arial"/>
        </w:rPr>
        <w:t>e</w:t>
      </w:r>
      <w:r w:rsidR="005C44BE" w:rsidRPr="00F31A9C">
        <w:rPr>
          <w:rFonts w:cs="Arial"/>
          <w:spacing w:val="-1"/>
        </w:rPr>
        <w:t>n</w:t>
      </w:r>
      <w:r w:rsidR="005C44BE" w:rsidRPr="00F31A9C">
        <w:rPr>
          <w:rFonts w:cs="Arial"/>
        </w:rPr>
        <w:t>co</w:t>
      </w:r>
      <w:r w:rsidR="005C44BE" w:rsidRPr="00F31A9C">
        <w:rPr>
          <w:rFonts w:cs="Arial"/>
          <w:spacing w:val="-1"/>
        </w:rPr>
        <w:t>u</w:t>
      </w:r>
      <w:r w:rsidR="005C44BE" w:rsidRPr="00F31A9C">
        <w:rPr>
          <w:rFonts w:cs="Arial"/>
        </w:rPr>
        <w:t>r</w:t>
      </w:r>
      <w:r w:rsidR="005C44BE" w:rsidRPr="00F31A9C">
        <w:rPr>
          <w:rFonts w:cs="Arial"/>
          <w:spacing w:val="-3"/>
        </w:rPr>
        <w:t>a</w:t>
      </w:r>
      <w:r w:rsidR="005C44BE" w:rsidRPr="00F31A9C">
        <w:rPr>
          <w:rFonts w:cs="Arial"/>
          <w:spacing w:val="1"/>
        </w:rPr>
        <w:t>g</w:t>
      </w:r>
      <w:r w:rsidR="005C44BE" w:rsidRPr="00F31A9C">
        <w:rPr>
          <w:rFonts w:cs="Arial"/>
        </w:rPr>
        <w:t>ed</w:t>
      </w:r>
      <w:r w:rsidR="005C44BE" w:rsidRPr="00F31A9C">
        <w:rPr>
          <w:rFonts w:cs="Arial"/>
          <w:spacing w:val="-2"/>
        </w:rPr>
        <w:t xml:space="preserve"> </w:t>
      </w:r>
      <w:r w:rsidR="005C44BE" w:rsidRPr="00F31A9C">
        <w:rPr>
          <w:rFonts w:cs="Arial"/>
        </w:rPr>
        <w:t>to i</w:t>
      </w:r>
      <w:r w:rsidR="005C44BE" w:rsidRPr="00F31A9C">
        <w:rPr>
          <w:rFonts w:cs="Arial"/>
          <w:spacing w:val="-1"/>
        </w:rPr>
        <w:t>n</w:t>
      </w:r>
      <w:r w:rsidR="005C44BE" w:rsidRPr="00F31A9C">
        <w:rPr>
          <w:rFonts w:cs="Arial"/>
        </w:rPr>
        <w:t>c</w:t>
      </w:r>
      <w:r w:rsidR="005C44BE" w:rsidRPr="00F31A9C">
        <w:rPr>
          <w:rFonts w:cs="Arial"/>
          <w:spacing w:val="-3"/>
        </w:rPr>
        <w:t>o</w:t>
      </w:r>
      <w:r w:rsidR="005C44BE" w:rsidRPr="00F31A9C">
        <w:rPr>
          <w:rFonts w:cs="Arial"/>
        </w:rPr>
        <w:t>rp</w:t>
      </w:r>
      <w:r w:rsidR="005C44BE" w:rsidRPr="00F31A9C">
        <w:rPr>
          <w:rFonts w:cs="Arial"/>
          <w:spacing w:val="-1"/>
        </w:rPr>
        <w:t>o</w:t>
      </w:r>
      <w:r w:rsidR="005C44BE" w:rsidRPr="00F31A9C">
        <w:rPr>
          <w:rFonts w:cs="Arial"/>
        </w:rPr>
        <w:t>r</w:t>
      </w:r>
      <w:r w:rsidR="005C44BE" w:rsidRPr="00F31A9C">
        <w:rPr>
          <w:rFonts w:cs="Arial"/>
          <w:spacing w:val="-3"/>
        </w:rPr>
        <w:t>a</w:t>
      </w:r>
      <w:r w:rsidR="005C44BE" w:rsidRPr="00F31A9C">
        <w:rPr>
          <w:rFonts w:cs="Arial"/>
        </w:rPr>
        <w:t>te</w:t>
      </w:r>
      <w:r w:rsidR="005C44BE" w:rsidRPr="00F31A9C">
        <w:rPr>
          <w:rFonts w:cs="Arial"/>
          <w:spacing w:val="-2"/>
        </w:rPr>
        <w:t xml:space="preserve"> </w:t>
      </w:r>
      <w:r w:rsidR="005C44BE" w:rsidRPr="00F31A9C">
        <w:rPr>
          <w:rFonts w:cs="Arial"/>
        </w:rPr>
        <w:t>res</w:t>
      </w:r>
      <w:r w:rsidR="005C44BE" w:rsidRPr="00F31A9C">
        <w:rPr>
          <w:rFonts w:cs="Arial"/>
          <w:spacing w:val="-1"/>
        </w:rPr>
        <w:t>e</w:t>
      </w:r>
      <w:r w:rsidR="005C44BE" w:rsidRPr="00F31A9C">
        <w:rPr>
          <w:rFonts w:cs="Arial"/>
        </w:rPr>
        <w:t>arch</w:t>
      </w:r>
      <w:r w:rsidR="005C44BE" w:rsidRPr="00F31A9C">
        <w:rPr>
          <w:rFonts w:cs="Arial"/>
          <w:spacing w:val="-2"/>
        </w:rPr>
        <w:t xml:space="preserve"> </w:t>
      </w:r>
      <w:r w:rsidR="005C44BE" w:rsidRPr="00F31A9C">
        <w:rPr>
          <w:rFonts w:cs="Arial"/>
        </w:rPr>
        <w:t>eth</w:t>
      </w:r>
      <w:r w:rsidR="005C44BE" w:rsidRPr="00F31A9C">
        <w:rPr>
          <w:rFonts w:cs="Arial"/>
          <w:spacing w:val="-1"/>
        </w:rPr>
        <w:t>i</w:t>
      </w:r>
      <w:r w:rsidR="005C44BE" w:rsidRPr="00F31A9C">
        <w:rPr>
          <w:rFonts w:cs="Arial"/>
        </w:rPr>
        <w:t>cs</w:t>
      </w:r>
      <w:r w:rsidR="005C44BE" w:rsidRPr="00F31A9C">
        <w:rPr>
          <w:rFonts w:cs="Arial"/>
          <w:spacing w:val="-2"/>
        </w:rPr>
        <w:t xml:space="preserve"> </w:t>
      </w:r>
      <w:r w:rsidR="005C44BE" w:rsidRPr="00F31A9C">
        <w:rPr>
          <w:rFonts w:cs="Arial"/>
          <w:spacing w:val="-4"/>
        </w:rPr>
        <w:t>i</w:t>
      </w:r>
      <w:r w:rsidR="005C44BE" w:rsidRPr="00F31A9C">
        <w:rPr>
          <w:rFonts w:cs="Arial"/>
        </w:rPr>
        <w:t>ssu</w:t>
      </w:r>
      <w:r w:rsidR="005C44BE" w:rsidRPr="00F31A9C">
        <w:rPr>
          <w:rFonts w:cs="Arial"/>
          <w:spacing w:val="-1"/>
        </w:rPr>
        <w:t>e</w:t>
      </w:r>
      <w:r w:rsidR="005C44BE" w:rsidRPr="00F31A9C">
        <w:rPr>
          <w:rFonts w:cs="Arial"/>
        </w:rPr>
        <w:t>s</w:t>
      </w:r>
      <w:r w:rsidR="005C44BE" w:rsidRPr="00816267">
        <w:t xml:space="preserve"> e</w:t>
      </w:r>
      <w:r w:rsidR="005C44BE" w:rsidRPr="00816267">
        <w:rPr>
          <w:spacing w:val="-1"/>
        </w:rPr>
        <w:t>n</w:t>
      </w:r>
      <w:r w:rsidR="005C44BE" w:rsidRPr="00816267">
        <w:t>co</w:t>
      </w:r>
      <w:r w:rsidR="005C44BE" w:rsidRPr="00816267">
        <w:rPr>
          <w:spacing w:val="-1"/>
        </w:rPr>
        <w:t>u</w:t>
      </w:r>
      <w:r w:rsidR="005C44BE" w:rsidRPr="00816267">
        <w:t>ntered</w:t>
      </w:r>
      <w:r w:rsidR="005C44BE" w:rsidRPr="00816267">
        <w:rPr>
          <w:spacing w:val="-2"/>
        </w:rPr>
        <w:t xml:space="preserve"> i</w:t>
      </w:r>
      <w:r w:rsidR="005C44BE" w:rsidRPr="00816267">
        <w:t>n</w:t>
      </w:r>
      <w:r w:rsidR="005C44BE" w:rsidRPr="00816267">
        <w:rPr>
          <w:spacing w:val="-2"/>
        </w:rPr>
        <w:t xml:space="preserve"> </w:t>
      </w:r>
      <w:r w:rsidR="005C44BE" w:rsidRPr="00816267">
        <w:t>th</w:t>
      </w:r>
      <w:r w:rsidR="005C44BE" w:rsidRPr="00816267">
        <w:rPr>
          <w:spacing w:val="-1"/>
        </w:rPr>
        <w:t>e</w:t>
      </w:r>
      <w:r w:rsidR="005C44BE" w:rsidRPr="00816267">
        <w:rPr>
          <w:spacing w:val="-2"/>
        </w:rPr>
        <w:t>i</w:t>
      </w:r>
      <w:r w:rsidR="005C44BE" w:rsidRPr="00816267">
        <w:t>r</w:t>
      </w:r>
      <w:r w:rsidR="005C44BE" w:rsidRPr="00816267">
        <w:rPr>
          <w:spacing w:val="-1"/>
        </w:rPr>
        <w:t xml:space="preserve"> </w:t>
      </w:r>
      <w:r w:rsidR="005C44BE" w:rsidRPr="00816267">
        <w:t>res</w:t>
      </w:r>
      <w:r w:rsidR="005C44BE" w:rsidRPr="00816267">
        <w:rPr>
          <w:spacing w:val="-4"/>
        </w:rPr>
        <w:t>e</w:t>
      </w:r>
      <w:r w:rsidR="005C44BE" w:rsidRPr="00816267">
        <w:t>arc</w:t>
      </w:r>
      <w:r w:rsidR="005C44BE" w:rsidRPr="00816267">
        <w:rPr>
          <w:spacing w:val="1"/>
        </w:rPr>
        <w:t>h</w:t>
      </w:r>
      <w:r w:rsidR="005C44BE" w:rsidRPr="00816267">
        <w:t>,</w:t>
      </w:r>
      <w:r w:rsidR="005C44BE" w:rsidRPr="00816267">
        <w:rPr>
          <w:spacing w:val="-1"/>
        </w:rPr>
        <w:t xml:space="preserve"> </w:t>
      </w:r>
      <w:r w:rsidR="005C44BE" w:rsidRPr="00816267">
        <w:rPr>
          <w:spacing w:val="-2"/>
        </w:rPr>
        <w:t>i</w:t>
      </w:r>
      <w:r w:rsidR="005C44BE" w:rsidRPr="00816267">
        <w:t>nc</w:t>
      </w:r>
      <w:r w:rsidR="005C44BE" w:rsidRPr="00816267">
        <w:rPr>
          <w:spacing w:val="-2"/>
        </w:rPr>
        <w:t>l</w:t>
      </w:r>
      <w:r w:rsidR="005C44BE" w:rsidRPr="00816267">
        <w:t>u</w:t>
      </w:r>
      <w:r w:rsidR="005C44BE" w:rsidRPr="00816267">
        <w:rPr>
          <w:spacing w:val="-1"/>
        </w:rPr>
        <w:t>d</w:t>
      </w:r>
      <w:r w:rsidR="005C44BE" w:rsidRPr="00816267">
        <w:rPr>
          <w:spacing w:val="-2"/>
        </w:rPr>
        <w:t>i</w:t>
      </w:r>
      <w:r w:rsidR="005C44BE" w:rsidRPr="00816267">
        <w:t>ng</w:t>
      </w:r>
      <w:r w:rsidR="005C44BE" w:rsidRPr="00816267">
        <w:rPr>
          <w:spacing w:val="2"/>
        </w:rPr>
        <w:t xml:space="preserve"> </w:t>
      </w:r>
      <w:r w:rsidR="005C44BE" w:rsidRPr="00816267">
        <w:t>d</w:t>
      </w:r>
      <w:r w:rsidR="005C44BE" w:rsidRPr="00816267">
        <w:rPr>
          <w:spacing w:val="-2"/>
        </w:rPr>
        <w:t>i</w:t>
      </w:r>
      <w:r w:rsidR="005C44BE" w:rsidRPr="00816267">
        <w:t>sc</w:t>
      </w:r>
      <w:r w:rsidR="005C44BE" w:rsidRPr="00816267">
        <w:rPr>
          <w:spacing w:val="-3"/>
        </w:rPr>
        <w:t>u</w:t>
      </w:r>
      <w:r w:rsidR="005C44BE" w:rsidRPr="00816267">
        <w:t>ss</w:t>
      </w:r>
      <w:r w:rsidR="005C44BE" w:rsidRPr="00816267">
        <w:rPr>
          <w:spacing w:val="-2"/>
        </w:rPr>
        <w:t>i</w:t>
      </w:r>
      <w:r w:rsidR="005C44BE" w:rsidRPr="00816267">
        <w:t xml:space="preserve">on </w:t>
      </w:r>
      <w:r w:rsidR="005C44BE" w:rsidRPr="00816267">
        <w:rPr>
          <w:spacing w:val="-3"/>
        </w:rPr>
        <w:t>o</w:t>
      </w:r>
      <w:r w:rsidR="005C44BE" w:rsidRPr="00816267">
        <w:t>f</w:t>
      </w:r>
      <w:r w:rsidR="005C44BE" w:rsidRPr="00816267">
        <w:rPr>
          <w:spacing w:val="2"/>
        </w:rPr>
        <w:t xml:space="preserve"> </w:t>
      </w:r>
      <w:r w:rsidR="005C44BE" w:rsidRPr="00816267">
        <w:t>eth</w:t>
      </w:r>
      <w:r w:rsidR="005C44BE" w:rsidRPr="00816267">
        <w:rPr>
          <w:spacing w:val="-1"/>
        </w:rPr>
        <w:t>i</w:t>
      </w:r>
      <w:r w:rsidR="005C44BE" w:rsidRPr="00816267">
        <w:t>cal</w:t>
      </w:r>
      <w:r w:rsidR="005C44BE" w:rsidRPr="00816267">
        <w:rPr>
          <w:spacing w:val="-1"/>
        </w:rPr>
        <w:t xml:space="preserve"> </w:t>
      </w:r>
      <w:r w:rsidR="005C44BE" w:rsidRPr="00816267">
        <w:t>d</w:t>
      </w:r>
      <w:r w:rsidR="005C44BE" w:rsidRPr="00816267">
        <w:rPr>
          <w:spacing w:val="-2"/>
        </w:rPr>
        <w:t>il</w:t>
      </w:r>
      <w:r w:rsidR="005C44BE" w:rsidRPr="00816267">
        <w:t>e</w:t>
      </w:r>
      <w:r w:rsidR="005C44BE" w:rsidRPr="00816267">
        <w:rPr>
          <w:spacing w:val="-2"/>
        </w:rPr>
        <w:t>m</w:t>
      </w:r>
      <w:r w:rsidR="005C44BE" w:rsidRPr="00816267">
        <w:t>mas</w:t>
      </w:r>
      <w:r w:rsidR="005C44BE" w:rsidRPr="00816267">
        <w:rPr>
          <w:spacing w:val="2"/>
        </w:rPr>
        <w:t xml:space="preserve"> </w:t>
      </w:r>
      <w:r w:rsidR="005C44BE" w:rsidRPr="00816267">
        <w:rPr>
          <w:spacing w:val="-1"/>
        </w:rPr>
        <w:t>i</w:t>
      </w:r>
      <w:r w:rsidR="005C44BE" w:rsidRPr="00816267">
        <w:t>n</w:t>
      </w:r>
      <w:r w:rsidR="005C44BE" w:rsidRPr="00816267">
        <w:rPr>
          <w:spacing w:val="-3"/>
        </w:rPr>
        <w:t>v</w:t>
      </w:r>
      <w:r w:rsidR="005C44BE" w:rsidRPr="00816267">
        <w:t>o</w:t>
      </w:r>
      <w:r w:rsidR="005C44BE" w:rsidRPr="00816267">
        <w:rPr>
          <w:spacing w:val="-2"/>
        </w:rPr>
        <w:t>l</w:t>
      </w:r>
      <w:r w:rsidR="005C44BE" w:rsidRPr="00816267">
        <w:t>v</w:t>
      </w:r>
      <w:r w:rsidR="005C44BE" w:rsidRPr="00816267">
        <w:rPr>
          <w:spacing w:val="-2"/>
        </w:rPr>
        <w:t>i</w:t>
      </w:r>
      <w:r w:rsidR="005C44BE" w:rsidRPr="00816267">
        <w:t>ng I</w:t>
      </w:r>
      <w:r w:rsidR="005C44BE" w:rsidRPr="00816267">
        <w:rPr>
          <w:spacing w:val="-2"/>
        </w:rPr>
        <w:t>R</w:t>
      </w:r>
      <w:r w:rsidR="005C44BE" w:rsidRPr="00816267">
        <w:t>B p</w:t>
      </w:r>
      <w:r w:rsidR="005C44BE" w:rsidRPr="00816267">
        <w:rPr>
          <w:spacing w:val="-1"/>
        </w:rPr>
        <w:t>o</w:t>
      </w:r>
      <w:r w:rsidR="005C44BE" w:rsidRPr="00816267">
        <w:rPr>
          <w:spacing w:val="-2"/>
        </w:rPr>
        <w:t>li</w:t>
      </w:r>
      <w:r w:rsidR="005C44BE" w:rsidRPr="00816267">
        <w:t>c</w:t>
      </w:r>
      <w:r w:rsidR="005C44BE" w:rsidRPr="00816267">
        <w:rPr>
          <w:spacing w:val="-2"/>
        </w:rPr>
        <w:t>i</w:t>
      </w:r>
      <w:r w:rsidR="005C44BE" w:rsidRPr="00816267">
        <w:t>es,</w:t>
      </w:r>
      <w:r w:rsidR="005C44BE" w:rsidRPr="00816267">
        <w:rPr>
          <w:spacing w:val="1"/>
        </w:rPr>
        <w:t xml:space="preserve"> </w:t>
      </w:r>
      <w:r w:rsidR="005C44BE" w:rsidRPr="00816267">
        <w:t>a</w:t>
      </w:r>
      <w:r w:rsidR="005C44BE" w:rsidRPr="00816267">
        <w:rPr>
          <w:spacing w:val="-4"/>
        </w:rPr>
        <w:t>u</w:t>
      </w:r>
      <w:r w:rsidR="005C44BE" w:rsidRPr="00816267">
        <w:t>t</w:t>
      </w:r>
      <w:r w:rsidR="005C44BE" w:rsidRPr="00816267">
        <w:rPr>
          <w:spacing w:val="-3"/>
        </w:rPr>
        <w:t>h</w:t>
      </w:r>
      <w:r w:rsidR="005C44BE" w:rsidRPr="00816267">
        <w:t>orsh</w:t>
      </w:r>
      <w:r w:rsidR="005C44BE" w:rsidRPr="00816267">
        <w:rPr>
          <w:spacing w:val="-1"/>
        </w:rPr>
        <w:t>i</w:t>
      </w:r>
      <w:r w:rsidR="005C44BE" w:rsidRPr="00816267">
        <w:t xml:space="preserve">p </w:t>
      </w:r>
      <w:r w:rsidR="005C44BE" w:rsidRPr="00816267">
        <w:rPr>
          <w:spacing w:val="1"/>
        </w:rPr>
        <w:t>g</w:t>
      </w:r>
      <w:r w:rsidR="005C44BE" w:rsidRPr="00816267">
        <w:t>u</w:t>
      </w:r>
      <w:r w:rsidR="005C44BE" w:rsidRPr="00816267">
        <w:rPr>
          <w:spacing w:val="-2"/>
        </w:rPr>
        <w:t>i</w:t>
      </w:r>
      <w:r w:rsidR="005C44BE" w:rsidRPr="00816267">
        <w:t>d</w:t>
      </w:r>
      <w:r w:rsidR="005C44BE" w:rsidRPr="00816267">
        <w:rPr>
          <w:spacing w:val="-1"/>
        </w:rPr>
        <w:t>e</w:t>
      </w:r>
      <w:r w:rsidR="005C44BE" w:rsidRPr="00816267">
        <w:rPr>
          <w:spacing w:val="-2"/>
        </w:rPr>
        <w:t>li</w:t>
      </w:r>
      <w:r w:rsidR="005C44BE" w:rsidRPr="00816267">
        <w:t>n</w:t>
      </w:r>
      <w:r w:rsidR="005C44BE" w:rsidRPr="00816267">
        <w:rPr>
          <w:spacing w:val="-1"/>
        </w:rPr>
        <w:t>e</w:t>
      </w:r>
      <w:r w:rsidR="005C44BE" w:rsidRPr="00816267">
        <w:t>s,</w:t>
      </w:r>
      <w:r w:rsidR="005C44BE" w:rsidRPr="00816267">
        <w:rPr>
          <w:spacing w:val="2"/>
        </w:rPr>
        <w:t xml:space="preserve"> </w:t>
      </w:r>
      <w:r w:rsidR="005C44BE" w:rsidRPr="00816267">
        <w:t>co</w:t>
      </w:r>
      <w:r w:rsidR="005C44BE" w:rsidRPr="00816267">
        <w:rPr>
          <w:spacing w:val="-4"/>
        </w:rPr>
        <w:t>n</w:t>
      </w:r>
      <w:r w:rsidR="005C44BE" w:rsidRPr="00816267">
        <w:t>f</w:t>
      </w:r>
      <w:r w:rsidR="005C44BE" w:rsidRPr="00816267">
        <w:rPr>
          <w:spacing w:val="-2"/>
        </w:rPr>
        <w:t>li</w:t>
      </w:r>
      <w:r w:rsidR="005C44BE" w:rsidRPr="00816267">
        <w:t>c</w:t>
      </w:r>
      <w:r w:rsidR="005C44BE" w:rsidRPr="00816267">
        <w:rPr>
          <w:spacing w:val="2"/>
        </w:rPr>
        <w:t>t</w:t>
      </w:r>
      <w:r w:rsidR="005C44BE" w:rsidRPr="00816267">
        <w:t>s</w:t>
      </w:r>
      <w:r w:rsidR="005C44BE" w:rsidRPr="00816267">
        <w:rPr>
          <w:spacing w:val="-2"/>
        </w:rPr>
        <w:t xml:space="preserve"> </w:t>
      </w:r>
      <w:r w:rsidR="005C44BE" w:rsidRPr="00816267">
        <w:rPr>
          <w:spacing w:val="-3"/>
        </w:rPr>
        <w:t>o</w:t>
      </w:r>
      <w:r w:rsidR="005C44BE" w:rsidRPr="00816267">
        <w:t>f</w:t>
      </w:r>
      <w:r w:rsidR="005C44BE" w:rsidRPr="00816267">
        <w:rPr>
          <w:spacing w:val="2"/>
        </w:rPr>
        <w:t xml:space="preserve"> </w:t>
      </w:r>
      <w:r w:rsidR="005C44BE" w:rsidRPr="00816267">
        <w:rPr>
          <w:spacing w:val="-2"/>
        </w:rPr>
        <w:t>i</w:t>
      </w:r>
      <w:r w:rsidR="005C44BE" w:rsidRPr="00816267">
        <w:t>n</w:t>
      </w:r>
      <w:r w:rsidR="005C44BE" w:rsidRPr="00816267">
        <w:rPr>
          <w:spacing w:val="-2"/>
        </w:rPr>
        <w:t>t</w:t>
      </w:r>
      <w:r w:rsidR="005C44BE" w:rsidRPr="00816267">
        <w:t>eres</w:t>
      </w:r>
      <w:r w:rsidR="005C44BE" w:rsidRPr="00816267">
        <w:rPr>
          <w:spacing w:val="-2"/>
        </w:rPr>
        <w:t>t</w:t>
      </w:r>
      <w:r w:rsidR="005C44BE" w:rsidRPr="00816267">
        <w:t>,</w:t>
      </w:r>
      <w:r w:rsidR="005C44BE" w:rsidRPr="00816267">
        <w:rPr>
          <w:spacing w:val="1"/>
        </w:rPr>
        <w:t xml:space="preserve"> </w:t>
      </w:r>
      <w:r w:rsidR="005C44BE" w:rsidRPr="00816267">
        <w:t>me</w:t>
      </w:r>
      <w:r w:rsidR="005C44BE" w:rsidRPr="00816267">
        <w:rPr>
          <w:spacing w:val="-1"/>
        </w:rPr>
        <w:t>n</w:t>
      </w:r>
      <w:r w:rsidR="005C44BE" w:rsidRPr="00816267">
        <w:t>t</w:t>
      </w:r>
      <w:r w:rsidR="005C44BE" w:rsidRPr="00816267">
        <w:rPr>
          <w:spacing w:val="-3"/>
        </w:rPr>
        <w:t>o</w:t>
      </w:r>
      <w:r w:rsidR="005C44BE" w:rsidRPr="00816267">
        <w:t>r</w:t>
      </w:r>
      <w:r w:rsidR="005C44BE" w:rsidRPr="00816267">
        <w:rPr>
          <w:spacing w:val="-2"/>
        </w:rPr>
        <w:t>i</w:t>
      </w:r>
      <w:r w:rsidR="005C44BE" w:rsidRPr="00816267">
        <w:rPr>
          <w:spacing w:val="-3"/>
        </w:rPr>
        <w:t>n</w:t>
      </w:r>
      <w:r w:rsidR="005C44BE" w:rsidRPr="00816267">
        <w:rPr>
          <w:spacing w:val="1"/>
        </w:rPr>
        <w:t>g</w:t>
      </w:r>
      <w:r w:rsidR="005C44BE" w:rsidRPr="00816267">
        <w:t xml:space="preserve">, </w:t>
      </w:r>
      <w:r w:rsidR="005C44BE" w:rsidRPr="00816267">
        <w:rPr>
          <w:spacing w:val="-1"/>
        </w:rPr>
        <w:t>and</w:t>
      </w:r>
      <w:r w:rsidR="005C44BE" w:rsidRPr="00816267">
        <w:t>/</w:t>
      </w:r>
      <w:r w:rsidR="005C44BE" w:rsidRPr="00816267">
        <w:rPr>
          <w:spacing w:val="-3"/>
        </w:rPr>
        <w:t>o</w:t>
      </w:r>
      <w:r w:rsidR="005C44BE" w:rsidRPr="00816267">
        <w:t>r res</w:t>
      </w:r>
      <w:r w:rsidR="005C44BE" w:rsidRPr="00816267">
        <w:rPr>
          <w:spacing w:val="-1"/>
        </w:rPr>
        <w:t>p</w:t>
      </w:r>
      <w:r w:rsidR="005C44BE" w:rsidRPr="00816267">
        <w:t>o</w:t>
      </w:r>
      <w:r w:rsidR="005C44BE" w:rsidRPr="00816267">
        <w:rPr>
          <w:spacing w:val="-1"/>
        </w:rPr>
        <w:t>n</w:t>
      </w:r>
      <w:r w:rsidR="005C44BE" w:rsidRPr="00816267">
        <w:t>s</w:t>
      </w:r>
      <w:r w:rsidR="005C44BE" w:rsidRPr="00816267">
        <w:rPr>
          <w:spacing w:val="-2"/>
        </w:rPr>
        <w:t>i</w:t>
      </w:r>
      <w:r w:rsidR="005C44BE" w:rsidRPr="00816267">
        <w:t>b</w:t>
      </w:r>
      <w:r w:rsidR="005C44BE" w:rsidRPr="00816267">
        <w:rPr>
          <w:spacing w:val="-2"/>
        </w:rPr>
        <w:t>l</w:t>
      </w:r>
      <w:r w:rsidR="005C44BE" w:rsidRPr="00816267">
        <w:t xml:space="preserve">e </w:t>
      </w:r>
      <w:r w:rsidR="005C44BE" w:rsidRPr="00816267">
        <w:rPr>
          <w:spacing w:val="1"/>
        </w:rPr>
        <w:t>r</w:t>
      </w:r>
      <w:r w:rsidR="005C44BE" w:rsidRPr="00816267">
        <w:t>e</w:t>
      </w:r>
      <w:r w:rsidR="005C44BE" w:rsidRPr="00816267">
        <w:rPr>
          <w:spacing w:val="-1"/>
        </w:rPr>
        <w:t>p</w:t>
      </w:r>
      <w:r w:rsidR="005C44BE" w:rsidRPr="00816267">
        <w:rPr>
          <w:spacing w:val="-3"/>
        </w:rPr>
        <w:t>o</w:t>
      </w:r>
      <w:r w:rsidR="005C44BE" w:rsidRPr="00816267">
        <w:t>rt</w:t>
      </w:r>
      <w:r w:rsidR="005C44BE" w:rsidRPr="00816267">
        <w:rPr>
          <w:spacing w:val="-2"/>
        </w:rPr>
        <w:t>i</w:t>
      </w:r>
      <w:r w:rsidR="005C44BE" w:rsidRPr="00816267">
        <w:rPr>
          <w:spacing w:val="-3"/>
        </w:rPr>
        <w:t>n</w:t>
      </w:r>
      <w:r w:rsidR="005C44BE" w:rsidRPr="00816267">
        <w:t>g</w:t>
      </w:r>
      <w:r w:rsidR="005C44BE" w:rsidRPr="00816267">
        <w:rPr>
          <w:spacing w:val="2"/>
        </w:rPr>
        <w:t xml:space="preserve"> </w:t>
      </w:r>
      <w:r w:rsidR="005C44BE" w:rsidRPr="00816267">
        <w:rPr>
          <w:spacing w:val="-3"/>
        </w:rPr>
        <w:t>o</w:t>
      </w:r>
      <w:r w:rsidR="005C44BE" w:rsidRPr="00816267">
        <w:t>f</w:t>
      </w:r>
      <w:r w:rsidR="005C44BE" w:rsidRPr="00816267">
        <w:rPr>
          <w:spacing w:val="-1"/>
        </w:rPr>
        <w:t xml:space="preserve"> </w:t>
      </w:r>
      <w:r w:rsidR="005C44BE" w:rsidRPr="00816267">
        <w:rPr>
          <w:spacing w:val="-2"/>
        </w:rPr>
        <w:t>r</w:t>
      </w:r>
      <w:r w:rsidR="005C44BE" w:rsidRPr="00816267">
        <w:t>es</w:t>
      </w:r>
      <w:r w:rsidR="005C44BE" w:rsidRPr="00816267">
        <w:rPr>
          <w:spacing w:val="-1"/>
        </w:rPr>
        <w:t>e</w:t>
      </w:r>
      <w:r w:rsidR="005C44BE" w:rsidRPr="00816267">
        <w:t>arch</w:t>
      </w:r>
      <w:r w:rsidR="005C44BE" w:rsidRPr="00816267">
        <w:rPr>
          <w:spacing w:val="-2"/>
        </w:rPr>
        <w:t xml:space="preserve"> </w:t>
      </w:r>
      <w:r w:rsidR="005C44BE" w:rsidRPr="00816267">
        <w:t>f</w:t>
      </w:r>
      <w:r w:rsidR="005C44BE" w:rsidRPr="00816267">
        <w:rPr>
          <w:spacing w:val="-2"/>
        </w:rPr>
        <w:t>i</w:t>
      </w:r>
      <w:r w:rsidR="005C44BE" w:rsidRPr="00816267">
        <w:t>n</w:t>
      </w:r>
      <w:r w:rsidR="005C44BE" w:rsidRPr="00816267">
        <w:rPr>
          <w:spacing w:val="-1"/>
        </w:rPr>
        <w:t>d</w:t>
      </w:r>
      <w:r w:rsidR="005C44BE" w:rsidRPr="00816267">
        <w:rPr>
          <w:spacing w:val="-2"/>
        </w:rPr>
        <w:t>i</w:t>
      </w:r>
      <w:r w:rsidR="005C44BE" w:rsidRPr="00816267">
        <w:t>n</w:t>
      </w:r>
      <w:r w:rsidR="005C44BE" w:rsidRPr="00816267">
        <w:rPr>
          <w:spacing w:val="1"/>
        </w:rPr>
        <w:t>g</w:t>
      </w:r>
      <w:r w:rsidR="005C44BE" w:rsidRPr="00816267">
        <w:t>s.</w:t>
      </w:r>
    </w:p>
    <w:p w:rsidR="00627F50" w:rsidRDefault="005C44BE" w:rsidP="00E02E03">
      <w:pPr>
        <w:pStyle w:val="BodyText"/>
        <w:spacing w:before="120"/>
        <w:ind w:left="0"/>
      </w:pPr>
      <w:r>
        <w:t xml:space="preserve">Our </w:t>
      </w:r>
      <w:r w:rsidR="00627F50">
        <w:t>(</w:t>
      </w:r>
      <w:r w:rsidR="00504418" w:rsidRPr="00504418">
        <w:rPr>
          <w:i/>
        </w:rPr>
        <w:t>weekly/monthly</w:t>
      </w:r>
      <w:r>
        <w:rPr>
          <w:i/>
        </w:rPr>
        <w:t>) (</w:t>
      </w:r>
      <w:r w:rsidR="00627F50" w:rsidRPr="00627F50">
        <w:rPr>
          <w:i/>
        </w:rPr>
        <w:t xml:space="preserve">Dept. of Pathology Works in Progress / Dept. of Epidemiology All Hands / </w:t>
      </w:r>
      <w:r>
        <w:rPr>
          <w:i/>
        </w:rPr>
        <w:t xml:space="preserve">lab / </w:t>
      </w:r>
      <w:r w:rsidR="00627F50" w:rsidRPr="00627F50">
        <w:rPr>
          <w:i/>
        </w:rPr>
        <w:t>other</w:t>
      </w:r>
      <w:r w:rsidR="00627F50">
        <w:t xml:space="preserve">) meetings include an “ethical moment” discussion that highlights a timely issue related to </w:t>
      </w:r>
      <w:r w:rsidR="00627F50" w:rsidRPr="00627F50">
        <w:t xml:space="preserve">authorship, data management, data analysis, conflicts of interest, research funding, </w:t>
      </w:r>
      <w:r w:rsidR="00627F50">
        <w:t xml:space="preserve">or other </w:t>
      </w:r>
      <w:r w:rsidR="00627F50" w:rsidRPr="00627F50">
        <w:t xml:space="preserve">matters that affect research integrity.  </w:t>
      </w:r>
    </w:p>
    <w:p w:rsidR="00147836" w:rsidRPr="00816267" w:rsidRDefault="00300DC6" w:rsidP="00E02E03">
      <w:pPr>
        <w:pStyle w:val="BodyText"/>
        <w:spacing w:before="120"/>
        <w:ind w:left="0"/>
      </w:pPr>
      <w:r>
        <w:t xml:space="preserve">I am required by the ___ program to </w:t>
      </w:r>
      <w:r w:rsidR="005C44BE" w:rsidRPr="00816267">
        <w:t>h</w:t>
      </w:r>
      <w:r w:rsidR="005C44BE" w:rsidRPr="00816267">
        <w:rPr>
          <w:spacing w:val="-3"/>
        </w:rPr>
        <w:t>av</w:t>
      </w:r>
      <w:r w:rsidR="005C44BE" w:rsidRPr="00816267">
        <w:t>e at</w:t>
      </w:r>
      <w:r w:rsidR="005C44BE" w:rsidRPr="00816267">
        <w:rPr>
          <w:spacing w:val="2"/>
        </w:rPr>
        <w:t xml:space="preserve"> </w:t>
      </w:r>
      <w:r w:rsidR="005C44BE" w:rsidRPr="00816267">
        <w:rPr>
          <w:spacing w:val="-2"/>
        </w:rPr>
        <w:t>l</w:t>
      </w:r>
      <w:r w:rsidR="005C44BE" w:rsidRPr="00816267">
        <w:t>e</w:t>
      </w:r>
      <w:r w:rsidR="005C44BE" w:rsidRPr="00816267">
        <w:rPr>
          <w:spacing w:val="-1"/>
        </w:rPr>
        <w:t>a</w:t>
      </w:r>
      <w:r w:rsidR="005C44BE" w:rsidRPr="00816267">
        <w:t>st</w:t>
      </w:r>
      <w:r w:rsidR="005C44BE" w:rsidRPr="00816267">
        <w:rPr>
          <w:spacing w:val="-1"/>
        </w:rPr>
        <w:t xml:space="preserve"> </w:t>
      </w:r>
      <w:r>
        <w:rPr>
          <w:spacing w:val="-1"/>
        </w:rPr>
        <w:t>(</w:t>
      </w:r>
      <w:r w:rsidR="005C44BE" w:rsidRPr="00300DC6">
        <w:rPr>
          <w:i/>
          <w:spacing w:val="-4"/>
        </w:rPr>
        <w:t>w</w:t>
      </w:r>
      <w:r w:rsidR="005C44BE" w:rsidRPr="00300DC6">
        <w:rPr>
          <w:i/>
        </w:rPr>
        <w:t>e</w:t>
      </w:r>
      <w:r w:rsidR="005C44BE" w:rsidRPr="00300DC6">
        <w:rPr>
          <w:i/>
          <w:spacing w:val="-1"/>
        </w:rPr>
        <w:t>e</w:t>
      </w:r>
      <w:r w:rsidR="005C44BE" w:rsidRPr="00300DC6">
        <w:rPr>
          <w:i/>
          <w:spacing w:val="2"/>
        </w:rPr>
        <w:t>k</w:t>
      </w:r>
      <w:r w:rsidR="005C44BE" w:rsidRPr="00300DC6">
        <w:rPr>
          <w:i/>
          <w:spacing w:val="-2"/>
        </w:rPr>
        <w:t>l</w:t>
      </w:r>
      <w:r w:rsidR="005C44BE" w:rsidRPr="00300DC6">
        <w:rPr>
          <w:i/>
        </w:rPr>
        <w:t>y</w:t>
      </w:r>
      <w:r w:rsidRPr="00300DC6">
        <w:rPr>
          <w:i/>
        </w:rPr>
        <w:t>, biweekly, monthly</w:t>
      </w:r>
      <w:r>
        <w:t>)</w:t>
      </w:r>
      <w:r w:rsidR="005C44BE" w:rsidRPr="00816267">
        <w:rPr>
          <w:spacing w:val="-2"/>
        </w:rPr>
        <w:t xml:space="preserve"> </w:t>
      </w:r>
      <w:r w:rsidR="005C44BE" w:rsidRPr="00816267">
        <w:t>me</w:t>
      </w:r>
      <w:r w:rsidR="005C44BE" w:rsidRPr="00816267">
        <w:rPr>
          <w:spacing w:val="-1"/>
        </w:rPr>
        <w:t>e</w:t>
      </w:r>
      <w:r w:rsidR="005C44BE" w:rsidRPr="00816267">
        <w:t>t</w:t>
      </w:r>
      <w:r w:rsidR="005C44BE" w:rsidRPr="00816267">
        <w:rPr>
          <w:spacing w:val="-4"/>
        </w:rPr>
        <w:t>i</w:t>
      </w:r>
      <w:r w:rsidR="005C44BE" w:rsidRPr="00816267">
        <w:t>n</w:t>
      </w:r>
      <w:r w:rsidR="005C44BE" w:rsidRPr="00816267">
        <w:rPr>
          <w:spacing w:val="1"/>
        </w:rPr>
        <w:t>g</w:t>
      </w:r>
      <w:r w:rsidR="005C44BE" w:rsidRPr="00816267">
        <w:t>s</w:t>
      </w:r>
      <w:r w:rsidR="005C44BE" w:rsidRPr="00816267">
        <w:rPr>
          <w:spacing w:val="-2"/>
        </w:rPr>
        <w:t xml:space="preserve"> </w:t>
      </w:r>
      <w:r w:rsidR="005C44BE" w:rsidRPr="00816267">
        <w:rPr>
          <w:spacing w:val="-4"/>
        </w:rPr>
        <w:t>w</w:t>
      </w:r>
      <w:r w:rsidR="005C44BE" w:rsidRPr="00816267">
        <w:rPr>
          <w:spacing w:val="-2"/>
        </w:rPr>
        <w:t>i</w:t>
      </w:r>
      <w:r w:rsidR="005C44BE" w:rsidRPr="00816267">
        <w:t xml:space="preserve">th </w:t>
      </w:r>
      <w:r>
        <w:rPr>
          <w:spacing w:val="1"/>
        </w:rPr>
        <w:t xml:space="preserve">my </w:t>
      </w:r>
      <w:r w:rsidR="005C44BE" w:rsidRPr="00816267">
        <w:rPr>
          <w:spacing w:val="-2"/>
        </w:rPr>
        <w:t>m</w:t>
      </w:r>
      <w:r w:rsidR="005C44BE" w:rsidRPr="00816267">
        <w:t>e</w:t>
      </w:r>
      <w:r w:rsidR="005C44BE" w:rsidRPr="00816267">
        <w:rPr>
          <w:spacing w:val="-1"/>
        </w:rPr>
        <w:t>n</w:t>
      </w:r>
      <w:r w:rsidR="005C44BE" w:rsidRPr="00816267">
        <w:t>tor</w:t>
      </w:r>
      <w:r w:rsidR="005C44BE" w:rsidRPr="00816267">
        <w:rPr>
          <w:spacing w:val="4"/>
        </w:rPr>
        <w:t>s</w:t>
      </w:r>
      <w:r w:rsidR="005C44BE" w:rsidRPr="00816267">
        <w:rPr>
          <w:spacing w:val="1"/>
        </w:rPr>
        <w:t xml:space="preserve"> </w:t>
      </w:r>
      <w:r w:rsidR="005C44BE" w:rsidRPr="00816267">
        <w:t>to</w:t>
      </w:r>
      <w:r w:rsidR="005C44BE" w:rsidRPr="00816267">
        <w:rPr>
          <w:spacing w:val="-2"/>
        </w:rPr>
        <w:t xml:space="preserve"> </w:t>
      </w:r>
      <w:r w:rsidR="005C44BE" w:rsidRPr="00816267">
        <w:t>re</w:t>
      </w:r>
      <w:r w:rsidR="005C44BE" w:rsidRPr="00816267">
        <w:rPr>
          <w:spacing w:val="-3"/>
        </w:rPr>
        <w:t>v</w:t>
      </w:r>
      <w:r w:rsidR="005C44BE" w:rsidRPr="00816267">
        <w:rPr>
          <w:spacing w:val="-2"/>
        </w:rPr>
        <w:t>i</w:t>
      </w:r>
      <w:r w:rsidR="005C44BE" w:rsidRPr="00816267">
        <w:t>ew</w:t>
      </w:r>
      <w:r w:rsidR="005C44BE" w:rsidRPr="00816267">
        <w:rPr>
          <w:spacing w:val="-3"/>
        </w:rPr>
        <w:t xml:space="preserve"> </w:t>
      </w:r>
      <w:r w:rsidR="005C44BE" w:rsidRPr="00816267">
        <w:t>pro</w:t>
      </w:r>
      <w:r w:rsidR="005C44BE" w:rsidRPr="00816267">
        <w:rPr>
          <w:spacing w:val="2"/>
        </w:rPr>
        <w:t>g</w:t>
      </w:r>
      <w:r w:rsidR="005C44BE" w:rsidRPr="00816267">
        <w:t>r</w:t>
      </w:r>
      <w:r w:rsidR="005C44BE" w:rsidRPr="00816267">
        <w:rPr>
          <w:spacing w:val="-3"/>
        </w:rPr>
        <w:t>e</w:t>
      </w:r>
      <w:r w:rsidR="005C44BE" w:rsidRPr="00816267">
        <w:t>ss</w:t>
      </w:r>
      <w:r w:rsidR="005C44BE" w:rsidRPr="00816267">
        <w:rPr>
          <w:spacing w:val="1"/>
        </w:rPr>
        <w:t xml:space="preserve"> </w:t>
      </w:r>
      <w:r w:rsidR="005C44BE" w:rsidRPr="00816267">
        <w:rPr>
          <w:spacing w:val="5"/>
        </w:rPr>
        <w:t>a</w:t>
      </w:r>
      <w:r w:rsidR="005C44BE" w:rsidRPr="00816267">
        <w:t>nd</w:t>
      </w:r>
      <w:r w:rsidR="005C44BE" w:rsidRPr="00816267">
        <w:rPr>
          <w:spacing w:val="-2"/>
        </w:rPr>
        <w:t xml:space="preserve"> </w:t>
      </w:r>
      <w:r w:rsidR="005C44BE" w:rsidRPr="00816267">
        <w:t>set</w:t>
      </w:r>
      <w:r w:rsidR="005C44BE" w:rsidRPr="00816267">
        <w:rPr>
          <w:spacing w:val="-3"/>
        </w:rPr>
        <w:t xml:space="preserve"> </w:t>
      </w:r>
      <w:r w:rsidR="005C44BE" w:rsidRPr="00816267">
        <w:rPr>
          <w:spacing w:val="1"/>
        </w:rPr>
        <w:t>g</w:t>
      </w:r>
      <w:r w:rsidR="005C44BE" w:rsidRPr="00816267">
        <w:t>o</w:t>
      </w:r>
      <w:r w:rsidR="005C44BE" w:rsidRPr="00816267">
        <w:rPr>
          <w:spacing w:val="-1"/>
        </w:rPr>
        <w:t>a</w:t>
      </w:r>
      <w:r w:rsidR="005C44BE" w:rsidRPr="00816267">
        <w:rPr>
          <w:spacing w:val="-2"/>
        </w:rPr>
        <w:t>l</w:t>
      </w:r>
      <w:r w:rsidR="005C44BE" w:rsidRPr="00816267">
        <w:t>s.</w:t>
      </w:r>
      <w:r w:rsidR="005C44BE" w:rsidRPr="00816267">
        <w:rPr>
          <w:spacing w:val="-1"/>
        </w:rPr>
        <w:t xml:space="preserve"> </w:t>
      </w:r>
      <w:r w:rsidR="005C44BE" w:rsidRPr="00816267">
        <w:rPr>
          <w:spacing w:val="-2"/>
        </w:rPr>
        <w:t>RC</w:t>
      </w:r>
      <w:r w:rsidR="005C44BE" w:rsidRPr="00816267">
        <w:t xml:space="preserve">R </w:t>
      </w:r>
      <w:r w:rsidR="005C44BE" w:rsidRPr="00816267">
        <w:rPr>
          <w:spacing w:val="-2"/>
        </w:rPr>
        <w:t>i</w:t>
      </w:r>
      <w:r w:rsidR="005C44BE" w:rsidRPr="00816267">
        <w:t>ssu</w:t>
      </w:r>
      <w:r w:rsidR="005C44BE" w:rsidRPr="00816267">
        <w:rPr>
          <w:spacing w:val="-1"/>
        </w:rPr>
        <w:t>e</w:t>
      </w:r>
      <w:r w:rsidR="005C44BE" w:rsidRPr="00816267">
        <w:t>s</w:t>
      </w:r>
      <w:r w:rsidR="005C44BE" w:rsidRPr="00816267">
        <w:rPr>
          <w:spacing w:val="1"/>
        </w:rPr>
        <w:t xml:space="preserve"> </w:t>
      </w:r>
      <w:r w:rsidR="005C44BE" w:rsidRPr="00816267">
        <w:rPr>
          <w:spacing w:val="-3"/>
        </w:rPr>
        <w:t>a</w:t>
      </w:r>
      <w:r w:rsidR="005C44BE" w:rsidRPr="00816267">
        <w:t>re</w:t>
      </w:r>
      <w:r w:rsidR="005C44BE" w:rsidRPr="00816267">
        <w:rPr>
          <w:spacing w:val="-2"/>
        </w:rPr>
        <w:t xml:space="preserve"> </w:t>
      </w:r>
      <w:r w:rsidR="005C44BE" w:rsidRPr="00816267">
        <w:t>re</w:t>
      </w:r>
      <w:r w:rsidR="005C44BE" w:rsidRPr="00816267">
        <w:rPr>
          <w:spacing w:val="-3"/>
        </w:rPr>
        <w:t>v</w:t>
      </w:r>
      <w:r w:rsidR="005C44BE" w:rsidRPr="00816267">
        <w:rPr>
          <w:spacing w:val="-2"/>
        </w:rPr>
        <w:t>i</w:t>
      </w:r>
      <w:r w:rsidR="005C44BE" w:rsidRPr="00816267">
        <w:rPr>
          <w:spacing w:val="1"/>
        </w:rPr>
        <w:t>e</w:t>
      </w:r>
      <w:r w:rsidR="005C44BE" w:rsidRPr="00816267">
        <w:rPr>
          <w:spacing w:val="-4"/>
        </w:rPr>
        <w:t>w</w:t>
      </w:r>
      <w:r w:rsidR="005C44BE" w:rsidRPr="00816267">
        <w:t>ed a</w:t>
      </w:r>
      <w:r w:rsidR="005C44BE" w:rsidRPr="00816267">
        <w:rPr>
          <w:spacing w:val="-1"/>
        </w:rPr>
        <w:t>n</w:t>
      </w:r>
      <w:r w:rsidR="005C44BE" w:rsidRPr="00816267">
        <w:t>d docume</w:t>
      </w:r>
      <w:r w:rsidR="005C44BE" w:rsidRPr="00816267">
        <w:rPr>
          <w:spacing w:val="-3"/>
        </w:rPr>
        <w:t>n</w:t>
      </w:r>
      <w:r w:rsidR="005C44BE" w:rsidRPr="00816267">
        <w:rPr>
          <w:spacing w:val="-2"/>
        </w:rPr>
        <w:t>t</w:t>
      </w:r>
      <w:r w:rsidR="005C44BE" w:rsidRPr="00816267">
        <w:t xml:space="preserve">ed </w:t>
      </w:r>
      <w:r w:rsidR="005C44BE" w:rsidRPr="00816267">
        <w:rPr>
          <w:spacing w:val="-2"/>
        </w:rPr>
        <w:t>i</w:t>
      </w:r>
      <w:r w:rsidR="005C44BE" w:rsidRPr="00816267">
        <w:t xml:space="preserve">n </w:t>
      </w:r>
      <w:r w:rsidR="005C44BE" w:rsidRPr="00816267">
        <w:rPr>
          <w:spacing w:val="1"/>
        </w:rPr>
        <w:t>t</w:t>
      </w:r>
      <w:r w:rsidR="005C44BE" w:rsidRPr="00816267">
        <w:t>h</w:t>
      </w:r>
      <w:r w:rsidR="005C44BE" w:rsidRPr="00816267">
        <w:rPr>
          <w:spacing w:val="-1"/>
        </w:rPr>
        <w:t>e</w:t>
      </w:r>
      <w:r w:rsidR="005C44BE" w:rsidRPr="00816267">
        <w:t>se</w:t>
      </w:r>
      <w:r w:rsidR="005C44BE" w:rsidRPr="00816267">
        <w:rPr>
          <w:spacing w:val="-4"/>
        </w:rPr>
        <w:t xml:space="preserve"> </w:t>
      </w:r>
      <w:r w:rsidR="005C44BE" w:rsidRPr="00816267">
        <w:t>me</w:t>
      </w:r>
      <w:r w:rsidR="005C44BE" w:rsidRPr="00816267">
        <w:rPr>
          <w:spacing w:val="-1"/>
        </w:rPr>
        <w:t>e</w:t>
      </w:r>
      <w:r w:rsidR="005C44BE" w:rsidRPr="00816267">
        <w:t>t</w:t>
      </w:r>
      <w:r w:rsidR="005C44BE" w:rsidRPr="00816267">
        <w:rPr>
          <w:spacing w:val="-2"/>
        </w:rPr>
        <w:t>i</w:t>
      </w:r>
      <w:r w:rsidR="005C44BE" w:rsidRPr="00816267">
        <w:rPr>
          <w:spacing w:val="-3"/>
        </w:rPr>
        <w:t>n</w:t>
      </w:r>
      <w:r w:rsidR="005C44BE" w:rsidRPr="00816267">
        <w:rPr>
          <w:spacing w:val="1"/>
        </w:rPr>
        <w:t>g</w:t>
      </w:r>
      <w:r w:rsidR="005C44BE" w:rsidRPr="00816267">
        <w:rPr>
          <w:spacing w:val="-3"/>
        </w:rPr>
        <w:t>s</w:t>
      </w:r>
      <w:r w:rsidR="005C44BE" w:rsidRPr="00816267">
        <w:t>.</w:t>
      </w:r>
    </w:p>
    <w:p w:rsidR="00147836" w:rsidRDefault="005C44BE" w:rsidP="00E02E03">
      <w:pPr>
        <w:pStyle w:val="BodyText"/>
        <w:spacing w:before="120"/>
        <w:ind w:left="0"/>
      </w:pPr>
      <w:r w:rsidRPr="00816267">
        <w:t>In</w:t>
      </w:r>
      <w:r w:rsidRPr="00816267">
        <w:rPr>
          <w:spacing w:val="-2"/>
        </w:rPr>
        <w:t xml:space="preserve"> </w:t>
      </w:r>
      <w:r w:rsidRPr="00816267">
        <w:t>the d</w:t>
      </w:r>
      <w:r w:rsidRPr="00816267">
        <w:rPr>
          <w:spacing w:val="-1"/>
        </w:rPr>
        <w:t>e</w:t>
      </w:r>
      <w:r w:rsidRPr="00816267">
        <w:rPr>
          <w:spacing w:val="-3"/>
        </w:rPr>
        <w:t>v</w:t>
      </w:r>
      <w:r w:rsidRPr="00816267">
        <w:t>e</w:t>
      </w:r>
      <w:r w:rsidRPr="00816267">
        <w:rPr>
          <w:spacing w:val="-2"/>
        </w:rPr>
        <w:t>l</w:t>
      </w:r>
      <w:r w:rsidRPr="00816267">
        <w:t>o</w:t>
      </w:r>
      <w:r w:rsidRPr="00816267">
        <w:rPr>
          <w:spacing w:val="-1"/>
        </w:rPr>
        <w:t>p</w:t>
      </w:r>
      <w:r w:rsidRPr="00816267">
        <w:t>me</w:t>
      </w:r>
      <w:r w:rsidRPr="00816267">
        <w:rPr>
          <w:spacing w:val="-1"/>
        </w:rPr>
        <w:t>n</w:t>
      </w:r>
      <w:r w:rsidRPr="00816267">
        <w:t>t</w:t>
      </w:r>
      <w:r w:rsidRPr="00816267">
        <w:rPr>
          <w:spacing w:val="-1"/>
        </w:rPr>
        <w:t xml:space="preserve"> </w:t>
      </w:r>
      <w:r w:rsidRPr="00816267">
        <w:rPr>
          <w:spacing w:val="-3"/>
        </w:rPr>
        <w:t>o</w:t>
      </w:r>
      <w:r w:rsidRPr="00816267">
        <w:t>f</w:t>
      </w:r>
      <w:r w:rsidRPr="00816267">
        <w:rPr>
          <w:spacing w:val="2"/>
        </w:rPr>
        <w:t xml:space="preserve"> </w:t>
      </w:r>
      <w:r w:rsidR="00B03AC5">
        <w:rPr>
          <w:spacing w:val="2"/>
        </w:rPr>
        <w:t xml:space="preserve">my </w:t>
      </w:r>
      <w:r w:rsidRPr="00816267">
        <w:t>d</w:t>
      </w:r>
      <w:r w:rsidRPr="00816267">
        <w:rPr>
          <w:spacing w:val="-2"/>
        </w:rPr>
        <w:t>i</w:t>
      </w:r>
      <w:r w:rsidRPr="00816267">
        <w:t>sse</w:t>
      </w:r>
      <w:r w:rsidRPr="00816267">
        <w:rPr>
          <w:spacing w:val="-2"/>
        </w:rPr>
        <w:t>r</w:t>
      </w:r>
      <w:r w:rsidRPr="00816267">
        <w:t>tati</w:t>
      </w:r>
      <w:r w:rsidRPr="00816267">
        <w:rPr>
          <w:spacing w:val="-1"/>
        </w:rPr>
        <w:t>o</w:t>
      </w:r>
      <w:r w:rsidRPr="00816267">
        <w:t>n</w:t>
      </w:r>
      <w:r w:rsidRPr="00816267">
        <w:rPr>
          <w:spacing w:val="-2"/>
        </w:rPr>
        <w:t xml:space="preserve"> </w:t>
      </w:r>
      <w:r w:rsidRPr="00816267">
        <w:t>res</w:t>
      </w:r>
      <w:r w:rsidRPr="00816267">
        <w:rPr>
          <w:spacing w:val="-1"/>
        </w:rPr>
        <w:t>e</w:t>
      </w:r>
      <w:r w:rsidRPr="00816267">
        <w:rPr>
          <w:spacing w:val="-3"/>
        </w:rPr>
        <w:t>a</w:t>
      </w:r>
      <w:r w:rsidRPr="00816267">
        <w:t>r</w:t>
      </w:r>
      <w:r w:rsidRPr="00816267">
        <w:rPr>
          <w:spacing w:val="-3"/>
        </w:rPr>
        <w:t>c</w:t>
      </w:r>
      <w:r w:rsidRPr="00816267">
        <w:t>h pr</w:t>
      </w:r>
      <w:r w:rsidRPr="00816267">
        <w:rPr>
          <w:spacing w:val="-3"/>
        </w:rPr>
        <w:t>o</w:t>
      </w:r>
      <w:r w:rsidRPr="00816267">
        <w:rPr>
          <w:spacing w:val="1"/>
        </w:rPr>
        <w:t>j</w:t>
      </w:r>
      <w:r w:rsidRPr="00816267">
        <w:t>ec</w:t>
      </w:r>
      <w:r w:rsidRPr="00816267">
        <w:rPr>
          <w:spacing w:val="-2"/>
        </w:rPr>
        <w:t>t</w:t>
      </w:r>
      <w:r w:rsidRPr="00816267">
        <w:t>,</w:t>
      </w:r>
      <w:r w:rsidRPr="00816267">
        <w:rPr>
          <w:spacing w:val="-1"/>
        </w:rPr>
        <w:t xml:space="preserve"> </w:t>
      </w:r>
      <w:r w:rsidR="00B03AC5">
        <w:rPr>
          <w:spacing w:val="-1"/>
        </w:rPr>
        <w:t>I (</w:t>
      </w:r>
      <w:r w:rsidR="00B03AC5" w:rsidRPr="00B03AC5">
        <w:rPr>
          <w:i/>
          <w:spacing w:val="-1"/>
        </w:rPr>
        <w:t xml:space="preserve">prepared and submitted my own protocol / will prepare and submit my own protocol / </w:t>
      </w:r>
      <w:r>
        <w:rPr>
          <w:i/>
          <w:spacing w:val="-1"/>
        </w:rPr>
        <w:t xml:space="preserve">assisted or </w:t>
      </w:r>
      <w:r w:rsidR="00B03AC5" w:rsidRPr="00B03AC5">
        <w:rPr>
          <w:i/>
          <w:spacing w:val="-1"/>
        </w:rPr>
        <w:t>will assist in the preparation and submission of my mentor’s protocol</w:t>
      </w:r>
      <w:r w:rsidR="00B03AC5">
        <w:rPr>
          <w:spacing w:val="-1"/>
        </w:rPr>
        <w:t xml:space="preserve">) for the </w:t>
      </w:r>
      <w:r w:rsidR="00B03AC5" w:rsidRPr="00B03AC5">
        <w:rPr>
          <w:i/>
          <w:spacing w:val="-1"/>
        </w:rPr>
        <w:t>Institutional Review Board (IRB) / Institutional Animal Care &amp; Use Committee (IACUC)</w:t>
      </w:r>
      <w:r w:rsidRPr="00816267">
        <w:rPr>
          <w:spacing w:val="-2"/>
        </w:rPr>
        <w:t xml:space="preserve"> </w:t>
      </w:r>
      <w:r w:rsidRPr="00816267">
        <w:t>to l</w:t>
      </w:r>
      <w:r w:rsidRPr="00816267">
        <w:rPr>
          <w:spacing w:val="-1"/>
        </w:rPr>
        <w:t>e</w:t>
      </w:r>
      <w:r w:rsidRPr="00816267">
        <w:t>arn</w:t>
      </w:r>
      <w:r w:rsidRPr="00816267">
        <w:rPr>
          <w:spacing w:val="-2"/>
        </w:rPr>
        <w:t xml:space="preserve"> </w:t>
      </w:r>
      <w:r w:rsidRPr="00816267">
        <w:t>m</w:t>
      </w:r>
      <w:r w:rsidRPr="00816267">
        <w:rPr>
          <w:spacing w:val="-3"/>
        </w:rPr>
        <w:t>o</w:t>
      </w:r>
      <w:r w:rsidRPr="00816267">
        <w:t>re abo</w:t>
      </w:r>
      <w:r w:rsidRPr="00816267">
        <w:rPr>
          <w:spacing w:val="-4"/>
        </w:rPr>
        <w:t>u</w:t>
      </w:r>
      <w:r w:rsidRPr="00816267">
        <w:t>t</w:t>
      </w:r>
      <w:r w:rsidRPr="00816267">
        <w:rPr>
          <w:spacing w:val="-1"/>
        </w:rPr>
        <w:t xml:space="preserve"> </w:t>
      </w:r>
      <w:r w:rsidRPr="00816267">
        <w:t>pr</w:t>
      </w:r>
      <w:r w:rsidRPr="00816267">
        <w:rPr>
          <w:spacing w:val="-3"/>
        </w:rPr>
        <w:t>o</w:t>
      </w:r>
      <w:r w:rsidRPr="00816267">
        <w:t>tecti</w:t>
      </w:r>
      <w:r w:rsidRPr="00816267">
        <w:rPr>
          <w:spacing w:val="-1"/>
        </w:rPr>
        <w:t>o</w:t>
      </w:r>
      <w:r w:rsidRPr="00816267">
        <w:t xml:space="preserve">n </w:t>
      </w:r>
      <w:r w:rsidRPr="00816267">
        <w:rPr>
          <w:spacing w:val="-3"/>
        </w:rPr>
        <w:t>o</w:t>
      </w:r>
      <w:r w:rsidRPr="00816267">
        <w:t>f</w:t>
      </w:r>
      <w:r w:rsidRPr="00816267">
        <w:rPr>
          <w:spacing w:val="4"/>
        </w:rPr>
        <w:t xml:space="preserve"> </w:t>
      </w:r>
      <w:r w:rsidRPr="00816267">
        <w:t>h</w:t>
      </w:r>
      <w:r w:rsidRPr="00816267">
        <w:rPr>
          <w:spacing w:val="-4"/>
        </w:rPr>
        <w:t>u</w:t>
      </w:r>
      <w:r w:rsidRPr="00816267">
        <w:t>man a</w:t>
      </w:r>
      <w:r w:rsidRPr="00816267">
        <w:rPr>
          <w:spacing w:val="-1"/>
        </w:rPr>
        <w:t>n</w:t>
      </w:r>
      <w:r w:rsidRPr="00816267">
        <w:t>d</w:t>
      </w:r>
      <w:r w:rsidRPr="00816267">
        <w:rPr>
          <w:spacing w:val="-2"/>
        </w:rPr>
        <w:t xml:space="preserve"> </w:t>
      </w:r>
      <w:r w:rsidRPr="00816267">
        <w:t>n</w:t>
      </w:r>
      <w:r w:rsidRPr="00816267">
        <w:rPr>
          <w:spacing w:val="-1"/>
        </w:rPr>
        <w:t>o</w:t>
      </w:r>
      <w:r w:rsidRPr="00816267">
        <w:t>n-h</w:t>
      </w:r>
      <w:r w:rsidRPr="00816267">
        <w:rPr>
          <w:spacing w:val="-4"/>
        </w:rPr>
        <w:t>u</w:t>
      </w:r>
      <w:r w:rsidRPr="00816267">
        <w:t>m</w:t>
      </w:r>
      <w:r w:rsidRPr="00816267">
        <w:rPr>
          <w:spacing w:val="-3"/>
        </w:rPr>
        <w:t>a</w:t>
      </w:r>
      <w:r w:rsidRPr="00816267">
        <w:t xml:space="preserve">n </w:t>
      </w:r>
      <w:r w:rsidRPr="00816267">
        <w:rPr>
          <w:spacing w:val="1"/>
        </w:rPr>
        <w:t>r</w:t>
      </w:r>
      <w:r w:rsidRPr="00816267">
        <w:t>es</w:t>
      </w:r>
      <w:r w:rsidRPr="00816267">
        <w:rPr>
          <w:spacing w:val="-1"/>
        </w:rPr>
        <w:t>e</w:t>
      </w:r>
      <w:r w:rsidRPr="00816267">
        <w:rPr>
          <w:spacing w:val="-3"/>
        </w:rPr>
        <w:t>a</w:t>
      </w:r>
      <w:r w:rsidRPr="00816267">
        <w:t>rch p</w:t>
      </w:r>
      <w:r w:rsidRPr="00816267">
        <w:rPr>
          <w:spacing w:val="-3"/>
        </w:rPr>
        <w:t>a</w:t>
      </w:r>
      <w:r w:rsidRPr="00816267">
        <w:t>rt</w:t>
      </w:r>
      <w:r w:rsidRPr="00816267">
        <w:rPr>
          <w:spacing w:val="-2"/>
        </w:rPr>
        <w:t>i</w:t>
      </w:r>
      <w:r w:rsidRPr="00816267">
        <w:t>c</w:t>
      </w:r>
      <w:r w:rsidRPr="00816267">
        <w:rPr>
          <w:spacing w:val="-2"/>
        </w:rPr>
        <w:t>i</w:t>
      </w:r>
      <w:r w:rsidRPr="00816267">
        <w:t>p</w:t>
      </w:r>
      <w:r w:rsidRPr="00816267">
        <w:rPr>
          <w:spacing w:val="-1"/>
        </w:rPr>
        <w:t>a</w:t>
      </w:r>
      <w:r w:rsidRPr="00816267">
        <w:t>n</w:t>
      </w:r>
      <w:r w:rsidRPr="00816267">
        <w:rPr>
          <w:spacing w:val="-2"/>
        </w:rPr>
        <w:t>t</w:t>
      </w:r>
      <w:r w:rsidRPr="00816267">
        <w:rPr>
          <w:spacing w:val="1"/>
        </w:rPr>
        <w:t>s</w:t>
      </w:r>
      <w:r w:rsidRPr="00816267">
        <w:t>.</w:t>
      </w:r>
      <w:r w:rsidRPr="00816267">
        <w:rPr>
          <w:spacing w:val="-3"/>
        </w:rPr>
        <w:t xml:space="preserve"> </w:t>
      </w:r>
      <w:r w:rsidRPr="00816267">
        <w:rPr>
          <w:spacing w:val="-1"/>
        </w:rPr>
        <w:t>A</w:t>
      </w:r>
      <w:r w:rsidRPr="00816267">
        <w:t>s</w:t>
      </w:r>
      <w:r w:rsidRPr="00816267">
        <w:rPr>
          <w:spacing w:val="1"/>
        </w:rPr>
        <w:t xml:space="preserve"> </w:t>
      </w:r>
      <w:r w:rsidRPr="00816267">
        <w:t>p</w:t>
      </w:r>
      <w:r w:rsidRPr="00816267">
        <w:rPr>
          <w:spacing w:val="-1"/>
        </w:rPr>
        <w:t>a</w:t>
      </w:r>
      <w:r w:rsidRPr="00816267">
        <w:rPr>
          <w:spacing w:val="-2"/>
        </w:rPr>
        <w:t>r</w:t>
      </w:r>
      <w:r w:rsidRPr="00816267">
        <w:t>t</w:t>
      </w:r>
      <w:r w:rsidRPr="00816267">
        <w:rPr>
          <w:spacing w:val="2"/>
        </w:rPr>
        <w:t xml:space="preserve"> </w:t>
      </w:r>
      <w:r w:rsidRPr="00816267">
        <w:rPr>
          <w:spacing w:val="-3"/>
        </w:rPr>
        <w:t>o</w:t>
      </w:r>
      <w:r w:rsidRPr="00816267">
        <w:t>f</w:t>
      </w:r>
      <w:r w:rsidRPr="00816267">
        <w:rPr>
          <w:spacing w:val="-1"/>
        </w:rPr>
        <w:t xml:space="preserve"> </w:t>
      </w:r>
      <w:r w:rsidRPr="00816267">
        <w:t>th</w:t>
      </w:r>
      <w:r w:rsidRPr="00816267">
        <w:rPr>
          <w:spacing w:val="-2"/>
        </w:rPr>
        <w:t>i</w:t>
      </w:r>
      <w:r w:rsidRPr="00816267">
        <w:t>s</w:t>
      </w:r>
      <w:r w:rsidRPr="00816267">
        <w:rPr>
          <w:spacing w:val="1"/>
        </w:rPr>
        <w:t xml:space="preserve"> </w:t>
      </w:r>
      <w:r w:rsidRPr="00816267">
        <w:t>e</w:t>
      </w:r>
      <w:r w:rsidRPr="00816267">
        <w:rPr>
          <w:spacing w:val="-3"/>
        </w:rPr>
        <w:t>x</w:t>
      </w:r>
      <w:r w:rsidRPr="00816267">
        <w:t>p</w:t>
      </w:r>
      <w:r w:rsidRPr="00816267">
        <w:rPr>
          <w:spacing w:val="-1"/>
        </w:rPr>
        <w:t>e</w:t>
      </w:r>
      <w:r w:rsidRPr="00816267">
        <w:t>r</w:t>
      </w:r>
      <w:r w:rsidRPr="00816267">
        <w:rPr>
          <w:spacing w:val="-2"/>
        </w:rPr>
        <w:t>i</w:t>
      </w:r>
      <w:r w:rsidRPr="00816267">
        <w:t>e</w:t>
      </w:r>
      <w:r w:rsidRPr="00816267">
        <w:rPr>
          <w:spacing w:val="-1"/>
        </w:rPr>
        <w:t>n</w:t>
      </w:r>
      <w:r w:rsidRPr="00816267">
        <w:rPr>
          <w:spacing w:val="-3"/>
        </w:rPr>
        <w:t>c</w:t>
      </w:r>
      <w:r w:rsidRPr="00816267">
        <w:t>e,</w:t>
      </w:r>
      <w:r w:rsidRPr="00816267">
        <w:rPr>
          <w:spacing w:val="-1"/>
        </w:rPr>
        <w:t xml:space="preserve"> </w:t>
      </w:r>
      <w:r w:rsidR="00B03AC5">
        <w:rPr>
          <w:spacing w:val="-1"/>
        </w:rPr>
        <w:t xml:space="preserve">I </w:t>
      </w:r>
      <w:r w:rsidR="00B03AC5" w:rsidRPr="00B03AC5">
        <w:rPr>
          <w:i/>
          <w:spacing w:val="-1"/>
        </w:rPr>
        <w:t>attended/will attend</w:t>
      </w:r>
      <w:r w:rsidR="00B8776A">
        <w:rPr>
          <w:i/>
          <w:spacing w:val="-1"/>
        </w:rPr>
        <w:t xml:space="preserve"> (indicate dates)</w:t>
      </w:r>
      <w:r w:rsidR="00B03AC5">
        <w:rPr>
          <w:spacing w:val="-1"/>
        </w:rPr>
        <w:t xml:space="preserve"> </w:t>
      </w:r>
      <w:r w:rsidRPr="00816267">
        <w:t>the</w:t>
      </w:r>
      <w:r w:rsidRPr="00816267">
        <w:rPr>
          <w:spacing w:val="-2"/>
        </w:rPr>
        <w:t xml:space="preserve"> </w:t>
      </w:r>
      <w:r w:rsidRPr="00B03AC5">
        <w:rPr>
          <w:i/>
        </w:rPr>
        <w:t>I</w:t>
      </w:r>
      <w:r w:rsidRPr="00B03AC5">
        <w:rPr>
          <w:i/>
          <w:spacing w:val="-2"/>
        </w:rPr>
        <w:t>R</w:t>
      </w:r>
      <w:r w:rsidRPr="00B03AC5">
        <w:rPr>
          <w:i/>
          <w:spacing w:val="-1"/>
        </w:rPr>
        <w:t>B</w:t>
      </w:r>
      <w:r w:rsidRPr="00B03AC5">
        <w:rPr>
          <w:i/>
          <w:spacing w:val="-2"/>
        </w:rPr>
        <w:t>/</w:t>
      </w:r>
      <w:r w:rsidRPr="00B03AC5">
        <w:rPr>
          <w:i/>
        </w:rPr>
        <w:t>I</w:t>
      </w:r>
      <w:r w:rsidRPr="00B03AC5">
        <w:rPr>
          <w:i/>
          <w:spacing w:val="-1"/>
        </w:rPr>
        <w:t>A</w:t>
      </w:r>
      <w:r w:rsidRPr="00B03AC5">
        <w:rPr>
          <w:i/>
          <w:spacing w:val="-2"/>
        </w:rPr>
        <w:t>CU</w:t>
      </w:r>
      <w:r w:rsidRPr="00B03AC5">
        <w:rPr>
          <w:i/>
        </w:rPr>
        <w:t>C</w:t>
      </w:r>
      <w:r w:rsidRPr="00816267">
        <w:t xml:space="preserve"> me</w:t>
      </w:r>
      <w:r w:rsidRPr="00816267">
        <w:rPr>
          <w:spacing w:val="-1"/>
        </w:rPr>
        <w:t>e</w:t>
      </w:r>
      <w:r w:rsidRPr="00816267">
        <w:t>t</w:t>
      </w:r>
      <w:r w:rsidRPr="00816267">
        <w:rPr>
          <w:spacing w:val="-2"/>
        </w:rPr>
        <w:t>i</w:t>
      </w:r>
      <w:r w:rsidRPr="00816267">
        <w:rPr>
          <w:spacing w:val="-3"/>
        </w:rPr>
        <w:t>n</w:t>
      </w:r>
      <w:r w:rsidRPr="00816267">
        <w:t>g</w:t>
      </w:r>
      <w:r w:rsidRPr="00816267">
        <w:rPr>
          <w:spacing w:val="2"/>
        </w:rPr>
        <w:t xml:space="preserve"> </w:t>
      </w:r>
      <w:r w:rsidRPr="00816267">
        <w:rPr>
          <w:spacing w:val="-3"/>
        </w:rPr>
        <w:t>a</w:t>
      </w:r>
      <w:r w:rsidRPr="00816267">
        <w:t>t</w:t>
      </w:r>
      <w:r w:rsidRPr="00816267">
        <w:rPr>
          <w:spacing w:val="2"/>
        </w:rPr>
        <w:t xml:space="preserve"> </w:t>
      </w:r>
      <w:r w:rsidRPr="00816267">
        <w:rPr>
          <w:spacing w:val="-4"/>
        </w:rPr>
        <w:t>w</w:t>
      </w:r>
      <w:r w:rsidRPr="00816267">
        <w:t>h</w:t>
      </w:r>
      <w:r w:rsidRPr="00816267">
        <w:rPr>
          <w:spacing w:val="-2"/>
        </w:rPr>
        <w:t>i</w:t>
      </w:r>
      <w:r w:rsidRPr="00816267">
        <w:t xml:space="preserve">ch </w:t>
      </w:r>
      <w:r w:rsidRPr="00816267">
        <w:rPr>
          <w:spacing w:val="1"/>
        </w:rPr>
        <w:t>t</w:t>
      </w:r>
      <w:r w:rsidRPr="00816267">
        <w:t>h</w:t>
      </w:r>
      <w:r w:rsidRPr="00816267">
        <w:rPr>
          <w:spacing w:val="-1"/>
        </w:rPr>
        <w:t>e</w:t>
      </w:r>
      <w:r w:rsidRPr="00816267">
        <w:rPr>
          <w:spacing w:val="-2"/>
        </w:rPr>
        <w:t xml:space="preserve"> </w:t>
      </w:r>
      <w:r w:rsidRPr="00816267">
        <w:rPr>
          <w:spacing w:val="-3"/>
        </w:rPr>
        <w:t>p</w:t>
      </w:r>
      <w:r w:rsidRPr="00816267">
        <w:t>rot</w:t>
      </w:r>
      <w:r w:rsidRPr="00816267">
        <w:rPr>
          <w:spacing w:val="-3"/>
        </w:rPr>
        <w:t>o</w:t>
      </w:r>
      <w:r w:rsidRPr="00816267">
        <w:t>co</w:t>
      </w:r>
      <w:r w:rsidRPr="00816267">
        <w:rPr>
          <w:spacing w:val="-2"/>
        </w:rPr>
        <w:t>l</w:t>
      </w:r>
      <w:r w:rsidRPr="00816267">
        <w:rPr>
          <w:spacing w:val="1"/>
        </w:rPr>
        <w:t xml:space="preserve"> </w:t>
      </w:r>
      <w:r w:rsidR="00B03AC5" w:rsidRPr="00504418">
        <w:rPr>
          <w:i/>
          <w:spacing w:val="1"/>
        </w:rPr>
        <w:t>is</w:t>
      </w:r>
      <w:r w:rsidR="00504418" w:rsidRPr="00504418">
        <w:rPr>
          <w:i/>
          <w:spacing w:val="1"/>
        </w:rPr>
        <w:t>/was</w:t>
      </w:r>
      <w:r w:rsidR="00B03AC5">
        <w:rPr>
          <w:spacing w:val="1"/>
        </w:rPr>
        <w:t xml:space="preserve"> </w:t>
      </w:r>
      <w:r w:rsidRPr="00816267">
        <w:t>re</w:t>
      </w:r>
      <w:r w:rsidRPr="00816267">
        <w:rPr>
          <w:spacing w:val="-3"/>
        </w:rPr>
        <w:t>v</w:t>
      </w:r>
      <w:r w:rsidRPr="00816267">
        <w:rPr>
          <w:spacing w:val="-2"/>
        </w:rPr>
        <w:t>i</w:t>
      </w:r>
      <w:r w:rsidRPr="00816267">
        <w:rPr>
          <w:spacing w:val="1"/>
        </w:rPr>
        <w:t>e</w:t>
      </w:r>
      <w:r w:rsidRPr="00816267">
        <w:rPr>
          <w:spacing w:val="-4"/>
        </w:rPr>
        <w:t>w</w:t>
      </w:r>
      <w:r w:rsidRPr="00816267">
        <w:t>e</w:t>
      </w:r>
      <w:r w:rsidRPr="00816267">
        <w:rPr>
          <w:spacing w:val="-1"/>
        </w:rPr>
        <w:t>d</w:t>
      </w:r>
      <w:r w:rsidRPr="00816267">
        <w:t>,</w:t>
      </w:r>
      <w:r w:rsidRPr="00816267">
        <w:rPr>
          <w:spacing w:val="2"/>
        </w:rPr>
        <w:t xml:space="preserve"> </w:t>
      </w:r>
      <w:r w:rsidRPr="00816267">
        <w:rPr>
          <w:spacing w:val="-2"/>
        </w:rPr>
        <w:t>i</w:t>
      </w:r>
      <w:r w:rsidRPr="00816267">
        <w:t>n ord</w:t>
      </w:r>
      <w:r w:rsidRPr="00816267">
        <w:rPr>
          <w:spacing w:val="-4"/>
        </w:rPr>
        <w:t>e</w:t>
      </w:r>
      <w:r w:rsidRPr="00816267">
        <w:t>r</w:t>
      </w:r>
      <w:r w:rsidRPr="00816267">
        <w:rPr>
          <w:spacing w:val="-1"/>
        </w:rPr>
        <w:t xml:space="preserve"> </w:t>
      </w:r>
      <w:r w:rsidRPr="00816267">
        <w:t>to</w:t>
      </w:r>
      <w:r w:rsidRPr="00816267">
        <w:rPr>
          <w:spacing w:val="-2"/>
        </w:rPr>
        <w:t xml:space="preserve"> </w:t>
      </w:r>
      <w:r w:rsidRPr="00816267">
        <w:t>b</w:t>
      </w:r>
      <w:r w:rsidRPr="00816267">
        <w:rPr>
          <w:spacing w:val="-1"/>
        </w:rPr>
        <w:t>e</w:t>
      </w:r>
      <w:r w:rsidRPr="00816267">
        <w:t>tt</w:t>
      </w:r>
      <w:r w:rsidRPr="00816267">
        <w:rPr>
          <w:spacing w:val="-3"/>
        </w:rPr>
        <w:t>e</w:t>
      </w:r>
      <w:r w:rsidRPr="00816267">
        <w:t>r</w:t>
      </w:r>
      <w:r w:rsidRPr="00816267">
        <w:rPr>
          <w:spacing w:val="1"/>
        </w:rPr>
        <w:t xml:space="preserve"> </w:t>
      </w:r>
      <w:r w:rsidRPr="00816267">
        <w:t>u</w:t>
      </w:r>
      <w:r w:rsidRPr="00816267">
        <w:rPr>
          <w:spacing w:val="-1"/>
        </w:rPr>
        <w:t>n</w:t>
      </w:r>
      <w:r w:rsidRPr="00816267">
        <w:t>d</w:t>
      </w:r>
      <w:r w:rsidRPr="00816267">
        <w:rPr>
          <w:spacing w:val="-4"/>
        </w:rPr>
        <w:t>e</w:t>
      </w:r>
      <w:r w:rsidRPr="00816267">
        <w:t>rsta</w:t>
      </w:r>
      <w:r w:rsidRPr="00816267">
        <w:rPr>
          <w:spacing w:val="-1"/>
        </w:rPr>
        <w:t>n</w:t>
      </w:r>
      <w:r w:rsidRPr="00816267">
        <w:t>d</w:t>
      </w:r>
      <w:r w:rsidRPr="00816267">
        <w:rPr>
          <w:spacing w:val="5"/>
        </w:rPr>
        <w:t xml:space="preserve"> </w:t>
      </w:r>
      <w:r w:rsidRPr="00816267">
        <w:t>the</w:t>
      </w:r>
      <w:r w:rsidRPr="00816267">
        <w:rPr>
          <w:spacing w:val="-5"/>
        </w:rPr>
        <w:t xml:space="preserve"> </w:t>
      </w:r>
      <w:r w:rsidRPr="005C44BE">
        <w:rPr>
          <w:i/>
        </w:rPr>
        <w:t>I</w:t>
      </w:r>
      <w:r w:rsidRPr="005C44BE">
        <w:rPr>
          <w:i/>
          <w:spacing w:val="-2"/>
        </w:rPr>
        <w:t>R</w:t>
      </w:r>
      <w:r w:rsidRPr="005C44BE">
        <w:rPr>
          <w:i/>
        </w:rPr>
        <w:t>B/IACUC</w:t>
      </w:r>
      <w:r>
        <w:t xml:space="preserve"> </w:t>
      </w:r>
      <w:r w:rsidRPr="00816267">
        <w:t>re</w:t>
      </w:r>
      <w:r w:rsidRPr="00816267">
        <w:rPr>
          <w:spacing w:val="-3"/>
        </w:rPr>
        <w:t>v</w:t>
      </w:r>
      <w:r w:rsidRPr="00816267">
        <w:rPr>
          <w:spacing w:val="-2"/>
        </w:rPr>
        <w:t>i</w:t>
      </w:r>
      <w:r w:rsidRPr="00816267">
        <w:rPr>
          <w:spacing w:val="1"/>
        </w:rPr>
        <w:t>e</w:t>
      </w:r>
      <w:r w:rsidRPr="00816267">
        <w:t>w</w:t>
      </w:r>
      <w:r w:rsidRPr="00816267">
        <w:rPr>
          <w:spacing w:val="-3"/>
        </w:rPr>
        <w:t xml:space="preserve"> </w:t>
      </w:r>
      <w:r w:rsidRPr="00816267">
        <w:t>processes.</w:t>
      </w:r>
    </w:p>
    <w:p w:rsidR="00627F50" w:rsidRDefault="00B8776A" w:rsidP="00E02E03">
      <w:pPr>
        <w:pStyle w:val="BodyText"/>
        <w:spacing w:before="120"/>
        <w:ind w:left="0"/>
      </w:pPr>
      <w:r w:rsidRPr="00B8776A">
        <w:rPr>
          <w:b/>
          <w:spacing w:val="-1"/>
        </w:rPr>
        <w:t>Frequency of Instruction</w:t>
      </w:r>
      <w:r>
        <w:rPr>
          <w:b/>
          <w:spacing w:val="-1"/>
        </w:rPr>
        <w:t>.</w:t>
      </w:r>
      <w:r>
        <w:rPr>
          <w:spacing w:val="-1"/>
        </w:rPr>
        <w:t xml:space="preserve"> RCR i</w:t>
      </w:r>
      <w:r w:rsidRPr="001932D4">
        <w:rPr>
          <w:spacing w:val="-1"/>
        </w:rPr>
        <w:t xml:space="preserve">nstruction </w:t>
      </w:r>
      <w:r>
        <w:rPr>
          <w:spacing w:val="-1"/>
        </w:rPr>
        <w:t xml:space="preserve">is </w:t>
      </w:r>
      <w:r w:rsidR="00F31A9C">
        <w:rPr>
          <w:spacing w:val="-1"/>
        </w:rPr>
        <w:t xml:space="preserve">embedded throughout my research </w:t>
      </w:r>
      <w:r>
        <w:rPr>
          <w:spacing w:val="-1"/>
        </w:rPr>
        <w:t xml:space="preserve">training. </w:t>
      </w:r>
      <w:r w:rsidR="00F31A9C">
        <w:rPr>
          <w:spacing w:val="-1"/>
        </w:rPr>
        <w:t xml:space="preserve">Most RCR training requirements </w:t>
      </w:r>
      <w:r w:rsidR="00F31A9C">
        <w:rPr>
          <w:i/>
          <w:spacing w:val="-1"/>
        </w:rPr>
        <w:t xml:space="preserve">have been/will </w:t>
      </w:r>
      <w:r w:rsidR="00F31A9C" w:rsidRPr="00F31A9C">
        <w:rPr>
          <w:spacing w:val="-1"/>
        </w:rPr>
        <w:t>be</w:t>
      </w:r>
      <w:r w:rsidR="00F31A9C">
        <w:rPr>
          <w:spacing w:val="-1"/>
        </w:rPr>
        <w:t xml:space="preserve"> met in my basic and advanced training as described above. Additional RCR training and practice with my mentor has been and will continue to be ongoing throughout the </w:t>
      </w:r>
      <w:r w:rsidR="00F31A9C" w:rsidRPr="00F31A9C">
        <w:rPr>
          <w:i/>
          <w:spacing w:val="-1"/>
        </w:rPr>
        <w:t>(number)</w:t>
      </w:r>
      <w:r w:rsidR="00F31A9C">
        <w:rPr>
          <w:spacing w:val="-1"/>
        </w:rPr>
        <w:t xml:space="preserve"> years of my </w:t>
      </w:r>
      <w:r w:rsidR="00F31A9C" w:rsidRPr="004503F1">
        <w:rPr>
          <w:i/>
          <w:spacing w:val="-1"/>
        </w:rPr>
        <w:t>predoctoral/postdoctoral</w:t>
      </w:r>
      <w:r w:rsidR="00F31A9C">
        <w:rPr>
          <w:spacing w:val="-1"/>
        </w:rPr>
        <w:t xml:space="preserve"> </w:t>
      </w:r>
      <w:r w:rsidR="004503F1">
        <w:rPr>
          <w:spacing w:val="-1"/>
        </w:rPr>
        <w:t>training program.</w:t>
      </w:r>
    </w:p>
    <w:p w:rsidR="00627F50" w:rsidRPr="00627F50" w:rsidRDefault="00627F50" w:rsidP="00E02E03">
      <w:pPr>
        <w:pStyle w:val="BodyText"/>
        <w:spacing w:before="120"/>
        <w:ind w:left="0"/>
        <w:rPr>
          <w:i/>
        </w:rPr>
      </w:pPr>
      <w:r w:rsidRPr="00627F50">
        <w:rPr>
          <w:i/>
        </w:rPr>
        <w:t>(If you or your lab ha</w:t>
      </w:r>
      <w:r>
        <w:rPr>
          <w:i/>
        </w:rPr>
        <w:t>ve</w:t>
      </w:r>
      <w:r w:rsidRPr="00627F50">
        <w:rPr>
          <w:i/>
        </w:rPr>
        <w:t xml:space="preserve"> other activities that you believe would be of interest to </w:t>
      </w:r>
      <w:r w:rsidR="005C44BE">
        <w:rPr>
          <w:i/>
        </w:rPr>
        <w:t xml:space="preserve">and benefit </w:t>
      </w:r>
      <w:r w:rsidRPr="00627F50">
        <w:rPr>
          <w:i/>
        </w:rPr>
        <w:t>other students and/or postdocs, please share them with Dr. McCormack so they can be included in this document.  Thank you.)</w:t>
      </w:r>
    </w:p>
    <w:sectPr w:rsidR="00627F50" w:rsidRPr="00627F50">
      <w:pgSz w:w="12240" w:h="15840"/>
      <w:pgMar w:top="640" w:right="62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NTaxNLA0tjS3sDBV0lEKTi0uzszPAykwrAUAnFaCwCwAAAA="/>
  </w:docVars>
  <w:rsids>
    <w:rsidRoot w:val="00147836"/>
    <w:rsid w:val="000A1BFE"/>
    <w:rsid w:val="000D268A"/>
    <w:rsid w:val="00147836"/>
    <w:rsid w:val="001932D4"/>
    <w:rsid w:val="0025360B"/>
    <w:rsid w:val="00300DC6"/>
    <w:rsid w:val="003378AB"/>
    <w:rsid w:val="004105CF"/>
    <w:rsid w:val="004503F1"/>
    <w:rsid w:val="004C65F6"/>
    <w:rsid w:val="00504418"/>
    <w:rsid w:val="00596F0D"/>
    <w:rsid w:val="005B6FAF"/>
    <w:rsid w:val="005C44BE"/>
    <w:rsid w:val="00627F50"/>
    <w:rsid w:val="00816267"/>
    <w:rsid w:val="00841272"/>
    <w:rsid w:val="0086393A"/>
    <w:rsid w:val="008B2F5F"/>
    <w:rsid w:val="008D54E0"/>
    <w:rsid w:val="008E5AC2"/>
    <w:rsid w:val="00983B15"/>
    <w:rsid w:val="00A4015A"/>
    <w:rsid w:val="00A43445"/>
    <w:rsid w:val="00B03AC5"/>
    <w:rsid w:val="00B43D6D"/>
    <w:rsid w:val="00B8776A"/>
    <w:rsid w:val="00C231C4"/>
    <w:rsid w:val="00CD504B"/>
    <w:rsid w:val="00D9762F"/>
    <w:rsid w:val="00DD5005"/>
    <w:rsid w:val="00E02E03"/>
    <w:rsid w:val="00E17048"/>
    <w:rsid w:val="00F31A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7206CC2-69AC-41F5-9914-66874CE97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2"/>
      <w:outlineLvl w:val="0"/>
    </w:pPr>
    <w:rPr>
      <w:rFonts w:ascii="Arial" w:eastAsia="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Arial" w:eastAsia="Arial" w:hAnsi="Arial"/>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5360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529</Words>
  <Characters>9358</Characters>
  <Application>Microsoft Office Word</Application>
  <DocSecurity>0</DocSecurity>
  <Lines>107</Lines>
  <Paragraphs>27</Paragraphs>
  <ScaleCrop>false</ScaleCrop>
  <HeadingPairs>
    <vt:vector size="2" baseType="variant">
      <vt:variant>
        <vt:lpstr>Title</vt:lpstr>
      </vt:variant>
      <vt:variant>
        <vt:i4>1</vt:i4>
      </vt:variant>
    </vt:vector>
  </HeadingPairs>
  <TitlesOfParts>
    <vt:vector size="1" baseType="lpstr">
      <vt:lpstr/>
    </vt:vector>
  </TitlesOfParts>
  <Company>University of Florida Academic Health Center</Company>
  <LinksUpToDate>false</LinksUpToDate>
  <CharactersWithSpaces>10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Cormack, Wayne T</dc:creator>
  <cp:lastModifiedBy>Anderson,Demetris</cp:lastModifiedBy>
  <cp:revision>2</cp:revision>
  <dcterms:created xsi:type="dcterms:W3CDTF">2022-09-21T17:12:00Z</dcterms:created>
  <dcterms:modified xsi:type="dcterms:W3CDTF">2022-09-21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3-19T00:00:00Z</vt:filetime>
  </property>
  <property fmtid="{D5CDD505-2E9C-101B-9397-08002B2CF9AE}" pid="3" name="LastSaved">
    <vt:filetime>2016-06-22T00:00:00Z</vt:filetime>
  </property>
  <property fmtid="{D5CDD505-2E9C-101B-9397-08002B2CF9AE}" pid="4" name="GrammarlyDocumentId">
    <vt:lpwstr>8d6181f9ffcdbf59fd690c878147aa6d23ed9c9a3e32f930bec8e92f7fddd805</vt:lpwstr>
  </property>
</Properties>
</file>